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96A32" w:rsidRDefault="00B96A32" w:rsidP="00074B7A">
      <w:pPr>
        <w:jc w:val="center"/>
        <w:rPr>
          <w:sz w:val="36"/>
          <w:szCs w:val="36"/>
          <w:u w:val="single"/>
        </w:rPr>
      </w:pPr>
    </w:p>
    <w:p w:rsidR="00B96A32" w:rsidRDefault="00B96A32" w:rsidP="00074B7A">
      <w:pPr>
        <w:jc w:val="center"/>
        <w:rPr>
          <w:sz w:val="36"/>
          <w:szCs w:val="36"/>
          <w:u w:val="single"/>
        </w:rPr>
      </w:pPr>
    </w:p>
    <w:p w:rsidR="00B96A32" w:rsidRDefault="00B96A32" w:rsidP="00074B7A">
      <w:pPr>
        <w:jc w:val="center"/>
        <w:rPr>
          <w:sz w:val="36"/>
          <w:szCs w:val="36"/>
          <w:u w:val="single"/>
        </w:rPr>
      </w:pPr>
    </w:p>
    <w:p w:rsidR="00B96A32" w:rsidRDefault="00B96A32" w:rsidP="00B96A32">
      <w:pPr>
        <w:rPr>
          <w:sz w:val="36"/>
          <w:szCs w:val="36"/>
          <w:u w:val="single"/>
        </w:rPr>
      </w:pPr>
      <w:bookmarkStart w:id="0" w:name="_GoBack"/>
      <w:bookmarkEnd w:id="0"/>
    </w:p>
    <w:p w:rsidR="00074B7A" w:rsidRDefault="00074B7A" w:rsidP="00074B7A">
      <w:pPr>
        <w:jc w:val="center"/>
        <w:rPr>
          <w:sz w:val="36"/>
          <w:szCs w:val="36"/>
          <w:u w:val="single"/>
        </w:rPr>
      </w:pPr>
      <w:r>
        <w:rPr>
          <w:sz w:val="36"/>
          <w:szCs w:val="36"/>
          <w:u w:val="single"/>
        </w:rPr>
        <w:t>Principles</w:t>
      </w:r>
    </w:p>
    <w:p w:rsidR="00074B7A" w:rsidRPr="00312BC8" w:rsidRDefault="00074B7A" w:rsidP="00312BC8">
      <w:pPr>
        <w:jc w:val="center"/>
        <w:rPr>
          <w:sz w:val="36"/>
          <w:szCs w:val="36"/>
        </w:rPr>
      </w:pPr>
      <w:r>
        <w:rPr>
          <w:sz w:val="36"/>
          <w:szCs w:val="36"/>
        </w:rPr>
        <w:t>By: JJ Hoffstein</w:t>
      </w:r>
      <w:r w:rsidR="00B96A32">
        <w:rPr>
          <w:sz w:val="36"/>
          <w:szCs w:val="36"/>
          <w:u w:val="single"/>
        </w:rPr>
        <w:br w:type="page"/>
      </w:r>
    </w:p>
    <w:p w:rsidR="0089567D" w:rsidRPr="004E1C3E" w:rsidRDefault="0089567D" w:rsidP="0090494F">
      <w:pPr>
        <w:rPr>
          <w:sz w:val="36"/>
          <w:szCs w:val="36"/>
          <w:u w:val="single"/>
        </w:rPr>
      </w:pPr>
      <w:r w:rsidRPr="004E1C3E">
        <w:rPr>
          <w:sz w:val="36"/>
          <w:szCs w:val="36"/>
          <w:u w:val="single"/>
        </w:rPr>
        <w:lastRenderedPageBreak/>
        <w:t>Table of Contents</w:t>
      </w:r>
    </w:p>
    <w:p w:rsidR="00B66693" w:rsidRDefault="006862BF">
      <w:pPr>
        <w:pStyle w:val="TOC1"/>
        <w:rPr>
          <w:rFonts w:asciiTheme="minorHAnsi" w:eastAsiaTheme="minorEastAsia" w:hAnsiTheme="minorHAnsi" w:cstheme="minorBidi"/>
          <w:b w:val="0"/>
          <w:noProof/>
          <w:sz w:val="22"/>
        </w:rPr>
      </w:pPr>
      <w:r w:rsidRPr="00AA41B7">
        <w:fldChar w:fldCharType="begin"/>
      </w:r>
      <w:r w:rsidRPr="00AA41B7">
        <w:instrText xml:space="preserve"> TOC \o "1-3" \h \z \u </w:instrText>
      </w:r>
      <w:r w:rsidRPr="00AA41B7">
        <w:fldChar w:fldCharType="separate"/>
      </w:r>
      <w:hyperlink w:anchor="_Toc58755046" w:history="1">
        <w:r w:rsidR="00B66693" w:rsidRPr="006F4172">
          <w:rPr>
            <w:rStyle w:val="Hyperlink"/>
            <w:noProof/>
          </w:rPr>
          <w:t>1</w:t>
        </w:r>
        <w:r w:rsidR="00B66693">
          <w:rPr>
            <w:rFonts w:asciiTheme="minorHAnsi" w:eastAsiaTheme="minorEastAsia" w:hAnsiTheme="minorHAnsi" w:cstheme="minorBidi"/>
            <w:b w:val="0"/>
            <w:noProof/>
            <w:sz w:val="22"/>
          </w:rPr>
          <w:tab/>
        </w:r>
        <w:r w:rsidR="00B66693" w:rsidRPr="006F4172">
          <w:rPr>
            <w:rStyle w:val="Hyperlink"/>
            <w:noProof/>
          </w:rPr>
          <w:t>Introduction</w:t>
        </w:r>
        <w:r w:rsidR="00B66693">
          <w:rPr>
            <w:noProof/>
            <w:webHidden/>
          </w:rPr>
          <w:tab/>
        </w:r>
        <w:r w:rsidR="00B66693">
          <w:rPr>
            <w:noProof/>
            <w:webHidden/>
          </w:rPr>
          <w:fldChar w:fldCharType="begin"/>
        </w:r>
        <w:r w:rsidR="00B66693">
          <w:rPr>
            <w:noProof/>
            <w:webHidden/>
          </w:rPr>
          <w:instrText xml:space="preserve"> PAGEREF _Toc58755046 \h </w:instrText>
        </w:r>
        <w:r w:rsidR="00B66693">
          <w:rPr>
            <w:noProof/>
            <w:webHidden/>
          </w:rPr>
        </w:r>
        <w:r w:rsidR="00B66693">
          <w:rPr>
            <w:noProof/>
            <w:webHidden/>
          </w:rPr>
          <w:fldChar w:fldCharType="separate"/>
        </w:r>
        <w:r w:rsidR="00B66693">
          <w:rPr>
            <w:noProof/>
            <w:webHidden/>
          </w:rPr>
          <w:t>1</w:t>
        </w:r>
        <w:r w:rsidR="00B66693">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047" w:history="1">
        <w:r w:rsidRPr="006F4172">
          <w:rPr>
            <w:rStyle w:val="Hyperlink"/>
            <w:noProof/>
          </w:rPr>
          <w:t>1.1</w:t>
        </w:r>
        <w:r>
          <w:rPr>
            <w:rFonts w:asciiTheme="minorHAnsi" w:eastAsiaTheme="minorEastAsia" w:hAnsiTheme="minorHAnsi" w:cstheme="minorBidi"/>
            <w:noProof/>
            <w:sz w:val="22"/>
          </w:rPr>
          <w:tab/>
        </w:r>
        <w:r w:rsidRPr="006F4172">
          <w:rPr>
            <w:rStyle w:val="Hyperlink"/>
            <w:noProof/>
          </w:rPr>
          <w:t>What Are Principles?</w:t>
        </w:r>
        <w:r>
          <w:rPr>
            <w:noProof/>
            <w:webHidden/>
          </w:rPr>
          <w:tab/>
        </w:r>
        <w:r>
          <w:rPr>
            <w:noProof/>
            <w:webHidden/>
          </w:rPr>
          <w:fldChar w:fldCharType="begin"/>
        </w:r>
        <w:r>
          <w:rPr>
            <w:noProof/>
            <w:webHidden/>
          </w:rPr>
          <w:instrText xml:space="preserve"> PAGEREF _Toc58755047 \h </w:instrText>
        </w:r>
        <w:r>
          <w:rPr>
            <w:noProof/>
            <w:webHidden/>
          </w:rPr>
        </w:r>
        <w:r>
          <w:rPr>
            <w:noProof/>
            <w:webHidden/>
          </w:rPr>
          <w:fldChar w:fldCharType="separate"/>
        </w:r>
        <w:r>
          <w:rPr>
            <w:noProof/>
            <w:webHidden/>
          </w:rPr>
          <w:t>1</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048" w:history="1">
        <w:r w:rsidRPr="006F4172">
          <w:rPr>
            <w:rStyle w:val="Hyperlink"/>
            <w:noProof/>
          </w:rPr>
          <w:t>1.2</w:t>
        </w:r>
        <w:r>
          <w:rPr>
            <w:rFonts w:asciiTheme="minorHAnsi" w:eastAsiaTheme="minorEastAsia" w:hAnsiTheme="minorHAnsi" w:cstheme="minorBidi"/>
            <w:noProof/>
            <w:sz w:val="22"/>
          </w:rPr>
          <w:tab/>
        </w:r>
        <w:r w:rsidRPr="006F4172">
          <w:rPr>
            <w:rStyle w:val="Hyperlink"/>
            <w:noProof/>
          </w:rPr>
          <w:t>Why Have Principles?</w:t>
        </w:r>
        <w:r>
          <w:rPr>
            <w:noProof/>
            <w:webHidden/>
          </w:rPr>
          <w:tab/>
        </w:r>
        <w:r>
          <w:rPr>
            <w:noProof/>
            <w:webHidden/>
          </w:rPr>
          <w:fldChar w:fldCharType="begin"/>
        </w:r>
        <w:r>
          <w:rPr>
            <w:noProof/>
            <w:webHidden/>
          </w:rPr>
          <w:instrText xml:space="preserve"> PAGEREF _Toc58755048 \h </w:instrText>
        </w:r>
        <w:r>
          <w:rPr>
            <w:noProof/>
            <w:webHidden/>
          </w:rPr>
        </w:r>
        <w:r>
          <w:rPr>
            <w:noProof/>
            <w:webHidden/>
          </w:rPr>
          <w:fldChar w:fldCharType="separate"/>
        </w:r>
        <w:r>
          <w:rPr>
            <w:noProof/>
            <w:webHidden/>
          </w:rPr>
          <w:t>1</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049" w:history="1">
        <w:r w:rsidRPr="006F4172">
          <w:rPr>
            <w:rStyle w:val="Hyperlink"/>
            <w:noProof/>
          </w:rPr>
          <w:t>1.3</w:t>
        </w:r>
        <w:r>
          <w:rPr>
            <w:rFonts w:asciiTheme="minorHAnsi" w:eastAsiaTheme="minorEastAsia" w:hAnsiTheme="minorHAnsi" w:cstheme="minorBidi"/>
            <w:noProof/>
            <w:sz w:val="22"/>
          </w:rPr>
          <w:tab/>
        </w:r>
        <w:r w:rsidRPr="006F4172">
          <w:rPr>
            <w:rStyle w:val="Hyperlink"/>
            <w:noProof/>
          </w:rPr>
          <w:t>The Bottom Line: Discipline = Freedom</w:t>
        </w:r>
        <w:r>
          <w:rPr>
            <w:noProof/>
            <w:webHidden/>
          </w:rPr>
          <w:tab/>
        </w:r>
        <w:r>
          <w:rPr>
            <w:noProof/>
            <w:webHidden/>
          </w:rPr>
          <w:fldChar w:fldCharType="begin"/>
        </w:r>
        <w:r>
          <w:rPr>
            <w:noProof/>
            <w:webHidden/>
          </w:rPr>
          <w:instrText xml:space="preserve"> PAGEREF _Toc58755049 \h </w:instrText>
        </w:r>
        <w:r>
          <w:rPr>
            <w:noProof/>
            <w:webHidden/>
          </w:rPr>
        </w:r>
        <w:r>
          <w:rPr>
            <w:noProof/>
            <w:webHidden/>
          </w:rPr>
          <w:fldChar w:fldCharType="separate"/>
        </w:r>
        <w:r>
          <w:rPr>
            <w:noProof/>
            <w:webHidden/>
          </w:rPr>
          <w:t>2</w:t>
        </w:r>
        <w:r>
          <w:rPr>
            <w:noProof/>
            <w:webHidden/>
          </w:rPr>
          <w:fldChar w:fldCharType="end"/>
        </w:r>
      </w:hyperlink>
    </w:p>
    <w:p w:rsidR="00B66693" w:rsidRDefault="00B66693">
      <w:pPr>
        <w:pStyle w:val="TOC1"/>
        <w:rPr>
          <w:rFonts w:asciiTheme="minorHAnsi" w:eastAsiaTheme="minorEastAsia" w:hAnsiTheme="minorHAnsi" w:cstheme="minorBidi"/>
          <w:b w:val="0"/>
          <w:noProof/>
          <w:sz w:val="22"/>
        </w:rPr>
      </w:pPr>
      <w:hyperlink w:anchor="_Toc58755050" w:history="1">
        <w:r w:rsidRPr="006F4172">
          <w:rPr>
            <w:rStyle w:val="Hyperlink"/>
            <w:noProof/>
          </w:rPr>
          <w:t>2</w:t>
        </w:r>
        <w:r>
          <w:rPr>
            <w:rFonts w:asciiTheme="minorHAnsi" w:eastAsiaTheme="minorEastAsia" w:hAnsiTheme="minorHAnsi" w:cstheme="minorBidi"/>
            <w:b w:val="0"/>
            <w:noProof/>
            <w:sz w:val="22"/>
          </w:rPr>
          <w:tab/>
        </w:r>
        <w:r w:rsidRPr="006F4172">
          <w:rPr>
            <w:rStyle w:val="Hyperlink"/>
            <w:noProof/>
          </w:rPr>
          <w:t>What I Want: Meaningful Work &amp; Meaningful Relationships</w:t>
        </w:r>
        <w:r>
          <w:rPr>
            <w:noProof/>
            <w:webHidden/>
          </w:rPr>
          <w:tab/>
        </w:r>
        <w:r>
          <w:rPr>
            <w:noProof/>
            <w:webHidden/>
          </w:rPr>
          <w:fldChar w:fldCharType="begin"/>
        </w:r>
        <w:r>
          <w:rPr>
            <w:noProof/>
            <w:webHidden/>
          </w:rPr>
          <w:instrText xml:space="preserve"> PAGEREF _Toc58755050 \h </w:instrText>
        </w:r>
        <w:r>
          <w:rPr>
            <w:noProof/>
            <w:webHidden/>
          </w:rPr>
        </w:r>
        <w:r>
          <w:rPr>
            <w:noProof/>
            <w:webHidden/>
          </w:rPr>
          <w:fldChar w:fldCharType="separate"/>
        </w:r>
        <w:r>
          <w:rPr>
            <w:noProof/>
            <w:webHidden/>
          </w:rPr>
          <w:t>3</w:t>
        </w:r>
        <w:r>
          <w:rPr>
            <w:noProof/>
            <w:webHidden/>
          </w:rPr>
          <w:fldChar w:fldCharType="end"/>
        </w:r>
      </w:hyperlink>
    </w:p>
    <w:p w:rsidR="00B66693" w:rsidRDefault="00B66693">
      <w:pPr>
        <w:pStyle w:val="TOC1"/>
        <w:rPr>
          <w:rFonts w:asciiTheme="minorHAnsi" w:eastAsiaTheme="minorEastAsia" w:hAnsiTheme="minorHAnsi" w:cstheme="minorBidi"/>
          <w:b w:val="0"/>
          <w:noProof/>
          <w:sz w:val="22"/>
        </w:rPr>
      </w:pPr>
      <w:hyperlink w:anchor="_Toc58755051" w:history="1">
        <w:r w:rsidRPr="006F4172">
          <w:rPr>
            <w:rStyle w:val="Hyperlink"/>
            <w:noProof/>
          </w:rPr>
          <w:t>3</w:t>
        </w:r>
        <w:r>
          <w:rPr>
            <w:rFonts w:asciiTheme="minorHAnsi" w:eastAsiaTheme="minorEastAsia" w:hAnsiTheme="minorHAnsi" w:cstheme="minorBidi"/>
            <w:b w:val="0"/>
            <w:noProof/>
            <w:sz w:val="22"/>
          </w:rPr>
          <w:tab/>
        </w:r>
        <w:r w:rsidRPr="006F4172">
          <w:rPr>
            <w:rStyle w:val="Hyperlink"/>
            <w:noProof/>
          </w:rPr>
          <w:t>My Core Values: Truth, Love, &amp; Attention</w:t>
        </w:r>
        <w:r>
          <w:rPr>
            <w:noProof/>
            <w:webHidden/>
          </w:rPr>
          <w:tab/>
        </w:r>
        <w:r>
          <w:rPr>
            <w:noProof/>
            <w:webHidden/>
          </w:rPr>
          <w:fldChar w:fldCharType="begin"/>
        </w:r>
        <w:r>
          <w:rPr>
            <w:noProof/>
            <w:webHidden/>
          </w:rPr>
          <w:instrText xml:space="preserve"> PAGEREF _Toc58755051 \h </w:instrText>
        </w:r>
        <w:r>
          <w:rPr>
            <w:noProof/>
            <w:webHidden/>
          </w:rPr>
        </w:r>
        <w:r>
          <w:rPr>
            <w:noProof/>
            <w:webHidden/>
          </w:rPr>
          <w:fldChar w:fldCharType="separate"/>
        </w:r>
        <w:r>
          <w:rPr>
            <w:noProof/>
            <w:webHidden/>
          </w:rPr>
          <w:t>4</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052" w:history="1">
        <w:r w:rsidRPr="006F4172">
          <w:rPr>
            <w:rStyle w:val="Hyperlink"/>
            <w:noProof/>
          </w:rPr>
          <w:t>3.1</w:t>
        </w:r>
        <w:r>
          <w:rPr>
            <w:rFonts w:asciiTheme="minorHAnsi" w:eastAsiaTheme="minorEastAsia" w:hAnsiTheme="minorHAnsi" w:cstheme="minorBidi"/>
            <w:noProof/>
            <w:sz w:val="22"/>
          </w:rPr>
          <w:tab/>
        </w:r>
        <w:r w:rsidRPr="006F4172">
          <w:rPr>
            <w:rStyle w:val="Hyperlink"/>
            <w:noProof/>
          </w:rPr>
          <w:t>The Great Truth Proof</w:t>
        </w:r>
        <w:r>
          <w:rPr>
            <w:noProof/>
            <w:webHidden/>
          </w:rPr>
          <w:tab/>
        </w:r>
        <w:r>
          <w:rPr>
            <w:noProof/>
            <w:webHidden/>
          </w:rPr>
          <w:fldChar w:fldCharType="begin"/>
        </w:r>
        <w:r>
          <w:rPr>
            <w:noProof/>
            <w:webHidden/>
          </w:rPr>
          <w:instrText xml:space="preserve"> PAGEREF _Toc58755052 \h </w:instrText>
        </w:r>
        <w:r>
          <w:rPr>
            <w:noProof/>
            <w:webHidden/>
          </w:rPr>
        </w:r>
        <w:r>
          <w:rPr>
            <w:noProof/>
            <w:webHidden/>
          </w:rPr>
          <w:fldChar w:fldCharType="separate"/>
        </w:r>
        <w:r>
          <w:rPr>
            <w:noProof/>
            <w:webHidden/>
          </w:rPr>
          <w:t>4</w:t>
        </w:r>
        <w:r>
          <w:rPr>
            <w:noProof/>
            <w:webHidden/>
          </w:rPr>
          <w:fldChar w:fldCharType="end"/>
        </w:r>
      </w:hyperlink>
    </w:p>
    <w:p w:rsidR="00B66693" w:rsidRDefault="00B66693">
      <w:pPr>
        <w:pStyle w:val="TOC3"/>
        <w:tabs>
          <w:tab w:val="left" w:pos="1320"/>
        </w:tabs>
        <w:rPr>
          <w:rFonts w:asciiTheme="minorHAnsi" w:eastAsiaTheme="minorEastAsia" w:hAnsiTheme="minorHAnsi" w:cstheme="minorBidi"/>
          <w:noProof/>
        </w:rPr>
      </w:pPr>
      <w:hyperlink w:anchor="_Toc58755053" w:history="1">
        <w:r w:rsidRPr="006F4172">
          <w:rPr>
            <w:rStyle w:val="Hyperlink"/>
            <w:noProof/>
          </w:rPr>
          <w:t>3.1.1</w:t>
        </w:r>
        <w:r>
          <w:rPr>
            <w:rFonts w:asciiTheme="minorHAnsi" w:eastAsiaTheme="minorEastAsia" w:hAnsiTheme="minorHAnsi" w:cstheme="minorBidi"/>
            <w:noProof/>
          </w:rPr>
          <w:tab/>
        </w:r>
        <w:r w:rsidRPr="006F4172">
          <w:rPr>
            <w:rStyle w:val="Hyperlink"/>
            <w:noProof/>
          </w:rPr>
          <w:t>Things That Must Be True</w:t>
        </w:r>
        <w:r>
          <w:rPr>
            <w:noProof/>
            <w:webHidden/>
          </w:rPr>
          <w:tab/>
        </w:r>
        <w:r>
          <w:rPr>
            <w:noProof/>
            <w:webHidden/>
          </w:rPr>
          <w:fldChar w:fldCharType="begin"/>
        </w:r>
        <w:r>
          <w:rPr>
            <w:noProof/>
            <w:webHidden/>
          </w:rPr>
          <w:instrText xml:space="preserve"> PAGEREF _Toc58755053 \h </w:instrText>
        </w:r>
        <w:r>
          <w:rPr>
            <w:noProof/>
            <w:webHidden/>
          </w:rPr>
        </w:r>
        <w:r>
          <w:rPr>
            <w:noProof/>
            <w:webHidden/>
          </w:rPr>
          <w:fldChar w:fldCharType="separate"/>
        </w:r>
        <w:r>
          <w:rPr>
            <w:noProof/>
            <w:webHidden/>
          </w:rPr>
          <w:t>4</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054" w:history="1">
        <w:r w:rsidRPr="006F4172">
          <w:rPr>
            <w:rStyle w:val="Hyperlink"/>
            <w:noProof/>
          </w:rPr>
          <w:t>3.2</w:t>
        </w:r>
        <w:r>
          <w:rPr>
            <w:rFonts w:asciiTheme="minorHAnsi" w:eastAsiaTheme="minorEastAsia" w:hAnsiTheme="minorHAnsi" w:cstheme="minorBidi"/>
            <w:noProof/>
            <w:sz w:val="22"/>
          </w:rPr>
          <w:tab/>
        </w:r>
        <w:r w:rsidRPr="006F4172">
          <w:rPr>
            <w:rStyle w:val="Hyperlink"/>
            <w:noProof/>
          </w:rPr>
          <w:t>Tell the Truth</w:t>
        </w:r>
        <w:r>
          <w:rPr>
            <w:noProof/>
            <w:webHidden/>
          </w:rPr>
          <w:tab/>
        </w:r>
        <w:r>
          <w:rPr>
            <w:noProof/>
            <w:webHidden/>
          </w:rPr>
          <w:fldChar w:fldCharType="begin"/>
        </w:r>
        <w:r>
          <w:rPr>
            <w:noProof/>
            <w:webHidden/>
          </w:rPr>
          <w:instrText xml:space="preserve"> PAGEREF _Toc58755054 \h </w:instrText>
        </w:r>
        <w:r>
          <w:rPr>
            <w:noProof/>
            <w:webHidden/>
          </w:rPr>
        </w:r>
        <w:r>
          <w:rPr>
            <w:noProof/>
            <w:webHidden/>
          </w:rPr>
          <w:fldChar w:fldCharType="separate"/>
        </w:r>
        <w:r>
          <w:rPr>
            <w:noProof/>
            <w:webHidden/>
          </w:rPr>
          <w:t>5</w:t>
        </w:r>
        <w:r>
          <w:rPr>
            <w:noProof/>
            <w:webHidden/>
          </w:rPr>
          <w:fldChar w:fldCharType="end"/>
        </w:r>
      </w:hyperlink>
    </w:p>
    <w:p w:rsidR="00B66693" w:rsidRDefault="00B66693">
      <w:pPr>
        <w:pStyle w:val="TOC3"/>
        <w:tabs>
          <w:tab w:val="left" w:pos="1320"/>
        </w:tabs>
        <w:rPr>
          <w:rFonts w:asciiTheme="minorHAnsi" w:eastAsiaTheme="minorEastAsia" w:hAnsiTheme="minorHAnsi" w:cstheme="minorBidi"/>
          <w:noProof/>
        </w:rPr>
      </w:pPr>
      <w:hyperlink w:anchor="_Toc58755055" w:history="1">
        <w:r w:rsidRPr="006F4172">
          <w:rPr>
            <w:rStyle w:val="Hyperlink"/>
            <w:noProof/>
          </w:rPr>
          <w:t>3.2.1</w:t>
        </w:r>
        <w:r>
          <w:rPr>
            <w:rFonts w:asciiTheme="minorHAnsi" w:eastAsiaTheme="minorEastAsia" w:hAnsiTheme="minorHAnsi" w:cstheme="minorBidi"/>
            <w:noProof/>
          </w:rPr>
          <w:tab/>
        </w:r>
        <w:r w:rsidRPr="006F4172">
          <w:rPr>
            <w:rStyle w:val="Hyperlink"/>
            <w:noProof/>
          </w:rPr>
          <w:t>Don’t Lie Like Pinnochio</w:t>
        </w:r>
        <w:r>
          <w:rPr>
            <w:noProof/>
            <w:webHidden/>
          </w:rPr>
          <w:tab/>
        </w:r>
        <w:r>
          <w:rPr>
            <w:noProof/>
            <w:webHidden/>
          </w:rPr>
          <w:fldChar w:fldCharType="begin"/>
        </w:r>
        <w:r>
          <w:rPr>
            <w:noProof/>
            <w:webHidden/>
          </w:rPr>
          <w:instrText xml:space="preserve"> PAGEREF _Toc58755055 \h </w:instrText>
        </w:r>
        <w:r>
          <w:rPr>
            <w:noProof/>
            <w:webHidden/>
          </w:rPr>
        </w:r>
        <w:r>
          <w:rPr>
            <w:noProof/>
            <w:webHidden/>
          </w:rPr>
          <w:fldChar w:fldCharType="separate"/>
        </w:r>
        <w:r>
          <w:rPr>
            <w:noProof/>
            <w:webHidden/>
          </w:rPr>
          <w:t>5</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056" w:history="1">
        <w:r w:rsidRPr="006F4172">
          <w:rPr>
            <w:rStyle w:val="Hyperlink"/>
            <w:noProof/>
          </w:rPr>
          <w:t>3.3</w:t>
        </w:r>
        <w:r>
          <w:rPr>
            <w:rFonts w:asciiTheme="minorHAnsi" w:eastAsiaTheme="minorEastAsia" w:hAnsiTheme="minorHAnsi" w:cstheme="minorBidi"/>
            <w:noProof/>
            <w:sz w:val="22"/>
          </w:rPr>
          <w:tab/>
        </w:r>
        <w:r w:rsidRPr="006F4172">
          <w:rPr>
            <w:rStyle w:val="Hyperlink"/>
            <w:noProof/>
          </w:rPr>
          <w:t>Choose Love</w:t>
        </w:r>
        <w:r>
          <w:rPr>
            <w:noProof/>
            <w:webHidden/>
          </w:rPr>
          <w:tab/>
        </w:r>
        <w:r>
          <w:rPr>
            <w:noProof/>
            <w:webHidden/>
          </w:rPr>
          <w:fldChar w:fldCharType="begin"/>
        </w:r>
        <w:r>
          <w:rPr>
            <w:noProof/>
            <w:webHidden/>
          </w:rPr>
          <w:instrText xml:space="preserve"> PAGEREF _Toc58755056 \h </w:instrText>
        </w:r>
        <w:r>
          <w:rPr>
            <w:noProof/>
            <w:webHidden/>
          </w:rPr>
        </w:r>
        <w:r>
          <w:rPr>
            <w:noProof/>
            <w:webHidden/>
          </w:rPr>
          <w:fldChar w:fldCharType="separate"/>
        </w:r>
        <w:r>
          <w:rPr>
            <w:noProof/>
            <w:webHidden/>
          </w:rPr>
          <w:t>7</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057" w:history="1">
        <w:r w:rsidRPr="006F4172">
          <w:rPr>
            <w:rStyle w:val="Hyperlink"/>
            <w:noProof/>
          </w:rPr>
          <w:t>3.4</w:t>
        </w:r>
        <w:r>
          <w:rPr>
            <w:rFonts w:asciiTheme="minorHAnsi" w:eastAsiaTheme="minorEastAsia" w:hAnsiTheme="minorHAnsi" w:cstheme="minorBidi"/>
            <w:noProof/>
            <w:sz w:val="22"/>
          </w:rPr>
          <w:tab/>
        </w:r>
        <w:r w:rsidRPr="006F4172">
          <w:rPr>
            <w:rStyle w:val="Hyperlink"/>
            <w:noProof/>
          </w:rPr>
          <w:t>Pay Attention</w:t>
        </w:r>
        <w:r>
          <w:rPr>
            <w:noProof/>
            <w:webHidden/>
          </w:rPr>
          <w:tab/>
        </w:r>
        <w:r>
          <w:rPr>
            <w:noProof/>
            <w:webHidden/>
          </w:rPr>
          <w:fldChar w:fldCharType="begin"/>
        </w:r>
        <w:r>
          <w:rPr>
            <w:noProof/>
            <w:webHidden/>
          </w:rPr>
          <w:instrText xml:space="preserve"> PAGEREF _Toc58755057 \h </w:instrText>
        </w:r>
        <w:r>
          <w:rPr>
            <w:noProof/>
            <w:webHidden/>
          </w:rPr>
        </w:r>
        <w:r>
          <w:rPr>
            <w:noProof/>
            <w:webHidden/>
          </w:rPr>
          <w:fldChar w:fldCharType="separate"/>
        </w:r>
        <w:r>
          <w:rPr>
            <w:noProof/>
            <w:webHidden/>
          </w:rPr>
          <w:t>9</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058" w:history="1">
        <w:r w:rsidRPr="006F4172">
          <w:rPr>
            <w:rStyle w:val="Hyperlink"/>
            <w:noProof/>
          </w:rPr>
          <w:t>3.5</w:t>
        </w:r>
        <w:r>
          <w:rPr>
            <w:rFonts w:asciiTheme="minorHAnsi" w:eastAsiaTheme="minorEastAsia" w:hAnsiTheme="minorHAnsi" w:cstheme="minorBidi"/>
            <w:noProof/>
            <w:sz w:val="22"/>
          </w:rPr>
          <w:tab/>
        </w:r>
        <w:r w:rsidRPr="006F4172">
          <w:rPr>
            <w:rStyle w:val="Hyperlink"/>
            <w:noProof/>
          </w:rPr>
          <w:t>Truth, Love, &amp; Attention</w:t>
        </w:r>
        <w:r>
          <w:rPr>
            <w:noProof/>
            <w:webHidden/>
          </w:rPr>
          <w:tab/>
        </w:r>
        <w:r>
          <w:rPr>
            <w:noProof/>
            <w:webHidden/>
          </w:rPr>
          <w:fldChar w:fldCharType="begin"/>
        </w:r>
        <w:r>
          <w:rPr>
            <w:noProof/>
            <w:webHidden/>
          </w:rPr>
          <w:instrText xml:space="preserve"> PAGEREF _Toc58755058 \h </w:instrText>
        </w:r>
        <w:r>
          <w:rPr>
            <w:noProof/>
            <w:webHidden/>
          </w:rPr>
        </w:r>
        <w:r>
          <w:rPr>
            <w:noProof/>
            <w:webHidden/>
          </w:rPr>
          <w:fldChar w:fldCharType="separate"/>
        </w:r>
        <w:r>
          <w:rPr>
            <w:noProof/>
            <w:webHidden/>
          </w:rPr>
          <w:t>9</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059" w:history="1">
        <w:r w:rsidRPr="006F4172">
          <w:rPr>
            <w:rStyle w:val="Hyperlink"/>
            <w:noProof/>
          </w:rPr>
          <w:t>3.6</w:t>
        </w:r>
        <w:r>
          <w:rPr>
            <w:rFonts w:asciiTheme="minorHAnsi" w:eastAsiaTheme="minorEastAsia" w:hAnsiTheme="minorHAnsi" w:cstheme="minorBidi"/>
            <w:noProof/>
            <w:sz w:val="22"/>
          </w:rPr>
          <w:tab/>
        </w:r>
        <w:r w:rsidRPr="006F4172">
          <w:rPr>
            <w:rStyle w:val="Hyperlink"/>
            <w:noProof/>
          </w:rPr>
          <w:t>Culture = Destiny</w:t>
        </w:r>
        <w:r>
          <w:rPr>
            <w:noProof/>
            <w:webHidden/>
          </w:rPr>
          <w:tab/>
        </w:r>
        <w:r>
          <w:rPr>
            <w:noProof/>
            <w:webHidden/>
          </w:rPr>
          <w:fldChar w:fldCharType="begin"/>
        </w:r>
        <w:r>
          <w:rPr>
            <w:noProof/>
            <w:webHidden/>
          </w:rPr>
          <w:instrText xml:space="preserve"> PAGEREF _Toc58755059 \h </w:instrText>
        </w:r>
        <w:r>
          <w:rPr>
            <w:noProof/>
            <w:webHidden/>
          </w:rPr>
        </w:r>
        <w:r>
          <w:rPr>
            <w:noProof/>
            <w:webHidden/>
          </w:rPr>
          <w:fldChar w:fldCharType="separate"/>
        </w:r>
        <w:r>
          <w:rPr>
            <w:noProof/>
            <w:webHidden/>
          </w:rPr>
          <w:t>10</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060" w:history="1">
        <w:r w:rsidRPr="006F4172">
          <w:rPr>
            <w:rStyle w:val="Hyperlink"/>
            <w:noProof/>
          </w:rPr>
          <w:t>3.7</w:t>
        </w:r>
        <w:r>
          <w:rPr>
            <w:rFonts w:asciiTheme="minorHAnsi" w:eastAsiaTheme="minorEastAsia" w:hAnsiTheme="minorHAnsi" w:cstheme="minorBidi"/>
            <w:noProof/>
            <w:sz w:val="22"/>
          </w:rPr>
          <w:tab/>
        </w:r>
        <w:r w:rsidRPr="006F4172">
          <w:rPr>
            <w:rStyle w:val="Hyperlink"/>
            <w:noProof/>
          </w:rPr>
          <w:t>The Bottom Line: Think for Yourself</w:t>
        </w:r>
        <w:r>
          <w:rPr>
            <w:noProof/>
            <w:webHidden/>
          </w:rPr>
          <w:tab/>
        </w:r>
        <w:r>
          <w:rPr>
            <w:noProof/>
            <w:webHidden/>
          </w:rPr>
          <w:fldChar w:fldCharType="begin"/>
        </w:r>
        <w:r>
          <w:rPr>
            <w:noProof/>
            <w:webHidden/>
          </w:rPr>
          <w:instrText xml:space="preserve"> PAGEREF _Toc58755060 \h </w:instrText>
        </w:r>
        <w:r>
          <w:rPr>
            <w:noProof/>
            <w:webHidden/>
          </w:rPr>
        </w:r>
        <w:r>
          <w:rPr>
            <w:noProof/>
            <w:webHidden/>
          </w:rPr>
          <w:fldChar w:fldCharType="separate"/>
        </w:r>
        <w:r>
          <w:rPr>
            <w:noProof/>
            <w:webHidden/>
          </w:rPr>
          <w:t>11</w:t>
        </w:r>
        <w:r>
          <w:rPr>
            <w:noProof/>
            <w:webHidden/>
          </w:rPr>
          <w:fldChar w:fldCharType="end"/>
        </w:r>
      </w:hyperlink>
    </w:p>
    <w:p w:rsidR="00B66693" w:rsidRDefault="00B66693">
      <w:pPr>
        <w:pStyle w:val="TOC1"/>
        <w:rPr>
          <w:rFonts w:asciiTheme="minorHAnsi" w:eastAsiaTheme="minorEastAsia" w:hAnsiTheme="minorHAnsi" w:cstheme="minorBidi"/>
          <w:b w:val="0"/>
          <w:noProof/>
          <w:sz w:val="22"/>
        </w:rPr>
      </w:pPr>
      <w:hyperlink w:anchor="_Toc58755061" w:history="1">
        <w:r w:rsidRPr="006F4172">
          <w:rPr>
            <w:rStyle w:val="Hyperlink"/>
            <w:noProof/>
          </w:rPr>
          <w:t>4</w:t>
        </w:r>
        <w:r>
          <w:rPr>
            <w:rFonts w:asciiTheme="minorHAnsi" w:eastAsiaTheme="minorEastAsia" w:hAnsiTheme="minorHAnsi" w:cstheme="minorBidi"/>
            <w:b w:val="0"/>
            <w:noProof/>
            <w:sz w:val="22"/>
          </w:rPr>
          <w:tab/>
        </w:r>
        <w:r w:rsidRPr="006F4172">
          <w:rPr>
            <w:rStyle w:val="Hyperlink"/>
            <w:noProof/>
          </w:rPr>
          <w:t>My Biggest Barriers: Ego Barrier &amp; Blind Spot Barrier</w:t>
        </w:r>
        <w:r>
          <w:rPr>
            <w:noProof/>
            <w:webHidden/>
          </w:rPr>
          <w:tab/>
        </w:r>
        <w:r>
          <w:rPr>
            <w:noProof/>
            <w:webHidden/>
          </w:rPr>
          <w:fldChar w:fldCharType="begin"/>
        </w:r>
        <w:r>
          <w:rPr>
            <w:noProof/>
            <w:webHidden/>
          </w:rPr>
          <w:instrText xml:space="preserve"> PAGEREF _Toc58755061 \h </w:instrText>
        </w:r>
        <w:r>
          <w:rPr>
            <w:noProof/>
            <w:webHidden/>
          </w:rPr>
        </w:r>
        <w:r>
          <w:rPr>
            <w:noProof/>
            <w:webHidden/>
          </w:rPr>
          <w:fldChar w:fldCharType="separate"/>
        </w:r>
        <w:r>
          <w:rPr>
            <w:noProof/>
            <w:webHidden/>
          </w:rPr>
          <w:t>13</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062" w:history="1">
        <w:r w:rsidRPr="006F4172">
          <w:rPr>
            <w:rStyle w:val="Hyperlink"/>
            <w:noProof/>
          </w:rPr>
          <w:t>4.1</w:t>
        </w:r>
        <w:r>
          <w:rPr>
            <w:rFonts w:asciiTheme="minorHAnsi" w:eastAsiaTheme="minorEastAsia" w:hAnsiTheme="minorHAnsi" w:cstheme="minorBidi"/>
            <w:noProof/>
            <w:sz w:val="22"/>
          </w:rPr>
          <w:tab/>
        </w:r>
        <w:r w:rsidRPr="006F4172">
          <w:rPr>
            <w:rStyle w:val="Hyperlink"/>
            <w:noProof/>
          </w:rPr>
          <w:t>Ego Barrier</w:t>
        </w:r>
        <w:r>
          <w:rPr>
            <w:noProof/>
            <w:webHidden/>
          </w:rPr>
          <w:tab/>
        </w:r>
        <w:r>
          <w:rPr>
            <w:noProof/>
            <w:webHidden/>
          </w:rPr>
          <w:fldChar w:fldCharType="begin"/>
        </w:r>
        <w:r>
          <w:rPr>
            <w:noProof/>
            <w:webHidden/>
          </w:rPr>
          <w:instrText xml:space="preserve"> PAGEREF _Toc58755062 \h </w:instrText>
        </w:r>
        <w:r>
          <w:rPr>
            <w:noProof/>
            <w:webHidden/>
          </w:rPr>
        </w:r>
        <w:r>
          <w:rPr>
            <w:noProof/>
            <w:webHidden/>
          </w:rPr>
          <w:fldChar w:fldCharType="separate"/>
        </w:r>
        <w:r>
          <w:rPr>
            <w:noProof/>
            <w:webHidden/>
          </w:rPr>
          <w:t>13</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063" w:history="1">
        <w:r w:rsidRPr="006F4172">
          <w:rPr>
            <w:rStyle w:val="Hyperlink"/>
            <w:noProof/>
          </w:rPr>
          <w:t>4.2</w:t>
        </w:r>
        <w:r>
          <w:rPr>
            <w:rFonts w:asciiTheme="minorHAnsi" w:eastAsiaTheme="minorEastAsia" w:hAnsiTheme="minorHAnsi" w:cstheme="minorBidi"/>
            <w:noProof/>
            <w:sz w:val="22"/>
          </w:rPr>
          <w:tab/>
        </w:r>
        <w:r w:rsidRPr="006F4172">
          <w:rPr>
            <w:rStyle w:val="Hyperlink"/>
            <w:noProof/>
          </w:rPr>
          <w:t>Blind Spot Barrier</w:t>
        </w:r>
        <w:r>
          <w:rPr>
            <w:noProof/>
            <w:webHidden/>
          </w:rPr>
          <w:tab/>
        </w:r>
        <w:r>
          <w:rPr>
            <w:noProof/>
            <w:webHidden/>
          </w:rPr>
          <w:fldChar w:fldCharType="begin"/>
        </w:r>
        <w:r>
          <w:rPr>
            <w:noProof/>
            <w:webHidden/>
          </w:rPr>
          <w:instrText xml:space="preserve"> PAGEREF _Toc58755063 \h </w:instrText>
        </w:r>
        <w:r>
          <w:rPr>
            <w:noProof/>
            <w:webHidden/>
          </w:rPr>
        </w:r>
        <w:r>
          <w:rPr>
            <w:noProof/>
            <w:webHidden/>
          </w:rPr>
          <w:fldChar w:fldCharType="separate"/>
        </w:r>
        <w:r>
          <w:rPr>
            <w:noProof/>
            <w:webHidden/>
          </w:rPr>
          <w:t>14</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064" w:history="1">
        <w:r w:rsidRPr="006F4172">
          <w:rPr>
            <w:rStyle w:val="Hyperlink"/>
            <w:noProof/>
          </w:rPr>
          <w:t>4.3</w:t>
        </w:r>
        <w:r>
          <w:rPr>
            <w:rFonts w:asciiTheme="minorHAnsi" w:eastAsiaTheme="minorEastAsia" w:hAnsiTheme="minorHAnsi" w:cstheme="minorBidi"/>
            <w:noProof/>
            <w:sz w:val="22"/>
          </w:rPr>
          <w:tab/>
        </w:r>
        <w:r w:rsidRPr="006F4172">
          <w:rPr>
            <w:rStyle w:val="Hyperlink"/>
            <w:noProof/>
          </w:rPr>
          <w:t>The Bottom Line: Human Fallibility</w:t>
        </w:r>
        <w:r>
          <w:rPr>
            <w:noProof/>
            <w:webHidden/>
          </w:rPr>
          <w:tab/>
        </w:r>
        <w:r>
          <w:rPr>
            <w:noProof/>
            <w:webHidden/>
          </w:rPr>
          <w:fldChar w:fldCharType="begin"/>
        </w:r>
        <w:r>
          <w:rPr>
            <w:noProof/>
            <w:webHidden/>
          </w:rPr>
          <w:instrText xml:space="preserve"> PAGEREF _Toc58755064 \h </w:instrText>
        </w:r>
        <w:r>
          <w:rPr>
            <w:noProof/>
            <w:webHidden/>
          </w:rPr>
        </w:r>
        <w:r>
          <w:rPr>
            <w:noProof/>
            <w:webHidden/>
          </w:rPr>
          <w:fldChar w:fldCharType="separate"/>
        </w:r>
        <w:r>
          <w:rPr>
            <w:noProof/>
            <w:webHidden/>
          </w:rPr>
          <w:t>14</w:t>
        </w:r>
        <w:r>
          <w:rPr>
            <w:noProof/>
            <w:webHidden/>
          </w:rPr>
          <w:fldChar w:fldCharType="end"/>
        </w:r>
      </w:hyperlink>
    </w:p>
    <w:p w:rsidR="00B66693" w:rsidRDefault="00B66693">
      <w:pPr>
        <w:pStyle w:val="TOC1"/>
        <w:rPr>
          <w:rFonts w:asciiTheme="minorHAnsi" w:eastAsiaTheme="minorEastAsia" w:hAnsiTheme="minorHAnsi" w:cstheme="minorBidi"/>
          <w:b w:val="0"/>
          <w:noProof/>
          <w:sz w:val="22"/>
        </w:rPr>
      </w:pPr>
      <w:hyperlink w:anchor="_Toc58755065" w:history="1">
        <w:r w:rsidRPr="006F4172">
          <w:rPr>
            <w:rStyle w:val="Hyperlink"/>
            <w:noProof/>
          </w:rPr>
          <w:t>5</w:t>
        </w:r>
        <w:r>
          <w:rPr>
            <w:rFonts w:asciiTheme="minorHAnsi" w:eastAsiaTheme="minorEastAsia" w:hAnsiTheme="minorHAnsi" w:cstheme="minorBidi"/>
            <w:b w:val="0"/>
            <w:noProof/>
            <w:sz w:val="22"/>
          </w:rPr>
          <w:tab/>
        </w:r>
        <w:r w:rsidRPr="006F4172">
          <w:rPr>
            <w:rStyle w:val="Hyperlink"/>
            <w:noProof/>
          </w:rPr>
          <w:t>My Biggest Weapons: Sacrifice, Humility, Friendship, &amp; Words</w:t>
        </w:r>
        <w:r>
          <w:rPr>
            <w:noProof/>
            <w:webHidden/>
          </w:rPr>
          <w:tab/>
        </w:r>
        <w:r>
          <w:rPr>
            <w:noProof/>
            <w:webHidden/>
          </w:rPr>
          <w:fldChar w:fldCharType="begin"/>
        </w:r>
        <w:r>
          <w:rPr>
            <w:noProof/>
            <w:webHidden/>
          </w:rPr>
          <w:instrText xml:space="preserve"> PAGEREF _Toc58755065 \h </w:instrText>
        </w:r>
        <w:r>
          <w:rPr>
            <w:noProof/>
            <w:webHidden/>
          </w:rPr>
        </w:r>
        <w:r>
          <w:rPr>
            <w:noProof/>
            <w:webHidden/>
          </w:rPr>
          <w:fldChar w:fldCharType="separate"/>
        </w:r>
        <w:r>
          <w:rPr>
            <w:noProof/>
            <w:webHidden/>
          </w:rPr>
          <w:t>15</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066" w:history="1">
        <w:r w:rsidRPr="006F4172">
          <w:rPr>
            <w:rStyle w:val="Hyperlink"/>
            <w:noProof/>
          </w:rPr>
          <w:t>5.1</w:t>
        </w:r>
        <w:r>
          <w:rPr>
            <w:rFonts w:asciiTheme="minorHAnsi" w:eastAsiaTheme="minorEastAsia" w:hAnsiTheme="minorHAnsi" w:cstheme="minorBidi"/>
            <w:noProof/>
            <w:sz w:val="22"/>
          </w:rPr>
          <w:tab/>
        </w:r>
        <w:r w:rsidRPr="006F4172">
          <w:rPr>
            <w:rStyle w:val="Hyperlink"/>
            <w:noProof/>
          </w:rPr>
          <w:t>Sacrifice</w:t>
        </w:r>
        <w:r>
          <w:rPr>
            <w:noProof/>
            <w:webHidden/>
          </w:rPr>
          <w:tab/>
        </w:r>
        <w:r>
          <w:rPr>
            <w:noProof/>
            <w:webHidden/>
          </w:rPr>
          <w:fldChar w:fldCharType="begin"/>
        </w:r>
        <w:r>
          <w:rPr>
            <w:noProof/>
            <w:webHidden/>
          </w:rPr>
          <w:instrText xml:space="preserve"> PAGEREF _Toc58755066 \h </w:instrText>
        </w:r>
        <w:r>
          <w:rPr>
            <w:noProof/>
            <w:webHidden/>
          </w:rPr>
        </w:r>
        <w:r>
          <w:rPr>
            <w:noProof/>
            <w:webHidden/>
          </w:rPr>
          <w:fldChar w:fldCharType="separate"/>
        </w:r>
        <w:r>
          <w:rPr>
            <w:noProof/>
            <w:webHidden/>
          </w:rPr>
          <w:t>15</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067" w:history="1">
        <w:r w:rsidRPr="006F4172">
          <w:rPr>
            <w:rStyle w:val="Hyperlink"/>
            <w:noProof/>
          </w:rPr>
          <w:t>5.2</w:t>
        </w:r>
        <w:r>
          <w:rPr>
            <w:rFonts w:asciiTheme="minorHAnsi" w:eastAsiaTheme="minorEastAsia" w:hAnsiTheme="minorHAnsi" w:cstheme="minorBidi"/>
            <w:noProof/>
            <w:sz w:val="22"/>
          </w:rPr>
          <w:tab/>
        </w:r>
        <w:r w:rsidRPr="006F4172">
          <w:rPr>
            <w:rStyle w:val="Hyperlink"/>
            <w:noProof/>
          </w:rPr>
          <w:t>Humility</w:t>
        </w:r>
        <w:r>
          <w:rPr>
            <w:noProof/>
            <w:webHidden/>
          </w:rPr>
          <w:tab/>
        </w:r>
        <w:r>
          <w:rPr>
            <w:noProof/>
            <w:webHidden/>
          </w:rPr>
          <w:fldChar w:fldCharType="begin"/>
        </w:r>
        <w:r>
          <w:rPr>
            <w:noProof/>
            <w:webHidden/>
          </w:rPr>
          <w:instrText xml:space="preserve"> PAGEREF _Toc58755067 \h </w:instrText>
        </w:r>
        <w:r>
          <w:rPr>
            <w:noProof/>
            <w:webHidden/>
          </w:rPr>
        </w:r>
        <w:r>
          <w:rPr>
            <w:noProof/>
            <w:webHidden/>
          </w:rPr>
          <w:fldChar w:fldCharType="separate"/>
        </w:r>
        <w:r>
          <w:rPr>
            <w:noProof/>
            <w:webHidden/>
          </w:rPr>
          <w:t>15</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068" w:history="1">
        <w:r w:rsidRPr="006F4172">
          <w:rPr>
            <w:rStyle w:val="Hyperlink"/>
            <w:noProof/>
          </w:rPr>
          <w:t>5.3</w:t>
        </w:r>
        <w:r>
          <w:rPr>
            <w:rFonts w:asciiTheme="minorHAnsi" w:eastAsiaTheme="minorEastAsia" w:hAnsiTheme="minorHAnsi" w:cstheme="minorBidi"/>
            <w:noProof/>
            <w:sz w:val="22"/>
          </w:rPr>
          <w:tab/>
        </w:r>
        <w:r w:rsidRPr="006F4172">
          <w:rPr>
            <w:rStyle w:val="Hyperlink"/>
            <w:noProof/>
          </w:rPr>
          <w:t>Friendship</w:t>
        </w:r>
        <w:r>
          <w:rPr>
            <w:noProof/>
            <w:webHidden/>
          </w:rPr>
          <w:tab/>
        </w:r>
        <w:r>
          <w:rPr>
            <w:noProof/>
            <w:webHidden/>
          </w:rPr>
          <w:fldChar w:fldCharType="begin"/>
        </w:r>
        <w:r>
          <w:rPr>
            <w:noProof/>
            <w:webHidden/>
          </w:rPr>
          <w:instrText xml:space="preserve"> PAGEREF _Toc58755068 \h </w:instrText>
        </w:r>
        <w:r>
          <w:rPr>
            <w:noProof/>
            <w:webHidden/>
          </w:rPr>
        </w:r>
        <w:r>
          <w:rPr>
            <w:noProof/>
            <w:webHidden/>
          </w:rPr>
          <w:fldChar w:fldCharType="separate"/>
        </w:r>
        <w:r>
          <w:rPr>
            <w:noProof/>
            <w:webHidden/>
          </w:rPr>
          <w:t>15</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069" w:history="1">
        <w:r w:rsidRPr="006F4172">
          <w:rPr>
            <w:rStyle w:val="Hyperlink"/>
            <w:noProof/>
          </w:rPr>
          <w:t>5.4</w:t>
        </w:r>
        <w:r>
          <w:rPr>
            <w:rFonts w:asciiTheme="minorHAnsi" w:eastAsiaTheme="minorEastAsia" w:hAnsiTheme="minorHAnsi" w:cstheme="minorBidi"/>
            <w:noProof/>
            <w:sz w:val="22"/>
          </w:rPr>
          <w:tab/>
        </w:r>
        <w:r w:rsidRPr="006F4172">
          <w:rPr>
            <w:rStyle w:val="Hyperlink"/>
            <w:noProof/>
          </w:rPr>
          <w:t>Words</w:t>
        </w:r>
        <w:r>
          <w:rPr>
            <w:noProof/>
            <w:webHidden/>
          </w:rPr>
          <w:tab/>
        </w:r>
        <w:r>
          <w:rPr>
            <w:noProof/>
            <w:webHidden/>
          </w:rPr>
          <w:fldChar w:fldCharType="begin"/>
        </w:r>
        <w:r>
          <w:rPr>
            <w:noProof/>
            <w:webHidden/>
          </w:rPr>
          <w:instrText xml:space="preserve"> PAGEREF _Toc58755069 \h </w:instrText>
        </w:r>
        <w:r>
          <w:rPr>
            <w:noProof/>
            <w:webHidden/>
          </w:rPr>
        </w:r>
        <w:r>
          <w:rPr>
            <w:noProof/>
            <w:webHidden/>
          </w:rPr>
          <w:fldChar w:fldCharType="separate"/>
        </w:r>
        <w:r>
          <w:rPr>
            <w:noProof/>
            <w:webHidden/>
          </w:rPr>
          <w:t>16</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070" w:history="1">
        <w:r w:rsidRPr="006F4172">
          <w:rPr>
            <w:rStyle w:val="Hyperlink"/>
            <w:noProof/>
          </w:rPr>
          <w:t>5.5</w:t>
        </w:r>
        <w:r>
          <w:rPr>
            <w:rFonts w:asciiTheme="minorHAnsi" w:eastAsiaTheme="minorEastAsia" w:hAnsiTheme="minorHAnsi" w:cstheme="minorBidi"/>
            <w:noProof/>
            <w:sz w:val="22"/>
          </w:rPr>
          <w:tab/>
        </w:r>
        <w:r w:rsidRPr="006F4172">
          <w:rPr>
            <w:rStyle w:val="Hyperlink"/>
            <w:noProof/>
          </w:rPr>
          <w:t>The Bottom Line: Human Courage</w:t>
        </w:r>
        <w:r>
          <w:rPr>
            <w:noProof/>
            <w:webHidden/>
          </w:rPr>
          <w:tab/>
        </w:r>
        <w:r>
          <w:rPr>
            <w:noProof/>
            <w:webHidden/>
          </w:rPr>
          <w:fldChar w:fldCharType="begin"/>
        </w:r>
        <w:r>
          <w:rPr>
            <w:noProof/>
            <w:webHidden/>
          </w:rPr>
          <w:instrText xml:space="preserve"> PAGEREF _Toc58755070 \h </w:instrText>
        </w:r>
        <w:r>
          <w:rPr>
            <w:noProof/>
            <w:webHidden/>
          </w:rPr>
        </w:r>
        <w:r>
          <w:rPr>
            <w:noProof/>
            <w:webHidden/>
          </w:rPr>
          <w:fldChar w:fldCharType="separate"/>
        </w:r>
        <w:r>
          <w:rPr>
            <w:noProof/>
            <w:webHidden/>
          </w:rPr>
          <w:t>16</w:t>
        </w:r>
        <w:r>
          <w:rPr>
            <w:noProof/>
            <w:webHidden/>
          </w:rPr>
          <w:fldChar w:fldCharType="end"/>
        </w:r>
      </w:hyperlink>
    </w:p>
    <w:p w:rsidR="00B66693" w:rsidRDefault="00B66693">
      <w:pPr>
        <w:pStyle w:val="TOC1"/>
        <w:rPr>
          <w:rFonts w:asciiTheme="minorHAnsi" w:eastAsiaTheme="minorEastAsia" w:hAnsiTheme="minorHAnsi" w:cstheme="minorBidi"/>
          <w:b w:val="0"/>
          <w:noProof/>
          <w:sz w:val="22"/>
        </w:rPr>
      </w:pPr>
      <w:hyperlink w:anchor="_Toc58755071" w:history="1">
        <w:r w:rsidRPr="006F4172">
          <w:rPr>
            <w:rStyle w:val="Hyperlink"/>
            <w:noProof/>
          </w:rPr>
          <w:t>6</w:t>
        </w:r>
        <w:r>
          <w:rPr>
            <w:rFonts w:asciiTheme="minorHAnsi" w:eastAsiaTheme="minorEastAsia" w:hAnsiTheme="minorHAnsi" w:cstheme="minorBidi"/>
            <w:b w:val="0"/>
            <w:noProof/>
            <w:sz w:val="22"/>
          </w:rPr>
          <w:tab/>
        </w:r>
        <w:r w:rsidRPr="006F4172">
          <w:rPr>
            <w:rStyle w:val="Hyperlink"/>
            <w:noProof/>
          </w:rPr>
          <w:t>Looping</w:t>
        </w:r>
        <w:r>
          <w:rPr>
            <w:noProof/>
            <w:webHidden/>
          </w:rPr>
          <w:tab/>
        </w:r>
        <w:r>
          <w:rPr>
            <w:noProof/>
            <w:webHidden/>
          </w:rPr>
          <w:fldChar w:fldCharType="begin"/>
        </w:r>
        <w:r>
          <w:rPr>
            <w:noProof/>
            <w:webHidden/>
          </w:rPr>
          <w:instrText xml:space="preserve"> PAGEREF _Toc58755071 \h </w:instrText>
        </w:r>
        <w:r>
          <w:rPr>
            <w:noProof/>
            <w:webHidden/>
          </w:rPr>
        </w:r>
        <w:r>
          <w:rPr>
            <w:noProof/>
            <w:webHidden/>
          </w:rPr>
          <w:fldChar w:fldCharType="separate"/>
        </w:r>
        <w:r>
          <w:rPr>
            <w:noProof/>
            <w:webHidden/>
          </w:rPr>
          <w:t>17</w:t>
        </w:r>
        <w:r>
          <w:rPr>
            <w:noProof/>
            <w:webHidden/>
          </w:rPr>
          <w:fldChar w:fldCharType="end"/>
        </w:r>
      </w:hyperlink>
    </w:p>
    <w:p w:rsidR="00B66693" w:rsidRDefault="00B66693">
      <w:pPr>
        <w:pStyle w:val="TOC3"/>
        <w:tabs>
          <w:tab w:val="left" w:pos="1320"/>
        </w:tabs>
        <w:rPr>
          <w:rFonts w:asciiTheme="minorHAnsi" w:eastAsiaTheme="minorEastAsia" w:hAnsiTheme="minorHAnsi" w:cstheme="minorBidi"/>
          <w:noProof/>
        </w:rPr>
      </w:pPr>
      <w:hyperlink w:anchor="_Toc58755072" w:history="1">
        <w:r w:rsidRPr="006F4172">
          <w:rPr>
            <w:rStyle w:val="Hyperlink"/>
            <w:noProof/>
          </w:rPr>
          <w:t>6.1.1</w:t>
        </w:r>
        <w:r>
          <w:rPr>
            <w:rFonts w:asciiTheme="minorHAnsi" w:eastAsiaTheme="minorEastAsia" w:hAnsiTheme="minorHAnsi" w:cstheme="minorBidi"/>
            <w:noProof/>
          </w:rPr>
          <w:tab/>
        </w:r>
        <w:r w:rsidRPr="006F4172">
          <w:rPr>
            <w:rStyle w:val="Hyperlink"/>
            <w:noProof/>
          </w:rPr>
          <w:t>Getting Better at Making Necessary Sacrifices</w:t>
        </w:r>
        <w:r>
          <w:rPr>
            <w:noProof/>
            <w:webHidden/>
          </w:rPr>
          <w:tab/>
        </w:r>
        <w:r>
          <w:rPr>
            <w:noProof/>
            <w:webHidden/>
          </w:rPr>
          <w:fldChar w:fldCharType="begin"/>
        </w:r>
        <w:r>
          <w:rPr>
            <w:noProof/>
            <w:webHidden/>
          </w:rPr>
          <w:instrText xml:space="preserve"> PAGEREF _Toc58755072 \h </w:instrText>
        </w:r>
        <w:r>
          <w:rPr>
            <w:noProof/>
            <w:webHidden/>
          </w:rPr>
        </w:r>
        <w:r>
          <w:rPr>
            <w:noProof/>
            <w:webHidden/>
          </w:rPr>
          <w:fldChar w:fldCharType="separate"/>
        </w:r>
        <w:r>
          <w:rPr>
            <w:noProof/>
            <w:webHidden/>
          </w:rPr>
          <w:t>19</w:t>
        </w:r>
        <w:r>
          <w:rPr>
            <w:noProof/>
            <w:webHidden/>
          </w:rPr>
          <w:fldChar w:fldCharType="end"/>
        </w:r>
      </w:hyperlink>
    </w:p>
    <w:p w:rsidR="00B66693" w:rsidRDefault="00B66693">
      <w:pPr>
        <w:pStyle w:val="TOC3"/>
        <w:tabs>
          <w:tab w:val="left" w:pos="1320"/>
        </w:tabs>
        <w:rPr>
          <w:rFonts w:asciiTheme="minorHAnsi" w:eastAsiaTheme="minorEastAsia" w:hAnsiTheme="minorHAnsi" w:cstheme="minorBidi"/>
          <w:noProof/>
        </w:rPr>
      </w:pPr>
      <w:hyperlink w:anchor="_Toc58755073" w:history="1">
        <w:r w:rsidRPr="006F4172">
          <w:rPr>
            <w:rStyle w:val="Hyperlink"/>
            <w:noProof/>
          </w:rPr>
          <w:t>6.1.2</w:t>
        </w:r>
        <w:r>
          <w:rPr>
            <w:rFonts w:asciiTheme="minorHAnsi" w:eastAsiaTheme="minorEastAsia" w:hAnsiTheme="minorHAnsi" w:cstheme="minorBidi"/>
            <w:noProof/>
          </w:rPr>
          <w:tab/>
        </w:r>
        <w:r w:rsidRPr="006F4172">
          <w:rPr>
            <w:rStyle w:val="Hyperlink"/>
            <w:noProof/>
          </w:rPr>
          <w:t>Becoming More Humble</w:t>
        </w:r>
        <w:r>
          <w:rPr>
            <w:noProof/>
            <w:webHidden/>
          </w:rPr>
          <w:tab/>
        </w:r>
        <w:r>
          <w:rPr>
            <w:noProof/>
            <w:webHidden/>
          </w:rPr>
          <w:fldChar w:fldCharType="begin"/>
        </w:r>
        <w:r>
          <w:rPr>
            <w:noProof/>
            <w:webHidden/>
          </w:rPr>
          <w:instrText xml:space="preserve"> PAGEREF _Toc58755073 \h </w:instrText>
        </w:r>
        <w:r>
          <w:rPr>
            <w:noProof/>
            <w:webHidden/>
          </w:rPr>
        </w:r>
        <w:r>
          <w:rPr>
            <w:noProof/>
            <w:webHidden/>
          </w:rPr>
          <w:fldChar w:fldCharType="separate"/>
        </w:r>
        <w:r>
          <w:rPr>
            <w:noProof/>
            <w:webHidden/>
          </w:rPr>
          <w:t>19</w:t>
        </w:r>
        <w:r>
          <w:rPr>
            <w:noProof/>
            <w:webHidden/>
          </w:rPr>
          <w:fldChar w:fldCharType="end"/>
        </w:r>
      </w:hyperlink>
    </w:p>
    <w:p w:rsidR="00B66693" w:rsidRDefault="00B66693">
      <w:pPr>
        <w:pStyle w:val="TOC3"/>
        <w:tabs>
          <w:tab w:val="left" w:pos="1320"/>
        </w:tabs>
        <w:rPr>
          <w:rFonts w:asciiTheme="minorHAnsi" w:eastAsiaTheme="minorEastAsia" w:hAnsiTheme="minorHAnsi" w:cstheme="minorBidi"/>
          <w:noProof/>
        </w:rPr>
      </w:pPr>
      <w:hyperlink w:anchor="_Toc58755074" w:history="1">
        <w:r w:rsidRPr="006F4172">
          <w:rPr>
            <w:rStyle w:val="Hyperlink"/>
            <w:noProof/>
          </w:rPr>
          <w:t>6.1.3</w:t>
        </w:r>
        <w:r>
          <w:rPr>
            <w:rFonts w:asciiTheme="minorHAnsi" w:eastAsiaTheme="minorEastAsia" w:hAnsiTheme="minorHAnsi" w:cstheme="minorBidi"/>
            <w:noProof/>
          </w:rPr>
          <w:tab/>
        </w:r>
        <w:r w:rsidRPr="006F4172">
          <w:rPr>
            <w:rStyle w:val="Hyperlink"/>
            <w:noProof/>
          </w:rPr>
          <w:t>Becoming a Better Friend</w:t>
        </w:r>
        <w:r>
          <w:rPr>
            <w:noProof/>
            <w:webHidden/>
          </w:rPr>
          <w:tab/>
        </w:r>
        <w:r>
          <w:rPr>
            <w:noProof/>
            <w:webHidden/>
          </w:rPr>
          <w:fldChar w:fldCharType="begin"/>
        </w:r>
        <w:r>
          <w:rPr>
            <w:noProof/>
            <w:webHidden/>
          </w:rPr>
          <w:instrText xml:space="preserve"> PAGEREF _Toc58755074 \h </w:instrText>
        </w:r>
        <w:r>
          <w:rPr>
            <w:noProof/>
            <w:webHidden/>
          </w:rPr>
        </w:r>
        <w:r>
          <w:rPr>
            <w:noProof/>
            <w:webHidden/>
          </w:rPr>
          <w:fldChar w:fldCharType="separate"/>
        </w:r>
        <w:r>
          <w:rPr>
            <w:noProof/>
            <w:webHidden/>
          </w:rPr>
          <w:t>19</w:t>
        </w:r>
        <w:r>
          <w:rPr>
            <w:noProof/>
            <w:webHidden/>
          </w:rPr>
          <w:fldChar w:fldCharType="end"/>
        </w:r>
      </w:hyperlink>
    </w:p>
    <w:p w:rsidR="00B66693" w:rsidRDefault="00B66693">
      <w:pPr>
        <w:pStyle w:val="TOC3"/>
        <w:tabs>
          <w:tab w:val="left" w:pos="1320"/>
        </w:tabs>
        <w:rPr>
          <w:rFonts w:asciiTheme="minorHAnsi" w:eastAsiaTheme="minorEastAsia" w:hAnsiTheme="minorHAnsi" w:cstheme="minorBidi"/>
          <w:noProof/>
        </w:rPr>
      </w:pPr>
      <w:hyperlink w:anchor="_Toc58755075" w:history="1">
        <w:r w:rsidRPr="006F4172">
          <w:rPr>
            <w:rStyle w:val="Hyperlink"/>
            <w:noProof/>
          </w:rPr>
          <w:t>6.1.4</w:t>
        </w:r>
        <w:r>
          <w:rPr>
            <w:rFonts w:asciiTheme="minorHAnsi" w:eastAsiaTheme="minorEastAsia" w:hAnsiTheme="minorHAnsi" w:cstheme="minorBidi"/>
            <w:noProof/>
          </w:rPr>
          <w:tab/>
        </w:r>
        <w:r w:rsidRPr="006F4172">
          <w:rPr>
            <w:rStyle w:val="Hyperlink"/>
            <w:noProof/>
          </w:rPr>
          <w:t>Getting Better at Using Words</w:t>
        </w:r>
        <w:r>
          <w:rPr>
            <w:noProof/>
            <w:webHidden/>
          </w:rPr>
          <w:tab/>
        </w:r>
        <w:r>
          <w:rPr>
            <w:noProof/>
            <w:webHidden/>
          </w:rPr>
          <w:fldChar w:fldCharType="begin"/>
        </w:r>
        <w:r>
          <w:rPr>
            <w:noProof/>
            <w:webHidden/>
          </w:rPr>
          <w:instrText xml:space="preserve"> PAGEREF _Toc58755075 \h </w:instrText>
        </w:r>
        <w:r>
          <w:rPr>
            <w:noProof/>
            <w:webHidden/>
          </w:rPr>
        </w:r>
        <w:r>
          <w:rPr>
            <w:noProof/>
            <w:webHidden/>
          </w:rPr>
          <w:fldChar w:fldCharType="separate"/>
        </w:r>
        <w:r>
          <w:rPr>
            <w:noProof/>
            <w:webHidden/>
          </w:rPr>
          <w:t>20</w:t>
        </w:r>
        <w:r>
          <w:rPr>
            <w:noProof/>
            <w:webHidden/>
          </w:rPr>
          <w:fldChar w:fldCharType="end"/>
        </w:r>
      </w:hyperlink>
    </w:p>
    <w:p w:rsidR="00B66693" w:rsidRDefault="00B66693">
      <w:pPr>
        <w:pStyle w:val="TOC1"/>
        <w:rPr>
          <w:rFonts w:asciiTheme="minorHAnsi" w:eastAsiaTheme="minorEastAsia" w:hAnsiTheme="minorHAnsi" w:cstheme="minorBidi"/>
          <w:b w:val="0"/>
          <w:noProof/>
          <w:sz w:val="22"/>
        </w:rPr>
      </w:pPr>
      <w:hyperlink w:anchor="_Toc58755076" w:history="1">
        <w:r w:rsidRPr="006F4172">
          <w:rPr>
            <w:rStyle w:val="Hyperlink"/>
            <w:noProof/>
          </w:rPr>
          <w:t>7</w:t>
        </w:r>
        <w:r>
          <w:rPr>
            <w:rFonts w:asciiTheme="minorHAnsi" w:eastAsiaTheme="minorEastAsia" w:hAnsiTheme="minorHAnsi" w:cstheme="minorBidi"/>
            <w:b w:val="0"/>
            <w:noProof/>
            <w:sz w:val="22"/>
          </w:rPr>
          <w:tab/>
        </w:r>
        <w:r w:rsidRPr="006F4172">
          <w:rPr>
            <w:rStyle w:val="Hyperlink"/>
            <w:noProof/>
          </w:rPr>
          <w:t>Principles</w:t>
        </w:r>
        <w:r>
          <w:rPr>
            <w:noProof/>
            <w:webHidden/>
          </w:rPr>
          <w:tab/>
        </w:r>
        <w:r>
          <w:rPr>
            <w:noProof/>
            <w:webHidden/>
          </w:rPr>
          <w:fldChar w:fldCharType="begin"/>
        </w:r>
        <w:r>
          <w:rPr>
            <w:noProof/>
            <w:webHidden/>
          </w:rPr>
          <w:instrText xml:space="preserve"> PAGEREF _Toc58755076 \h </w:instrText>
        </w:r>
        <w:r>
          <w:rPr>
            <w:noProof/>
            <w:webHidden/>
          </w:rPr>
        </w:r>
        <w:r>
          <w:rPr>
            <w:noProof/>
            <w:webHidden/>
          </w:rPr>
          <w:fldChar w:fldCharType="separate"/>
        </w:r>
        <w:r>
          <w:rPr>
            <w:noProof/>
            <w:webHidden/>
          </w:rPr>
          <w:t>21</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077" w:history="1">
        <w:r w:rsidRPr="006F4172">
          <w:rPr>
            <w:rStyle w:val="Hyperlink"/>
            <w:noProof/>
          </w:rPr>
          <w:t>7.1</w:t>
        </w:r>
        <w:r>
          <w:rPr>
            <w:rFonts w:asciiTheme="minorHAnsi" w:eastAsiaTheme="minorEastAsia" w:hAnsiTheme="minorHAnsi" w:cstheme="minorBidi"/>
            <w:noProof/>
            <w:sz w:val="22"/>
          </w:rPr>
          <w:tab/>
        </w:r>
        <w:r w:rsidRPr="006F4172">
          <w:rPr>
            <w:rStyle w:val="Hyperlink"/>
            <w:noProof/>
          </w:rPr>
          <w:t>Set clear, ambitious goals.</w:t>
        </w:r>
        <w:r>
          <w:rPr>
            <w:noProof/>
            <w:webHidden/>
          </w:rPr>
          <w:tab/>
        </w:r>
        <w:r>
          <w:rPr>
            <w:noProof/>
            <w:webHidden/>
          </w:rPr>
          <w:fldChar w:fldCharType="begin"/>
        </w:r>
        <w:r>
          <w:rPr>
            <w:noProof/>
            <w:webHidden/>
          </w:rPr>
          <w:instrText xml:space="preserve"> PAGEREF _Toc58755077 \h </w:instrText>
        </w:r>
        <w:r>
          <w:rPr>
            <w:noProof/>
            <w:webHidden/>
          </w:rPr>
        </w:r>
        <w:r>
          <w:rPr>
            <w:noProof/>
            <w:webHidden/>
          </w:rPr>
          <w:fldChar w:fldCharType="separate"/>
        </w:r>
        <w:r>
          <w:rPr>
            <w:noProof/>
            <w:webHidden/>
          </w:rPr>
          <w:t>21</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078" w:history="1">
        <w:r w:rsidRPr="006F4172">
          <w:rPr>
            <w:rStyle w:val="Hyperlink"/>
            <w:noProof/>
          </w:rPr>
          <w:t>7.2</w:t>
        </w:r>
        <w:r>
          <w:rPr>
            <w:rFonts w:asciiTheme="minorHAnsi" w:eastAsiaTheme="minorEastAsia" w:hAnsiTheme="minorHAnsi" w:cstheme="minorBidi"/>
            <w:noProof/>
            <w:sz w:val="22"/>
          </w:rPr>
          <w:tab/>
        </w:r>
        <w:r w:rsidRPr="006F4172">
          <w:rPr>
            <w:rStyle w:val="Hyperlink"/>
            <w:noProof/>
          </w:rPr>
          <w:t>Value the process over the goal.</w:t>
        </w:r>
        <w:r>
          <w:rPr>
            <w:noProof/>
            <w:webHidden/>
          </w:rPr>
          <w:tab/>
        </w:r>
        <w:r>
          <w:rPr>
            <w:noProof/>
            <w:webHidden/>
          </w:rPr>
          <w:fldChar w:fldCharType="begin"/>
        </w:r>
        <w:r>
          <w:rPr>
            <w:noProof/>
            <w:webHidden/>
          </w:rPr>
          <w:instrText xml:space="preserve"> PAGEREF _Toc58755078 \h </w:instrText>
        </w:r>
        <w:r>
          <w:rPr>
            <w:noProof/>
            <w:webHidden/>
          </w:rPr>
        </w:r>
        <w:r>
          <w:rPr>
            <w:noProof/>
            <w:webHidden/>
          </w:rPr>
          <w:fldChar w:fldCharType="separate"/>
        </w:r>
        <w:r>
          <w:rPr>
            <w:noProof/>
            <w:webHidden/>
          </w:rPr>
          <w:t>21</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079" w:history="1">
        <w:r w:rsidRPr="006F4172">
          <w:rPr>
            <w:rStyle w:val="Hyperlink"/>
            <w:noProof/>
          </w:rPr>
          <w:t>7.3</w:t>
        </w:r>
        <w:r>
          <w:rPr>
            <w:rFonts w:asciiTheme="minorHAnsi" w:eastAsiaTheme="minorEastAsia" w:hAnsiTheme="minorHAnsi" w:cstheme="minorBidi"/>
            <w:noProof/>
            <w:sz w:val="22"/>
          </w:rPr>
          <w:tab/>
        </w:r>
        <w:r w:rsidRPr="006F4172">
          <w:rPr>
            <w:rStyle w:val="Hyperlink"/>
            <w:noProof/>
          </w:rPr>
          <w:t>Build a basketball meritocracy.</w:t>
        </w:r>
        <w:r>
          <w:rPr>
            <w:noProof/>
            <w:webHidden/>
          </w:rPr>
          <w:tab/>
        </w:r>
        <w:r>
          <w:rPr>
            <w:noProof/>
            <w:webHidden/>
          </w:rPr>
          <w:fldChar w:fldCharType="begin"/>
        </w:r>
        <w:r>
          <w:rPr>
            <w:noProof/>
            <w:webHidden/>
          </w:rPr>
          <w:instrText xml:space="preserve"> PAGEREF _Toc58755079 \h </w:instrText>
        </w:r>
        <w:r>
          <w:rPr>
            <w:noProof/>
            <w:webHidden/>
          </w:rPr>
        </w:r>
        <w:r>
          <w:rPr>
            <w:noProof/>
            <w:webHidden/>
          </w:rPr>
          <w:fldChar w:fldCharType="separate"/>
        </w:r>
        <w:r>
          <w:rPr>
            <w:noProof/>
            <w:webHidden/>
          </w:rPr>
          <w:t>21</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080" w:history="1">
        <w:r w:rsidRPr="006F4172">
          <w:rPr>
            <w:rStyle w:val="Hyperlink"/>
            <w:noProof/>
          </w:rPr>
          <w:t>7.4</w:t>
        </w:r>
        <w:r>
          <w:rPr>
            <w:rFonts w:asciiTheme="minorHAnsi" w:eastAsiaTheme="minorEastAsia" w:hAnsiTheme="minorHAnsi" w:cstheme="minorBidi"/>
            <w:noProof/>
            <w:sz w:val="22"/>
          </w:rPr>
          <w:tab/>
        </w:r>
        <w:r w:rsidRPr="006F4172">
          <w:rPr>
            <w:rStyle w:val="Hyperlink"/>
            <w:noProof/>
          </w:rPr>
          <w:t>Recognize that playing well is more important than winning.</w:t>
        </w:r>
        <w:r>
          <w:rPr>
            <w:noProof/>
            <w:webHidden/>
          </w:rPr>
          <w:tab/>
        </w:r>
        <w:r>
          <w:rPr>
            <w:noProof/>
            <w:webHidden/>
          </w:rPr>
          <w:fldChar w:fldCharType="begin"/>
        </w:r>
        <w:r>
          <w:rPr>
            <w:noProof/>
            <w:webHidden/>
          </w:rPr>
          <w:instrText xml:space="preserve"> PAGEREF _Toc58755080 \h </w:instrText>
        </w:r>
        <w:r>
          <w:rPr>
            <w:noProof/>
            <w:webHidden/>
          </w:rPr>
        </w:r>
        <w:r>
          <w:rPr>
            <w:noProof/>
            <w:webHidden/>
          </w:rPr>
          <w:fldChar w:fldCharType="separate"/>
        </w:r>
        <w:r>
          <w:rPr>
            <w:noProof/>
            <w:webHidden/>
          </w:rPr>
          <w:t>21</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081" w:history="1">
        <w:r w:rsidRPr="006F4172">
          <w:rPr>
            <w:rStyle w:val="Hyperlink"/>
            <w:noProof/>
          </w:rPr>
          <w:t>7.5</w:t>
        </w:r>
        <w:r>
          <w:rPr>
            <w:rFonts w:asciiTheme="minorHAnsi" w:eastAsiaTheme="minorEastAsia" w:hAnsiTheme="minorHAnsi" w:cstheme="minorBidi"/>
            <w:noProof/>
            <w:sz w:val="22"/>
          </w:rPr>
          <w:tab/>
        </w:r>
        <w:r w:rsidRPr="006F4172">
          <w:rPr>
            <w:rStyle w:val="Hyperlink"/>
            <w:noProof/>
          </w:rPr>
          <w:t>Get over yourself.</w:t>
        </w:r>
        <w:r>
          <w:rPr>
            <w:noProof/>
            <w:webHidden/>
          </w:rPr>
          <w:tab/>
        </w:r>
        <w:r>
          <w:rPr>
            <w:noProof/>
            <w:webHidden/>
          </w:rPr>
          <w:fldChar w:fldCharType="begin"/>
        </w:r>
        <w:r>
          <w:rPr>
            <w:noProof/>
            <w:webHidden/>
          </w:rPr>
          <w:instrText xml:space="preserve"> PAGEREF _Toc58755081 \h </w:instrText>
        </w:r>
        <w:r>
          <w:rPr>
            <w:noProof/>
            <w:webHidden/>
          </w:rPr>
        </w:r>
        <w:r>
          <w:rPr>
            <w:noProof/>
            <w:webHidden/>
          </w:rPr>
          <w:fldChar w:fldCharType="separate"/>
        </w:r>
        <w:r>
          <w:rPr>
            <w:noProof/>
            <w:webHidden/>
          </w:rPr>
          <w:t>22</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082" w:history="1">
        <w:r w:rsidRPr="006F4172">
          <w:rPr>
            <w:rStyle w:val="Hyperlink"/>
            <w:noProof/>
          </w:rPr>
          <w:t>7.6</w:t>
        </w:r>
        <w:r>
          <w:rPr>
            <w:rFonts w:asciiTheme="minorHAnsi" w:eastAsiaTheme="minorEastAsia" w:hAnsiTheme="minorHAnsi" w:cstheme="minorBidi"/>
            <w:noProof/>
            <w:sz w:val="22"/>
          </w:rPr>
          <w:tab/>
        </w:r>
        <w:r w:rsidRPr="006F4172">
          <w:rPr>
            <w:rStyle w:val="Hyperlink"/>
            <w:noProof/>
          </w:rPr>
          <w:t>Operate with a “Growth Mindset”.</w:t>
        </w:r>
        <w:r>
          <w:rPr>
            <w:noProof/>
            <w:webHidden/>
          </w:rPr>
          <w:tab/>
        </w:r>
        <w:r>
          <w:rPr>
            <w:noProof/>
            <w:webHidden/>
          </w:rPr>
          <w:fldChar w:fldCharType="begin"/>
        </w:r>
        <w:r>
          <w:rPr>
            <w:noProof/>
            <w:webHidden/>
          </w:rPr>
          <w:instrText xml:space="preserve"> PAGEREF _Toc58755082 \h </w:instrText>
        </w:r>
        <w:r>
          <w:rPr>
            <w:noProof/>
            <w:webHidden/>
          </w:rPr>
        </w:r>
        <w:r>
          <w:rPr>
            <w:noProof/>
            <w:webHidden/>
          </w:rPr>
          <w:fldChar w:fldCharType="separate"/>
        </w:r>
        <w:r>
          <w:rPr>
            <w:noProof/>
            <w:webHidden/>
          </w:rPr>
          <w:t>22</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083" w:history="1">
        <w:r w:rsidRPr="006F4172">
          <w:rPr>
            <w:rStyle w:val="Hyperlink"/>
            <w:noProof/>
          </w:rPr>
          <w:t>7.7</w:t>
        </w:r>
        <w:r>
          <w:rPr>
            <w:rFonts w:asciiTheme="minorHAnsi" w:eastAsiaTheme="minorEastAsia" w:hAnsiTheme="minorHAnsi" w:cstheme="minorBidi"/>
            <w:noProof/>
            <w:sz w:val="22"/>
          </w:rPr>
          <w:tab/>
        </w:r>
        <w:r w:rsidRPr="006F4172">
          <w:rPr>
            <w:rStyle w:val="Hyperlink"/>
            <w:noProof/>
          </w:rPr>
          <w:t>Be a culture carrier.</w:t>
        </w:r>
        <w:r>
          <w:rPr>
            <w:noProof/>
            <w:webHidden/>
          </w:rPr>
          <w:tab/>
        </w:r>
        <w:r>
          <w:rPr>
            <w:noProof/>
            <w:webHidden/>
          </w:rPr>
          <w:fldChar w:fldCharType="begin"/>
        </w:r>
        <w:r>
          <w:rPr>
            <w:noProof/>
            <w:webHidden/>
          </w:rPr>
          <w:instrText xml:space="preserve"> PAGEREF _Toc58755083 \h </w:instrText>
        </w:r>
        <w:r>
          <w:rPr>
            <w:noProof/>
            <w:webHidden/>
          </w:rPr>
        </w:r>
        <w:r>
          <w:rPr>
            <w:noProof/>
            <w:webHidden/>
          </w:rPr>
          <w:fldChar w:fldCharType="separate"/>
        </w:r>
        <w:r>
          <w:rPr>
            <w:noProof/>
            <w:webHidden/>
          </w:rPr>
          <w:t>22</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084" w:history="1">
        <w:r w:rsidRPr="006F4172">
          <w:rPr>
            <w:rStyle w:val="Hyperlink"/>
            <w:noProof/>
          </w:rPr>
          <w:t>7.8</w:t>
        </w:r>
        <w:r>
          <w:rPr>
            <w:rFonts w:asciiTheme="minorHAnsi" w:eastAsiaTheme="minorEastAsia" w:hAnsiTheme="minorHAnsi" w:cstheme="minorBidi"/>
            <w:noProof/>
            <w:sz w:val="22"/>
          </w:rPr>
          <w:tab/>
        </w:r>
        <w:r w:rsidRPr="006F4172">
          <w:rPr>
            <w:rStyle w:val="Hyperlink"/>
            <w:noProof/>
          </w:rPr>
          <w:t>Play the game as if you have something to learn.</w:t>
        </w:r>
        <w:r>
          <w:rPr>
            <w:noProof/>
            <w:webHidden/>
          </w:rPr>
          <w:tab/>
        </w:r>
        <w:r>
          <w:rPr>
            <w:noProof/>
            <w:webHidden/>
          </w:rPr>
          <w:fldChar w:fldCharType="begin"/>
        </w:r>
        <w:r>
          <w:rPr>
            <w:noProof/>
            <w:webHidden/>
          </w:rPr>
          <w:instrText xml:space="preserve"> PAGEREF _Toc58755084 \h </w:instrText>
        </w:r>
        <w:r>
          <w:rPr>
            <w:noProof/>
            <w:webHidden/>
          </w:rPr>
        </w:r>
        <w:r>
          <w:rPr>
            <w:noProof/>
            <w:webHidden/>
          </w:rPr>
          <w:fldChar w:fldCharType="separate"/>
        </w:r>
        <w:r>
          <w:rPr>
            <w:noProof/>
            <w:webHidden/>
          </w:rPr>
          <w:t>22</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085" w:history="1">
        <w:r w:rsidRPr="006F4172">
          <w:rPr>
            <w:rStyle w:val="Hyperlink"/>
            <w:noProof/>
          </w:rPr>
          <w:t>7.9</w:t>
        </w:r>
        <w:r>
          <w:rPr>
            <w:rFonts w:asciiTheme="minorHAnsi" w:eastAsiaTheme="minorEastAsia" w:hAnsiTheme="minorHAnsi" w:cstheme="minorBidi"/>
            <w:noProof/>
            <w:sz w:val="22"/>
          </w:rPr>
          <w:tab/>
        </w:r>
        <w:r w:rsidRPr="006F4172">
          <w:rPr>
            <w:rStyle w:val="Hyperlink"/>
            <w:noProof/>
          </w:rPr>
          <w:t>Be authentic and suffer no fools.</w:t>
        </w:r>
        <w:r>
          <w:rPr>
            <w:noProof/>
            <w:webHidden/>
          </w:rPr>
          <w:tab/>
        </w:r>
        <w:r>
          <w:rPr>
            <w:noProof/>
            <w:webHidden/>
          </w:rPr>
          <w:fldChar w:fldCharType="begin"/>
        </w:r>
        <w:r>
          <w:rPr>
            <w:noProof/>
            <w:webHidden/>
          </w:rPr>
          <w:instrText xml:space="preserve"> PAGEREF _Toc58755085 \h </w:instrText>
        </w:r>
        <w:r>
          <w:rPr>
            <w:noProof/>
            <w:webHidden/>
          </w:rPr>
        </w:r>
        <w:r>
          <w:rPr>
            <w:noProof/>
            <w:webHidden/>
          </w:rPr>
          <w:fldChar w:fldCharType="separate"/>
        </w:r>
        <w:r>
          <w:rPr>
            <w:noProof/>
            <w:webHidden/>
          </w:rPr>
          <w:t>23</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086" w:history="1">
        <w:r w:rsidRPr="006F4172">
          <w:rPr>
            <w:rStyle w:val="Hyperlink"/>
            <w:noProof/>
          </w:rPr>
          <w:t>7.10</w:t>
        </w:r>
        <w:r>
          <w:rPr>
            <w:rFonts w:asciiTheme="minorHAnsi" w:eastAsiaTheme="minorEastAsia" w:hAnsiTheme="minorHAnsi" w:cstheme="minorBidi"/>
            <w:noProof/>
            <w:sz w:val="22"/>
          </w:rPr>
          <w:tab/>
        </w:r>
        <w:r w:rsidRPr="006F4172">
          <w:rPr>
            <w:rStyle w:val="Hyperlink"/>
            <w:noProof/>
          </w:rPr>
          <w:t>Enter the Stretch Zone.</w:t>
        </w:r>
        <w:r>
          <w:rPr>
            <w:noProof/>
            <w:webHidden/>
          </w:rPr>
          <w:tab/>
        </w:r>
        <w:r>
          <w:rPr>
            <w:noProof/>
            <w:webHidden/>
          </w:rPr>
          <w:fldChar w:fldCharType="begin"/>
        </w:r>
        <w:r>
          <w:rPr>
            <w:noProof/>
            <w:webHidden/>
          </w:rPr>
          <w:instrText xml:space="preserve"> PAGEREF _Toc58755086 \h </w:instrText>
        </w:r>
        <w:r>
          <w:rPr>
            <w:noProof/>
            <w:webHidden/>
          </w:rPr>
        </w:r>
        <w:r>
          <w:rPr>
            <w:noProof/>
            <w:webHidden/>
          </w:rPr>
          <w:fldChar w:fldCharType="separate"/>
        </w:r>
        <w:r>
          <w:rPr>
            <w:noProof/>
            <w:webHidden/>
          </w:rPr>
          <w:t>23</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087" w:history="1">
        <w:r w:rsidRPr="006F4172">
          <w:rPr>
            <w:rStyle w:val="Hyperlink"/>
            <w:noProof/>
          </w:rPr>
          <w:t>7.11</w:t>
        </w:r>
        <w:r>
          <w:rPr>
            <w:rFonts w:asciiTheme="minorHAnsi" w:eastAsiaTheme="minorEastAsia" w:hAnsiTheme="minorHAnsi" w:cstheme="minorBidi"/>
            <w:noProof/>
            <w:sz w:val="22"/>
          </w:rPr>
          <w:tab/>
        </w:r>
        <w:r w:rsidRPr="006F4172">
          <w:rPr>
            <w:rStyle w:val="Hyperlink"/>
            <w:noProof/>
          </w:rPr>
          <w:t>Recognize that Pain + Reflection = Progress.</w:t>
        </w:r>
        <w:r>
          <w:rPr>
            <w:noProof/>
            <w:webHidden/>
          </w:rPr>
          <w:tab/>
        </w:r>
        <w:r>
          <w:rPr>
            <w:noProof/>
            <w:webHidden/>
          </w:rPr>
          <w:fldChar w:fldCharType="begin"/>
        </w:r>
        <w:r>
          <w:rPr>
            <w:noProof/>
            <w:webHidden/>
          </w:rPr>
          <w:instrText xml:space="preserve"> PAGEREF _Toc58755087 \h </w:instrText>
        </w:r>
        <w:r>
          <w:rPr>
            <w:noProof/>
            <w:webHidden/>
          </w:rPr>
        </w:r>
        <w:r>
          <w:rPr>
            <w:noProof/>
            <w:webHidden/>
          </w:rPr>
          <w:fldChar w:fldCharType="separate"/>
        </w:r>
        <w:r>
          <w:rPr>
            <w:noProof/>
            <w:webHidden/>
          </w:rPr>
          <w:t>23</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088" w:history="1">
        <w:r w:rsidRPr="006F4172">
          <w:rPr>
            <w:rStyle w:val="Hyperlink"/>
            <w:noProof/>
          </w:rPr>
          <w:t>7.12</w:t>
        </w:r>
        <w:r>
          <w:rPr>
            <w:rFonts w:asciiTheme="minorHAnsi" w:eastAsiaTheme="minorEastAsia" w:hAnsiTheme="minorHAnsi" w:cstheme="minorBidi"/>
            <w:noProof/>
            <w:sz w:val="22"/>
          </w:rPr>
          <w:tab/>
        </w:r>
        <w:r w:rsidRPr="006F4172">
          <w:rPr>
            <w:rStyle w:val="Hyperlink"/>
            <w:noProof/>
          </w:rPr>
          <w:t>Have patience and push through to results.</w:t>
        </w:r>
        <w:r>
          <w:rPr>
            <w:noProof/>
            <w:webHidden/>
          </w:rPr>
          <w:tab/>
        </w:r>
        <w:r>
          <w:rPr>
            <w:noProof/>
            <w:webHidden/>
          </w:rPr>
          <w:fldChar w:fldCharType="begin"/>
        </w:r>
        <w:r>
          <w:rPr>
            <w:noProof/>
            <w:webHidden/>
          </w:rPr>
          <w:instrText xml:space="preserve"> PAGEREF _Toc58755088 \h </w:instrText>
        </w:r>
        <w:r>
          <w:rPr>
            <w:noProof/>
            <w:webHidden/>
          </w:rPr>
        </w:r>
        <w:r>
          <w:rPr>
            <w:noProof/>
            <w:webHidden/>
          </w:rPr>
          <w:fldChar w:fldCharType="separate"/>
        </w:r>
        <w:r>
          <w:rPr>
            <w:noProof/>
            <w:webHidden/>
          </w:rPr>
          <w:t>24</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089" w:history="1">
        <w:r w:rsidRPr="006F4172">
          <w:rPr>
            <w:rStyle w:val="Hyperlink"/>
            <w:noProof/>
          </w:rPr>
          <w:t>7.13</w:t>
        </w:r>
        <w:r>
          <w:rPr>
            <w:rFonts w:asciiTheme="minorHAnsi" w:eastAsiaTheme="minorEastAsia" w:hAnsiTheme="minorHAnsi" w:cstheme="minorBidi"/>
            <w:noProof/>
            <w:sz w:val="22"/>
          </w:rPr>
          <w:tab/>
        </w:r>
        <w:r w:rsidRPr="006F4172">
          <w:rPr>
            <w:rStyle w:val="Hyperlink"/>
            <w:noProof/>
          </w:rPr>
          <w:t>Know that there is a relentless clarity at the heart of work.</w:t>
        </w:r>
        <w:r>
          <w:rPr>
            <w:noProof/>
            <w:webHidden/>
          </w:rPr>
          <w:tab/>
        </w:r>
        <w:r>
          <w:rPr>
            <w:noProof/>
            <w:webHidden/>
          </w:rPr>
          <w:fldChar w:fldCharType="begin"/>
        </w:r>
        <w:r>
          <w:rPr>
            <w:noProof/>
            <w:webHidden/>
          </w:rPr>
          <w:instrText xml:space="preserve"> PAGEREF _Toc58755089 \h </w:instrText>
        </w:r>
        <w:r>
          <w:rPr>
            <w:noProof/>
            <w:webHidden/>
          </w:rPr>
        </w:r>
        <w:r>
          <w:rPr>
            <w:noProof/>
            <w:webHidden/>
          </w:rPr>
          <w:fldChar w:fldCharType="separate"/>
        </w:r>
        <w:r>
          <w:rPr>
            <w:noProof/>
            <w:webHidden/>
          </w:rPr>
          <w:t>25</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090" w:history="1">
        <w:r w:rsidRPr="006F4172">
          <w:rPr>
            <w:rStyle w:val="Hyperlink"/>
            <w:noProof/>
          </w:rPr>
          <w:t>7.14</w:t>
        </w:r>
        <w:r>
          <w:rPr>
            <w:rFonts w:asciiTheme="minorHAnsi" w:eastAsiaTheme="minorEastAsia" w:hAnsiTheme="minorHAnsi" w:cstheme="minorBidi"/>
            <w:noProof/>
            <w:sz w:val="22"/>
          </w:rPr>
          <w:tab/>
        </w:r>
        <w:r w:rsidRPr="006F4172">
          <w:rPr>
            <w:rStyle w:val="Hyperlink"/>
            <w:noProof/>
          </w:rPr>
          <w:t>Be courageous enough to step into the arena.</w:t>
        </w:r>
        <w:r>
          <w:rPr>
            <w:noProof/>
            <w:webHidden/>
          </w:rPr>
          <w:tab/>
        </w:r>
        <w:r>
          <w:rPr>
            <w:noProof/>
            <w:webHidden/>
          </w:rPr>
          <w:fldChar w:fldCharType="begin"/>
        </w:r>
        <w:r>
          <w:rPr>
            <w:noProof/>
            <w:webHidden/>
          </w:rPr>
          <w:instrText xml:space="preserve"> PAGEREF _Toc58755090 \h </w:instrText>
        </w:r>
        <w:r>
          <w:rPr>
            <w:noProof/>
            <w:webHidden/>
          </w:rPr>
        </w:r>
        <w:r>
          <w:rPr>
            <w:noProof/>
            <w:webHidden/>
          </w:rPr>
          <w:fldChar w:fldCharType="separate"/>
        </w:r>
        <w:r>
          <w:rPr>
            <w:noProof/>
            <w:webHidden/>
          </w:rPr>
          <w:t>25</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091" w:history="1">
        <w:r w:rsidRPr="006F4172">
          <w:rPr>
            <w:rStyle w:val="Hyperlink"/>
            <w:noProof/>
          </w:rPr>
          <w:t>7.15</w:t>
        </w:r>
        <w:r>
          <w:rPr>
            <w:rFonts w:asciiTheme="minorHAnsi" w:eastAsiaTheme="minorEastAsia" w:hAnsiTheme="minorHAnsi" w:cstheme="minorBidi"/>
            <w:noProof/>
            <w:sz w:val="22"/>
          </w:rPr>
          <w:tab/>
        </w:r>
        <w:r w:rsidRPr="006F4172">
          <w:rPr>
            <w:rStyle w:val="Hyperlink"/>
            <w:noProof/>
          </w:rPr>
          <w:t>Focus on what you can control.</w:t>
        </w:r>
        <w:r>
          <w:rPr>
            <w:noProof/>
            <w:webHidden/>
          </w:rPr>
          <w:tab/>
        </w:r>
        <w:r>
          <w:rPr>
            <w:noProof/>
            <w:webHidden/>
          </w:rPr>
          <w:fldChar w:fldCharType="begin"/>
        </w:r>
        <w:r>
          <w:rPr>
            <w:noProof/>
            <w:webHidden/>
          </w:rPr>
          <w:instrText xml:space="preserve"> PAGEREF _Toc58755091 \h </w:instrText>
        </w:r>
        <w:r>
          <w:rPr>
            <w:noProof/>
            <w:webHidden/>
          </w:rPr>
        </w:r>
        <w:r>
          <w:rPr>
            <w:noProof/>
            <w:webHidden/>
          </w:rPr>
          <w:fldChar w:fldCharType="separate"/>
        </w:r>
        <w:r>
          <w:rPr>
            <w:noProof/>
            <w:webHidden/>
          </w:rPr>
          <w:t>25</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092" w:history="1">
        <w:r w:rsidRPr="006F4172">
          <w:rPr>
            <w:rStyle w:val="Hyperlink"/>
            <w:noProof/>
          </w:rPr>
          <w:t>7.16</w:t>
        </w:r>
        <w:r>
          <w:rPr>
            <w:rFonts w:asciiTheme="minorHAnsi" w:eastAsiaTheme="minorEastAsia" w:hAnsiTheme="minorHAnsi" w:cstheme="minorBidi"/>
            <w:noProof/>
            <w:sz w:val="22"/>
          </w:rPr>
          <w:tab/>
        </w:r>
        <w:r w:rsidRPr="006F4172">
          <w:rPr>
            <w:rStyle w:val="Hyperlink"/>
            <w:noProof/>
          </w:rPr>
          <w:t>Fail well.</w:t>
        </w:r>
        <w:r>
          <w:rPr>
            <w:noProof/>
            <w:webHidden/>
          </w:rPr>
          <w:tab/>
        </w:r>
        <w:r>
          <w:rPr>
            <w:noProof/>
            <w:webHidden/>
          </w:rPr>
          <w:fldChar w:fldCharType="begin"/>
        </w:r>
        <w:r>
          <w:rPr>
            <w:noProof/>
            <w:webHidden/>
          </w:rPr>
          <w:instrText xml:space="preserve"> PAGEREF _Toc58755092 \h </w:instrText>
        </w:r>
        <w:r>
          <w:rPr>
            <w:noProof/>
            <w:webHidden/>
          </w:rPr>
        </w:r>
        <w:r>
          <w:rPr>
            <w:noProof/>
            <w:webHidden/>
          </w:rPr>
          <w:fldChar w:fldCharType="separate"/>
        </w:r>
        <w:r>
          <w:rPr>
            <w:noProof/>
            <w:webHidden/>
          </w:rPr>
          <w:t>26</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093" w:history="1">
        <w:r w:rsidRPr="006F4172">
          <w:rPr>
            <w:rStyle w:val="Hyperlink"/>
            <w:noProof/>
          </w:rPr>
          <w:t>7.17</w:t>
        </w:r>
        <w:r>
          <w:rPr>
            <w:rFonts w:asciiTheme="minorHAnsi" w:eastAsiaTheme="minorEastAsia" w:hAnsiTheme="minorHAnsi" w:cstheme="minorBidi"/>
            <w:noProof/>
            <w:sz w:val="22"/>
          </w:rPr>
          <w:tab/>
        </w:r>
        <w:r w:rsidRPr="006F4172">
          <w:rPr>
            <w:rStyle w:val="Hyperlink"/>
            <w:noProof/>
          </w:rPr>
          <w:t>Self-assess, don’t self-obsess.</w:t>
        </w:r>
        <w:r>
          <w:rPr>
            <w:noProof/>
            <w:webHidden/>
          </w:rPr>
          <w:tab/>
        </w:r>
        <w:r>
          <w:rPr>
            <w:noProof/>
            <w:webHidden/>
          </w:rPr>
          <w:fldChar w:fldCharType="begin"/>
        </w:r>
        <w:r>
          <w:rPr>
            <w:noProof/>
            <w:webHidden/>
          </w:rPr>
          <w:instrText xml:space="preserve"> PAGEREF _Toc58755093 \h </w:instrText>
        </w:r>
        <w:r>
          <w:rPr>
            <w:noProof/>
            <w:webHidden/>
          </w:rPr>
        </w:r>
        <w:r>
          <w:rPr>
            <w:noProof/>
            <w:webHidden/>
          </w:rPr>
          <w:fldChar w:fldCharType="separate"/>
        </w:r>
        <w:r>
          <w:rPr>
            <w:noProof/>
            <w:webHidden/>
          </w:rPr>
          <w:t>26</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094" w:history="1">
        <w:r w:rsidRPr="006F4172">
          <w:rPr>
            <w:rStyle w:val="Hyperlink"/>
            <w:noProof/>
          </w:rPr>
          <w:t>7.18</w:t>
        </w:r>
        <w:r>
          <w:rPr>
            <w:rFonts w:asciiTheme="minorHAnsi" w:eastAsiaTheme="minorEastAsia" w:hAnsiTheme="minorHAnsi" w:cstheme="minorBidi"/>
            <w:noProof/>
            <w:sz w:val="22"/>
          </w:rPr>
          <w:tab/>
        </w:r>
        <w:r w:rsidRPr="006F4172">
          <w:rPr>
            <w:rStyle w:val="Hyperlink"/>
            <w:noProof/>
          </w:rPr>
          <w:t>Anticipate problems early.</w:t>
        </w:r>
        <w:r>
          <w:rPr>
            <w:noProof/>
            <w:webHidden/>
          </w:rPr>
          <w:tab/>
        </w:r>
        <w:r>
          <w:rPr>
            <w:noProof/>
            <w:webHidden/>
          </w:rPr>
          <w:fldChar w:fldCharType="begin"/>
        </w:r>
        <w:r>
          <w:rPr>
            <w:noProof/>
            <w:webHidden/>
          </w:rPr>
          <w:instrText xml:space="preserve"> PAGEREF _Toc58755094 \h </w:instrText>
        </w:r>
        <w:r>
          <w:rPr>
            <w:noProof/>
            <w:webHidden/>
          </w:rPr>
        </w:r>
        <w:r>
          <w:rPr>
            <w:noProof/>
            <w:webHidden/>
          </w:rPr>
          <w:fldChar w:fldCharType="separate"/>
        </w:r>
        <w:r>
          <w:rPr>
            <w:noProof/>
            <w:webHidden/>
          </w:rPr>
          <w:t>26</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095" w:history="1">
        <w:r w:rsidRPr="006F4172">
          <w:rPr>
            <w:rStyle w:val="Hyperlink"/>
            <w:noProof/>
          </w:rPr>
          <w:t>7.19</w:t>
        </w:r>
        <w:r>
          <w:rPr>
            <w:rFonts w:asciiTheme="minorHAnsi" w:eastAsiaTheme="minorEastAsia" w:hAnsiTheme="minorHAnsi" w:cstheme="minorBidi"/>
            <w:noProof/>
            <w:sz w:val="22"/>
          </w:rPr>
          <w:tab/>
        </w:r>
        <w:r w:rsidRPr="006F4172">
          <w:rPr>
            <w:rStyle w:val="Hyperlink"/>
            <w:noProof/>
          </w:rPr>
          <w:t>Turn complaints into insights.</w:t>
        </w:r>
        <w:r>
          <w:rPr>
            <w:noProof/>
            <w:webHidden/>
          </w:rPr>
          <w:tab/>
        </w:r>
        <w:r>
          <w:rPr>
            <w:noProof/>
            <w:webHidden/>
          </w:rPr>
          <w:fldChar w:fldCharType="begin"/>
        </w:r>
        <w:r>
          <w:rPr>
            <w:noProof/>
            <w:webHidden/>
          </w:rPr>
          <w:instrText xml:space="preserve"> PAGEREF _Toc58755095 \h </w:instrText>
        </w:r>
        <w:r>
          <w:rPr>
            <w:noProof/>
            <w:webHidden/>
          </w:rPr>
        </w:r>
        <w:r>
          <w:rPr>
            <w:noProof/>
            <w:webHidden/>
          </w:rPr>
          <w:fldChar w:fldCharType="separate"/>
        </w:r>
        <w:r>
          <w:rPr>
            <w:noProof/>
            <w:webHidden/>
          </w:rPr>
          <w:t>26</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096" w:history="1">
        <w:r w:rsidRPr="006F4172">
          <w:rPr>
            <w:rStyle w:val="Hyperlink"/>
            <w:noProof/>
          </w:rPr>
          <w:t>7.20</w:t>
        </w:r>
        <w:r>
          <w:rPr>
            <w:rFonts w:asciiTheme="minorHAnsi" w:eastAsiaTheme="minorEastAsia" w:hAnsiTheme="minorHAnsi" w:cstheme="minorBidi"/>
            <w:noProof/>
            <w:sz w:val="22"/>
          </w:rPr>
          <w:tab/>
        </w:r>
        <w:r w:rsidRPr="006F4172">
          <w:rPr>
            <w:rStyle w:val="Hyperlink"/>
            <w:noProof/>
          </w:rPr>
          <w:t>Be accountable and own up to your mistakes.</w:t>
        </w:r>
        <w:r>
          <w:rPr>
            <w:noProof/>
            <w:webHidden/>
          </w:rPr>
          <w:tab/>
        </w:r>
        <w:r>
          <w:rPr>
            <w:noProof/>
            <w:webHidden/>
          </w:rPr>
          <w:fldChar w:fldCharType="begin"/>
        </w:r>
        <w:r>
          <w:rPr>
            <w:noProof/>
            <w:webHidden/>
          </w:rPr>
          <w:instrText xml:space="preserve"> PAGEREF _Toc58755096 \h </w:instrText>
        </w:r>
        <w:r>
          <w:rPr>
            <w:noProof/>
            <w:webHidden/>
          </w:rPr>
        </w:r>
        <w:r>
          <w:rPr>
            <w:noProof/>
            <w:webHidden/>
          </w:rPr>
          <w:fldChar w:fldCharType="separate"/>
        </w:r>
        <w:r>
          <w:rPr>
            <w:noProof/>
            <w:webHidden/>
          </w:rPr>
          <w:t>26</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097" w:history="1">
        <w:r w:rsidRPr="006F4172">
          <w:rPr>
            <w:rStyle w:val="Hyperlink"/>
            <w:noProof/>
          </w:rPr>
          <w:t>7.21</w:t>
        </w:r>
        <w:r>
          <w:rPr>
            <w:rFonts w:asciiTheme="minorHAnsi" w:eastAsiaTheme="minorEastAsia" w:hAnsiTheme="minorHAnsi" w:cstheme="minorBidi"/>
            <w:noProof/>
            <w:sz w:val="22"/>
          </w:rPr>
          <w:tab/>
        </w:r>
        <w:r w:rsidRPr="006F4172">
          <w:rPr>
            <w:rStyle w:val="Hyperlink"/>
            <w:noProof/>
          </w:rPr>
          <w:t>Constantly get in sync.</w:t>
        </w:r>
        <w:r>
          <w:rPr>
            <w:noProof/>
            <w:webHidden/>
          </w:rPr>
          <w:tab/>
        </w:r>
        <w:r>
          <w:rPr>
            <w:noProof/>
            <w:webHidden/>
          </w:rPr>
          <w:fldChar w:fldCharType="begin"/>
        </w:r>
        <w:r>
          <w:rPr>
            <w:noProof/>
            <w:webHidden/>
          </w:rPr>
          <w:instrText xml:space="preserve"> PAGEREF _Toc58755097 \h </w:instrText>
        </w:r>
        <w:r>
          <w:rPr>
            <w:noProof/>
            <w:webHidden/>
          </w:rPr>
        </w:r>
        <w:r>
          <w:rPr>
            <w:noProof/>
            <w:webHidden/>
          </w:rPr>
          <w:fldChar w:fldCharType="separate"/>
        </w:r>
        <w:r>
          <w:rPr>
            <w:noProof/>
            <w:webHidden/>
          </w:rPr>
          <w:t>27</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098" w:history="1">
        <w:r w:rsidRPr="006F4172">
          <w:rPr>
            <w:rStyle w:val="Hyperlink"/>
            <w:noProof/>
          </w:rPr>
          <w:t>7.22</w:t>
        </w:r>
        <w:r>
          <w:rPr>
            <w:rFonts w:asciiTheme="minorHAnsi" w:eastAsiaTheme="minorEastAsia" w:hAnsiTheme="minorHAnsi" w:cstheme="minorBidi"/>
            <w:noProof/>
            <w:sz w:val="22"/>
          </w:rPr>
          <w:tab/>
        </w:r>
        <w:r w:rsidRPr="006F4172">
          <w:rPr>
            <w:rStyle w:val="Hyperlink"/>
            <w:noProof/>
          </w:rPr>
          <w:t>Put your honest thoughts on the table.</w:t>
        </w:r>
        <w:r>
          <w:rPr>
            <w:noProof/>
            <w:webHidden/>
          </w:rPr>
          <w:tab/>
        </w:r>
        <w:r>
          <w:rPr>
            <w:noProof/>
            <w:webHidden/>
          </w:rPr>
          <w:fldChar w:fldCharType="begin"/>
        </w:r>
        <w:r>
          <w:rPr>
            <w:noProof/>
            <w:webHidden/>
          </w:rPr>
          <w:instrText xml:space="preserve"> PAGEREF _Toc58755098 \h </w:instrText>
        </w:r>
        <w:r>
          <w:rPr>
            <w:noProof/>
            <w:webHidden/>
          </w:rPr>
        </w:r>
        <w:r>
          <w:rPr>
            <w:noProof/>
            <w:webHidden/>
          </w:rPr>
          <w:fldChar w:fldCharType="separate"/>
        </w:r>
        <w:r>
          <w:rPr>
            <w:noProof/>
            <w:webHidden/>
          </w:rPr>
          <w:t>27</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099" w:history="1">
        <w:r w:rsidRPr="006F4172">
          <w:rPr>
            <w:rStyle w:val="Hyperlink"/>
            <w:noProof/>
          </w:rPr>
          <w:t>7.23</w:t>
        </w:r>
        <w:r>
          <w:rPr>
            <w:rFonts w:asciiTheme="minorHAnsi" w:eastAsiaTheme="minorEastAsia" w:hAnsiTheme="minorHAnsi" w:cstheme="minorBidi"/>
            <w:noProof/>
            <w:sz w:val="22"/>
          </w:rPr>
          <w:tab/>
        </w:r>
        <w:r w:rsidRPr="006F4172">
          <w:rPr>
            <w:rStyle w:val="Hyperlink"/>
            <w:noProof/>
          </w:rPr>
          <w:t>Avoid trial by gossip.</w:t>
        </w:r>
        <w:r>
          <w:rPr>
            <w:noProof/>
            <w:webHidden/>
          </w:rPr>
          <w:tab/>
        </w:r>
        <w:r>
          <w:rPr>
            <w:noProof/>
            <w:webHidden/>
          </w:rPr>
          <w:fldChar w:fldCharType="begin"/>
        </w:r>
        <w:r>
          <w:rPr>
            <w:noProof/>
            <w:webHidden/>
          </w:rPr>
          <w:instrText xml:space="preserve"> PAGEREF _Toc58755099 \h </w:instrText>
        </w:r>
        <w:r>
          <w:rPr>
            <w:noProof/>
            <w:webHidden/>
          </w:rPr>
        </w:r>
        <w:r>
          <w:rPr>
            <w:noProof/>
            <w:webHidden/>
          </w:rPr>
          <w:fldChar w:fldCharType="separate"/>
        </w:r>
        <w:r>
          <w:rPr>
            <w:noProof/>
            <w:webHidden/>
          </w:rPr>
          <w:t>27</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00" w:history="1">
        <w:r w:rsidRPr="006F4172">
          <w:rPr>
            <w:rStyle w:val="Hyperlink"/>
            <w:noProof/>
          </w:rPr>
          <w:t>7.24</w:t>
        </w:r>
        <w:r>
          <w:rPr>
            <w:rFonts w:asciiTheme="minorHAnsi" w:eastAsiaTheme="minorEastAsia" w:hAnsiTheme="minorHAnsi" w:cstheme="minorBidi"/>
            <w:noProof/>
            <w:sz w:val="22"/>
          </w:rPr>
          <w:tab/>
        </w:r>
        <w:r w:rsidRPr="006F4172">
          <w:rPr>
            <w:rStyle w:val="Hyperlink"/>
            <w:noProof/>
          </w:rPr>
          <w:t>Before you shoot the arrow of truth, dip it in honey.</w:t>
        </w:r>
        <w:r>
          <w:rPr>
            <w:noProof/>
            <w:webHidden/>
          </w:rPr>
          <w:tab/>
        </w:r>
        <w:r>
          <w:rPr>
            <w:noProof/>
            <w:webHidden/>
          </w:rPr>
          <w:fldChar w:fldCharType="begin"/>
        </w:r>
        <w:r>
          <w:rPr>
            <w:noProof/>
            <w:webHidden/>
          </w:rPr>
          <w:instrText xml:space="preserve"> PAGEREF _Toc58755100 \h </w:instrText>
        </w:r>
        <w:r>
          <w:rPr>
            <w:noProof/>
            <w:webHidden/>
          </w:rPr>
        </w:r>
        <w:r>
          <w:rPr>
            <w:noProof/>
            <w:webHidden/>
          </w:rPr>
          <w:fldChar w:fldCharType="separate"/>
        </w:r>
        <w:r>
          <w:rPr>
            <w:noProof/>
            <w:webHidden/>
          </w:rPr>
          <w:t>27</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01" w:history="1">
        <w:r w:rsidRPr="006F4172">
          <w:rPr>
            <w:rStyle w:val="Hyperlink"/>
            <w:noProof/>
          </w:rPr>
          <w:t>7.25</w:t>
        </w:r>
        <w:r>
          <w:rPr>
            <w:rFonts w:asciiTheme="minorHAnsi" w:eastAsiaTheme="minorEastAsia" w:hAnsiTheme="minorHAnsi" w:cstheme="minorBidi"/>
            <w:noProof/>
            <w:sz w:val="22"/>
          </w:rPr>
          <w:tab/>
        </w:r>
        <w:r w:rsidRPr="006F4172">
          <w:rPr>
            <w:rStyle w:val="Hyperlink"/>
            <w:noProof/>
          </w:rPr>
          <w:t>Understand that stories are sticky.</w:t>
        </w:r>
        <w:r>
          <w:rPr>
            <w:noProof/>
            <w:webHidden/>
          </w:rPr>
          <w:tab/>
        </w:r>
        <w:r>
          <w:rPr>
            <w:noProof/>
            <w:webHidden/>
          </w:rPr>
          <w:fldChar w:fldCharType="begin"/>
        </w:r>
        <w:r>
          <w:rPr>
            <w:noProof/>
            <w:webHidden/>
          </w:rPr>
          <w:instrText xml:space="preserve"> PAGEREF _Toc58755101 \h </w:instrText>
        </w:r>
        <w:r>
          <w:rPr>
            <w:noProof/>
            <w:webHidden/>
          </w:rPr>
        </w:r>
        <w:r>
          <w:rPr>
            <w:noProof/>
            <w:webHidden/>
          </w:rPr>
          <w:fldChar w:fldCharType="separate"/>
        </w:r>
        <w:r>
          <w:rPr>
            <w:noProof/>
            <w:webHidden/>
          </w:rPr>
          <w:t>28</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02" w:history="1">
        <w:r w:rsidRPr="006F4172">
          <w:rPr>
            <w:rStyle w:val="Hyperlink"/>
            <w:noProof/>
          </w:rPr>
          <w:t>7.26</w:t>
        </w:r>
        <w:r>
          <w:rPr>
            <w:rFonts w:asciiTheme="minorHAnsi" w:eastAsiaTheme="minorEastAsia" w:hAnsiTheme="minorHAnsi" w:cstheme="minorBidi"/>
            <w:noProof/>
            <w:sz w:val="22"/>
          </w:rPr>
          <w:tab/>
        </w:r>
        <w:r w:rsidRPr="006F4172">
          <w:rPr>
            <w:rStyle w:val="Hyperlink"/>
            <w:noProof/>
          </w:rPr>
          <w:t>Value content over style.</w:t>
        </w:r>
        <w:r>
          <w:rPr>
            <w:noProof/>
            <w:webHidden/>
          </w:rPr>
          <w:tab/>
        </w:r>
        <w:r>
          <w:rPr>
            <w:noProof/>
            <w:webHidden/>
          </w:rPr>
          <w:fldChar w:fldCharType="begin"/>
        </w:r>
        <w:r>
          <w:rPr>
            <w:noProof/>
            <w:webHidden/>
          </w:rPr>
          <w:instrText xml:space="preserve"> PAGEREF _Toc58755102 \h </w:instrText>
        </w:r>
        <w:r>
          <w:rPr>
            <w:noProof/>
            <w:webHidden/>
          </w:rPr>
        </w:r>
        <w:r>
          <w:rPr>
            <w:noProof/>
            <w:webHidden/>
          </w:rPr>
          <w:fldChar w:fldCharType="separate"/>
        </w:r>
        <w:r>
          <w:rPr>
            <w:noProof/>
            <w:webHidden/>
          </w:rPr>
          <w:t>28</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03" w:history="1">
        <w:r w:rsidRPr="006F4172">
          <w:rPr>
            <w:rStyle w:val="Hyperlink"/>
            <w:noProof/>
          </w:rPr>
          <w:t>7.27</w:t>
        </w:r>
        <w:r>
          <w:rPr>
            <w:rFonts w:asciiTheme="minorHAnsi" w:eastAsiaTheme="minorEastAsia" w:hAnsiTheme="minorHAnsi" w:cstheme="minorBidi"/>
            <w:noProof/>
            <w:sz w:val="22"/>
          </w:rPr>
          <w:tab/>
        </w:r>
        <w:r w:rsidRPr="006F4172">
          <w:rPr>
            <w:rStyle w:val="Hyperlink"/>
            <w:noProof/>
          </w:rPr>
          <w:t>Practice the art of thoughtful disagreement.</w:t>
        </w:r>
        <w:r>
          <w:rPr>
            <w:noProof/>
            <w:webHidden/>
          </w:rPr>
          <w:tab/>
        </w:r>
        <w:r>
          <w:rPr>
            <w:noProof/>
            <w:webHidden/>
          </w:rPr>
          <w:fldChar w:fldCharType="begin"/>
        </w:r>
        <w:r>
          <w:rPr>
            <w:noProof/>
            <w:webHidden/>
          </w:rPr>
          <w:instrText xml:space="preserve"> PAGEREF _Toc58755103 \h </w:instrText>
        </w:r>
        <w:r>
          <w:rPr>
            <w:noProof/>
            <w:webHidden/>
          </w:rPr>
        </w:r>
        <w:r>
          <w:rPr>
            <w:noProof/>
            <w:webHidden/>
          </w:rPr>
          <w:fldChar w:fldCharType="separate"/>
        </w:r>
        <w:r>
          <w:rPr>
            <w:noProof/>
            <w:webHidden/>
          </w:rPr>
          <w:t>28</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04" w:history="1">
        <w:r w:rsidRPr="006F4172">
          <w:rPr>
            <w:rStyle w:val="Hyperlink"/>
            <w:noProof/>
          </w:rPr>
          <w:t>7.28</w:t>
        </w:r>
        <w:r>
          <w:rPr>
            <w:rFonts w:asciiTheme="minorHAnsi" w:eastAsiaTheme="minorEastAsia" w:hAnsiTheme="minorHAnsi" w:cstheme="minorBidi"/>
            <w:noProof/>
            <w:sz w:val="22"/>
          </w:rPr>
          <w:tab/>
        </w:r>
        <w:r w:rsidRPr="006F4172">
          <w:rPr>
            <w:rStyle w:val="Hyperlink"/>
            <w:noProof/>
          </w:rPr>
          <w:t>Triangulate early and often.</w:t>
        </w:r>
        <w:r>
          <w:rPr>
            <w:noProof/>
            <w:webHidden/>
          </w:rPr>
          <w:tab/>
        </w:r>
        <w:r>
          <w:rPr>
            <w:noProof/>
            <w:webHidden/>
          </w:rPr>
          <w:fldChar w:fldCharType="begin"/>
        </w:r>
        <w:r>
          <w:rPr>
            <w:noProof/>
            <w:webHidden/>
          </w:rPr>
          <w:instrText xml:space="preserve"> PAGEREF _Toc58755104 \h </w:instrText>
        </w:r>
        <w:r>
          <w:rPr>
            <w:noProof/>
            <w:webHidden/>
          </w:rPr>
        </w:r>
        <w:r>
          <w:rPr>
            <w:noProof/>
            <w:webHidden/>
          </w:rPr>
          <w:fldChar w:fldCharType="separate"/>
        </w:r>
        <w:r>
          <w:rPr>
            <w:noProof/>
            <w:webHidden/>
          </w:rPr>
          <w:t>28</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05" w:history="1">
        <w:r w:rsidRPr="006F4172">
          <w:rPr>
            <w:rStyle w:val="Hyperlink"/>
            <w:noProof/>
          </w:rPr>
          <w:t>7.29</w:t>
        </w:r>
        <w:r>
          <w:rPr>
            <w:rFonts w:asciiTheme="minorHAnsi" w:eastAsiaTheme="minorEastAsia" w:hAnsiTheme="minorHAnsi" w:cstheme="minorBidi"/>
            <w:noProof/>
            <w:sz w:val="22"/>
          </w:rPr>
          <w:tab/>
        </w:r>
        <w:r w:rsidRPr="006F4172">
          <w:rPr>
            <w:rStyle w:val="Hyperlink"/>
            <w:noProof/>
          </w:rPr>
          <w:t>Recognize that minority opinions improve decisions even when they are wrong.</w:t>
        </w:r>
        <w:r>
          <w:rPr>
            <w:noProof/>
            <w:webHidden/>
          </w:rPr>
          <w:tab/>
        </w:r>
        <w:r>
          <w:rPr>
            <w:noProof/>
            <w:webHidden/>
          </w:rPr>
          <w:fldChar w:fldCharType="begin"/>
        </w:r>
        <w:r>
          <w:rPr>
            <w:noProof/>
            <w:webHidden/>
          </w:rPr>
          <w:instrText xml:space="preserve"> PAGEREF _Toc58755105 \h </w:instrText>
        </w:r>
        <w:r>
          <w:rPr>
            <w:noProof/>
            <w:webHidden/>
          </w:rPr>
        </w:r>
        <w:r>
          <w:rPr>
            <w:noProof/>
            <w:webHidden/>
          </w:rPr>
          <w:fldChar w:fldCharType="separate"/>
        </w:r>
        <w:r>
          <w:rPr>
            <w:noProof/>
            <w:webHidden/>
          </w:rPr>
          <w:t>28</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06" w:history="1">
        <w:r w:rsidRPr="006F4172">
          <w:rPr>
            <w:rStyle w:val="Hyperlink"/>
            <w:noProof/>
          </w:rPr>
          <w:t>7.30</w:t>
        </w:r>
        <w:r>
          <w:rPr>
            <w:rFonts w:asciiTheme="minorHAnsi" w:eastAsiaTheme="minorEastAsia" w:hAnsiTheme="minorHAnsi" w:cstheme="minorBidi"/>
            <w:noProof/>
            <w:sz w:val="22"/>
          </w:rPr>
          <w:tab/>
        </w:r>
        <w:r w:rsidRPr="006F4172">
          <w:rPr>
            <w:rStyle w:val="Hyperlink"/>
            <w:noProof/>
          </w:rPr>
          <w:t>Be willing to admit when you are wrong.</w:t>
        </w:r>
        <w:r>
          <w:rPr>
            <w:noProof/>
            <w:webHidden/>
          </w:rPr>
          <w:tab/>
        </w:r>
        <w:r>
          <w:rPr>
            <w:noProof/>
            <w:webHidden/>
          </w:rPr>
          <w:fldChar w:fldCharType="begin"/>
        </w:r>
        <w:r>
          <w:rPr>
            <w:noProof/>
            <w:webHidden/>
          </w:rPr>
          <w:instrText xml:space="preserve"> PAGEREF _Toc58755106 \h </w:instrText>
        </w:r>
        <w:r>
          <w:rPr>
            <w:noProof/>
            <w:webHidden/>
          </w:rPr>
        </w:r>
        <w:r>
          <w:rPr>
            <w:noProof/>
            <w:webHidden/>
          </w:rPr>
          <w:fldChar w:fldCharType="separate"/>
        </w:r>
        <w:r>
          <w:rPr>
            <w:noProof/>
            <w:webHidden/>
          </w:rPr>
          <w:t>29</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07" w:history="1">
        <w:r w:rsidRPr="006F4172">
          <w:rPr>
            <w:rStyle w:val="Hyperlink"/>
            <w:noProof/>
          </w:rPr>
          <w:t>7.31</w:t>
        </w:r>
        <w:r>
          <w:rPr>
            <w:rFonts w:asciiTheme="minorHAnsi" w:eastAsiaTheme="minorEastAsia" w:hAnsiTheme="minorHAnsi" w:cstheme="minorBidi"/>
            <w:noProof/>
            <w:sz w:val="22"/>
          </w:rPr>
          <w:tab/>
        </w:r>
        <w:r w:rsidRPr="006F4172">
          <w:rPr>
            <w:rStyle w:val="Hyperlink"/>
            <w:noProof/>
          </w:rPr>
          <w:t>Use believability-weighted decision-making.</w:t>
        </w:r>
        <w:r>
          <w:rPr>
            <w:noProof/>
            <w:webHidden/>
          </w:rPr>
          <w:tab/>
        </w:r>
        <w:r>
          <w:rPr>
            <w:noProof/>
            <w:webHidden/>
          </w:rPr>
          <w:fldChar w:fldCharType="begin"/>
        </w:r>
        <w:r>
          <w:rPr>
            <w:noProof/>
            <w:webHidden/>
          </w:rPr>
          <w:instrText xml:space="preserve"> PAGEREF _Toc58755107 \h </w:instrText>
        </w:r>
        <w:r>
          <w:rPr>
            <w:noProof/>
            <w:webHidden/>
          </w:rPr>
        </w:r>
        <w:r>
          <w:rPr>
            <w:noProof/>
            <w:webHidden/>
          </w:rPr>
          <w:fldChar w:fldCharType="separate"/>
        </w:r>
        <w:r>
          <w:rPr>
            <w:noProof/>
            <w:webHidden/>
          </w:rPr>
          <w:t>29</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08" w:history="1">
        <w:r w:rsidRPr="006F4172">
          <w:rPr>
            <w:rStyle w:val="Hyperlink"/>
            <w:noProof/>
          </w:rPr>
          <w:t>7.32</w:t>
        </w:r>
        <w:r>
          <w:rPr>
            <w:rFonts w:asciiTheme="minorHAnsi" w:eastAsiaTheme="minorEastAsia" w:hAnsiTheme="minorHAnsi" w:cstheme="minorBidi"/>
            <w:noProof/>
            <w:sz w:val="22"/>
          </w:rPr>
          <w:tab/>
        </w:r>
        <w:r w:rsidRPr="006F4172">
          <w:rPr>
            <w:rStyle w:val="Hyperlink"/>
            <w:noProof/>
          </w:rPr>
          <w:t>Don’t confuse your right to have an opinion with a right to make decisions.</w:t>
        </w:r>
        <w:r>
          <w:rPr>
            <w:noProof/>
            <w:webHidden/>
          </w:rPr>
          <w:tab/>
        </w:r>
        <w:r>
          <w:rPr>
            <w:noProof/>
            <w:webHidden/>
          </w:rPr>
          <w:fldChar w:fldCharType="begin"/>
        </w:r>
        <w:r>
          <w:rPr>
            <w:noProof/>
            <w:webHidden/>
          </w:rPr>
          <w:instrText xml:space="preserve"> PAGEREF _Toc58755108 \h </w:instrText>
        </w:r>
        <w:r>
          <w:rPr>
            <w:noProof/>
            <w:webHidden/>
          </w:rPr>
        </w:r>
        <w:r>
          <w:rPr>
            <w:noProof/>
            <w:webHidden/>
          </w:rPr>
          <w:fldChar w:fldCharType="separate"/>
        </w:r>
        <w:r>
          <w:rPr>
            <w:noProof/>
            <w:webHidden/>
          </w:rPr>
          <w:t>29</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09" w:history="1">
        <w:r w:rsidRPr="006F4172">
          <w:rPr>
            <w:rStyle w:val="Hyperlink"/>
            <w:noProof/>
          </w:rPr>
          <w:t>7.33</w:t>
        </w:r>
        <w:r>
          <w:rPr>
            <w:rFonts w:asciiTheme="minorHAnsi" w:eastAsiaTheme="minorEastAsia" w:hAnsiTheme="minorHAnsi" w:cstheme="minorBidi"/>
            <w:noProof/>
            <w:sz w:val="22"/>
          </w:rPr>
          <w:tab/>
        </w:r>
        <w:r w:rsidRPr="006F4172">
          <w:rPr>
            <w:rStyle w:val="Hyperlink"/>
            <w:noProof/>
          </w:rPr>
          <w:t>Be evidence-based.</w:t>
        </w:r>
        <w:r>
          <w:rPr>
            <w:noProof/>
            <w:webHidden/>
          </w:rPr>
          <w:tab/>
        </w:r>
        <w:r>
          <w:rPr>
            <w:noProof/>
            <w:webHidden/>
          </w:rPr>
          <w:fldChar w:fldCharType="begin"/>
        </w:r>
        <w:r>
          <w:rPr>
            <w:noProof/>
            <w:webHidden/>
          </w:rPr>
          <w:instrText xml:space="preserve"> PAGEREF _Toc58755109 \h </w:instrText>
        </w:r>
        <w:r>
          <w:rPr>
            <w:noProof/>
            <w:webHidden/>
          </w:rPr>
        </w:r>
        <w:r>
          <w:rPr>
            <w:noProof/>
            <w:webHidden/>
          </w:rPr>
          <w:fldChar w:fldCharType="separate"/>
        </w:r>
        <w:r>
          <w:rPr>
            <w:noProof/>
            <w:webHidden/>
          </w:rPr>
          <w:t>29</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10" w:history="1">
        <w:r w:rsidRPr="006F4172">
          <w:rPr>
            <w:rStyle w:val="Hyperlink"/>
            <w:noProof/>
          </w:rPr>
          <w:t>7.34</w:t>
        </w:r>
        <w:r>
          <w:rPr>
            <w:rFonts w:asciiTheme="minorHAnsi" w:eastAsiaTheme="minorEastAsia" w:hAnsiTheme="minorHAnsi" w:cstheme="minorBidi"/>
            <w:noProof/>
            <w:sz w:val="22"/>
          </w:rPr>
          <w:tab/>
        </w:r>
        <w:r w:rsidRPr="006F4172">
          <w:rPr>
            <w:rStyle w:val="Hyperlink"/>
            <w:noProof/>
          </w:rPr>
          <w:t>When possible, use measurements to track your progress.</w:t>
        </w:r>
        <w:r>
          <w:rPr>
            <w:noProof/>
            <w:webHidden/>
          </w:rPr>
          <w:tab/>
        </w:r>
        <w:r>
          <w:rPr>
            <w:noProof/>
            <w:webHidden/>
          </w:rPr>
          <w:fldChar w:fldCharType="begin"/>
        </w:r>
        <w:r>
          <w:rPr>
            <w:noProof/>
            <w:webHidden/>
          </w:rPr>
          <w:instrText xml:space="preserve"> PAGEREF _Toc58755110 \h </w:instrText>
        </w:r>
        <w:r>
          <w:rPr>
            <w:noProof/>
            <w:webHidden/>
          </w:rPr>
        </w:r>
        <w:r>
          <w:rPr>
            <w:noProof/>
            <w:webHidden/>
          </w:rPr>
          <w:fldChar w:fldCharType="separate"/>
        </w:r>
        <w:r>
          <w:rPr>
            <w:noProof/>
            <w:webHidden/>
          </w:rPr>
          <w:t>30</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11" w:history="1">
        <w:r w:rsidRPr="006F4172">
          <w:rPr>
            <w:rStyle w:val="Hyperlink"/>
            <w:noProof/>
          </w:rPr>
          <w:t>7.35</w:t>
        </w:r>
        <w:r>
          <w:rPr>
            <w:rFonts w:asciiTheme="minorHAnsi" w:eastAsiaTheme="minorEastAsia" w:hAnsiTheme="minorHAnsi" w:cstheme="minorBidi"/>
            <w:noProof/>
            <w:sz w:val="22"/>
          </w:rPr>
          <w:tab/>
        </w:r>
        <w:r w:rsidRPr="006F4172">
          <w:rPr>
            <w:rStyle w:val="Hyperlink"/>
            <w:noProof/>
          </w:rPr>
          <w:t>Don’t play favorites.</w:t>
        </w:r>
        <w:r>
          <w:rPr>
            <w:noProof/>
            <w:webHidden/>
          </w:rPr>
          <w:tab/>
        </w:r>
        <w:r>
          <w:rPr>
            <w:noProof/>
            <w:webHidden/>
          </w:rPr>
          <w:fldChar w:fldCharType="begin"/>
        </w:r>
        <w:r>
          <w:rPr>
            <w:noProof/>
            <w:webHidden/>
          </w:rPr>
          <w:instrText xml:space="preserve"> PAGEREF _Toc58755111 \h </w:instrText>
        </w:r>
        <w:r>
          <w:rPr>
            <w:noProof/>
            <w:webHidden/>
          </w:rPr>
        </w:r>
        <w:r>
          <w:rPr>
            <w:noProof/>
            <w:webHidden/>
          </w:rPr>
          <w:fldChar w:fldCharType="separate"/>
        </w:r>
        <w:r>
          <w:rPr>
            <w:noProof/>
            <w:webHidden/>
          </w:rPr>
          <w:t>30</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12" w:history="1">
        <w:r w:rsidRPr="006F4172">
          <w:rPr>
            <w:rStyle w:val="Hyperlink"/>
            <w:noProof/>
          </w:rPr>
          <w:t>7.36</w:t>
        </w:r>
        <w:r>
          <w:rPr>
            <w:rFonts w:asciiTheme="minorHAnsi" w:eastAsiaTheme="minorEastAsia" w:hAnsiTheme="minorHAnsi" w:cstheme="minorBidi"/>
            <w:noProof/>
            <w:sz w:val="22"/>
          </w:rPr>
          <w:tab/>
        </w:r>
        <w:r w:rsidRPr="006F4172">
          <w:rPr>
            <w:rStyle w:val="Hyperlink"/>
            <w:noProof/>
          </w:rPr>
          <w:t>Know when it’s ok not to have an opinion.</w:t>
        </w:r>
        <w:r>
          <w:rPr>
            <w:noProof/>
            <w:webHidden/>
          </w:rPr>
          <w:tab/>
        </w:r>
        <w:r>
          <w:rPr>
            <w:noProof/>
            <w:webHidden/>
          </w:rPr>
          <w:fldChar w:fldCharType="begin"/>
        </w:r>
        <w:r>
          <w:rPr>
            <w:noProof/>
            <w:webHidden/>
          </w:rPr>
          <w:instrText xml:space="preserve"> PAGEREF _Toc58755112 \h </w:instrText>
        </w:r>
        <w:r>
          <w:rPr>
            <w:noProof/>
            <w:webHidden/>
          </w:rPr>
        </w:r>
        <w:r>
          <w:rPr>
            <w:noProof/>
            <w:webHidden/>
          </w:rPr>
          <w:fldChar w:fldCharType="separate"/>
        </w:r>
        <w:r>
          <w:rPr>
            <w:noProof/>
            <w:webHidden/>
          </w:rPr>
          <w:t>30</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13" w:history="1">
        <w:r w:rsidRPr="006F4172">
          <w:rPr>
            <w:rStyle w:val="Hyperlink"/>
            <w:noProof/>
          </w:rPr>
          <w:t>7.37</w:t>
        </w:r>
        <w:r>
          <w:rPr>
            <w:rFonts w:asciiTheme="minorHAnsi" w:eastAsiaTheme="minorEastAsia" w:hAnsiTheme="minorHAnsi" w:cstheme="minorBidi"/>
            <w:noProof/>
            <w:sz w:val="22"/>
          </w:rPr>
          <w:tab/>
        </w:r>
        <w:r w:rsidRPr="006F4172">
          <w:rPr>
            <w:rStyle w:val="Hyperlink"/>
            <w:noProof/>
          </w:rPr>
          <w:t>Recognize when it is ok to agree to disagree.</w:t>
        </w:r>
        <w:r>
          <w:rPr>
            <w:noProof/>
            <w:webHidden/>
          </w:rPr>
          <w:tab/>
        </w:r>
        <w:r>
          <w:rPr>
            <w:noProof/>
            <w:webHidden/>
          </w:rPr>
          <w:fldChar w:fldCharType="begin"/>
        </w:r>
        <w:r>
          <w:rPr>
            <w:noProof/>
            <w:webHidden/>
          </w:rPr>
          <w:instrText xml:space="preserve"> PAGEREF _Toc58755113 \h </w:instrText>
        </w:r>
        <w:r>
          <w:rPr>
            <w:noProof/>
            <w:webHidden/>
          </w:rPr>
        </w:r>
        <w:r>
          <w:rPr>
            <w:noProof/>
            <w:webHidden/>
          </w:rPr>
          <w:fldChar w:fldCharType="separate"/>
        </w:r>
        <w:r>
          <w:rPr>
            <w:noProof/>
            <w:webHidden/>
          </w:rPr>
          <w:t>30</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14" w:history="1">
        <w:r w:rsidRPr="006F4172">
          <w:rPr>
            <w:rStyle w:val="Hyperlink"/>
            <w:noProof/>
          </w:rPr>
          <w:t>7.38</w:t>
        </w:r>
        <w:r>
          <w:rPr>
            <w:rFonts w:asciiTheme="minorHAnsi" w:eastAsiaTheme="minorEastAsia" w:hAnsiTheme="minorHAnsi" w:cstheme="minorBidi"/>
            <w:noProof/>
            <w:sz w:val="22"/>
          </w:rPr>
          <w:tab/>
        </w:r>
        <w:r w:rsidRPr="006F4172">
          <w:rPr>
            <w:rStyle w:val="Hyperlink"/>
            <w:noProof/>
          </w:rPr>
          <w:t>Don’t put off making critical decisions.</w:t>
        </w:r>
        <w:r>
          <w:rPr>
            <w:noProof/>
            <w:webHidden/>
          </w:rPr>
          <w:tab/>
        </w:r>
        <w:r>
          <w:rPr>
            <w:noProof/>
            <w:webHidden/>
          </w:rPr>
          <w:fldChar w:fldCharType="begin"/>
        </w:r>
        <w:r>
          <w:rPr>
            <w:noProof/>
            <w:webHidden/>
          </w:rPr>
          <w:instrText xml:space="preserve"> PAGEREF _Toc58755114 \h </w:instrText>
        </w:r>
        <w:r>
          <w:rPr>
            <w:noProof/>
            <w:webHidden/>
          </w:rPr>
        </w:r>
        <w:r>
          <w:rPr>
            <w:noProof/>
            <w:webHidden/>
          </w:rPr>
          <w:fldChar w:fldCharType="separate"/>
        </w:r>
        <w:r>
          <w:rPr>
            <w:noProof/>
            <w:webHidden/>
          </w:rPr>
          <w:t>30</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15" w:history="1">
        <w:r w:rsidRPr="006F4172">
          <w:rPr>
            <w:rStyle w:val="Hyperlink"/>
            <w:noProof/>
          </w:rPr>
          <w:t>7.39</w:t>
        </w:r>
        <w:r>
          <w:rPr>
            <w:rFonts w:asciiTheme="minorHAnsi" w:eastAsiaTheme="minorEastAsia" w:hAnsiTheme="minorHAnsi" w:cstheme="minorBidi"/>
            <w:noProof/>
            <w:sz w:val="22"/>
          </w:rPr>
          <w:tab/>
        </w:r>
        <w:r w:rsidRPr="006F4172">
          <w:rPr>
            <w:rStyle w:val="Hyperlink"/>
            <w:noProof/>
          </w:rPr>
          <w:t>Use the “U.S. Army After-Action Review” to diagnose bad outcomes.</w:t>
        </w:r>
        <w:r>
          <w:rPr>
            <w:noProof/>
            <w:webHidden/>
          </w:rPr>
          <w:tab/>
        </w:r>
        <w:r>
          <w:rPr>
            <w:noProof/>
            <w:webHidden/>
          </w:rPr>
          <w:fldChar w:fldCharType="begin"/>
        </w:r>
        <w:r>
          <w:rPr>
            <w:noProof/>
            <w:webHidden/>
          </w:rPr>
          <w:instrText xml:space="preserve"> PAGEREF _Toc58755115 \h </w:instrText>
        </w:r>
        <w:r>
          <w:rPr>
            <w:noProof/>
            <w:webHidden/>
          </w:rPr>
        </w:r>
        <w:r>
          <w:rPr>
            <w:noProof/>
            <w:webHidden/>
          </w:rPr>
          <w:fldChar w:fldCharType="separate"/>
        </w:r>
        <w:r>
          <w:rPr>
            <w:noProof/>
            <w:webHidden/>
          </w:rPr>
          <w:t>31</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16" w:history="1">
        <w:r w:rsidRPr="006F4172">
          <w:rPr>
            <w:rStyle w:val="Hyperlink"/>
            <w:noProof/>
          </w:rPr>
          <w:t>7.40</w:t>
        </w:r>
        <w:r>
          <w:rPr>
            <w:rFonts w:asciiTheme="minorHAnsi" w:eastAsiaTheme="minorEastAsia" w:hAnsiTheme="minorHAnsi" w:cstheme="minorBidi"/>
            <w:noProof/>
            <w:sz w:val="22"/>
          </w:rPr>
          <w:tab/>
        </w:r>
        <w:r w:rsidRPr="006F4172">
          <w:rPr>
            <w:rStyle w:val="Hyperlink"/>
            <w:noProof/>
          </w:rPr>
          <w:t>Recognize that, by and large, if it’s mentionable, it’s manageable.</w:t>
        </w:r>
        <w:r>
          <w:rPr>
            <w:noProof/>
            <w:webHidden/>
          </w:rPr>
          <w:tab/>
        </w:r>
        <w:r>
          <w:rPr>
            <w:noProof/>
            <w:webHidden/>
          </w:rPr>
          <w:fldChar w:fldCharType="begin"/>
        </w:r>
        <w:r>
          <w:rPr>
            <w:noProof/>
            <w:webHidden/>
          </w:rPr>
          <w:instrText xml:space="preserve"> PAGEREF _Toc58755116 \h </w:instrText>
        </w:r>
        <w:r>
          <w:rPr>
            <w:noProof/>
            <w:webHidden/>
          </w:rPr>
        </w:r>
        <w:r>
          <w:rPr>
            <w:noProof/>
            <w:webHidden/>
          </w:rPr>
          <w:fldChar w:fldCharType="separate"/>
        </w:r>
        <w:r>
          <w:rPr>
            <w:noProof/>
            <w:webHidden/>
          </w:rPr>
          <w:t>31</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17" w:history="1">
        <w:r w:rsidRPr="006F4172">
          <w:rPr>
            <w:rStyle w:val="Hyperlink"/>
            <w:noProof/>
          </w:rPr>
          <w:t>7.41</w:t>
        </w:r>
        <w:r>
          <w:rPr>
            <w:rFonts w:asciiTheme="minorHAnsi" w:eastAsiaTheme="minorEastAsia" w:hAnsiTheme="minorHAnsi" w:cstheme="minorBidi"/>
            <w:noProof/>
            <w:sz w:val="22"/>
          </w:rPr>
          <w:tab/>
        </w:r>
        <w:r w:rsidRPr="006F4172">
          <w:rPr>
            <w:rStyle w:val="Hyperlink"/>
            <w:noProof/>
          </w:rPr>
          <w:t>Believe that any obstacle yields to stern resolve.</w:t>
        </w:r>
        <w:r>
          <w:rPr>
            <w:noProof/>
            <w:webHidden/>
          </w:rPr>
          <w:tab/>
        </w:r>
        <w:r>
          <w:rPr>
            <w:noProof/>
            <w:webHidden/>
          </w:rPr>
          <w:fldChar w:fldCharType="begin"/>
        </w:r>
        <w:r>
          <w:rPr>
            <w:noProof/>
            <w:webHidden/>
          </w:rPr>
          <w:instrText xml:space="preserve"> PAGEREF _Toc58755117 \h </w:instrText>
        </w:r>
        <w:r>
          <w:rPr>
            <w:noProof/>
            <w:webHidden/>
          </w:rPr>
        </w:r>
        <w:r>
          <w:rPr>
            <w:noProof/>
            <w:webHidden/>
          </w:rPr>
          <w:fldChar w:fldCharType="separate"/>
        </w:r>
        <w:r>
          <w:rPr>
            <w:noProof/>
            <w:webHidden/>
          </w:rPr>
          <w:t>31</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18" w:history="1">
        <w:r w:rsidRPr="006F4172">
          <w:rPr>
            <w:rStyle w:val="Hyperlink"/>
            <w:noProof/>
          </w:rPr>
          <w:t>7.42</w:t>
        </w:r>
        <w:r>
          <w:rPr>
            <w:rFonts w:asciiTheme="minorHAnsi" w:eastAsiaTheme="minorEastAsia" w:hAnsiTheme="minorHAnsi" w:cstheme="minorBidi"/>
            <w:noProof/>
            <w:sz w:val="22"/>
          </w:rPr>
          <w:tab/>
        </w:r>
        <w:r w:rsidRPr="006F4172">
          <w:rPr>
            <w:rStyle w:val="Hyperlink"/>
            <w:noProof/>
          </w:rPr>
          <w:t>Build a machine to get around your problems.</w:t>
        </w:r>
        <w:r>
          <w:rPr>
            <w:noProof/>
            <w:webHidden/>
          </w:rPr>
          <w:tab/>
        </w:r>
        <w:r>
          <w:rPr>
            <w:noProof/>
            <w:webHidden/>
          </w:rPr>
          <w:fldChar w:fldCharType="begin"/>
        </w:r>
        <w:r>
          <w:rPr>
            <w:noProof/>
            <w:webHidden/>
          </w:rPr>
          <w:instrText xml:space="preserve"> PAGEREF _Toc58755118 \h </w:instrText>
        </w:r>
        <w:r>
          <w:rPr>
            <w:noProof/>
            <w:webHidden/>
          </w:rPr>
        </w:r>
        <w:r>
          <w:rPr>
            <w:noProof/>
            <w:webHidden/>
          </w:rPr>
          <w:fldChar w:fldCharType="separate"/>
        </w:r>
        <w:r>
          <w:rPr>
            <w:noProof/>
            <w:webHidden/>
          </w:rPr>
          <w:t>31</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19" w:history="1">
        <w:r w:rsidRPr="006F4172">
          <w:rPr>
            <w:rStyle w:val="Hyperlink"/>
            <w:noProof/>
          </w:rPr>
          <w:t>7.43</w:t>
        </w:r>
        <w:r>
          <w:rPr>
            <w:rFonts w:asciiTheme="minorHAnsi" w:eastAsiaTheme="minorEastAsia" w:hAnsiTheme="minorHAnsi" w:cstheme="minorBidi"/>
            <w:noProof/>
            <w:sz w:val="22"/>
          </w:rPr>
          <w:tab/>
        </w:r>
        <w:r w:rsidRPr="006F4172">
          <w:rPr>
            <w:rStyle w:val="Hyperlink"/>
            <w:noProof/>
          </w:rPr>
          <w:t>Get the people right.</w:t>
        </w:r>
        <w:r>
          <w:rPr>
            <w:noProof/>
            <w:webHidden/>
          </w:rPr>
          <w:tab/>
        </w:r>
        <w:r>
          <w:rPr>
            <w:noProof/>
            <w:webHidden/>
          </w:rPr>
          <w:fldChar w:fldCharType="begin"/>
        </w:r>
        <w:r>
          <w:rPr>
            <w:noProof/>
            <w:webHidden/>
          </w:rPr>
          <w:instrText xml:space="preserve"> PAGEREF _Toc58755119 \h </w:instrText>
        </w:r>
        <w:r>
          <w:rPr>
            <w:noProof/>
            <w:webHidden/>
          </w:rPr>
        </w:r>
        <w:r>
          <w:rPr>
            <w:noProof/>
            <w:webHidden/>
          </w:rPr>
          <w:fldChar w:fldCharType="separate"/>
        </w:r>
        <w:r>
          <w:rPr>
            <w:noProof/>
            <w:webHidden/>
          </w:rPr>
          <w:t>32</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20" w:history="1">
        <w:r w:rsidRPr="006F4172">
          <w:rPr>
            <w:rStyle w:val="Hyperlink"/>
            <w:noProof/>
          </w:rPr>
          <w:t>7.44</w:t>
        </w:r>
        <w:r>
          <w:rPr>
            <w:rFonts w:asciiTheme="minorHAnsi" w:eastAsiaTheme="minorEastAsia" w:hAnsiTheme="minorHAnsi" w:cstheme="minorBidi"/>
            <w:noProof/>
            <w:sz w:val="22"/>
          </w:rPr>
          <w:tab/>
        </w:r>
        <w:r w:rsidRPr="006F4172">
          <w:rPr>
            <w:rStyle w:val="Hyperlink"/>
            <w:noProof/>
          </w:rPr>
          <w:t>Understand the difference between not managing, managing, and micromanaging.</w:t>
        </w:r>
        <w:r>
          <w:rPr>
            <w:noProof/>
            <w:webHidden/>
          </w:rPr>
          <w:tab/>
        </w:r>
        <w:r>
          <w:rPr>
            <w:noProof/>
            <w:webHidden/>
          </w:rPr>
          <w:fldChar w:fldCharType="begin"/>
        </w:r>
        <w:r>
          <w:rPr>
            <w:noProof/>
            <w:webHidden/>
          </w:rPr>
          <w:instrText xml:space="preserve"> PAGEREF _Toc58755120 \h </w:instrText>
        </w:r>
        <w:r>
          <w:rPr>
            <w:noProof/>
            <w:webHidden/>
          </w:rPr>
        </w:r>
        <w:r>
          <w:rPr>
            <w:noProof/>
            <w:webHidden/>
          </w:rPr>
          <w:fldChar w:fldCharType="separate"/>
        </w:r>
        <w:r>
          <w:rPr>
            <w:noProof/>
            <w:webHidden/>
          </w:rPr>
          <w:t>32</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21" w:history="1">
        <w:r w:rsidRPr="006F4172">
          <w:rPr>
            <w:rStyle w:val="Hyperlink"/>
            <w:noProof/>
          </w:rPr>
          <w:t>7.45</w:t>
        </w:r>
        <w:r>
          <w:rPr>
            <w:rFonts w:asciiTheme="minorHAnsi" w:eastAsiaTheme="minorEastAsia" w:hAnsiTheme="minorHAnsi" w:cstheme="minorBidi"/>
            <w:noProof/>
            <w:sz w:val="22"/>
          </w:rPr>
          <w:tab/>
        </w:r>
        <w:r w:rsidRPr="006F4172">
          <w:rPr>
            <w:rStyle w:val="Hyperlink"/>
            <w:noProof/>
          </w:rPr>
          <w:t>Build good habits.</w:t>
        </w:r>
        <w:r>
          <w:rPr>
            <w:noProof/>
            <w:webHidden/>
          </w:rPr>
          <w:tab/>
        </w:r>
        <w:r>
          <w:rPr>
            <w:noProof/>
            <w:webHidden/>
          </w:rPr>
          <w:fldChar w:fldCharType="begin"/>
        </w:r>
        <w:r>
          <w:rPr>
            <w:noProof/>
            <w:webHidden/>
          </w:rPr>
          <w:instrText xml:space="preserve"> PAGEREF _Toc58755121 \h </w:instrText>
        </w:r>
        <w:r>
          <w:rPr>
            <w:noProof/>
            <w:webHidden/>
          </w:rPr>
        </w:r>
        <w:r>
          <w:rPr>
            <w:noProof/>
            <w:webHidden/>
          </w:rPr>
          <w:fldChar w:fldCharType="separate"/>
        </w:r>
        <w:r>
          <w:rPr>
            <w:noProof/>
            <w:webHidden/>
          </w:rPr>
          <w:t>32</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22" w:history="1">
        <w:r w:rsidRPr="006F4172">
          <w:rPr>
            <w:rStyle w:val="Hyperlink"/>
            <w:noProof/>
          </w:rPr>
          <w:t>7.46</w:t>
        </w:r>
        <w:r>
          <w:rPr>
            <w:rFonts w:asciiTheme="minorHAnsi" w:eastAsiaTheme="minorEastAsia" w:hAnsiTheme="minorHAnsi" w:cstheme="minorBidi"/>
            <w:noProof/>
            <w:sz w:val="22"/>
          </w:rPr>
          <w:tab/>
        </w:r>
        <w:r w:rsidRPr="006F4172">
          <w:rPr>
            <w:rStyle w:val="Hyperlink"/>
            <w:noProof/>
          </w:rPr>
          <w:t>Be good at the things that happen all the time, the things that take no talent.</w:t>
        </w:r>
        <w:r>
          <w:rPr>
            <w:noProof/>
            <w:webHidden/>
          </w:rPr>
          <w:tab/>
        </w:r>
        <w:r>
          <w:rPr>
            <w:noProof/>
            <w:webHidden/>
          </w:rPr>
          <w:fldChar w:fldCharType="begin"/>
        </w:r>
        <w:r>
          <w:rPr>
            <w:noProof/>
            <w:webHidden/>
          </w:rPr>
          <w:instrText xml:space="preserve"> PAGEREF _Toc58755122 \h </w:instrText>
        </w:r>
        <w:r>
          <w:rPr>
            <w:noProof/>
            <w:webHidden/>
          </w:rPr>
        </w:r>
        <w:r>
          <w:rPr>
            <w:noProof/>
            <w:webHidden/>
          </w:rPr>
          <w:fldChar w:fldCharType="separate"/>
        </w:r>
        <w:r>
          <w:rPr>
            <w:noProof/>
            <w:webHidden/>
          </w:rPr>
          <w:t>32</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23" w:history="1">
        <w:r w:rsidRPr="006F4172">
          <w:rPr>
            <w:rStyle w:val="Hyperlink"/>
            <w:noProof/>
          </w:rPr>
          <w:t>7.47</w:t>
        </w:r>
        <w:r>
          <w:rPr>
            <w:rFonts w:asciiTheme="minorHAnsi" w:eastAsiaTheme="minorEastAsia" w:hAnsiTheme="minorHAnsi" w:cstheme="minorBidi"/>
            <w:noProof/>
            <w:sz w:val="22"/>
          </w:rPr>
          <w:tab/>
        </w:r>
        <w:r w:rsidRPr="006F4172">
          <w:rPr>
            <w:rStyle w:val="Hyperlink"/>
            <w:noProof/>
          </w:rPr>
          <w:t>If you want people to do something, make it easy.</w:t>
        </w:r>
        <w:r>
          <w:rPr>
            <w:noProof/>
            <w:webHidden/>
          </w:rPr>
          <w:tab/>
        </w:r>
        <w:r>
          <w:rPr>
            <w:noProof/>
            <w:webHidden/>
          </w:rPr>
          <w:fldChar w:fldCharType="begin"/>
        </w:r>
        <w:r>
          <w:rPr>
            <w:noProof/>
            <w:webHidden/>
          </w:rPr>
          <w:instrText xml:space="preserve"> PAGEREF _Toc58755123 \h </w:instrText>
        </w:r>
        <w:r>
          <w:rPr>
            <w:noProof/>
            <w:webHidden/>
          </w:rPr>
        </w:r>
        <w:r>
          <w:rPr>
            <w:noProof/>
            <w:webHidden/>
          </w:rPr>
          <w:fldChar w:fldCharType="separate"/>
        </w:r>
        <w:r>
          <w:rPr>
            <w:noProof/>
            <w:webHidden/>
          </w:rPr>
          <w:t>32</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24" w:history="1">
        <w:r w:rsidRPr="006F4172">
          <w:rPr>
            <w:rStyle w:val="Hyperlink"/>
            <w:noProof/>
          </w:rPr>
          <w:t>7.48</w:t>
        </w:r>
        <w:r>
          <w:rPr>
            <w:rFonts w:asciiTheme="minorHAnsi" w:eastAsiaTheme="minorEastAsia" w:hAnsiTheme="minorHAnsi" w:cstheme="minorBidi"/>
            <w:noProof/>
            <w:sz w:val="22"/>
          </w:rPr>
          <w:tab/>
        </w:r>
        <w:r w:rsidRPr="006F4172">
          <w:rPr>
            <w:rStyle w:val="Hyperlink"/>
            <w:noProof/>
          </w:rPr>
          <w:t>If you want people not to do something, make it difficult.</w:t>
        </w:r>
        <w:r>
          <w:rPr>
            <w:noProof/>
            <w:webHidden/>
          </w:rPr>
          <w:tab/>
        </w:r>
        <w:r>
          <w:rPr>
            <w:noProof/>
            <w:webHidden/>
          </w:rPr>
          <w:fldChar w:fldCharType="begin"/>
        </w:r>
        <w:r>
          <w:rPr>
            <w:noProof/>
            <w:webHidden/>
          </w:rPr>
          <w:instrText xml:space="preserve"> PAGEREF _Toc58755124 \h </w:instrText>
        </w:r>
        <w:r>
          <w:rPr>
            <w:noProof/>
            <w:webHidden/>
          </w:rPr>
        </w:r>
        <w:r>
          <w:rPr>
            <w:noProof/>
            <w:webHidden/>
          </w:rPr>
          <w:fldChar w:fldCharType="separate"/>
        </w:r>
        <w:r>
          <w:rPr>
            <w:noProof/>
            <w:webHidden/>
          </w:rPr>
          <w:t>32</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25" w:history="1">
        <w:r w:rsidRPr="006F4172">
          <w:rPr>
            <w:rStyle w:val="Hyperlink"/>
            <w:noProof/>
          </w:rPr>
          <w:t>7.49</w:t>
        </w:r>
        <w:r>
          <w:rPr>
            <w:rFonts w:asciiTheme="minorHAnsi" w:eastAsiaTheme="minorEastAsia" w:hAnsiTheme="minorHAnsi" w:cstheme="minorBidi"/>
            <w:noProof/>
            <w:sz w:val="22"/>
          </w:rPr>
          <w:tab/>
        </w:r>
        <w:r w:rsidRPr="006F4172">
          <w:rPr>
            <w:rStyle w:val="Hyperlink"/>
            <w:noProof/>
          </w:rPr>
          <w:t>Pay attention to details.</w:t>
        </w:r>
        <w:r>
          <w:rPr>
            <w:noProof/>
            <w:webHidden/>
          </w:rPr>
          <w:tab/>
        </w:r>
        <w:r>
          <w:rPr>
            <w:noProof/>
            <w:webHidden/>
          </w:rPr>
          <w:fldChar w:fldCharType="begin"/>
        </w:r>
        <w:r>
          <w:rPr>
            <w:noProof/>
            <w:webHidden/>
          </w:rPr>
          <w:instrText xml:space="preserve"> PAGEREF _Toc58755125 \h </w:instrText>
        </w:r>
        <w:r>
          <w:rPr>
            <w:noProof/>
            <w:webHidden/>
          </w:rPr>
        </w:r>
        <w:r>
          <w:rPr>
            <w:noProof/>
            <w:webHidden/>
          </w:rPr>
          <w:fldChar w:fldCharType="separate"/>
        </w:r>
        <w:r>
          <w:rPr>
            <w:noProof/>
            <w:webHidden/>
          </w:rPr>
          <w:t>33</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26" w:history="1">
        <w:r w:rsidRPr="006F4172">
          <w:rPr>
            <w:rStyle w:val="Hyperlink"/>
            <w:noProof/>
          </w:rPr>
          <w:t>7.50</w:t>
        </w:r>
        <w:r>
          <w:rPr>
            <w:rFonts w:asciiTheme="minorHAnsi" w:eastAsiaTheme="minorEastAsia" w:hAnsiTheme="minorHAnsi" w:cstheme="minorBidi"/>
            <w:noProof/>
            <w:sz w:val="22"/>
          </w:rPr>
          <w:tab/>
        </w:r>
        <w:r w:rsidRPr="006F4172">
          <w:rPr>
            <w:rStyle w:val="Hyperlink"/>
            <w:noProof/>
          </w:rPr>
          <w:t>Recognize the importance of 2nd- and 3rd-order consequences.</w:t>
        </w:r>
        <w:r>
          <w:rPr>
            <w:noProof/>
            <w:webHidden/>
          </w:rPr>
          <w:tab/>
        </w:r>
        <w:r>
          <w:rPr>
            <w:noProof/>
            <w:webHidden/>
          </w:rPr>
          <w:fldChar w:fldCharType="begin"/>
        </w:r>
        <w:r>
          <w:rPr>
            <w:noProof/>
            <w:webHidden/>
          </w:rPr>
          <w:instrText xml:space="preserve"> PAGEREF _Toc58755126 \h </w:instrText>
        </w:r>
        <w:r>
          <w:rPr>
            <w:noProof/>
            <w:webHidden/>
          </w:rPr>
        </w:r>
        <w:r>
          <w:rPr>
            <w:noProof/>
            <w:webHidden/>
          </w:rPr>
          <w:fldChar w:fldCharType="separate"/>
        </w:r>
        <w:r>
          <w:rPr>
            <w:noProof/>
            <w:webHidden/>
          </w:rPr>
          <w:t>33</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27" w:history="1">
        <w:r w:rsidRPr="006F4172">
          <w:rPr>
            <w:rStyle w:val="Hyperlink"/>
            <w:noProof/>
          </w:rPr>
          <w:t>7.51</w:t>
        </w:r>
        <w:r>
          <w:rPr>
            <w:rFonts w:asciiTheme="minorHAnsi" w:eastAsiaTheme="minorEastAsia" w:hAnsiTheme="minorHAnsi" w:cstheme="minorBidi"/>
            <w:noProof/>
            <w:sz w:val="22"/>
          </w:rPr>
          <w:tab/>
        </w:r>
        <w:r w:rsidRPr="006F4172">
          <w:rPr>
            <w:rStyle w:val="Hyperlink"/>
            <w:noProof/>
          </w:rPr>
          <w:t>Don’t scratch every itch.</w:t>
        </w:r>
        <w:r>
          <w:rPr>
            <w:noProof/>
            <w:webHidden/>
          </w:rPr>
          <w:tab/>
        </w:r>
        <w:r>
          <w:rPr>
            <w:noProof/>
            <w:webHidden/>
          </w:rPr>
          <w:fldChar w:fldCharType="begin"/>
        </w:r>
        <w:r>
          <w:rPr>
            <w:noProof/>
            <w:webHidden/>
          </w:rPr>
          <w:instrText xml:space="preserve"> PAGEREF _Toc58755127 \h </w:instrText>
        </w:r>
        <w:r>
          <w:rPr>
            <w:noProof/>
            <w:webHidden/>
          </w:rPr>
        </w:r>
        <w:r>
          <w:rPr>
            <w:noProof/>
            <w:webHidden/>
          </w:rPr>
          <w:fldChar w:fldCharType="separate"/>
        </w:r>
        <w:r>
          <w:rPr>
            <w:noProof/>
            <w:webHidden/>
          </w:rPr>
          <w:t>33</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28" w:history="1">
        <w:r w:rsidRPr="006F4172">
          <w:rPr>
            <w:rStyle w:val="Hyperlink"/>
            <w:noProof/>
          </w:rPr>
          <w:t>7.52</w:t>
        </w:r>
        <w:r>
          <w:rPr>
            <w:rFonts w:asciiTheme="minorHAnsi" w:eastAsiaTheme="minorEastAsia" w:hAnsiTheme="minorHAnsi" w:cstheme="minorBidi"/>
            <w:noProof/>
            <w:sz w:val="22"/>
          </w:rPr>
          <w:tab/>
        </w:r>
        <w:r w:rsidRPr="006F4172">
          <w:rPr>
            <w:rStyle w:val="Hyperlink"/>
            <w:noProof/>
          </w:rPr>
          <w:t>Recognize the different “levels” of decision-making.</w:t>
        </w:r>
        <w:r>
          <w:rPr>
            <w:noProof/>
            <w:webHidden/>
          </w:rPr>
          <w:tab/>
        </w:r>
        <w:r>
          <w:rPr>
            <w:noProof/>
            <w:webHidden/>
          </w:rPr>
          <w:fldChar w:fldCharType="begin"/>
        </w:r>
        <w:r>
          <w:rPr>
            <w:noProof/>
            <w:webHidden/>
          </w:rPr>
          <w:instrText xml:space="preserve"> PAGEREF _Toc58755128 \h </w:instrText>
        </w:r>
        <w:r>
          <w:rPr>
            <w:noProof/>
            <w:webHidden/>
          </w:rPr>
        </w:r>
        <w:r>
          <w:rPr>
            <w:noProof/>
            <w:webHidden/>
          </w:rPr>
          <w:fldChar w:fldCharType="separate"/>
        </w:r>
        <w:r>
          <w:rPr>
            <w:noProof/>
            <w:webHidden/>
          </w:rPr>
          <w:t>34</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29" w:history="1">
        <w:r w:rsidRPr="006F4172">
          <w:rPr>
            <w:rStyle w:val="Hyperlink"/>
            <w:noProof/>
          </w:rPr>
          <w:t>7.53</w:t>
        </w:r>
        <w:r>
          <w:rPr>
            <w:rFonts w:asciiTheme="minorHAnsi" w:eastAsiaTheme="minorEastAsia" w:hAnsiTheme="minorHAnsi" w:cstheme="minorBidi"/>
            <w:noProof/>
            <w:sz w:val="22"/>
          </w:rPr>
          <w:tab/>
        </w:r>
        <w:r w:rsidRPr="006F4172">
          <w:rPr>
            <w:rStyle w:val="Hyperlink"/>
            <w:noProof/>
          </w:rPr>
          <w:t>Recognize that it is especially difficult to evaluate yourself.</w:t>
        </w:r>
        <w:r>
          <w:rPr>
            <w:noProof/>
            <w:webHidden/>
          </w:rPr>
          <w:tab/>
        </w:r>
        <w:r>
          <w:rPr>
            <w:noProof/>
            <w:webHidden/>
          </w:rPr>
          <w:fldChar w:fldCharType="begin"/>
        </w:r>
        <w:r>
          <w:rPr>
            <w:noProof/>
            <w:webHidden/>
          </w:rPr>
          <w:instrText xml:space="preserve"> PAGEREF _Toc58755129 \h </w:instrText>
        </w:r>
        <w:r>
          <w:rPr>
            <w:noProof/>
            <w:webHidden/>
          </w:rPr>
        </w:r>
        <w:r>
          <w:rPr>
            <w:noProof/>
            <w:webHidden/>
          </w:rPr>
          <w:fldChar w:fldCharType="separate"/>
        </w:r>
        <w:r>
          <w:rPr>
            <w:noProof/>
            <w:webHidden/>
          </w:rPr>
          <w:t>34</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30" w:history="1">
        <w:r w:rsidRPr="006F4172">
          <w:rPr>
            <w:rStyle w:val="Hyperlink"/>
            <w:noProof/>
          </w:rPr>
          <w:t>7.54</w:t>
        </w:r>
        <w:r>
          <w:rPr>
            <w:rFonts w:asciiTheme="minorHAnsi" w:eastAsiaTheme="minorEastAsia" w:hAnsiTheme="minorHAnsi" w:cstheme="minorBidi"/>
            <w:noProof/>
            <w:sz w:val="22"/>
          </w:rPr>
          <w:tab/>
        </w:r>
        <w:r w:rsidRPr="006F4172">
          <w:rPr>
            <w:rStyle w:val="Hyperlink"/>
            <w:noProof/>
          </w:rPr>
          <w:t>Recognize that sometimes it’s ok to deviate from the truth temporarily so that you can get what you want.</w:t>
        </w:r>
        <w:r>
          <w:rPr>
            <w:noProof/>
            <w:webHidden/>
          </w:rPr>
          <w:tab/>
        </w:r>
        <w:r>
          <w:rPr>
            <w:noProof/>
            <w:webHidden/>
          </w:rPr>
          <w:fldChar w:fldCharType="begin"/>
        </w:r>
        <w:r>
          <w:rPr>
            <w:noProof/>
            <w:webHidden/>
          </w:rPr>
          <w:instrText xml:space="preserve"> PAGEREF _Toc58755130 \h </w:instrText>
        </w:r>
        <w:r>
          <w:rPr>
            <w:noProof/>
            <w:webHidden/>
          </w:rPr>
        </w:r>
        <w:r>
          <w:rPr>
            <w:noProof/>
            <w:webHidden/>
          </w:rPr>
          <w:fldChar w:fldCharType="separate"/>
        </w:r>
        <w:r>
          <w:rPr>
            <w:noProof/>
            <w:webHidden/>
          </w:rPr>
          <w:t>34</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31" w:history="1">
        <w:r w:rsidRPr="006F4172">
          <w:rPr>
            <w:rStyle w:val="Hyperlink"/>
            <w:noProof/>
          </w:rPr>
          <w:t>7.55</w:t>
        </w:r>
        <w:r>
          <w:rPr>
            <w:rFonts w:asciiTheme="minorHAnsi" w:eastAsiaTheme="minorEastAsia" w:hAnsiTheme="minorHAnsi" w:cstheme="minorBidi"/>
            <w:noProof/>
            <w:sz w:val="22"/>
          </w:rPr>
          <w:tab/>
        </w:r>
        <w:r w:rsidRPr="006F4172">
          <w:rPr>
            <w:rStyle w:val="Hyperlink"/>
            <w:noProof/>
          </w:rPr>
          <w:t>Value the art of relaxed concentration over all other skills; in other words, win the Inner Game.</w:t>
        </w:r>
        <w:r>
          <w:rPr>
            <w:noProof/>
            <w:webHidden/>
          </w:rPr>
          <w:tab/>
        </w:r>
        <w:r>
          <w:rPr>
            <w:noProof/>
            <w:webHidden/>
          </w:rPr>
          <w:fldChar w:fldCharType="begin"/>
        </w:r>
        <w:r>
          <w:rPr>
            <w:noProof/>
            <w:webHidden/>
          </w:rPr>
          <w:instrText xml:space="preserve"> PAGEREF _Toc58755131 \h </w:instrText>
        </w:r>
        <w:r>
          <w:rPr>
            <w:noProof/>
            <w:webHidden/>
          </w:rPr>
        </w:r>
        <w:r>
          <w:rPr>
            <w:noProof/>
            <w:webHidden/>
          </w:rPr>
          <w:fldChar w:fldCharType="separate"/>
        </w:r>
        <w:r>
          <w:rPr>
            <w:noProof/>
            <w:webHidden/>
          </w:rPr>
          <w:t>35</w:t>
        </w:r>
        <w:r>
          <w:rPr>
            <w:noProof/>
            <w:webHidden/>
          </w:rPr>
          <w:fldChar w:fldCharType="end"/>
        </w:r>
      </w:hyperlink>
    </w:p>
    <w:p w:rsidR="00B66693" w:rsidRDefault="00B66693">
      <w:pPr>
        <w:pStyle w:val="TOC3"/>
        <w:tabs>
          <w:tab w:val="left" w:pos="1320"/>
        </w:tabs>
        <w:rPr>
          <w:rFonts w:asciiTheme="minorHAnsi" w:eastAsiaTheme="minorEastAsia" w:hAnsiTheme="minorHAnsi" w:cstheme="minorBidi"/>
          <w:noProof/>
        </w:rPr>
      </w:pPr>
      <w:hyperlink w:anchor="_Toc58755132" w:history="1">
        <w:r w:rsidRPr="006F4172">
          <w:rPr>
            <w:rStyle w:val="Hyperlink"/>
            <w:noProof/>
          </w:rPr>
          <w:t>7.55.1</w:t>
        </w:r>
        <w:r>
          <w:rPr>
            <w:rFonts w:asciiTheme="minorHAnsi" w:eastAsiaTheme="minorEastAsia" w:hAnsiTheme="minorHAnsi" w:cstheme="minorBidi"/>
            <w:noProof/>
          </w:rPr>
          <w:tab/>
        </w:r>
        <w:r w:rsidRPr="006F4172">
          <w:rPr>
            <w:rStyle w:val="Hyperlink"/>
            <w:noProof/>
          </w:rPr>
          <w:t>Don’t over-coach.</w:t>
        </w:r>
        <w:r>
          <w:rPr>
            <w:noProof/>
            <w:webHidden/>
          </w:rPr>
          <w:tab/>
        </w:r>
        <w:r>
          <w:rPr>
            <w:noProof/>
            <w:webHidden/>
          </w:rPr>
          <w:fldChar w:fldCharType="begin"/>
        </w:r>
        <w:r>
          <w:rPr>
            <w:noProof/>
            <w:webHidden/>
          </w:rPr>
          <w:instrText xml:space="preserve"> PAGEREF _Toc58755132 \h </w:instrText>
        </w:r>
        <w:r>
          <w:rPr>
            <w:noProof/>
            <w:webHidden/>
          </w:rPr>
        </w:r>
        <w:r>
          <w:rPr>
            <w:noProof/>
            <w:webHidden/>
          </w:rPr>
          <w:fldChar w:fldCharType="separate"/>
        </w:r>
        <w:r>
          <w:rPr>
            <w:noProof/>
            <w:webHidden/>
          </w:rPr>
          <w:t>35</w:t>
        </w:r>
        <w:r>
          <w:rPr>
            <w:noProof/>
            <w:webHidden/>
          </w:rPr>
          <w:fldChar w:fldCharType="end"/>
        </w:r>
      </w:hyperlink>
    </w:p>
    <w:p w:rsidR="00B66693" w:rsidRDefault="00B66693">
      <w:pPr>
        <w:pStyle w:val="TOC3"/>
        <w:tabs>
          <w:tab w:val="left" w:pos="1320"/>
        </w:tabs>
        <w:rPr>
          <w:rFonts w:asciiTheme="minorHAnsi" w:eastAsiaTheme="minorEastAsia" w:hAnsiTheme="minorHAnsi" w:cstheme="minorBidi"/>
          <w:noProof/>
        </w:rPr>
      </w:pPr>
      <w:hyperlink w:anchor="_Toc58755133" w:history="1">
        <w:r w:rsidRPr="006F4172">
          <w:rPr>
            <w:rStyle w:val="Hyperlink"/>
            <w:noProof/>
          </w:rPr>
          <w:t>7.55.2</w:t>
        </w:r>
        <w:r>
          <w:rPr>
            <w:rFonts w:asciiTheme="minorHAnsi" w:eastAsiaTheme="minorEastAsia" w:hAnsiTheme="minorHAnsi" w:cstheme="minorBidi"/>
            <w:noProof/>
          </w:rPr>
          <w:tab/>
        </w:r>
        <w:r w:rsidRPr="006F4172">
          <w:rPr>
            <w:rStyle w:val="Hyperlink"/>
            <w:noProof/>
          </w:rPr>
          <w:t>Don’t think.</w:t>
        </w:r>
        <w:r>
          <w:rPr>
            <w:noProof/>
            <w:webHidden/>
          </w:rPr>
          <w:tab/>
        </w:r>
        <w:r>
          <w:rPr>
            <w:noProof/>
            <w:webHidden/>
          </w:rPr>
          <w:fldChar w:fldCharType="begin"/>
        </w:r>
        <w:r>
          <w:rPr>
            <w:noProof/>
            <w:webHidden/>
          </w:rPr>
          <w:instrText xml:space="preserve"> PAGEREF _Toc58755133 \h </w:instrText>
        </w:r>
        <w:r>
          <w:rPr>
            <w:noProof/>
            <w:webHidden/>
          </w:rPr>
        </w:r>
        <w:r>
          <w:rPr>
            <w:noProof/>
            <w:webHidden/>
          </w:rPr>
          <w:fldChar w:fldCharType="separate"/>
        </w:r>
        <w:r>
          <w:rPr>
            <w:noProof/>
            <w:webHidden/>
          </w:rPr>
          <w:t>35</w:t>
        </w:r>
        <w:r>
          <w:rPr>
            <w:noProof/>
            <w:webHidden/>
          </w:rPr>
          <w:fldChar w:fldCharType="end"/>
        </w:r>
      </w:hyperlink>
    </w:p>
    <w:p w:rsidR="00B66693" w:rsidRDefault="00B66693">
      <w:pPr>
        <w:pStyle w:val="TOC3"/>
        <w:tabs>
          <w:tab w:val="left" w:pos="1320"/>
        </w:tabs>
        <w:rPr>
          <w:rFonts w:asciiTheme="minorHAnsi" w:eastAsiaTheme="minorEastAsia" w:hAnsiTheme="minorHAnsi" w:cstheme="minorBidi"/>
          <w:noProof/>
        </w:rPr>
      </w:pPr>
      <w:hyperlink w:anchor="_Toc58755134" w:history="1">
        <w:r w:rsidRPr="006F4172">
          <w:rPr>
            <w:rStyle w:val="Hyperlink"/>
            <w:noProof/>
          </w:rPr>
          <w:t>7.55.3</w:t>
        </w:r>
        <w:r>
          <w:rPr>
            <w:rFonts w:asciiTheme="minorHAnsi" w:eastAsiaTheme="minorEastAsia" w:hAnsiTheme="minorHAnsi" w:cstheme="minorBidi"/>
            <w:noProof/>
          </w:rPr>
          <w:tab/>
        </w:r>
        <w:r w:rsidRPr="006F4172">
          <w:rPr>
            <w:rStyle w:val="Hyperlink"/>
            <w:noProof/>
          </w:rPr>
          <w:t>Breathe through your nose, wiggle your toes.</w:t>
        </w:r>
        <w:r>
          <w:rPr>
            <w:noProof/>
            <w:webHidden/>
          </w:rPr>
          <w:tab/>
        </w:r>
        <w:r>
          <w:rPr>
            <w:noProof/>
            <w:webHidden/>
          </w:rPr>
          <w:fldChar w:fldCharType="begin"/>
        </w:r>
        <w:r>
          <w:rPr>
            <w:noProof/>
            <w:webHidden/>
          </w:rPr>
          <w:instrText xml:space="preserve"> PAGEREF _Toc58755134 \h </w:instrText>
        </w:r>
        <w:r>
          <w:rPr>
            <w:noProof/>
            <w:webHidden/>
          </w:rPr>
        </w:r>
        <w:r>
          <w:rPr>
            <w:noProof/>
            <w:webHidden/>
          </w:rPr>
          <w:fldChar w:fldCharType="separate"/>
        </w:r>
        <w:r>
          <w:rPr>
            <w:noProof/>
            <w:webHidden/>
          </w:rPr>
          <w:t>36</w:t>
        </w:r>
        <w:r>
          <w:rPr>
            <w:noProof/>
            <w:webHidden/>
          </w:rPr>
          <w:fldChar w:fldCharType="end"/>
        </w:r>
      </w:hyperlink>
    </w:p>
    <w:p w:rsidR="00B66693" w:rsidRDefault="00B66693">
      <w:pPr>
        <w:pStyle w:val="TOC3"/>
        <w:tabs>
          <w:tab w:val="left" w:pos="1320"/>
        </w:tabs>
        <w:rPr>
          <w:rFonts w:asciiTheme="minorHAnsi" w:eastAsiaTheme="minorEastAsia" w:hAnsiTheme="minorHAnsi" w:cstheme="minorBidi"/>
          <w:noProof/>
        </w:rPr>
      </w:pPr>
      <w:hyperlink w:anchor="_Toc58755135" w:history="1">
        <w:r w:rsidRPr="006F4172">
          <w:rPr>
            <w:rStyle w:val="Hyperlink"/>
            <w:noProof/>
          </w:rPr>
          <w:t>7.55.4</w:t>
        </w:r>
        <w:r>
          <w:rPr>
            <w:rFonts w:asciiTheme="minorHAnsi" w:eastAsiaTheme="minorEastAsia" w:hAnsiTheme="minorHAnsi" w:cstheme="minorBidi"/>
            <w:noProof/>
          </w:rPr>
          <w:tab/>
        </w:r>
        <w:r w:rsidRPr="006F4172">
          <w:rPr>
            <w:rStyle w:val="Hyperlink"/>
            <w:noProof/>
          </w:rPr>
          <w:t>Maintain good posture &amp; body language.</w:t>
        </w:r>
        <w:r>
          <w:rPr>
            <w:noProof/>
            <w:webHidden/>
          </w:rPr>
          <w:tab/>
        </w:r>
        <w:r>
          <w:rPr>
            <w:noProof/>
            <w:webHidden/>
          </w:rPr>
          <w:fldChar w:fldCharType="begin"/>
        </w:r>
        <w:r>
          <w:rPr>
            <w:noProof/>
            <w:webHidden/>
          </w:rPr>
          <w:instrText xml:space="preserve"> PAGEREF _Toc58755135 \h </w:instrText>
        </w:r>
        <w:r>
          <w:rPr>
            <w:noProof/>
            <w:webHidden/>
          </w:rPr>
        </w:r>
        <w:r>
          <w:rPr>
            <w:noProof/>
            <w:webHidden/>
          </w:rPr>
          <w:fldChar w:fldCharType="separate"/>
        </w:r>
        <w:r>
          <w:rPr>
            <w:noProof/>
            <w:webHidden/>
          </w:rPr>
          <w:t>36</w:t>
        </w:r>
        <w:r>
          <w:rPr>
            <w:noProof/>
            <w:webHidden/>
          </w:rPr>
          <w:fldChar w:fldCharType="end"/>
        </w:r>
      </w:hyperlink>
    </w:p>
    <w:p w:rsidR="00B66693" w:rsidRDefault="00B66693">
      <w:pPr>
        <w:pStyle w:val="TOC3"/>
        <w:tabs>
          <w:tab w:val="left" w:pos="1320"/>
        </w:tabs>
        <w:rPr>
          <w:rFonts w:asciiTheme="minorHAnsi" w:eastAsiaTheme="minorEastAsia" w:hAnsiTheme="minorHAnsi" w:cstheme="minorBidi"/>
          <w:noProof/>
        </w:rPr>
      </w:pPr>
      <w:hyperlink w:anchor="_Toc58755136" w:history="1">
        <w:r w:rsidRPr="006F4172">
          <w:rPr>
            <w:rStyle w:val="Hyperlink"/>
            <w:noProof/>
          </w:rPr>
          <w:t>7.55.5</w:t>
        </w:r>
        <w:r>
          <w:rPr>
            <w:rFonts w:asciiTheme="minorHAnsi" w:eastAsiaTheme="minorEastAsia" w:hAnsiTheme="minorHAnsi" w:cstheme="minorBidi"/>
            <w:noProof/>
          </w:rPr>
          <w:tab/>
        </w:r>
        <w:r w:rsidRPr="006F4172">
          <w:rPr>
            <w:rStyle w:val="Hyperlink"/>
            <w:noProof/>
          </w:rPr>
          <w:t>Visualize success.</w:t>
        </w:r>
        <w:r>
          <w:rPr>
            <w:noProof/>
            <w:webHidden/>
          </w:rPr>
          <w:tab/>
        </w:r>
        <w:r>
          <w:rPr>
            <w:noProof/>
            <w:webHidden/>
          </w:rPr>
          <w:fldChar w:fldCharType="begin"/>
        </w:r>
        <w:r>
          <w:rPr>
            <w:noProof/>
            <w:webHidden/>
          </w:rPr>
          <w:instrText xml:space="preserve"> PAGEREF _Toc58755136 \h </w:instrText>
        </w:r>
        <w:r>
          <w:rPr>
            <w:noProof/>
            <w:webHidden/>
          </w:rPr>
        </w:r>
        <w:r>
          <w:rPr>
            <w:noProof/>
            <w:webHidden/>
          </w:rPr>
          <w:fldChar w:fldCharType="separate"/>
        </w:r>
        <w:r>
          <w:rPr>
            <w:noProof/>
            <w:webHidden/>
          </w:rPr>
          <w:t>36</w:t>
        </w:r>
        <w:r>
          <w:rPr>
            <w:noProof/>
            <w:webHidden/>
          </w:rPr>
          <w:fldChar w:fldCharType="end"/>
        </w:r>
      </w:hyperlink>
    </w:p>
    <w:p w:rsidR="00B66693" w:rsidRDefault="00B66693">
      <w:pPr>
        <w:pStyle w:val="TOC3"/>
        <w:tabs>
          <w:tab w:val="left" w:pos="1320"/>
        </w:tabs>
        <w:rPr>
          <w:rFonts w:asciiTheme="minorHAnsi" w:eastAsiaTheme="minorEastAsia" w:hAnsiTheme="minorHAnsi" w:cstheme="minorBidi"/>
          <w:noProof/>
        </w:rPr>
      </w:pPr>
      <w:hyperlink w:anchor="_Toc58755137" w:history="1">
        <w:r w:rsidRPr="006F4172">
          <w:rPr>
            <w:rStyle w:val="Hyperlink"/>
            <w:noProof/>
          </w:rPr>
          <w:t>7.55.6</w:t>
        </w:r>
        <w:r>
          <w:rPr>
            <w:rFonts w:asciiTheme="minorHAnsi" w:eastAsiaTheme="minorEastAsia" w:hAnsiTheme="minorHAnsi" w:cstheme="minorBidi"/>
            <w:noProof/>
          </w:rPr>
          <w:tab/>
        </w:r>
        <w:r w:rsidRPr="006F4172">
          <w:rPr>
            <w:rStyle w:val="Hyperlink"/>
            <w:noProof/>
          </w:rPr>
          <w:t>Game time = party time.</w:t>
        </w:r>
        <w:r>
          <w:rPr>
            <w:noProof/>
            <w:webHidden/>
          </w:rPr>
          <w:tab/>
        </w:r>
        <w:r>
          <w:rPr>
            <w:noProof/>
            <w:webHidden/>
          </w:rPr>
          <w:fldChar w:fldCharType="begin"/>
        </w:r>
        <w:r>
          <w:rPr>
            <w:noProof/>
            <w:webHidden/>
          </w:rPr>
          <w:instrText xml:space="preserve"> PAGEREF _Toc58755137 \h </w:instrText>
        </w:r>
        <w:r>
          <w:rPr>
            <w:noProof/>
            <w:webHidden/>
          </w:rPr>
        </w:r>
        <w:r>
          <w:rPr>
            <w:noProof/>
            <w:webHidden/>
          </w:rPr>
          <w:fldChar w:fldCharType="separate"/>
        </w:r>
        <w:r>
          <w:rPr>
            <w:noProof/>
            <w:webHidden/>
          </w:rPr>
          <w:t>37</w:t>
        </w:r>
        <w:r>
          <w:rPr>
            <w:noProof/>
            <w:webHidden/>
          </w:rPr>
          <w:fldChar w:fldCharType="end"/>
        </w:r>
      </w:hyperlink>
    </w:p>
    <w:p w:rsidR="00B66693" w:rsidRDefault="00B66693">
      <w:pPr>
        <w:pStyle w:val="TOC3"/>
        <w:tabs>
          <w:tab w:val="left" w:pos="1320"/>
        </w:tabs>
        <w:rPr>
          <w:rFonts w:asciiTheme="minorHAnsi" w:eastAsiaTheme="minorEastAsia" w:hAnsiTheme="minorHAnsi" w:cstheme="minorBidi"/>
          <w:noProof/>
        </w:rPr>
      </w:pPr>
      <w:hyperlink w:anchor="_Toc58755138" w:history="1">
        <w:r w:rsidRPr="006F4172">
          <w:rPr>
            <w:rStyle w:val="Hyperlink"/>
            <w:noProof/>
          </w:rPr>
          <w:t>7.55.7</w:t>
        </w:r>
        <w:r>
          <w:rPr>
            <w:rFonts w:asciiTheme="minorHAnsi" w:eastAsiaTheme="minorEastAsia" w:hAnsiTheme="minorHAnsi" w:cstheme="minorBidi"/>
            <w:noProof/>
          </w:rPr>
          <w:tab/>
        </w:r>
        <w:r w:rsidRPr="006F4172">
          <w:rPr>
            <w:rStyle w:val="Hyperlink"/>
            <w:noProof/>
          </w:rPr>
          <w:t>Stress is good.</w:t>
        </w:r>
        <w:r>
          <w:rPr>
            <w:noProof/>
            <w:webHidden/>
          </w:rPr>
          <w:tab/>
        </w:r>
        <w:r>
          <w:rPr>
            <w:noProof/>
            <w:webHidden/>
          </w:rPr>
          <w:fldChar w:fldCharType="begin"/>
        </w:r>
        <w:r>
          <w:rPr>
            <w:noProof/>
            <w:webHidden/>
          </w:rPr>
          <w:instrText xml:space="preserve"> PAGEREF _Toc58755138 \h </w:instrText>
        </w:r>
        <w:r>
          <w:rPr>
            <w:noProof/>
            <w:webHidden/>
          </w:rPr>
        </w:r>
        <w:r>
          <w:rPr>
            <w:noProof/>
            <w:webHidden/>
          </w:rPr>
          <w:fldChar w:fldCharType="separate"/>
        </w:r>
        <w:r>
          <w:rPr>
            <w:noProof/>
            <w:webHidden/>
          </w:rPr>
          <w:t>37</w:t>
        </w:r>
        <w:r>
          <w:rPr>
            <w:noProof/>
            <w:webHidden/>
          </w:rPr>
          <w:fldChar w:fldCharType="end"/>
        </w:r>
      </w:hyperlink>
    </w:p>
    <w:p w:rsidR="00B66693" w:rsidRDefault="00B66693">
      <w:pPr>
        <w:pStyle w:val="TOC3"/>
        <w:tabs>
          <w:tab w:val="left" w:pos="1320"/>
        </w:tabs>
        <w:rPr>
          <w:rFonts w:asciiTheme="minorHAnsi" w:eastAsiaTheme="minorEastAsia" w:hAnsiTheme="minorHAnsi" w:cstheme="minorBidi"/>
          <w:noProof/>
        </w:rPr>
      </w:pPr>
      <w:hyperlink w:anchor="_Toc58755139" w:history="1">
        <w:r w:rsidRPr="006F4172">
          <w:rPr>
            <w:rStyle w:val="Hyperlink"/>
            <w:noProof/>
          </w:rPr>
          <w:t>7.55.8</w:t>
        </w:r>
        <w:r>
          <w:rPr>
            <w:rFonts w:asciiTheme="minorHAnsi" w:eastAsiaTheme="minorEastAsia" w:hAnsiTheme="minorHAnsi" w:cstheme="minorBidi"/>
            <w:noProof/>
          </w:rPr>
          <w:tab/>
        </w:r>
        <w:r w:rsidRPr="006F4172">
          <w:rPr>
            <w:rStyle w:val="Hyperlink"/>
            <w:noProof/>
          </w:rPr>
          <w:t>The next one is always in.</w:t>
        </w:r>
        <w:r>
          <w:rPr>
            <w:noProof/>
            <w:webHidden/>
          </w:rPr>
          <w:tab/>
        </w:r>
        <w:r>
          <w:rPr>
            <w:noProof/>
            <w:webHidden/>
          </w:rPr>
          <w:fldChar w:fldCharType="begin"/>
        </w:r>
        <w:r>
          <w:rPr>
            <w:noProof/>
            <w:webHidden/>
          </w:rPr>
          <w:instrText xml:space="preserve"> PAGEREF _Toc58755139 \h </w:instrText>
        </w:r>
        <w:r>
          <w:rPr>
            <w:noProof/>
            <w:webHidden/>
          </w:rPr>
        </w:r>
        <w:r>
          <w:rPr>
            <w:noProof/>
            <w:webHidden/>
          </w:rPr>
          <w:fldChar w:fldCharType="separate"/>
        </w:r>
        <w:r>
          <w:rPr>
            <w:noProof/>
            <w:webHidden/>
          </w:rPr>
          <w:t>37</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40" w:history="1">
        <w:r w:rsidRPr="006F4172">
          <w:rPr>
            <w:rStyle w:val="Hyperlink"/>
            <w:noProof/>
          </w:rPr>
          <w:t>7.56</w:t>
        </w:r>
        <w:r>
          <w:rPr>
            <w:rFonts w:asciiTheme="minorHAnsi" w:eastAsiaTheme="minorEastAsia" w:hAnsiTheme="minorHAnsi" w:cstheme="minorBidi"/>
            <w:noProof/>
            <w:sz w:val="22"/>
          </w:rPr>
          <w:tab/>
        </w:r>
        <w:r w:rsidRPr="006F4172">
          <w:rPr>
            <w:rStyle w:val="Hyperlink"/>
            <w:noProof/>
          </w:rPr>
          <w:t>Recognize that people are wired differently.</w:t>
        </w:r>
        <w:r>
          <w:rPr>
            <w:noProof/>
            <w:webHidden/>
          </w:rPr>
          <w:tab/>
        </w:r>
        <w:r>
          <w:rPr>
            <w:noProof/>
            <w:webHidden/>
          </w:rPr>
          <w:fldChar w:fldCharType="begin"/>
        </w:r>
        <w:r>
          <w:rPr>
            <w:noProof/>
            <w:webHidden/>
          </w:rPr>
          <w:instrText xml:space="preserve"> PAGEREF _Toc58755140 \h </w:instrText>
        </w:r>
        <w:r>
          <w:rPr>
            <w:noProof/>
            <w:webHidden/>
          </w:rPr>
        </w:r>
        <w:r>
          <w:rPr>
            <w:noProof/>
            <w:webHidden/>
          </w:rPr>
          <w:fldChar w:fldCharType="separate"/>
        </w:r>
        <w:r>
          <w:rPr>
            <w:noProof/>
            <w:webHidden/>
          </w:rPr>
          <w:t>37</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41" w:history="1">
        <w:r w:rsidRPr="006F4172">
          <w:rPr>
            <w:rStyle w:val="Hyperlink"/>
            <w:noProof/>
          </w:rPr>
          <w:t>7.57</w:t>
        </w:r>
        <w:r>
          <w:rPr>
            <w:rFonts w:asciiTheme="minorHAnsi" w:eastAsiaTheme="minorEastAsia" w:hAnsiTheme="minorHAnsi" w:cstheme="minorBidi"/>
            <w:noProof/>
            <w:sz w:val="22"/>
          </w:rPr>
          <w:tab/>
        </w:r>
        <w:r w:rsidRPr="006F4172">
          <w:rPr>
            <w:rStyle w:val="Hyperlink"/>
            <w:noProof/>
          </w:rPr>
          <w:t>Do your job; in other words, soar with your strengths.</w:t>
        </w:r>
        <w:r>
          <w:rPr>
            <w:noProof/>
            <w:webHidden/>
          </w:rPr>
          <w:tab/>
        </w:r>
        <w:r>
          <w:rPr>
            <w:noProof/>
            <w:webHidden/>
          </w:rPr>
          <w:fldChar w:fldCharType="begin"/>
        </w:r>
        <w:r>
          <w:rPr>
            <w:noProof/>
            <w:webHidden/>
          </w:rPr>
          <w:instrText xml:space="preserve"> PAGEREF _Toc58755141 \h </w:instrText>
        </w:r>
        <w:r>
          <w:rPr>
            <w:noProof/>
            <w:webHidden/>
          </w:rPr>
        </w:r>
        <w:r>
          <w:rPr>
            <w:noProof/>
            <w:webHidden/>
          </w:rPr>
          <w:fldChar w:fldCharType="separate"/>
        </w:r>
        <w:r>
          <w:rPr>
            <w:noProof/>
            <w:webHidden/>
          </w:rPr>
          <w:t>37</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42" w:history="1">
        <w:r w:rsidRPr="006F4172">
          <w:rPr>
            <w:rStyle w:val="Hyperlink"/>
            <w:noProof/>
          </w:rPr>
          <w:t>7.58</w:t>
        </w:r>
        <w:r>
          <w:rPr>
            <w:rFonts w:asciiTheme="minorHAnsi" w:eastAsiaTheme="minorEastAsia" w:hAnsiTheme="minorHAnsi" w:cstheme="minorBidi"/>
            <w:noProof/>
            <w:sz w:val="22"/>
          </w:rPr>
          <w:tab/>
        </w:r>
        <w:r w:rsidRPr="006F4172">
          <w:rPr>
            <w:rStyle w:val="Hyperlink"/>
            <w:noProof/>
          </w:rPr>
          <w:t>Leverage the power of the pack.</w:t>
        </w:r>
        <w:r>
          <w:rPr>
            <w:noProof/>
            <w:webHidden/>
          </w:rPr>
          <w:tab/>
        </w:r>
        <w:r>
          <w:rPr>
            <w:noProof/>
            <w:webHidden/>
          </w:rPr>
          <w:fldChar w:fldCharType="begin"/>
        </w:r>
        <w:r>
          <w:rPr>
            <w:noProof/>
            <w:webHidden/>
          </w:rPr>
          <w:instrText xml:space="preserve"> PAGEREF _Toc58755142 \h </w:instrText>
        </w:r>
        <w:r>
          <w:rPr>
            <w:noProof/>
            <w:webHidden/>
          </w:rPr>
        </w:r>
        <w:r>
          <w:rPr>
            <w:noProof/>
            <w:webHidden/>
          </w:rPr>
          <w:fldChar w:fldCharType="separate"/>
        </w:r>
        <w:r>
          <w:rPr>
            <w:noProof/>
            <w:webHidden/>
          </w:rPr>
          <w:t>38</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43" w:history="1">
        <w:r w:rsidRPr="006F4172">
          <w:rPr>
            <w:rStyle w:val="Hyperlink"/>
            <w:noProof/>
          </w:rPr>
          <w:t>7.59</w:t>
        </w:r>
        <w:r>
          <w:rPr>
            <w:rFonts w:asciiTheme="minorHAnsi" w:eastAsiaTheme="minorEastAsia" w:hAnsiTheme="minorHAnsi" w:cstheme="minorBidi"/>
            <w:noProof/>
            <w:sz w:val="22"/>
          </w:rPr>
          <w:tab/>
        </w:r>
        <w:r w:rsidRPr="006F4172">
          <w:rPr>
            <w:rStyle w:val="Hyperlink"/>
            <w:noProof/>
          </w:rPr>
          <w:t>Expect excellence, not perfection.</w:t>
        </w:r>
        <w:r>
          <w:rPr>
            <w:noProof/>
            <w:webHidden/>
          </w:rPr>
          <w:tab/>
        </w:r>
        <w:r>
          <w:rPr>
            <w:noProof/>
            <w:webHidden/>
          </w:rPr>
          <w:fldChar w:fldCharType="begin"/>
        </w:r>
        <w:r>
          <w:rPr>
            <w:noProof/>
            <w:webHidden/>
          </w:rPr>
          <w:instrText xml:space="preserve"> PAGEREF _Toc58755143 \h </w:instrText>
        </w:r>
        <w:r>
          <w:rPr>
            <w:noProof/>
            <w:webHidden/>
          </w:rPr>
        </w:r>
        <w:r>
          <w:rPr>
            <w:noProof/>
            <w:webHidden/>
          </w:rPr>
          <w:fldChar w:fldCharType="separate"/>
        </w:r>
        <w:r>
          <w:rPr>
            <w:noProof/>
            <w:webHidden/>
          </w:rPr>
          <w:t>38</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44" w:history="1">
        <w:r w:rsidRPr="006F4172">
          <w:rPr>
            <w:rStyle w:val="Hyperlink"/>
            <w:noProof/>
          </w:rPr>
          <w:t>7.60</w:t>
        </w:r>
        <w:r>
          <w:rPr>
            <w:rFonts w:asciiTheme="minorHAnsi" w:eastAsiaTheme="minorEastAsia" w:hAnsiTheme="minorHAnsi" w:cstheme="minorBidi"/>
            <w:noProof/>
            <w:sz w:val="22"/>
          </w:rPr>
          <w:tab/>
        </w:r>
        <w:r w:rsidRPr="006F4172">
          <w:rPr>
            <w:rStyle w:val="Hyperlink"/>
            <w:noProof/>
          </w:rPr>
          <w:t>Don’t overestimate people’s ability to change.</w:t>
        </w:r>
        <w:r>
          <w:rPr>
            <w:noProof/>
            <w:webHidden/>
          </w:rPr>
          <w:tab/>
        </w:r>
        <w:r>
          <w:rPr>
            <w:noProof/>
            <w:webHidden/>
          </w:rPr>
          <w:fldChar w:fldCharType="begin"/>
        </w:r>
        <w:r>
          <w:rPr>
            <w:noProof/>
            <w:webHidden/>
          </w:rPr>
          <w:instrText xml:space="preserve"> PAGEREF _Toc58755144 \h </w:instrText>
        </w:r>
        <w:r>
          <w:rPr>
            <w:noProof/>
            <w:webHidden/>
          </w:rPr>
        </w:r>
        <w:r>
          <w:rPr>
            <w:noProof/>
            <w:webHidden/>
          </w:rPr>
          <w:fldChar w:fldCharType="separate"/>
        </w:r>
        <w:r>
          <w:rPr>
            <w:noProof/>
            <w:webHidden/>
          </w:rPr>
          <w:t>38</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45" w:history="1">
        <w:r w:rsidRPr="006F4172">
          <w:rPr>
            <w:rStyle w:val="Hyperlink"/>
            <w:noProof/>
          </w:rPr>
          <w:t>7.61</w:t>
        </w:r>
        <w:r>
          <w:rPr>
            <w:rFonts w:asciiTheme="minorHAnsi" w:eastAsiaTheme="minorEastAsia" w:hAnsiTheme="minorHAnsi" w:cstheme="minorBidi"/>
            <w:noProof/>
            <w:sz w:val="22"/>
          </w:rPr>
          <w:tab/>
        </w:r>
        <w:r w:rsidRPr="006F4172">
          <w:rPr>
            <w:rStyle w:val="Hyperlink"/>
            <w:noProof/>
          </w:rPr>
          <w:t>Don’t underestimate people’s ability to change.</w:t>
        </w:r>
        <w:r>
          <w:rPr>
            <w:noProof/>
            <w:webHidden/>
          </w:rPr>
          <w:tab/>
        </w:r>
        <w:r>
          <w:rPr>
            <w:noProof/>
            <w:webHidden/>
          </w:rPr>
          <w:fldChar w:fldCharType="begin"/>
        </w:r>
        <w:r>
          <w:rPr>
            <w:noProof/>
            <w:webHidden/>
          </w:rPr>
          <w:instrText xml:space="preserve"> PAGEREF _Toc58755145 \h </w:instrText>
        </w:r>
        <w:r>
          <w:rPr>
            <w:noProof/>
            <w:webHidden/>
          </w:rPr>
        </w:r>
        <w:r>
          <w:rPr>
            <w:noProof/>
            <w:webHidden/>
          </w:rPr>
          <w:fldChar w:fldCharType="separate"/>
        </w:r>
        <w:r>
          <w:rPr>
            <w:noProof/>
            <w:webHidden/>
          </w:rPr>
          <w:t>38</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46" w:history="1">
        <w:r w:rsidRPr="006F4172">
          <w:rPr>
            <w:rStyle w:val="Hyperlink"/>
            <w:noProof/>
          </w:rPr>
          <w:t>7.62</w:t>
        </w:r>
        <w:r>
          <w:rPr>
            <w:rFonts w:asciiTheme="minorHAnsi" w:eastAsiaTheme="minorEastAsia" w:hAnsiTheme="minorHAnsi" w:cstheme="minorBidi"/>
            <w:noProof/>
            <w:sz w:val="22"/>
          </w:rPr>
          <w:tab/>
        </w:r>
        <w:r w:rsidRPr="006F4172">
          <w:rPr>
            <w:rStyle w:val="Hyperlink"/>
            <w:noProof/>
          </w:rPr>
          <w:t>Don’t underestimate your enemies.</w:t>
        </w:r>
        <w:r>
          <w:rPr>
            <w:noProof/>
            <w:webHidden/>
          </w:rPr>
          <w:tab/>
        </w:r>
        <w:r>
          <w:rPr>
            <w:noProof/>
            <w:webHidden/>
          </w:rPr>
          <w:fldChar w:fldCharType="begin"/>
        </w:r>
        <w:r>
          <w:rPr>
            <w:noProof/>
            <w:webHidden/>
          </w:rPr>
          <w:instrText xml:space="preserve"> PAGEREF _Toc58755146 \h </w:instrText>
        </w:r>
        <w:r>
          <w:rPr>
            <w:noProof/>
            <w:webHidden/>
          </w:rPr>
        </w:r>
        <w:r>
          <w:rPr>
            <w:noProof/>
            <w:webHidden/>
          </w:rPr>
          <w:fldChar w:fldCharType="separate"/>
        </w:r>
        <w:r>
          <w:rPr>
            <w:noProof/>
            <w:webHidden/>
          </w:rPr>
          <w:t>39</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47" w:history="1">
        <w:r w:rsidRPr="006F4172">
          <w:rPr>
            <w:rStyle w:val="Hyperlink"/>
            <w:noProof/>
          </w:rPr>
          <w:t>7.63</w:t>
        </w:r>
        <w:r>
          <w:rPr>
            <w:rFonts w:asciiTheme="minorHAnsi" w:eastAsiaTheme="minorEastAsia" w:hAnsiTheme="minorHAnsi" w:cstheme="minorBidi"/>
            <w:noProof/>
            <w:sz w:val="22"/>
          </w:rPr>
          <w:tab/>
        </w:r>
        <w:r w:rsidRPr="006F4172">
          <w:rPr>
            <w:rStyle w:val="Hyperlink"/>
            <w:noProof/>
          </w:rPr>
          <w:t>When the general is calm, the troops are calm.</w:t>
        </w:r>
        <w:r>
          <w:rPr>
            <w:noProof/>
            <w:webHidden/>
          </w:rPr>
          <w:tab/>
        </w:r>
        <w:r>
          <w:rPr>
            <w:noProof/>
            <w:webHidden/>
          </w:rPr>
          <w:fldChar w:fldCharType="begin"/>
        </w:r>
        <w:r>
          <w:rPr>
            <w:noProof/>
            <w:webHidden/>
          </w:rPr>
          <w:instrText xml:space="preserve"> PAGEREF _Toc58755147 \h </w:instrText>
        </w:r>
        <w:r>
          <w:rPr>
            <w:noProof/>
            <w:webHidden/>
          </w:rPr>
        </w:r>
        <w:r>
          <w:rPr>
            <w:noProof/>
            <w:webHidden/>
          </w:rPr>
          <w:fldChar w:fldCharType="separate"/>
        </w:r>
        <w:r>
          <w:rPr>
            <w:noProof/>
            <w:webHidden/>
          </w:rPr>
          <w:t>39</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48" w:history="1">
        <w:r w:rsidRPr="006F4172">
          <w:rPr>
            <w:rStyle w:val="Hyperlink"/>
            <w:noProof/>
          </w:rPr>
          <w:t>7.64</w:t>
        </w:r>
        <w:r>
          <w:rPr>
            <w:rFonts w:asciiTheme="minorHAnsi" w:eastAsiaTheme="minorEastAsia" w:hAnsiTheme="minorHAnsi" w:cstheme="minorBidi"/>
            <w:noProof/>
            <w:sz w:val="22"/>
          </w:rPr>
          <w:tab/>
        </w:r>
        <w:r w:rsidRPr="006F4172">
          <w:rPr>
            <w:rStyle w:val="Hyperlink"/>
            <w:noProof/>
          </w:rPr>
          <w:t>Recognize that a quiet gym is a losing gym.</w:t>
        </w:r>
        <w:r>
          <w:rPr>
            <w:noProof/>
            <w:webHidden/>
          </w:rPr>
          <w:tab/>
        </w:r>
        <w:r>
          <w:rPr>
            <w:noProof/>
            <w:webHidden/>
          </w:rPr>
          <w:fldChar w:fldCharType="begin"/>
        </w:r>
        <w:r>
          <w:rPr>
            <w:noProof/>
            <w:webHidden/>
          </w:rPr>
          <w:instrText xml:space="preserve"> PAGEREF _Toc58755148 \h </w:instrText>
        </w:r>
        <w:r>
          <w:rPr>
            <w:noProof/>
            <w:webHidden/>
          </w:rPr>
        </w:r>
        <w:r>
          <w:rPr>
            <w:noProof/>
            <w:webHidden/>
          </w:rPr>
          <w:fldChar w:fldCharType="separate"/>
        </w:r>
        <w:r>
          <w:rPr>
            <w:noProof/>
            <w:webHidden/>
          </w:rPr>
          <w:t>39</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49" w:history="1">
        <w:r w:rsidRPr="006F4172">
          <w:rPr>
            <w:rStyle w:val="Hyperlink"/>
            <w:noProof/>
          </w:rPr>
          <w:t>7.65</w:t>
        </w:r>
        <w:r>
          <w:rPr>
            <w:rFonts w:asciiTheme="minorHAnsi" w:eastAsiaTheme="minorEastAsia" w:hAnsiTheme="minorHAnsi" w:cstheme="minorBidi"/>
            <w:noProof/>
            <w:sz w:val="22"/>
          </w:rPr>
          <w:tab/>
        </w:r>
        <w:r w:rsidRPr="006F4172">
          <w:rPr>
            <w:rStyle w:val="Hyperlink"/>
            <w:noProof/>
          </w:rPr>
          <w:t>Recognize that great effort springs naturally from great attitude.</w:t>
        </w:r>
        <w:r>
          <w:rPr>
            <w:noProof/>
            <w:webHidden/>
          </w:rPr>
          <w:tab/>
        </w:r>
        <w:r>
          <w:rPr>
            <w:noProof/>
            <w:webHidden/>
          </w:rPr>
          <w:fldChar w:fldCharType="begin"/>
        </w:r>
        <w:r>
          <w:rPr>
            <w:noProof/>
            <w:webHidden/>
          </w:rPr>
          <w:instrText xml:space="preserve"> PAGEREF _Toc58755149 \h </w:instrText>
        </w:r>
        <w:r>
          <w:rPr>
            <w:noProof/>
            <w:webHidden/>
          </w:rPr>
        </w:r>
        <w:r>
          <w:rPr>
            <w:noProof/>
            <w:webHidden/>
          </w:rPr>
          <w:fldChar w:fldCharType="separate"/>
        </w:r>
        <w:r>
          <w:rPr>
            <w:noProof/>
            <w:webHidden/>
          </w:rPr>
          <w:t>39</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50" w:history="1">
        <w:r w:rsidRPr="006F4172">
          <w:rPr>
            <w:rStyle w:val="Hyperlink"/>
            <w:noProof/>
          </w:rPr>
          <w:t>7.66</w:t>
        </w:r>
        <w:r>
          <w:rPr>
            <w:rFonts w:asciiTheme="minorHAnsi" w:eastAsiaTheme="minorEastAsia" w:hAnsiTheme="minorHAnsi" w:cstheme="minorBidi"/>
            <w:noProof/>
            <w:sz w:val="22"/>
          </w:rPr>
          <w:tab/>
        </w:r>
        <w:r w:rsidRPr="006F4172">
          <w:rPr>
            <w:rStyle w:val="Hyperlink"/>
            <w:noProof/>
          </w:rPr>
          <w:t>Be a joy to play with.</w:t>
        </w:r>
        <w:r>
          <w:rPr>
            <w:noProof/>
            <w:webHidden/>
          </w:rPr>
          <w:tab/>
        </w:r>
        <w:r>
          <w:rPr>
            <w:noProof/>
            <w:webHidden/>
          </w:rPr>
          <w:fldChar w:fldCharType="begin"/>
        </w:r>
        <w:r>
          <w:rPr>
            <w:noProof/>
            <w:webHidden/>
          </w:rPr>
          <w:instrText xml:space="preserve"> PAGEREF _Toc58755150 \h </w:instrText>
        </w:r>
        <w:r>
          <w:rPr>
            <w:noProof/>
            <w:webHidden/>
          </w:rPr>
        </w:r>
        <w:r>
          <w:rPr>
            <w:noProof/>
            <w:webHidden/>
          </w:rPr>
          <w:fldChar w:fldCharType="separate"/>
        </w:r>
        <w:r>
          <w:rPr>
            <w:noProof/>
            <w:webHidden/>
          </w:rPr>
          <w:t>39</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51" w:history="1">
        <w:r w:rsidRPr="006F4172">
          <w:rPr>
            <w:rStyle w:val="Hyperlink"/>
            <w:noProof/>
          </w:rPr>
          <w:t>7.67</w:t>
        </w:r>
        <w:r>
          <w:rPr>
            <w:rFonts w:asciiTheme="minorHAnsi" w:eastAsiaTheme="minorEastAsia" w:hAnsiTheme="minorHAnsi" w:cstheme="minorBidi"/>
            <w:noProof/>
            <w:sz w:val="22"/>
          </w:rPr>
          <w:tab/>
        </w:r>
        <w:r w:rsidRPr="006F4172">
          <w:rPr>
            <w:rStyle w:val="Hyperlink"/>
            <w:noProof/>
          </w:rPr>
          <w:t>Spend resources wisely.</w:t>
        </w:r>
        <w:r>
          <w:rPr>
            <w:noProof/>
            <w:webHidden/>
          </w:rPr>
          <w:tab/>
        </w:r>
        <w:r>
          <w:rPr>
            <w:noProof/>
            <w:webHidden/>
          </w:rPr>
          <w:fldChar w:fldCharType="begin"/>
        </w:r>
        <w:r>
          <w:rPr>
            <w:noProof/>
            <w:webHidden/>
          </w:rPr>
          <w:instrText xml:space="preserve"> PAGEREF _Toc58755151 \h </w:instrText>
        </w:r>
        <w:r>
          <w:rPr>
            <w:noProof/>
            <w:webHidden/>
          </w:rPr>
        </w:r>
        <w:r>
          <w:rPr>
            <w:noProof/>
            <w:webHidden/>
          </w:rPr>
          <w:fldChar w:fldCharType="separate"/>
        </w:r>
        <w:r>
          <w:rPr>
            <w:noProof/>
            <w:webHidden/>
          </w:rPr>
          <w:t>39</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52" w:history="1">
        <w:r w:rsidRPr="006F4172">
          <w:rPr>
            <w:rStyle w:val="Hyperlink"/>
            <w:noProof/>
          </w:rPr>
          <w:t>7.68</w:t>
        </w:r>
        <w:r>
          <w:rPr>
            <w:rFonts w:asciiTheme="minorHAnsi" w:eastAsiaTheme="minorEastAsia" w:hAnsiTheme="minorHAnsi" w:cstheme="minorBidi"/>
            <w:noProof/>
            <w:sz w:val="22"/>
          </w:rPr>
          <w:tab/>
        </w:r>
        <w:r w:rsidRPr="006F4172">
          <w:rPr>
            <w:rStyle w:val="Hyperlink"/>
            <w:noProof/>
          </w:rPr>
          <w:t>Manage risks well.</w:t>
        </w:r>
        <w:r>
          <w:rPr>
            <w:noProof/>
            <w:webHidden/>
          </w:rPr>
          <w:tab/>
        </w:r>
        <w:r>
          <w:rPr>
            <w:noProof/>
            <w:webHidden/>
          </w:rPr>
          <w:fldChar w:fldCharType="begin"/>
        </w:r>
        <w:r>
          <w:rPr>
            <w:noProof/>
            <w:webHidden/>
          </w:rPr>
          <w:instrText xml:space="preserve"> PAGEREF _Toc58755152 \h </w:instrText>
        </w:r>
        <w:r>
          <w:rPr>
            <w:noProof/>
            <w:webHidden/>
          </w:rPr>
        </w:r>
        <w:r>
          <w:rPr>
            <w:noProof/>
            <w:webHidden/>
          </w:rPr>
          <w:fldChar w:fldCharType="separate"/>
        </w:r>
        <w:r>
          <w:rPr>
            <w:noProof/>
            <w:webHidden/>
          </w:rPr>
          <w:t>39</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53" w:history="1">
        <w:r w:rsidRPr="006F4172">
          <w:rPr>
            <w:rStyle w:val="Hyperlink"/>
            <w:noProof/>
          </w:rPr>
          <w:t>7.69</w:t>
        </w:r>
        <w:r>
          <w:rPr>
            <w:rFonts w:asciiTheme="minorHAnsi" w:eastAsiaTheme="minorEastAsia" w:hAnsiTheme="minorHAnsi" w:cstheme="minorBidi"/>
            <w:noProof/>
            <w:sz w:val="22"/>
          </w:rPr>
          <w:tab/>
        </w:r>
        <w:r w:rsidRPr="006F4172">
          <w:rPr>
            <w:rStyle w:val="Hyperlink"/>
            <w:noProof/>
          </w:rPr>
          <w:t>Prepare for the 100-year storm.</w:t>
        </w:r>
        <w:r>
          <w:rPr>
            <w:noProof/>
            <w:webHidden/>
          </w:rPr>
          <w:tab/>
        </w:r>
        <w:r>
          <w:rPr>
            <w:noProof/>
            <w:webHidden/>
          </w:rPr>
          <w:fldChar w:fldCharType="begin"/>
        </w:r>
        <w:r>
          <w:rPr>
            <w:noProof/>
            <w:webHidden/>
          </w:rPr>
          <w:instrText xml:space="preserve"> PAGEREF _Toc58755153 \h </w:instrText>
        </w:r>
        <w:r>
          <w:rPr>
            <w:noProof/>
            <w:webHidden/>
          </w:rPr>
        </w:r>
        <w:r>
          <w:rPr>
            <w:noProof/>
            <w:webHidden/>
          </w:rPr>
          <w:fldChar w:fldCharType="separate"/>
        </w:r>
        <w:r>
          <w:rPr>
            <w:noProof/>
            <w:webHidden/>
          </w:rPr>
          <w:t>39</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54" w:history="1">
        <w:r w:rsidRPr="006F4172">
          <w:rPr>
            <w:rStyle w:val="Hyperlink"/>
            <w:noProof/>
          </w:rPr>
          <w:t>7.70</w:t>
        </w:r>
        <w:r>
          <w:rPr>
            <w:rFonts w:asciiTheme="minorHAnsi" w:eastAsiaTheme="minorEastAsia" w:hAnsiTheme="minorHAnsi" w:cstheme="minorBidi"/>
            <w:noProof/>
            <w:sz w:val="22"/>
          </w:rPr>
          <w:tab/>
        </w:r>
        <w:r w:rsidRPr="006F4172">
          <w:rPr>
            <w:rStyle w:val="Hyperlink"/>
            <w:noProof/>
          </w:rPr>
          <w:t>Be careful who you trust.</w:t>
        </w:r>
        <w:r>
          <w:rPr>
            <w:noProof/>
            <w:webHidden/>
          </w:rPr>
          <w:tab/>
        </w:r>
        <w:r>
          <w:rPr>
            <w:noProof/>
            <w:webHidden/>
          </w:rPr>
          <w:fldChar w:fldCharType="begin"/>
        </w:r>
        <w:r>
          <w:rPr>
            <w:noProof/>
            <w:webHidden/>
          </w:rPr>
          <w:instrText xml:space="preserve"> PAGEREF _Toc58755154 \h </w:instrText>
        </w:r>
        <w:r>
          <w:rPr>
            <w:noProof/>
            <w:webHidden/>
          </w:rPr>
        </w:r>
        <w:r>
          <w:rPr>
            <w:noProof/>
            <w:webHidden/>
          </w:rPr>
          <w:fldChar w:fldCharType="separate"/>
        </w:r>
        <w:r>
          <w:rPr>
            <w:noProof/>
            <w:webHidden/>
          </w:rPr>
          <w:t>40</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55" w:history="1">
        <w:r w:rsidRPr="006F4172">
          <w:rPr>
            <w:rStyle w:val="Hyperlink"/>
            <w:noProof/>
          </w:rPr>
          <w:t>7.71</w:t>
        </w:r>
        <w:r>
          <w:rPr>
            <w:rFonts w:asciiTheme="minorHAnsi" w:eastAsiaTheme="minorEastAsia" w:hAnsiTheme="minorHAnsi" w:cstheme="minorBidi"/>
            <w:noProof/>
            <w:sz w:val="22"/>
          </w:rPr>
          <w:tab/>
        </w:r>
        <w:r w:rsidRPr="006F4172">
          <w:rPr>
            <w:rStyle w:val="Hyperlink"/>
            <w:noProof/>
          </w:rPr>
          <w:t>Recognize who is “inside the tent” and who is “outside the tent”.</w:t>
        </w:r>
        <w:r>
          <w:rPr>
            <w:noProof/>
            <w:webHidden/>
          </w:rPr>
          <w:tab/>
        </w:r>
        <w:r>
          <w:rPr>
            <w:noProof/>
            <w:webHidden/>
          </w:rPr>
          <w:fldChar w:fldCharType="begin"/>
        </w:r>
        <w:r>
          <w:rPr>
            <w:noProof/>
            <w:webHidden/>
          </w:rPr>
          <w:instrText xml:space="preserve"> PAGEREF _Toc58755155 \h </w:instrText>
        </w:r>
        <w:r>
          <w:rPr>
            <w:noProof/>
            <w:webHidden/>
          </w:rPr>
        </w:r>
        <w:r>
          <w:rPr>
            <w:noProof/>
            <w:webHidden/>
          </w:rPr>
          <w:fldChar w:fldCharType="separate"/>
        </w:r>
        <w:r>
          <w:rPr>
            <w:noProof/>
            <w:webHidden/>
          </w:rPr>
          <w:t>40</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56" w:history="1">
        <w:r w:rsidRPr="006F4172">
          <w:rPr>
            <w:rStyle w:val="Hyperlink"/>
            <w:noProof/>
          </w:rPr>
          <w:t>7.72</w:t>
        </w:r>
        <w:r>
          <w:rPr>
            <w:rFonts w:asciiTheme="minorHAnsi" w:eastAsiaTheme="minorEastAsia" w:hAnsiTheme="minorHAnsi" w:cstheme="minorBidi"/>
            <w:noProof/>
            <w:sz w:val="22"/>
          </w:rPr>
          <w:tab/>
        </w:r>
        <w:r w:rsidRPr="006F4172">
          <w:rPr>
            <w:rStyle w:val="Hyperlink"/>
            <w:noProof/>
          </w:rPr>
          <w:t>Understand why the Supreme Court doesn’t broadcast its hearings.</w:t>
        </w:r>
        <w:r>
          <w:rPr>
            <w:noProof/>
            <w:webHidden/>
          </w:rPr>
          <w:tab/>
        </w:r>
        <w:r>
          <w:rPr>
            <w:noProof/>
            <w:webHidden/>
          </w:rPr>
          <w:fldChar w:fldCharType="begin"/>
        </w:r>
        <w:r>
          <w:rPr>
            <w:noProof/>
            <w:webHidden/>
          </w:rPr>
          <w:instrText xml:space="preserve"> PAGEREF _Toc58755156 \h </w:instrText>
        </w:r>
        <w:r>
          <w:rPr>
            <w:noProof/>
            <w:webHidden/>
          </w:rPr>
        </w:r>
        <w:r>
          <w:rPr>
            <w:noProof/>
            <w:webHidden/>
          </w:rPr>
          <w:fldChar w:fldCharType="separate"/>
        </w:r>
        <w:r>
          <w:rPr>
            <w:noProof/>
            <w:webHidden/>
          </w:rPr>
          <w:t>40</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57" w:history="1">
        <w:r w:rsidRPr="006F4172">
          <w:rPr>
            <w:rStyle w:val="Hyperlink"/>
            <w:noProof/>
          </w:rPr>
          <w:t>7.73</w:t>
        </w:r>
        <w:r>
          <w:rPr>
            <w:rFonts w:asciiTheme="minorHAnsi" w:eastAsiaTheme="minorEastAsia" w:hAnsiTheme="minorHAnsi" w:cstheme="minorBidi"/>
            <w:noProof/>
            <w:sz w:val="22"/>
          </w:rPr>
          <w:tab/>
        </w:r>
        <w:r w:rsidRPr="006F4172">
          <w:rPr>
            <w:rStyle w:val="Hyperlink"/>
            <w:noProof/>
          </w:rPr>
          <w:t>Don’t answer questions that will get you in trouble.</w:t>
        </w:r>
        <w:r>
          <w:rPr>
            <w:noProof/>
            <w:webHidden/>
          </w:rPr>
          <w:tab/>
        </w:r>
        <w:r>
          <w:rPr>
            <w:noProof/>
            <w:webHidden/>
          </w:rPr>
          <w:fldChar w:fldCharType="begin"/>
        </w:r>
        <w:r>
          <w:rPr>
            <w:noProof/>
            <w:webHidden/>
          </w:rPr>
          <w:instrText xml:space="preserve"> PAGEREF _Toc58755157 \h </w:instrText>
        </w:r>
        <w:r>
          <w:rPr>
            <w:noProof/>
            <w:webHidden/>
          </w:rPr>
        </w:r>
        <w:r>
          <w:rPr>
            <w:noProof/>
            <w:webHidden/>
          </w:rPr>
          <w:fldChar w:fldCharType="separate"/>
        </w:r>
        <w:r>
          <w:rPr>
            <w:noProof/>
            <w:webHidden/>
          </w:rPr>
          <w:t>40</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58" w:history="1">
        <w:r w:rsidRPr="006F4172">
          <w:rPr>
            <w:rStyle w:val="Hyperlink"/>
            <w:noProof/>
          </w:rPr>
          <w:t>7.74</w:t>
        </w:r>
        <w:r>
          <w:rPr>
            <w:rFonts w:asciiTheme="minorHAnsi" w:eastAsiaTheme="minorEastAsia" w:hAnsiTheme="minorHAnsi" w:cstheme="minorBidi"/>
            <w:noProof/>
            <w:sz w:val="22"/>
          </w:rPr>
          <w:tab/>
        </w:r>
        <w:r w:rsidRPr="006F4172">
          <w:rPr>
            <w:rStyle w:val="Hyperlink"/>
            <w:noProof/>
          </w:rPr>
          <w:t>Eschew white lies.</w:t>
        </w:r>
        <w:r>
          <w:rPr>
            <w:noProof/>
            <w:webHidden/>
          </w:rPr>
          <w:tab/>
        </w:r>
        <w:r>
          <w:rPr>
            <w:noProof/>
            <w:webHidden/>
          </w:rPr>
          <w:fldChar w:fldCharType="begin"/>
        </w:r>
        <w:r>
          <w:rPr>
            <w:noProof/>
            <w:webHidden/>
          </w:rPr>
          <w:instrText xml:space="preserve"> PAGEREF _Toc58755158 \h </w:instrText>
        </w:r>
        <w:r>
          <w:rPr>
            <w:noProof/>
            <w:webHidden/>
          </w:rPr>
        </w:r>
        <w:r>
          <w:rPr>
            <w:noProof/>
            <w:webHidden/>
          </w:rPr>
          <w:fldChar w:fldCharType="separate"/>
        </w:r>
        <w:r>
          <w:rPr>
            <w:noProof/>
            <w:webHidden/>
          </w:rPr>
          <w:t>40</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59" w:history="1">
        <w:r w:rsidRPr="006F4172">
          <w:rPr>
            <w:rStyle w:val="Hyperlink"/>
            <w:noProof/>
          </w:rPr>
          <w:t>7.75</w:t>
        </w:r>
        <w:r>
          <w:rPr>
            <w:rFonts w:asciiTheme="minorHAnsi" w:eastAsiaTheme="minorEastAsia" w:hAnsiTheme="minorHAnsi" w:cstheme="minorBidi"/>
            <w:noProof/>
            <w:sz w:val="22"/>
          </w:rPr>
          <w:tab/>
        </w:r>
        <w:r w:rsidRPr="006F4172">
          <w:rPr>
            <w:rStyle w:val="Hyperlink"/>
            <w:noProof/>
          </w:rPr>
          <w:t>Recognize that not everyone who wants to be your friend can be your friend.</w:t>
        </w:r>
        <w:r>
          <w:rPr>
            <w:noProof/>
            <w:webHidden/>
          </w:rPr>
          <w:tab/>
        </w:r>
        <w:r>
          <w:rPr>
            <w:noProof/>
            <w:webHidden/>
          </w:rPr>
          <w:fldChar w:fldCharType="begin"/>
        </w:r>
        <w:r>
          <w:rPr>
            <w:noProof/>
            <w:webHidden/>
          </w:rPr>
          <w:instrText xml:space="preserve"> PAGEREF _Toc58755159 \h </w:instrText>
        </w:r>
        <w:r>
          <w:rPr>
            <w:noProof/>
            <w:webHidden/>
          </w:rPr>
        </w:r>
        <w:r>
          <w:rPr>
            <w:noProof/>
            <w:webHidden/>
          </w:rPr>
          <w:fldChar w:fldCharType="separate"/>
        </w:r>
        <w:r>
          <w:rPr>
            <w:noProof/>
            <w:webHidden/>
          </w:rPr>
          <w:t>40</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60" w:history="1">
        <w:r w:rsidRPr="006F4172">
          <w:rPr>
            <w:rStyle w:val="Hyperlink"/>
            <w:noProof/>
          </w:rPr>
          <w:t>7.76</w:t>
        </w:r>
        <w:r>
          <w:rPr>
            <w:rFonts w:asciiTheme="minorHAnsi" w:eastAsiaTheme="minorEastAsia" w:hAnsiTheme="minorHAnsi" w:cstheme="minorBidi"/>
            <w:noProof/>
            <w:sz w:val="22"/>
          </w:rPr>
          <w:tab/>
        </w:r>
        <w:r w:rsidRPr="006F4172">
          <w:rPr>
            <w:rStyle w:val="Hyperlink"/>
            <w:noProof/>
          </w:rPr>
          <w:t>Control the narrative.</w:t>
        </w:r>
        <w:r>
          <w:rPr>
            <w:noProof/>
            <w:webHidden/>
          </w:rPr>
          <w:tab/>
        </w:r>
        <w:r>
          <w:rPr>
            <w:noProof/>
            <w:webHidden/>
          </w:rPr>
          <w:fldChar w:fldCharType="begin"/>
        </w:r>
        <w:r>
          <w:rPr>
            <w:noProof/>
            <w:webHidden/>
          </w:rPr>
          <w:instrText xml:space="preserve"> PAGEREF _Toc58755160 \h </w:instrText>
        </w:r>
        <w:r>
          <w:rPr>
            <w:noProof/>
            <w:webHidden/>
          </w:rPr>
        </w:r>
        <w:r>
          <w:rPr>
            <w:noProof/>
            <w:webHidden/>
          </w:rPr>
          <w:fldChar w:fldCharType="separate"/>
        </w:r>
        <w:r>
          <w:rPr>
            <w:noProof/>
            <w:webHidden/>
          </w:rPr>
          <w:t>41</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61" w:history="1">
        <w:r w:rsidRPr="006F4172">
          <w:rPr>
            <w:rStyle w:val="Hyperlink"/>
            <w:noProof/>
          </w:rPr>
          <w:t>7.77</w:t>
        </w:r>
        <w:r>
          <w:rPr>
            <w:rFonts w:asciiTheme="minorHAnsi" w:eastAsiaTheme="minorEastAsia" w:hAnsiTheme="minorHAnsi" w:cstheme="minorBidi"/>
            <w:noProof/>
            <w:sz w:val="22"/>
          </w:rPr>
          <w:tab/>
        </w:r>
        <w:r w:rsidRPr="006F4172">
          <w:rPr>
            <w:rStyle w:val="Hyperlink"/>
            <w:noProof/>
          </w:rPr>
          <w:t>Tell your own story lest others tell it for you.</w:t>
        </w:r>
        <w:r>
          <w:rPr>
            <w:noProof/>
            <w:webHidden/>
          </w:rPr>
          <w:tab/>
        </w:r>
        <w:r>
          <w:rPr>
            <w:noProof/>
            <w:webHidden/>
          </w:rPr>
          <w:fldChar w:fldCharType="begin"/>
        </w:r>
        <w:r>
          <w:rPr>
            <w:noProof/>
            <w:webHidden/>
          </w:rPr>
          <w:instrText xml:space="preserve"> PAGEREF _Toc58755161 \h </w:instrText>
        </w:r>
        <w:r>
          <w:rPr>
            <w:noProof/>
            <w:webHidden/>
          </w:rPr>
        </w:r>
        <w:r>
          <w:rPr>
            <w:noProof/>
            <w:webHidden/>
          </w:rPr>
          <w:fldChar w:fldCharType="separate"/>
        </w:r>
        <w:r>
          <w:rPr>
            <w:noProof/>
            <w:webHidden/>
          </w:rPr>
          <w:t>41</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62" w:history="1">
        <w:r w:rsidRPr="006F4172">
          <w:rPr>
            <w:rStyle w:val="Hyperlink"/>
            <w:noProof/>
          </w:rPr>
          <w:t>7.78</w:t>
        </w:r>
        <w:r>
          <w:rPr>
            <w:rFonts w:asciiTheme="minorHAnsi" w:eastAsiaTheme="minorEastAsia" w:hAnsiTheme="minorHAnsi" w:cstheme="minorBidi"/>
            <w:noProof/>
            <w:sz w:val="22"/>
          </w:rPr>
          <w:tab/>
        </w:r>
        <w:r w:rsidRPr="006F4172">
          <w:rPr>
            <w:rStyle w:val="Hyperlink"/>
            <w:noProof/>
          </w:rPr>
          <w:t>Enter through the ground floor.</w:t>
        </w:r>
        <w:r>
          <w:rPr>
            <w:noProof/>
            <w:webHidden/>
          </w:rPr>
          <w:tab/>
        </w:r>
        <w:r>
          <w:rPr>
            <w:noProof/>
            <w:webHidden/>
          </w:rPr>
          <w:fldChar w:fldCharType="begin"/>
        </w:r>
        <w:r>
          <w:rPr>
            <w:noProof/>
            <w:webHidden/>
          </w:rPr>
          <w:instrText xml:space="preserve"> PAGEREF _Toc58755162 \h </w:instrText>
        </w:r>
        <w:r>
          <w:rPr>
            <w:noProof/>
            <w:webHidden/>
          </w:rPr>
        </w:r>
        <w:r>
          <w:rPr>
            <w:noProof/>
            <w:webHidden/>
          </w:rPr>
          <w:fldChar w:fldCharType="separate"/>
        </w:r>
        <w:r>
          <w:rPr>
            <w:noProof/>
            <w:webHidden/>
          </w:rPr>
          <w:t>41</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63" w:history="1">
        <w:r w:rsidRPr="006F4172">
          <w:rPr>
            <w:rStyle w:val="Hyperlink"/>
            <w:noProof/>
          </w:rPr>
          <w:t>7.79</w:t>
        </w:r>
        <w:r>
          <w:rPr>
            <w:rFonts w:asciiTheme="minorHAnsi" w:eastAsiaTheme="minorEastAsia" w:hAnsiTheme="minorHAnsi" w:cstheme="minorBidi"/>
            <w:noProof/>
            <w:sz w:val="22"/>
          </w:rPr>
          <w:tab/>
        </w:r>
        <w:r w:rsidRPr="006F4172">
          <w:rPr>
            <w:rStyle w:val="Hyperlink"/>
            <w:noProof/>
          </w:rPr>
          <w:t>Don’t be afraid to teach character as well as knowledge.</w:t>
        </w:r>
        <w:r>
          <w:rPr>
            <w:noProof/>
            <w:webHidden/>
          </w:rPr>
          <w:tab/>
        </w:r>
        <w:r>
          <w:rPr>
            <w:noProof/>
            <w:webHidden/>
          </w:rPr>
          <w:fldChar w:fldCharType="begin"/>
        </w:r>
        <w:r>
          <w:rPr>
            <w:noProof/>
            <w:webHidden/>
          </w:rPr>
          <w:instrText xml:space="preserve"> PAGEREF _Toc58755163 \h </w:instrText>
        </w:r>
        <w:r>
          <w:rPr>
            <w:noProof/>
            <w:webHidden/>
          </w:rPr>
        </w:r>
        <w:r>
          <w:rPr>
            <w:noProof/>
            <w:webHidden/>
          </w:rPr>
          <w:fldChar w:fldCharType="separate"/>
        </w:r>
        <w:r>
          <w:rPr>
            <w:noProof/>
            <w:webHidden/>
          </w:rPr>
          <w:t>41</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64" w:history="1">
        <w:r w:rsidRPr="006F4172">
          <w:rPr>
            <w:rStyle w:val="Hyperlink"/>
            <w:noProof/>
          </w:rPr>
          <w:t>7.80</w:t>
        </w:r>
        <w:r>
          <w:rPr>
            <w:rFonts w:asciiTheme="minorHAnsi" w:eastAsiaTheme="minorEastAsia" w:hAnsiTheme="minorHAnsi" w:cstheme="minorBidi"/>
            <w:noProof/>
            <w:sz w:val="22"/>
          </w:rPr>
          <w:tab/>
        </w:r>
        <w:r w:rsidRPr="006F4172">
          <w:rPr>
            <w:rStyle w:val="Hyperlink"/>
            <w:noProof/>
          </w:rPr>
          <w:t>Don’t be stupid online.</w:t>
        </w:r>
        <w:r>
          <w:rPr>
            <w:noProof/>
            <w:webHidden/>
          </w:rPr>
          <w:tab/>
        </w:r>
        <w:r>
          <w:rPr>
            <w:noProof/>
            <w:webHidden/>
          </w:rPr>
          <w:fldChar w:fldCharType="begin"/>
        </w:r>
        <w:r>
          <w:rPr>
            <w:noProof/>
            <w:webHidden/>
          </w:rPr>
          <w:instrText xml:space="preserve"> PAGEREF _Toc58755164 \h </w:instrText>
        </w:r>
        <w:r>
          <w:rPr>
            <w:noProof/>
            <w:webHidden/>
          </w:rPr>
        </w:r>
        <w:r>
          <w:rPr>
            <w:noProof/>
            <w:webHidden/>
          </w:rPr>
          <w:fldChar w:fldCharType="separate"/>
        </w:r>
        <w:r>
          <w:rPr>
            <w:noProof/>
            <w:webHidden/>
          </w:rPr>
          <w:t>41</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65" w:history="1">
        <w:r w:rsidRPr="006F4172">
          <w:rPr>
            <w:rStyle w:val="Hyperlink"/>
            <w:noProof/>
          </w:rPr>
          <w:t>7.81</w:t>
        </w:r>
        <w:r>
          <w:rPr>
            <w:rFonts w:asciiTheme="minorHAnsi" w:eastAsiaTheme="minorEastAsia" w:hAnsiTheme="minorHAnsi" w:cstheme="minorBidi"/>
            <w:noProof/>
            <w:sz w:val="22"/>
          </w:rPr>
          <w:tab/>
        </w:r>
        <w:r w:rsidRPr="006F4172">
          <w:rPr>
            <w:rStyle w:val="Hyperlink"/>
            <w:noProof/>
          </w:rPr>
          <w:t>Recognize that invisible threads are the strongest ties.</w:t>
        </w:r>
        <w:r>
          <w:rPr>
            <w:noProof/>
            <w:webHidden/>
          </w:rPr>
          <w:tab/>
        </w:r>
        <w:r>
          <w:rPr>
            <w:noProof/>
            <w:webHidden/>
          </w:rPr>
          <w:fldChar w:fldCharType="begin"/>
        </w:r>
        <w:r>
          <w:rPr>
            <w:noProof/>
            <w:webHidden/>
          </w:rPr>
          <w:instrText xml:space="preserve"> PAGEREF _Toc58755165 \h </w:instrText>
        </w:r>
        <w:r>
          <w:rPr>
            <w:noProof/>
            <w:webHidden/>
          </w:rPr>
        </w:r>
        <w:r>
          <w:rPr>
            <w:noProof/>
            <w:webHidden/>
          </w:rPr>
          <w:fldChar w:fldCharType="separate"/>
        </w:r>
        <w:r>
          <w:rPr>
            <w:noProof/>
            <w:webHidden/>
          </w:rPr>
          <w:t>41</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66" w:history="1">
        <w:r w:rsidRPr="006F4172">
          <w:rPr>
            <w:rStyle w:val="Hyperlink"/>
            <w:noProof/>
          </w:rPr>
          <w:t>7.82</w:t>
        </w:r>
        <w:r>
          <w:rPr>
            <w:rFonts w:asciiTheme="minorHAnsi" w:eastAsiaTheme="minorEastAsia" w:hAnsiTheme="minorHAnsi" w:cstheme="minorBidi"/>
            <w:noProof/>
            <w:sz w:val="22"/>
          </w:rPr>
          <w:tab/>
        </w:r>
        <w:r w:rsidRPr="006F4172">
          <w:rPr>
            <w:rStyle w:val="Hyperlink"/>
            <w:noProof/>
          </w:rPr>
          <w:t>Dress for success.</w:t>
        </w:r>
        <w:r>
          <w:rPr>
            <w:noProof/>
            <w:webHidden/>
          </w:rPr>
          <w:tab/>
        </w:r>
        <w:r>
          <w:rPr>
            <w:noProof/>
            <w:webHidden/>
          </w:rPr>
          <w:fldChar w:fldCharType="begin"/>
        </w:r>
        <w:r>
          <w:rPr>
            <w:noProof/>
            <w:webHidden/>
          </w:rPr>
          <w:instrText xml:space="preserve"> PAGEREF _Toc58755166 \h </w:instrText>
        </w:r>
        <w:r>
          <w:rPr>
            <w:noProof/>
            <w:webHidden/>
          </w:rPr>
        </w:r>
        <w:r>
          <w:rPr>
            <w:noProof/>
            <w:webHidden/>
          </w:rPr>
          <w:fldChar w:fldCharType="separate"/>
        </w:r>
        <w:r>
          <w:rPr>
            <w:noProof/>
            <w:webHidden/>
          </w:rPr>
          <w:t>42</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67" w:history="1">
        <w:r w:rsidRPr="006F4172">
          <w:rPr>
            <w:rStyle w:val="Hyperlink"/>
            <w:noProof/>
          </w:rPr>
          <w:t>7.83</w:t>
        </w:r>
        <w:r>
          <w:rPr>
            <w:rFonts w:asciiTheme="minorHAnsi" w:eastAsiaTheme="minorEastAsia" w:hAnsiTheme="minorHAnsi" w:cstheme="minorBidi"/>
            <w:noProof/>
            <w:sz w:val="22"/>
          </w:rPr>
          <w:tab/>
        </w:r>
        <w:r w:rsidRPr="006F4172">
          <w:rPr>
            <w:rStyle w:val="Hyperlink"/>
            <w:noProof/>
          </w:rPr>
          <w:t>Understand that success leaves footprints.</w:t>
        </w:r>
        <w:r>
          <w:rPr>
            <w:noProof/>
            <w:webHidden/>
          </w:rPr>
          <w:tab/>
        </w:r>
        <w:r>
          <w:rPr>
            <w:noProof/>
            <w:webHidden/>
          </w:rPr>
          <w:fldChar w:fldCharType="begin"/>
        </w:r>
        <w:r>
          <w:rPr>
            <w:noProof/>
            <w:webHidden/>
          </w:rPr>
          <w:instrText xml:space="preserve"> PAGEREF _Toc58755167 \h </w:instrText>
        </w:r>
        <w:r>
          <w:rPr>
            <w:noProof/>
            <w:webHidden/>
          </w:rPr>
        </w:r>
        <w:r>
          <w:rPr>
            <w:noProof/>
            <w:webHidden/>
          </w:rPr>
          <w:fldChar w:fldCharType="separate"/>
        </w:r>
        <w:r>
          <w:rPr>
            <w:noProof/>
            <w:webHidden/>
          </w:rPr>
          <w:t>42</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68" w:history="1">
        <w:r w:rsidRPr="006F4172">
          <w:rPr>
            <w:rStyle w:val="Hyperlink"/>
            <w:noProof/>
          </w:rPr>
          <w:t>7.84</w:t>
        </w:r>
        <w:r>
          <w:rPr>
            <w:rFonts w:asciiTheme="minorHAnsi" w:eastAsiaTheme="minorEastAsia" w:hAnsiTheme="minorHAnsi" w:cstheme="minorBidi"/>
            <w:noProof/>
            <w:sz w:val="22"/>
          </w:rPr>
          <w:tab/>
        </w:r>
        <w:r w:rsidRPr="006F4172">
          <w:rPr>
            <w:rStyle w:val="Hyperlink"/>
            <w:noProof/>
          </w:rPr>
          <w:t>Make your house beautiful.</w:t>
        </w:r>
        <w:r>
          <w:rPr>
            <w:noProof/>
            <w:webHidden/>
          </w:rPr>
          <w:tab/>
        </w:r>
        <w:r>
          <w:rPr>
            <w:noProof/>
            <w:webHidden/>
          </w:rPr>
          <w:fldChar w:fldCharType="begin"/>
        </w:r>
        <w:r>
          <w:rPr>
            <w:noProof/>
            <w:webHidden/>
          </w:rPr>
          <w:instrText xml:space="preserve"> PAGEREF _Toc58755168 \h </w:instrText>
        </w:r>
        <w:r>
          <w:rPr>
            <w:noProof/>
            <w:webHidden/>
          </w:rPr>
        </w:r>
        <w:r>
          <w:rPr>
            <w:noProof/>
            <w:webHidden/>
          </w:rPr>
          <w:fldChar w:fldCharType="separate"/>
        </w:r>
        <w:r>
          <w:rPr>
            <w:noProof/>
            <w:webHidden/>
          </w:rPr>
          <w:t>42</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69" w:history="1">
        <w:r w:rsidRPr="006F4172">
          <w:rPr>
            <w:rStyle w:val="Hyperlink"/>
            <w:noProof/>
          </w:rPr>
          <w:t>7.85</w:t>
        </w:r>
        <w:r>
          <w:rPr>
            <w:rFonts w:asciiTheme="minorHAnsi" w:eastAsiaTheme="minorEastAsia" w:hAnsiTheme="minorHAnsi" w:cstheme="minorBidi"/>
            <w:noProof/>
            <w:sz w:val="22"/>
          </w:rPr>
          <w:tab/>
        </w:r>
        <w:r w:rsidRPr="006F4172">
          <w:rPr>
            <w:rStyle w:val="Hyperlink"/>
            <w:noProof/>
          </w:rPr>
          <w:t>Don’t listen to stupid rules.</w:t>
        </w:r>
        <w:r>
          <w:rPr>
            <w:noProof/>
            <w:webHidden/>
          </w:rPr>
          <w:tab/>
        </w:r>
        <w:r>
          <w:rPr>
            <w:noProof/>
            <w:webHidden/>
          </w:rPr>
          <w:fldChar w:fldCharType="begin"/>
        </w:r>
        <w:r>
          <w:rPr>
            <w:noProof/>
            <w:webHidden/>
          </w:rPr>
          <w:instrText xml:space="preserve"> PAGEREF _Toc58755169 \h </w:instrText>
        </w:r>
        <w:r>
          <w:rPr>
            <w:noProof/>
            <w:webHidden/>
          </w:rPr>
        </w:r>
        <w:r>
          <w:rPr>
            <w:noProof/>
            <w:webHidden/>
          </w:rPr>
          <w:fldChar w:fldCharType="separate"/>
        </w:r>
        <w:r>
          <w:rPr>
            <w:noProof/>
            <w:webHidden/>
          </w:rPr>
          <w:t>42</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70" w:history="1">
        <w:r w:rsidRPr="006F4172">
          <w:rPr>
            <w:rStyle w:val="Hyperlink"/>
            <w:noProof/>
          </w:rPr>
          <w:t>7.86</w:t>
        </w:r>
        <w:r>
          <w:rPr>
            <w:rFonts w:asciiTheme="minorHAnsi" w:eastAsiaTheme="minorEastAsia" w:hAnsiTheme="minorHAnsi" w:cstheme="minorBidi"/>
            <w:noProof/>
            <w:sz w:val="22"/>
          </w:rPr>
          <w:tab/>
        </w:r>
        <w:r w:rsidRPr="006F4172">
          <w:rPr>
            <w:rStyle w:val="Hyperlink"/>
            <w:noProof/>
          </w:rPr>
          <w:t>Understand that a day without laughter is a day wasted.</w:t>
        </w:r>
        <w:r>
          <w:rPr>
            <w:noProof/>
            <w:webHidden/>
          </w:rPr>
          <w:tab/>
        </w:r>
        <w:r>
          <w:rPr>
            <w:noProof/>
            <w:webHidden/>
          </w:rPr>
          <w:fldChar w:fldCharType="begin"/>
        </w:r>
        <w:r>
          <w:rPr>
            <w:noProof/>
            <w:webHidden/>
          </w:rPr>
          <w:instrText xml:space="preserve"> PAGEREF _Toc58755170 \h </w:instrText>
        </w:r>
        <w:r>
          <w:rPr>
            <w:noProof/>
            <w:webHidden/>
          </w:rPr>
        </w:r>
        <w:r>
          <w:rPr>
            <w:noProof/>
            <w:webHidden/>
          </w:rPr>
          <w:fldChar w:fldCharType="separate"/>
        </w:r>
        <w:r>
          <w:rPr>
            <w:noProof/>
            <w:webHidden/>
          </w:rPr>
          <w:t>42</w:t>
        </w:r>
        <w:r>
          <w:rPr>
            <w:noProof/>
            <w:webHidden/>
          </w:rPr>
          <w:fldChar w:fldCharType="end"/>
        </w:r>
      </w:hyperlink>
    </w:p>
    <w:p w:rsidR="00B66693" w:rsidRDefault="00B66693">
      <w:pPr>
        <w:pStyle w:val="TOC2"/>
        <w:tabs>
          <w:tab w:val="left" w:pos="880"/>
        </w:tabs>
        <w:rPr>
          <w:rFonts w:asciiTheme="minorHAnsi" w:eastAsiaTheme="minorEastAsia" w:hAnsiTheme="minorHAnsi" w:cstheme="minorBidi"/>
          <w:noProof/>
          <w:sz w:val="22"/>
        </w:rPr>
      </w:pPr>
      <w:hyperlink w:anchor="_Toc58755171" w:history="1">
        <w:r w:rsidRPr="006F4172">
          <w:rPr>
            <w:rStyle w:val="Hyperlink"/>
            <w:noProof/>
          </w:rPr>
          <w:t>7.87</w:t>
        </w:r>
        <w:r>
          <w:rPr>
            <w:rFonts w:asciiTheme="minorHAnsi" w:eastAsiaTheme="minorEastAsia" w:hAnsiTheme="minorHAnsi" w:cstheme="minorBidi"/>
            <w:noProof/>
            <w:sz w:val="22"/>
          </w:rPr>
          <w:tab/>
        </w:r>
        <w:r w:rsidRPr="006F4172">
          <w:rPr>
            <w:rStyle w:val="Hyperlink"/>
            <w:noProof/>
          </w:rPr>
          <w:t>Recognize that the purpose of an institution of higher education is to acquire knowledge, preserve knowledge, and disseminate knowledge.</w:t>
        </w:r>
        <w:r>
          <w:rPr>
            <w:noProof/>
            <w:webHidden/>
          </w:rPr>
          <w:tab/>
        </w:r>
        <w:r>
          <w:rPr>
            <w:noProof/>
            <w:webHidden/>
          </w:rPr>
          <w:fldChar w:fldCharType="begin"/>
        </w:r>
        <w:r>
          <w:rPr>
            <w:noProof/>
            <w:webHidden/>
          </w:rPr>
          <w:instrText xml:space="preserve"> PAGEREF _Toc58755171 \h </w:instrText>
        </w:r>
        <w:r>
          <w:rPr>
            <w:noProof/>
            <w:webHidden/>
          </w:rPr>
        </w:r>
        <w:r>
          <w:rPr>
            <w:noProof/>
            <w:webHidden/>
          </w:rPr>
          <w:fldChar w:fldCharType="separate"/>
        </w:r>
        <w:r>
          <w:rPr>
            <w:noProof/>
            <w:webHidden/>
          </w:rPr>
          <w:t>42</w:t>
        </w:r>
        <w:r>
          <w:rPr>
            <w:noProof/>
            <w:webHidden/>
          </w:rPr>
          <w:fldChar w:fldCharType="end"/>
        </w:r>
      </w:hyperlink>
    </w:p>
    <w:p w:rsidR="00B66693" w:rsidRDefault="00B66693">
      <w:pPr>
        <w:pStyle w:val="TOC1"/>
        <w:rPr>
          <w:rFonts w:asciiTheme="minorHAnsi" w:eastAsiaTheme="minorEastAsia" w:hAnsiTheme="minorHAnsi" w:cstheme="minorBidi"/>
          <w:b w:val="0"/>
          <w:noProof/>
          <w:sz w:val="22"/>
        </w:rPr>
      </w:pPr>
      <w:hyperlink w:anchor="_Toc58755172" w:history="1">
        <w:r w:rsidRPr="006F4172">
          <w:rPr>
            <w:rStyle w:val="Hyperlink"/>
            <w:noProof/>
          </w:rPr>
          <w:t>8</w:t>
        </w:r>
        <w:r>
          <w:rPr>
            <w:rFonts w:asciiTheme="minorHAnsi" w:eastAsiaTheme="minorEastAsia" w:hAnsiTheme="minorHAnsi" w:cstheme="minorBidi"/>
            <w:b w:val="0"/>
            <w:noProof/>
            <w:sz w:val="22"/>
          </w:rPr>
          <w:tab/>
        </w:r>
        <w:r w:rsidRPr="006F4172">
          <w:rPr>
            <w:rStyle w:val="Hyperlink"/>
            <w:noProof/>
          </w:rPr>
          <w:t>Principles Terminology</w:t>
        </w:r>
        <w:r>
          <w:rPr>
            <w:noProof/>
            <w:webHidden/>
          </w:rPr>
          <w:tab/>
        </w:r>
        <w:r>
          <w:rPr>
            <w:noProof/>
            <w:webHidden/>
          </w:rPr>
          <w:fldChar w:fldCharType="begin"/>
        </w:r>
        <w:r>
          <w:rPr>
            <w:noProof/>
            <w:webHidden/>
          </w:rPr>
          <w:instrText xml:space="preserve"> PAGEREF _Toc58755172 \h </w:instrText>
        </w:r>
        <w:r>
          <w:rPr>
            <w:noProof/>
            <w:webHidden/>
          </w:rPr>
        </w:r>
        <w:r>
          <w:rPr>
            <w:noProof/>
            <w:webHidden/>
          </w:rPr>
          <w:fldChar w:fldCharType="separate"/>
        </w:r>
        <w:r>
          <w:rPr>
            <w:noProof/>
            <w:webHidden/>
          </w:rPr>
          <w:t>43</w:t>
        </w:r>
        <w:r>
          <w:rPr>
            <w:noProof/>
            <w:webHidden/>
          </w:rPr>
          <w:fldChar w:fldCharType="end"/>
        </w:r>
      </w:hyperlink>
    </w:p>
    <w:p w:rsidR="00B66693" w:rsidRDefault="00B66693">
      <w:pPr>
        <w:pStyle w:val="TOC3"/>
        <w:tabs>
          <w:tab w:val="left" w:pos="1320"/>
        </w:tabs>
        <w:rPr>
          <w:rFonts w:asciiTheme="minorHAnsi" w:eastAsiaTheme="minorEastAsia" w:hAnsiTheme="minorHAnsi" w:cstheme="minorBidi"/>
          <w:noProof/>
        </w:rPr>
      </w:pPr>
      <w:hyperlink w:anchor="_Toc58755173" w:history="1">
        <w:r w:rsidRPr="006F4172">
          <w:rPr>
            <w:rStyle w:val="Hyperlink"/>
            <w:noProof/>
          </w:rPr>
          <w:t>8.1.1</w:t>
        </w:r>
        <w:r>
          <w:rPr>
            <w:rFonts w:asciiTheme="minorHAnsi" w:eastAsiaTheme="minorEastAsia" w:hAnsiTheme="minorHAnsi" w:cstheme="minorBidi"/>
            <w:noProof/>
          </w:rPr>
          <w:tab/>
        </w:r>
        <w:r w:rsidRPr="006F4172">
          <w:rPr>
            <w:rStyle w:val="Hyperlink"/>
            <w:noProof/>
          </w:rPr>
          <w:t>“Above the Line” vs. “Below the Line” Decision-Making</w:t>
        </w:r>
        <w:r>
          <w:rPr>
            <w:noProof/>
            <w:webHidden/>
          </w:rPr>
          <w:tab/>
        </w:r>
        <w:r>
          <w:rPr>
            <w:noProof/>
            <w:webHidden/>
          </w:rPr>
          <w:fldChar w:fldCharType="begin"/>
        </w:r>
        <w:r>
          <w:rPr>
            <w:noProof/>
            <w:webHidden/>
          </w:rPr>
          <w:instrText xml:space="preserve"> PAGEREF _Toc58755173 \h </w:instrText>
        </w:r>
        <w:r>
          <w:rPr>
            <w:noProof/>
            <w:webHidden/>
          </w:rPr>
        </w:r>
        <w:r>
          <w:rPr>
            <w:noProof/>
            <w:webHidden/>
          </w:rPr>
          <w:fldChar w:fldCharType="separate"/>
        </w:r>
        <w:r>
          <w:rPr>
            <w:noProof/>
            <w:webHidden/>
          </w:rPr>
          <w:t>43</w:t>
        </w:r>
        <w:r>
          <w:rPr>
            <w:noProof/>
            <w:webHidden/>
          </w:rPr>
          <w:fldChar w:fldCharType="end"/>
        </w:r>
      </w:hyperlink>
    </w:p>
    <w:p w:rsidR="00B66693" w:rsidRDefault="00B66693">
      <w:pPr>
        <w:pStyle w:val="TOC3"/>
        <w:tabs>
          <w:tab w:val="left" w:pos="1320"/>
        </w:tabs>
        <w:rPr>
          <w:rFonts w:asciiTheme="minorHAnsi" w:eastAsiaTheme="minorEastAsia" w:hAnsiTheme="minorHAnsi" w:cstheme="minorBidi"/>
          <w:noProof/>
        </w:rPr>
      </w:pPr>
      <w:hyperlink w:anchor="_Toc58755174" w:history="1">
        <w:r w:rsidRPr="006F4172">
          <w:rPr>
            <w:rStyle w:val="Hyperlink"/>
            <w:noProof/>
          </w:rPr>
          <w:t>8.1.2</w:t>
        </w:r>
        <w:r>
          <w:rPr>
            <w:rFonts w:asciiTheme="minorHAnsi" w:eastAsiaTheme="minorEastAsia" w:hAnsiTheme="minorHAnsi" w:cstheme="minorBidi"/>
            <w:noProof/>
          </w:rPr>
          <w:tab/>
        </w:r>
        <w:r w:rsidRPr="006F4172">
          <w:rPr>
            <w:rStyle w:val="Hyperlink"/>
            <w:noProof/>
          </w:rPr>
          <w:t>“Lower-Level You” (Amygdala) vs. “Upper-Level You” (Prefrontal Cortex)</w:t>
        </w:r>
        <w:r>
          <w:rPr>
            <w:noProof/>
            <w:webHidden/>
          </w:rPr>
          <w:tab/>
        </w:r>
        <w:r>
          <w:rPr>
            <w:noProof/>
            <w:webHidden/>
          </w:rPr>
          <w:fldChar w:fldCharType="begin"/>
        </w:r>
        <w:r>
          <w:rPr>
            <w:noProof/>
            <w:webHidden/>
          </w:rPr>
          <w:instrText xml:space="preserve"> PAGEREF _Toc58755174 \h </w:instrText>
        </w:r>
        <w:r>
          <w:rPr>
            <w:noProof/>
            <w:webHidden/>
          </w:rPr>
        </w:r>
        <w:r>
          <w:rPr>
            <w:noProof/>
            <w:webHidden/>
          </w:rPr>
          <w:fldChar w:fldCharType="separate"/>
        </w:r>
        <w:r>
          <w:rPr>
            <w:noProof/>
            <w:webHidden/>
          </w:rPr>
          <w:t>44</w:t>
        </w:r>
        <w:r>
          <w:rPr>
            <w:noProof/>
            <w:webHidden/>
          </w:rPr>
          <w:fldChar w:fldCharType="end"/>
        </w:r>
      </w:hyperlink>
    </w:p>
    <w:p w:rsidR="00B66693" w:rsidRDefault="00B66693">
      <w:pPr>
        <w:pStyle w:val="TOC1"/>
        <w:rPr>
          <w:rFonts w:asciiTheme="minorHAnsi" w:eastAsiaTheme="minorEastAsia" w:hAnsiTheme="minorHAnsi" w:cstheme="minorBidi"/>
          <w:b w:val="0"/>
          <w:noProof/>
          <w:sz w:val="22"/>
        </w:rPr>
      </w:pPr>
      <w:hyperlink w:anchor="_Toc58755175" w:history="1">
        <w:r w:rsidRPr="006F4172">
          <w:rPr>
            <w:rStyle w:val="Hyperlink"/>
            <w:noProof/>
          </w:rPr>
          <w:t>9</w:t>
        </w:r>
        <w:r>
          <w:rPr>
            <w:rFonts w:asciiTheme="minorHAnsi" w:eastAsiaTheme="minorEastAsia" w:hAnsiTheme="minorHAnsi" w:cstheme="minorBidi"/>
            <w:b w:val="0"/>
            <w:noProof/>
            <w:sz w:val="22"/>
          </w:rPr>
          <w:tab/>
        </w:r>
        <w:r w:rsidRPr="006F4172">
          <w:rPr>
            <w:rStyle w:val="Hyperlink"/>
            <w:noProof/>
          </w:rPr>
          <w:t>Principles FAQ</w:t>
        </w:r>
        <w:r>
          <w:rPr>
            <w:noProof/>
            <w:webHidden/>
          </w:rPr>
          <w:tab/>
        </w:r>
        <w:r>
          <w:rPr>
            <w:noProof/>
            <w:webHidden/>
          </w:rPr>
          <w:fldChar w:fldCharType="begin"/>
        </w:r>
        <w:r>
          <w:rPr>
            <w:noProof/>
            <w:webHidden/>
          </w:rPr>
          <w:instrText xml:space="preserve"> PAGEREF _Toc58755175 \h </w:instrText>
        </w:r>
        <w:r>
          <w:rPr>
            <w:noProof/>
            <w:webHidden/>
          </w:rPr>
        </w:r>
        <w:r>
          <w:rPr>
            <w:noProof/>
            <w:webHidden/>
          </w:rPr>
          <w:fldChar w:fldCharType="separate"/>
        </w:r>
        <w:r>
          <w:rPr>
            <w:noProof/>
            <w:webHidden/>
          </w:rPr>
          <w:t>46</w:t>
        </w:r>
        <w:r>
          <w:rPr>
            <w:noProof/>
            <w:webHidden/>
          </w:rPr>
          <w:fldChar w:fldCharType="end"/>
        </w:r>
      </w:hyperlink>
    </w:p>
    <w:p w:rsidR="00B66693" w:rsidRDefault="00B66693">
      <w:pPr>
        <w:pStyle w:val="TOC3"/>
        <w:tabs>
          <w:tab w:val="left" w:pos="1320"/>
        </w:tabs>
        <w:rPr>
          <w:rFonts w:asciiTheme="minorHAnsi" w:eastAsiaTheme="minorEastAsia" w:hAnsiTheme="minorHAnsi" w:cstheme="minorBidi"/>
          <w:noProof/>
        </w:rPr>
      </w:pPr>
      <w:hyperlink w:anchor="_Toc58755176" w:history="1">
        <w:r w:rsidRPr="006F4172">
          <w:rPr>
            <w:rStyle w:val="Hyperlink"/>
            <w:noProof/>
          </w:rPr>
          <w:t>9.1.1</w:t>
        </w:r>
        <w:r>
          <w:rPr>
            <w:rFonts w:asciiTheme="minorHAnsi" w:eastAsiaTheme="minorEastAsia" w:hAnsiTheme="minorHAnsi" w:cstheme="minorBidi"/>
            <w:noProof/>
          </w:rPr>
          <w:tab/>
        </w:r>
        <w:r w:rsidRPr="006F4172">
          <w:rPr>
            <w:rStyle w:val="Hyperlink"/>
            <w:noProof/>
          </w:rPr>
          <w:t>Shutting Off Your Emotions vs. Controlling Your Emotions</w:t>
        </w:r>
        <w:r>
          <w:rPr>
            <w:noProof/>
            <w:webHidden/>
          </w:rPr>
          <w:tab/>
        </w:r>
        <w:r>
          <w:rPr>
            <w:noProof/>
            <w:webHidden/>
          </w:rPr>
          <w:fldChar w:fldCharType="begin"/>
        </w:r>
        <w:r>
          <w:rPr>
            <w:noProof/>
            <w:webHidden/>
          </w:rPr>
          <w:instrText xml:space="preserve"> PAGEREF _Toc58755176 \h </w:instrText>
        </w:r>
        <w:r>
          <w:rPr>
            <w:noProof/>
            <w:webHidden/>
          </w:rPr>
        </w:r>
        <w:r>
          <w:rPr>
            <w:noProof/>
            <w:webHidden/>
          </w:rPr>
          <w:fldChar w:fldCharType="separate"/>
        </w:r>
        <w:r>
          <w:rPr>
            <w:noProof/>
            <w:webHidden/>
          </w:rPr>
          <w:t>46</w:t>
        </w:r>
        <w:r>
          <w:rPr>
            <w:noProof/>
            <w:webHidden/>
          </w:rPr>
          <w:fldChar w:fldCharType="end"/>
        </w:r>
      </w:hyperlink>
    </w:p>
    <w:p w:rsidR="00B66693" w:rsidRDefault="00B66693">
      <w:pPr>
        <w:pStyle w:val="TOC3"/>
        <w:tabs>
          <w:tab w:val="left" w:pos="1320"/>
        </w:tabs>
        <w:rPr>
          <w:rFonts w:asciiTheme="minorHAnsi" w:eastAsiaTheme="minorEastAsia" w:hAnsiTheme="minorHAnsi" w:cstheme="minorBidi"/>
          <w:noProof/>
        </w:rPr>
      </w:pPr>
      <w:hyperlink w:anchor="_Toc58755177" w:history="1">
        <w:r w:rsidRPr="006F4172">
          <w:rPr>
            <w:rStyle w:val="Hyperlink"/>
            <w:noProof/>
          </w:rPr>
          <w:t>9.1.2</w:t>
        </w:r>
        <w:r>
          <w:rPr>
            <w:rFonts w:asciiTheme="minorHAnsi" w:eastAsiaTheme="minorEastAsia" w:hAnsiTheme="minorHAnsi" w:cstheme="minorBidi"/>
            <w:noProof/>
          </w:rPr>
          <w:tab/>
        </w:r>
        <w:r w:rsidRPr="006F4172">
          <w:rPr>
            <w:rStyle w:val="Hyperlink"/>
            <w:noProof/>
          </w:rPr>
          <w:t>Emotional Starvation vs. Emotional Fulfillment</w:t>
        </w:r>
        <w:r>
          <w:rPr>
            <w:noProof/>
            <w:webHidden/>
          </w:rPr>
          <w:tab/>
        </w:r>
        <w:r>
          <w:rPr>
            <w:noProof/>
            <w:webHidden/>
          </w:rPr>
          <w:fldChar w:fldCharType="begin"/>
        </w:r>
        <w:r>
          <w:rPr>
            <w:noProof/>
            <w:webHidden/>
          </w:rPr>
          <w:instrText xml:space="preserve"> PAGEREF _Toc58755177 \h </w:instrText>
        </w:r>
        <w:r>
          <w:rPr>
            <w:noProof/>
            <w:webHidden/>
          </w:rPr>
        </w:r>
        <w:r>
          <w:rPr>
            <w:noProof/>
            <w:webHidden/>
          </w:rPr>
          <w:fldChar w:fldCharType="separate"/>
        </w:r>
        <w:r>
          <w:rPr>
            <w:noProof/>
            <w:webHidden/>
          </w:rPr>
          <w:t>47</w:t>
        </w:r>
        <w:r>
          <w:rPr>
            <w:noProof/>
            <w:webHidden/>
          </w:rPr>
          <w:fldChar w:fldCharType="end"/>
        </w:r>
      </w:hyperlink>
    </w:p>
    <w:p w:rsidR="00B66693" w:rsidRDefault="00B66693">
      <w:pPr>
        <w:pStyle w:val="TOC1"/>
        <w:rPr>
          <w:rFonts w:asciiTheme="minorHAnsi" w:eastAsiaTheme="minorEastAsia" w:hAnsiTheme="minorHAnsi" w:cstheme="minorBidi"/>
          <w:b w:val="0"/>
          <w:noProof/>
          <w:sz w:val="22"/>
        </w:rPr>
      </w:pPr>
      <w:hyperlink w:anchor="_Toc58755178" w:history="1">
        <w:r w:rsidRPr="006F4172">
          <w:rPr>
            <w:rStyle w:val="Hyperlink"/>
            <w:noProof/>
          </w:rPr>
          <w:t>10</w:t>
        </w:r>
        <w:r>
          <w:rPr>
            <w:rFonts w:asciiTheme="minorHAnsi" w:eastAsiaTheme="minorEastAsia" w:hAnsiTheme="minorHAnsi" w:cstheme="minorBidi"/>
            <w:b w:val="0"/>
            <w:noProof/>
            <w:sz w:val="22"/>
          </w:rPr>
          <w:tab/>
        </w:r>
        <w:r w:rsidRPr="006F4172">
          <w:rPr>
            <w:rStyle w:val="Hyperlink"/>
            <w:i/>
            <w:noProof/>
          </w:rPr>
          <w:t>If</w:t>
        </w:r>
        <w:r w:rsidRPr="006F4172">
          <w:rPr>
            <w:rStyle w:val="Hyperlink"/>
            <w:noProof/>
          </w:rPr>
          <w:t xml:space="preserve"> by Rudyard Kipling</w:t>
        </w:r>
        <w:r>
          <w:rPr>
            <w:noProof/>
            <w:webHidden/>
          </w:rPr>
          <w:tab/>
        </w:r>
        <w:r>
          <w:rPr>
            <w:noProof/>
            <w:webHidden/>
          </w:rPr>
          <w:fldChar w:fldCharType="begin"/>
        </w:r>
        <w:r>
          <w:rPr>
            <w:noProof/>
            <w:webHidden/>
          </w:rPr>
          <w:instrText xml:space="preserve"> PAGEREF _Toc58755178 \h </w:instrText>
        </w:r>
        <w:r>
          <w:rPr>
            <w:noProof/>
            <w:webHidden/>
          </w:rPr>
        </w:r>
        <w:r>
          <w:rPr>
            <w:noProof/>
            <w:webHidden/>
          </w:rPr>
          <w:fldChar w:fldCharType="separate"/>
        </w:r>
        <w:r>
          <w:rPr>
            <w:noProof/>
            <w:webHidden/>
          </w:rPr>
          <w:t>48</w:t>
        </w:r>
        <w:r>
          <w:rPr>
            <w:noProof/>
            <w:webHidden/>
          </w:rPr>
          <w:fldChar w:fldCharType="end"/>
        </w:r>
      </w:hyperlink>
    </w:p>
    <w:p w:rsidR="00B66693" w:rsidRDefault="00B66693">
      <w:pPr>
        <w:pStyle w:val="TOC1"/>
        <w:rPr>
          <w:rFonts w:asciiTheme="minorHAnsi" w:eastAsiaTheme="minorEastAsia" w:hAnsiTheme="minorHAnsi" w:cstheme="minorBidi"/>
          <w:b w:val="0"/>
          <w:noProof/>
          <w:sz w:val="22"/>
        </w:rPr>
      </w:pPr>
      <w:hyperlink w:anchor="_Toc58755179" w:history="1">
        <w:r w:rsidRPr="006F4172">
          <w:rPr>
            <w:rStyle w:val="Hyperlink"/>
            <w:noProof/>
          </w:rPr>
          <w:t>11</w:t>
        </w:r>
        <w:r>
          <w:rPr>
            <w:rFonts w:asciiTheme="minorHAnsi" w:eastAsiaTheme="minorEastAsia" w:hAnsiTheme="minorHAnsi" w:cstheme="minorBidi"/>
            <w:b w:val="0"/>
            <w:noProof/>
            <w:sz w:val="22"/>
          </w:rPr>
          <w:tab/>
        </w:r>
        <w:r w:rsidRPr="006F4172">
          <w:rPr>
            <w:rStyle w:val="Hyperlink"/>
            <w:i/>
            <w:noProof/>
          </w:rPr>
          <w:t>For Whom the Bell Tolls</w:t>
        </w:r>
        <w:r w:rsidRPr="006F4172">
          <w:rPr>
            <w:rStyle w:val="Hyperlink"/>
            <w:noProof/>
          </w:rPr>
          <w:t xml:space="preserve"> by John Donne</w:t>
        </w:r>
        <w:r>
          <w:rPr>
            <w:noProof/>
            <w:webHidden/>
          </w:rPr>
          <w:tab/>
        </w:r>
        <w:r>
          <w:rPr>
            <w:noProof/>
            <w:webHidden/>
          </w:rPr>
          <w:fldChar w:fldCharType="begin"/>
        </w:r>
        <w:r>
          <w:rPr>
            <w:noProof/>
            <w:webHidden/>
          </w:rPr>
          <w:instrText xml:space="preserve"> PAGEREF _Toc58755179 \h </w:instrText>
        </w:r>
        <w:r>
          <w:rPr>
            <w:noProof/>
            <w:webHidden/>
          </w:rPr>
        </w:r>
        <w:r>
          <w:rPr>
            <w:noProof/>
            <w:webHidden/>
          </w:rPr>
          <w:fldChar w:fldCharType="separate"/>
        </w:r>
        <w:r>
          <w:rPr>
            <w:noProof/>
            <w:webHidden/>
          </w:rPr>
          <w:t>50</w:t>
        </w:r>
        <w:r>
          <w:rPr>
            <w:noProof/>
            <w:webHidden/>
          </w:rPr>
          <w:fldChar w:fldCharType="end"/>
        </w:r>
      </w:hyperlink>
    </w:p>
    <w:p w:rsidR="00B66693" w:rsidRDefault="00B66693">
      <w:pPr>
        <w:pStyle w:val="TOC1"/>
        <w:rPr>
          <w:rFonts w:asciiTheme="minorHAnsi" w:eastAsiaTheme="minorEastAsia" w:hAnsiTheme="minorHAnsi" w:cstheme="minorBidi"/>
          <w:b w:val="0"/>
          <w:noProof/>
          <w:sz w:val="22"/>
        </w:rPr>
      </w:pPr>
      <w:hyperlink w:anchor="_Toc58755180" w:history="1">
        <w:r w:rsidRPr="006F4172">
          <w:rPr>
            <w:rStyle w:val="Hyperlink"/>
            <w:noProof/>
          </w:rPr>
          <w:t>12</w:t>
        </w:r>
        <w:r>
          <w:rPr>
            <w:rFonts w:asciiTheme="minorHAnsi" w:eastAsiaTheme="minorEastAsia" w:hAnsiTheme="minorHAnsi" w:cstheme="minorBidi"/>
            <w:b w:val="0"/>
            <w:noProof/>
            <w:sz w:val="22"/>
          </w:rPr>
          <w:tab/>
        </w:r>
        <w:r w:rsidRPr="006F4172">
          <w:rPr>
            <w:rStyle w:val="Hyperlink"/>
            <w:noProof/>
          </w:rPr>
          <w:t>Slogans</w:t>
        </w:r>
        <w:r>
          <w:rPr>
            <w:noProof/>
            <w:webHidden/>
          </w:rPr>
          <w:tab/>
        </w:r>
        <w:r>
          <w:rPr>
            <w:noProof/>
            <w:webHidden/>
          </w:rPr>
          <w:fldChar w:fldCharType="begin"/>
        </w:r>
        <w:r>
          <w:rPr>
            <w:noProof/>
            <w:webHidden/>
          </w:rPr>
          <w:instrText xml:space="preserve"> PAGEREF _Toc58755180 \h </w:instrText>
        </w:r>
        <w:r>
          <w:rPr>
            <w:noProof/>
            <w:webHidden/>
          </w:rPr>
        </w:r>
        <w:r>
          <w:rPr>
            <w:noProof/>
            <w:webHidden/>
          </w:rPr>
          <w:fldChar w:fldCharType="separate"/>
        </w:r>
        <w:r>
          <w:rPr>
            <w:noProof/>
            <w:webHidden/>
          </w:rPr>
          <w:t>51</w:t>
        </w:r>
        <w:r>
          <w:rPr>
            <w:noProof/>
            <w:webHidden/>
          </w:rPr>
          <w:fldChar w:fldCharType="end"/>
        </w:r>
      </w:hyperlink>
    </w:p>
    <w:p w:rsidR="00B66693" w:rsidRDefault="00B66693">
      <w:pPr>
        <w:pStyle w:val="TOC1"/>
        <w:rPr>
          <w:rFonts w:asciiTheme="minorHAnsi" w:eastAsiaTheme="minorEastAsia" w:hAnsiTheme="minorHAnsi" w:cstheme="minorBidi"/>
          <w:b w:val="0"/>
          <w:noProof/>
          <w:sz w:val="22"/>
        </w:rPr>
      </w:pPr>
      <w:hyperlink w:anchor="_Toc58755181" w:history="1">
        <w:r w:rsidRPr="006F4172">
          <w:rPr>
            <w:rStyle w:val="Hyperlink"/>
            <w:noProof/>
          </w:rPr>
          <w:t>13</w:t>
        </w:r>
        <w:r>
          <w:rPr>
            <w:rFonts w:asciiTheme="minorHAnsi" w:eastAsiaTheme="minorEastAsia" w:hAnsiTheme="minorHAnsi" w:cstheme="minorBidi"/>
            <w:b w:val="0"/>
            <w:noProof/>
            <w:sz w:val="22"/>
          </w:rPr>
          <w:tab/>
        </w:r>
        <w:r w:rsidRPr="006F4172">
          <w:rPr>
            <w:rStyle w:val="Hyperlink"/>
            <w:noProof/>
          </w:rPr>
          <w:t>Glossary</w:t>
        </w:r>
        <w:r>
          <w:rPr>
            <w:noProof/>
            <w:webHidden/>
          </w:rPr>
          <w:tab/>
        </w:r>
        <w:r>
          <w:rPr>
            <w:noProof/>
            <w:webHidden/>
          </w:rPr>
          <w:fldChar w:fldCharType="begin"/>
        </w:r>
        <w:r>
          <w:rPr>
            <w:noProof/>
            <w:webHidden/>
          </w:rPr>
          <w:instrText xml:space="preserve"> PAGEREF _Toc58755181 \h </w:instrText>
        </w:r>
        <w:r>
          <w:rPr>
            <w:noProof/>
            <w:webHidden/>
          </w:rPr>
        </w:r>
        <w:r>
          <w:rPr>
            <w:noProof/>
            <w:webHidden/>
          </w:rPr>
          <w:fldChar w:fldCharType="separate"/>
        </w:r>
        <w:r>
          <w:rPr>
            <w:noProof/>
            <w:webHidden/>
          </w:rPr>
          <w:t>52</w:t>
        </w:r>
        <w:r>
          <w:rPr>
            <w:noProof/>
            <w:webHidden/>
          </w:rPr>
          <w:fldChar w:fldCharType="end"/>
        </w:r>
      </w:hyperlink>
    </w:p>
    <w:p w:rsidR="00B66693" w:rsidRDefault="00B66693">
      <w:pPr>
        <w:pStyle w:val="TOC1"/>
        <w:rPr>
          <w:rFonts w:asciiTheme="minorHAnsi" w:eastAsiaTheme="minorEastAsia" w:hAnsiTheme="minorHAnsi" w:cstheme="minorBidi"/>
          <w:b w:val="0"/>
          <w:noProof/>
          <w:sz w:val="22"/>
        </w:rPr>
      </w:pPr>
      <w:hyperlink w:anchor="_Toc58755182" w:history="1">
        <w:r w:rsidRPr="006F4172">
          <w:rPr>
            <w:rStyle w:val="Hyperlink"/>
            <w:noProof/>
          </w:rPr>
          <w:t>14</w:t>
        </w:r>
        <w:r>
          <w:rPr>
            <w:rFonts w:asciiTheme="minorHAnsi" w:eastAsiaTheme="minorEastAsia" w:hAnsiTheme="minorHAnsi" w:cstheme="minorBidi"/>
            <w:b w:val="0"/>
            <w:noProof/>
            <w:sz w:val="22"/>
          </w:rPr>
          <w:tab/>
        </w:r>
        <w:r w:rsidRPr="006F4172">
          <w:rPr>
            <w:rStyle w:val="Hyperlink"/>
            <w:noProof/>
          </w:rPr>
          <w:t>Acknowledgments</w:t>
        </w:r>
        <w:r>
          <w:rPr>
            <w:noProof/>
            <w:webHidden/>
          </w:rPr>
          <w:tab/>
        </w:r>
        <w:r>
          <w:rPr>
            <w:noProof/>
            <w:webHidden/>
          </w:rPr>
          <w:fldChar w:fldCharType="begin"/>
        </w:r>
        <w:r>
          <w:rPr>
            <w:noProof/>
            <w:webHidden/>
          </w:rPr>
          <w:instrText xml:space="preserve"> PAGEREF _Toc58755182 \h </w:instrText>
        </w:r>
        <w:r>
          <w:rPr>
            <w:noProof/>
            <w:webHidden/>
          </w:rPr>
        </w:r>
        <w:r>
          <w:rPr>
            <w:noProof/>
            <w:webHidden/>
          </w:rPr>
          <w:fldChar w:fldCharType="separate"/>
        </w:r>
        <w:r>
          <w:rPr>
            <w:noProof/>
            <w:webHidden/>
          </w:rPr>
          <w:t>55</w:t>
        </w:r>
        <w:r>
          <w:rPr>
            <w:noProof/>
            <w:webHidden/>
          </w:rPr>
          <w:fldChar w:fldCharType="end"/>
        </w:r>
      </w:hyperlink>
    </w:p>
    <w:p w:rsidR="0029715A" w:rsidRDefault="006862BF" w:rsidP="0090494F">
      <w:r w:rsidRPr="00AA41B7">
        <w:fldChar w:fldCharType="end"/>
      </w:r>
    </w:p>
    <w:p w:rsidR="0029715A" w:rsidRDefault="0029715A">
      <w:r>
        <w:br w:type="page"/>
      </w:r>
    </w:p>
    <w:p w:rsidR="0089567D" w:rsidRPr="00AA41B7" w:rsidRDefault="0089567D" w:rsidP="0090494F"/>
    <w:p w:rsidR="00AA41B7" w:rsidRPr="004E1C3E" w:rsidRDefault="00AA41B7" w:rsidP="0090494F">
      <w:pPr>
        <w:rPr>
          <w:sz w:val="36"/>
          <w:szCs w:val="36"/>
        </w:rPr>
      </w:pPr>
      <w:r w:rsidRPr="004E1C3E">
        <w:rPr>
          <w:sz w:val="36"/>
          <w:szCs w:val="36"/>
        </w:rPr>
        <w:t>Table of Figures</w:t>
      </w:r>
    </w:p>
    <w:p w:rsidR="00B66693" w:rsidRDefault="0078487F">
      <w:pPr>
        <w:pStyle w:val="TableofFigures"/>
        <w:tabs>
          <w:tab w:val="right" w:leader="dot" w:pos="9350"/>
        </w:tabs>
        <w:rPr>
          <w:rFonts w:asciiTheme="minorHAnsi" w:eastAsiaTheme="minorEastAsia" w:hAnsiTheme="minorHAnsi" w:cstheme="minorBidi"/>
          <w:noProof/>
        </w:rPr>
      </w:pPr>
      <w:r>
        <w:fldChar w:fldCharType="begin"/>
      </w:r>
      <w:r>
        <w:instrText xml:space="preserve"> TOC \h \z \c "Figure" </w:instrText>
      </w:r>
      <w:r>
        <w:fldChar w:fldCharType="separate"/>
      </w:r>
      <w:hyperlink w:anchor="_Toc58755183" w:history="1">
        <w:r w:rsidR="00B66693" w:rsidRPr="00553E6B">
          <w:rPr>
            <w:rStyle w:val="Hyperlink"/>
            <w:noProof/>
          </w:rPr>
          <w:t xml:space="preserve">Figure 1.1 Plato's </w:t>
        </w:r>
        <w:r w:rsidR="00B66693" w:rsidRPr="00553E6B">
          <w:rPr>
            <w:rStyle w:val="Hyperlink"/>
            <w:i/>
            <w:noProof/>
          </w:rPr>
          <w:t>Allegory of the Chariot</w:t>
        </w:r>
        <w:r w:rsidR="00B66693">
          <w:rPr>
            <w:noProof/>
            <w:webHidden/>
          </w:rPr>
          <w:tab/>
        </w:r>
        <w:r w:rsidR="00B66693">
          <w:rPr>
            <w:noProof/>
            <w:webHidden/>
          </w:rPr>
          <w:fldChar w:fldCharType="begin"/>
        </w:r>
        <w:r w:rsidR="00B66693">
          <w:rPr>
            <w:noProof/>
            <w:webHidden/>
          </w:rPr>
          <w:instrText xml:space="preserve"> PAGEREF _Toc58755183 \h </w:instrText>
        </w:r>
        <w:r w:rsidR="00B66693">
          <w:rPr>
            <w:noProof/>
            <w:webHidden/>
          </w:rPr>
        </w:r>
        <w:r w:rsidR="00B66693">
          <w:rPr>
            <w:noProof/>
            <w:webHidden/>
          </w:rPr>
          <w:fldChar w:fldCharType="separate"/>
        </w:r>
        <w:r w:rsidR="00B66693">
          <w:rPr>
            <w:noProof/>
            <w:webHidden/>
          </w:rPr>
          <w:t>1</w:t>
        </w:r>
        <w:r w:rsidR="00B66693">
          <w:rPr>
            <w:noProof/>
            <w:webHidden/>
          </w:rPr>
          <w:fldChar w:fldCharType="end"/>
        </w:r>
      </w:hyperlink>
    </w:p>
    <w:p w:rsidR="00B66693" w:rsidRDefault="00B66693">
      <w:pPr>
        <w:pStyle w:val="TableofFigures"/>
        <w:tabs>
          <w:tab w:val="right" w:leader="dot" w:pos="9350"/>
        </w:tabs>
        <w:rPr>
          <w:rFonts w:asciiTheme="minorHAnsi" w:eastAsiaTheme="minorEastAsia" w:hAnsiTheme="minorHAnsi" w:cstheme="minorBidi"/>
          <w:noProof/>
        </w:rPr>
      </w:pPr>
      <w:hyperlink w:anchor="_Toc58755184" w:history="1">
        <w:r w:rsidRPr="00553E6B">
          <w:rPr>
            <w:rStyle w:val="Hyperlink"/>
            <w:noProof/>
          </w:rPr>
          <w:t>Figure 1.2 Piano keys &amp; sheet music analogy</w:t>
        </w:r>
        <w:r>
          <w:rPr>
            <w:noProof/>
            <w:webHidden/>
          </w:rPr>
          <w:tab/>
        </w:r>
        <w:r>
          <w:rPr>
            <w:noProof/>
            <w:webHidden/>
          </w:rPr>
          <w:fldChar w:fldCharType="begin"/>
        </w:r>
        <w:r>
          <w:rPr>
            <w:noProof/>
            <w:webHidden/>
          </w:rPr>
          <w:instrText xml:space="preserve"> PAGEREF _Toc58755184 \h </w:instrText>
        </w:r>
        <w:r>
          <w:rPr>
            <w:noProof/>
            <w:webHidden/>
          </w:rPr>
        </w:r>
        <w:r>
          <w:rPr>
            <w:noProof/>
            <w:webHidden/>
          </w:rPr>
          <w:fldChar w:fldCharType="separate"/>
        </w:r>
        <w:r>
          <w:rPr>
            <w:noProof/>
            <w:webHidden/>
          </w:rPr>
          <w:t>2</w:t>
        </w:r>
        <w:r>
          <w:rPr>
            <w:noProof/>
            <w:webHidden/>
          </w:rPr>
          <w:fldChar w:fldCharType="end"/>
        </w:r>
      </w:hyperlink>
    </w:p>
    <w:p w:rsidR="00B66693" w:rsidRDefault="00B66693">
      <w:pPr>
        <w:pStyle w:val="TableofFigures"/>
        <w:tabs>
          <w:tab w:val="right" w:leader="dot" w:pos="9350"/>
        </w:tabs>
        <w:rPr>
          <w:rFonts w:asciiTheme="minorHAnsi" w:eastAsiaTheme="minorEastAsia" w:hAnsiTheme="minorHAnsi" w:cstheme="minorBidi"/>
          <w:noProof/>
        </w:rPr>
      </w:pPr>
      <w:hyperlink w:anchor="_Toc58755185" w:history="1">
        <w:r w:rsidRPr="00553E6B">
          <w:rPr>
            <w:rStyle w:val="Hyperlink"/>
            <w:noProof/>
          </w:rPr>
          <w:t>Figure 3.1 My Core Values of Truth, Love, and Attention Will Help Me Achieve Meaningful Work and Meaningful Relationships</w:t>
        </w:r>
        <w:r>
          <w:rPr>
            <w:noProof/>
            <w:webHidden/>
          </w:rPr>
          <w:tab/>
        </w:r>
        <w:r>
          <w:rPr>
            <w:noProof/>
            <w:webHidden/>
          </w:rPr>
          <w:fldChar w:fldCharType="begin"/>
        </w:r>
        <w:r>
          <w:rPr>
            <w:noProof/>
            <w:webHidden/>
          </w:rPr>
          <w:instrText xml:space="preserve"> PAGEREF _Toc58755185 \h </w:instrText>
        </w:r>
        <w:r>
          <w:rPr>
            <w:noProof/>
            <w:webHidden/>
          </w:rPr>
        </w:r>
        <w:r>
          <w:rPr>
            <w:noProof/>
            <w:webHidden/>
          </w:rPr>
          <w:fldChar w:fldCharType="separate"/>
        </w:r>
        <w:r>
          <w:rPr>
            <w:noProof/>
            <w:webHidden/>
          </w:rPr>
          <w:t>4</w:t>
        </w:r>
        <w:r>
          <w:rPr>
            <w:noProof/>
            <w:webHidden/>
          </w:rPr>
          <w:fldChar w:fldCharType="end"/>
        </w:r>
      </w:hyperlink>
    </w:p>
    <w:p w:rsidR="00B66693" w:rsidRDefault="00B66693">
      <w:pPr>
        <w:pStyle w:val="TableofFigures"/>
        <w:tabs>
          <w:tab w:val="right" w:leader="dot" w:pos="9350"/>
        </w:tabs>
        <w:rPr>
          <w:rFonts w:asciiTheme="minorHAnsi" w:eastAsiaTheme="minorEastAsia" w:hAnsiTheme="minorHAnsi" w:cstheme="minorBidi"/>
          <w:noProof/>
        </w:rPr>
      </w:pPr>
      <w:hyperlink w:anchor="_Toc58755186" w:history="1">
        <w:r w:rsidRPr="00553E6B">
          <w:rPr>
            <w:rStyle w:val="Hyperlink"/>
            <w:noProof/>
          </w:rPr>
          <w:t>Figure 3.2 Tell the truth.</w:t>
        </w:r>
        <w:r>
          <w:rPr>
            <w:noProof/>
            <w:webHidden/>
          </w:rPr>
          <w:tab/>
        </w:r>
        <w:r>
          <w:rPr>
            <w:noProof/>
            <w:webHidden/>
          </w:rPr>
          <w:fldChar w:fldCharType="begin"/>
        </w:r>
        <w:r>
          <w:rPr>
            <w:noProof/>
            <w:webHidden/>
          </w:rPr>
          <w:instrText xml:space="preserve"> PAGEREF _Toc58755186 \h </w:instrText>
        </w:r>
        <w:r>
          <w:rPr>
            <w:noProof/>
            <w:webHidden/>
          </w:rPr>
        </w:r>
        <w:r>
          <w:rPr>
            <w:noProof/>
            <w:webHidden/>
          </w:rPr>
          <w:fldChar w:fldCharType="separate"/>
        </w:r>
        <w:r>
          <w:rPr>
            <w:noProof/>
            <w:webHidden/>
          </w:rPr>
          <w:t>5</w:t>
        </w:r>
        <w:r>
          <w:rPr>
            <w:noProof/>
            <w:webHidden/>
          </w:rPr>
          <w:fldChar w:fldCharType="end"/>
        </w:r>
      </w:hyperlink>
    </w:p>
    <w:p w:rsidR="00B66693" w:rsidRDefault="00B66693">
      <w:pPr>
        <w:pStyle w:val="TableofFigures"/>
        <w:tabs>
          <w:tab w:val="right" w:leader="dot" w:pos="9350"/>
        </w:tabs>
        <w:rPr>
          <w:rFonts w:asciiTheme="minorHAnsi" w:eastAsiaTheme="minorEastAsia" w:hAnsiTheme="minorHAnsi" w:cstheme="minorBidi"/>
          <w:noProof/>
        </w:rPr>
      </w:pPr>
      <w:hyperlink w:anchor="_Toc58755187" w:history="1">
        <w:r w:rsidRPr="00553E6B">
          <w:rPr>
            <w:rStyle w:val="Hyperlink"/>
            <w:noProof/>
          </w:rPr>
          <w:t>Figure 3.3 Don’t lie like Pinnochio.</w:t>
        </w:r>
        <w:r>
          <w:rPr>
            <w:noProof/>
            <w:webHidden/>
          </w:rPr>
          <w:tab/>
        </w:r>
        <w:r>
          <w:rPr>
            <w:noProof/>
            <w:webHidden/>
          </w:rPr>
          <w:fldChar w:fldCharType="begin"/>
        </w:r>
        <w:r>
          <w:rPr>
            <w:noProof/>
            <w:webHidden/>
          </w:rPr>
          <w:instrText xml:space="preserve"> PAGEREF _Toc58755187 \h </w:instrText>
        </w:r>
        <w:r>
          <w:rPr>
            <w:noProof/>
            <w:webHidden/>
          </w:rPr>
        </w:r>
        <w:r>
          <w:rPr>
            <w:noProof/>
            <w:webHidden/>
          </w:rPr>
          <w:fldChar w:fldCharType="separate"/>
        </w:r>
        <w:r>
          <w:rPr>
            <w:noProof/>
            <w:webHidden/>
          </w:rPr>
          <w:t>7</w:t>
        </w:r>
        <w:r>
          <w:rPr>
            <w:noProof/>
            <w:webHidden/>
          </w:rPr>
          <w:fldChar w:fldCharType="end"/>
        </w:r>
      </w:hyperlink>
    </w:p>
    <w:p w:rsidR="00B66693" w:rsidRDefault="00B66693">
      <w:pPr>
        <w:pStyle w:val="TableofFigures"/>
        <w:tabs>
          <w:tab w:val="right" w:leader="dot" w:pos="9350"/>
        </w:tabs>
        <w:rPr>
          <w:rFonts w:asciiTheme="minorHAnsi" w:eastAsiaTheme="minorEastAsia" w:hAnsiTheme="minorHAnsi" w:cstheme="minorBidi"/>
          <w:noProof/>
        </w:rPr>
      </w:pPr>
      <w:hyperlink w:anchor="_Toc58755188" w:history="1">
        <w:r w:rsidRPr="00553E6B">
          <w:rPr>
            <w:rStyle w:val="Hyperlink"/>
            <w:noProof/>
          </w:rPr>
          <w:t>Figure 3.4 Choose love.</w:t>
        </w:r>
        <w:r>
          <w:rPr>
            <w:noProof/>
            <w:webHidden/>
          </w:rPr>
          <w:tab/>
        </w:r>
        <w:r>
          <w:rPr>
            <w:noProof/>
            <w:webHidden/>
          </w:rPr>
          <w:fldChar w:fldCharType="begin"/>
        </w:r>
        <w:r>
          <w:rPr>
            <w:noProof/>
            <w:webHidden/>
          </w:rPr>
          <w:instrText xml:space="preserve"> PAGEREF _Toc58755188 \h </w:instrText>
        </w:r>
        <w:r>
          <w:rPr>
            <w:noProof/>
            <w:webHidden/>
          </w:rPr>
        </w:r>
        <w:r>
          <w:rPr>
            <w:noProof/>
            <w:webHidden/>
          </w:rPr>
          <w:fldChar w:fldCharType="separate"/>
        </w:r>
        <w:r>
          <w:rPr>
            <w:noProof/>
            <w:webHidden/>
          </w:rPr>
          <w:t>8</w:t>
        </w:r>
        <w:r>
          <w:rPr>
            <w:noProof/>
            <w:webHidden/>
          </w:rPr>
          <w:fldChar w:fldCharType="end"/>
        </w:r>
      </w:hyperlink>
    </w:p>
    <w:p w:rsidR="00B66693" w:rsidRDefault="00B66693">
      <w:pPr>
        <w:pStyle w:val="TableofFigures"/>
        <w:tabs>
          <w:tab w:val="right" w:leader="dot" w:pos="9350"/>
        </w:tabs>
        <w:rPr>
          <w:rFonts w:asciiTheme="minorHAnsi" w:eastAsiaTheme="minorEastAsia" w:hAnsiTheme="minorHAnsi" w:cstheme="minorBidi"/>
          <w:noProof/>
        </w:rPr>
      </w:pPr>
      <w:hyperlink w:anchor="_Toc58755189" w:history="1">
        <w:r w:rsidRPr="00553E6B">
          <w:rPr>
            <w:rStyle w:val="Hyperlink"/>
            <w:noProof/>
          </w:rPr>
          <w:t>Figure 3.5 Pay attention.</w:t>
        </w:r>
        <w:r>
          <w:rPr>
            <w:noProof/>
            <w:webHidden/>
          </w:rPr>
          <w:tab/>
        </w:r>
        <w:r>
          <w:rPr>
            <w:noProof/>
            <w:webHidden/>
          </w:rPr>
          <w:fldChar w:fldCharType="begin"/>
        </w:r>
        <w:r>
          <w:rPr>
            <w:noProof/>
            <w:webHidden/>
          </w:rPr>
          <w:instrText xml:space="preserve"> PAGEREF _Toc58755189 \h </w:instrText>
        </w:r>
        <w:r>
          <w:rPr>
            <w:noProof/>
            <w:webHidden/>
          </w:rPr>
        </w:r>
        <w:r>
          <w:rPr>
            <w:noProof/>
            <w:webHidden/>
          </w:rPr>
          <w:fldChar w:fldCharType="separate"/>
        </w:r>
        <w:r>
          <w:rPr>
            <w:noProof/>
            <w:webHidden/>
          </w:rPr>
          <w:t>9</w:t>
        </w:r>
        <w:r>
          <w:rPr>
            <w:noProof/>
            <w:webHidden/>
          </w:rPr>
          <w:fldChar w:fldCharType="end"/>
        </w:r>
      </w:hyperlink>
    </w:p>
    <w:p w:rsidR="00B66693" w:rsidRDefault="00B66693">
      <w:pPr>
        <w:pStyle w:val="TableofFigures"/>
        <w:tabs>
          <w:tab w:val="right" w:leader="dot" w:pos="9350"/>
        </w:tabs>
        <w:rPr>
          <w:rFonts w:asciiTheme="minorHAnsi" w:eastAsiaTheme="minorEastAsia" w:hAnsiTheme="minorHAnsi" w:cstheme="minorBidi"/>
          <w:noProof/>
        </w:rPr>
      </w:pPr>
      <w:hyperlink w:anchor="_Toc58755190" w:history="1">
        <w:r w:rsidRPr="00553E6B">
          <w:rPr>
            <w:rStyle w:val="Hyperlink"/>
            <w:noProof/>
          </w:rPr>
          <w:t>Figure 3.6 Truth, Love, and Attention</w:t>
        </w:r>
        <w:r>
          <w:rPr>
            <w:noProof/>
            <w:webHidden/>
          </w:rPr>
          <w:tab/>
        </w:r>
        <w:r>
          <w:rPr>
            <w:noProof/>
            <w:webHidden/>
          </w:rPr>
          <w:fldChar w:fldCharType="begin"/>
        </w:r>
        <w:r>
          <w:rPr>
            <w:noProof/>
            <w:webHidden/>
          </w:rPr>
          <w:instrText xml:space="preserve"> PAGEREF _Toc58755190 \h </w:instrText>
        </w:r>
        <w:r>
          <w:rPr>
            <w:noProof/>
            <w:webHidden/>
          </w:rPr>
        </w:r>
        <w:r>
          <w:rPr>
            <w:noProof/>
            <w:webHidden/>
          </w:rPr>
          <w:fldChar w:fldCharType="separate"/>
        </w:r>
        <w:r>
          <w:rPr>
            <w:noProof/>
            <w:webHidden/>
          </w:rPr>
          <w:t>10</w:t>
        </w:r>
        <w:r>
          <w:rPr>
            <w:noProof/>
            <w:webHidden/>
          </w:rPr>
          <w:fldChar w:fldCharType="end"/>
        </w:r>
      </w:hyperlink>
    </w:p>
    <w:p w:rsidR="00B66693" w:rsidRDefault="00B66693">
      <w:pPr>
        <w:pStyle w:val="TableofFigures"/>
        <w:tabs>
          <w:tab w:val="right" w:leader="dot" w:pos="9350"/>
        </w:tabs>
        <w:rPr>
          <w:rFonts w:asciiTheme="minorHAnsi" w:eastAsiaTheme="minorEastAsia" w:hAnsiTheme="minorHAnsi" w:cstheme="minorBidi"/>
          <w:noProof/>
        </w:rPr>
      </w:pPr>
      <w:hyperlink w:anchor="_Toc58755191" w:history="1">
        <w:r w:rsidRPr="00553E6B">
          <w:rPr>
            <w:rStyle w:val="Hyperlink"/>
            <w:noProof/>
          </w:rPr>
          <w:t>Figure 3.7 Culture = Destiny.</w:t>
        </w:r>
        <w:r>
          <w:rPr>
            <w:noProof/>
            <w:webHidden/>
          </w:rPr>
          <w:tab/>
        </w:r>
        <w:r>
          <w:rPr>
            <w:noProof/>
            <w:webHidden/>
          </w:rPr>
          <w:fldChar w:fldCharType="begin"/>
        </w:r>
        <w:r>
          <w:rPr>
            <w:noProof/>
            <w:webHidden/>
          </w:rPr>
          <w:instrText xml:space="preserve"> PAGEREF _Toc58755191 \h </w:instrText>
        </w:r>
        <w:r>
          <w:rPr>
            <w:noProof/>
            <w:webHidden/>
          </w:rPr>
        </w:r>
        <w:r>
          <w:rPr>
            <w:noProof/>
            <w:webHidden/>
          </w:rPr>
          <w:fldChar w:fldCharType="separate"/>
        </w:r>
        <w:r>
          <w:rPr>
            <w:noProof/>
            <w:webHidden/>
          </w:rPr>
          <w:t>11</w:t>
        </w:r>
        <w:r>
          <w:rPr>
            <w:noProof/>
            <w:webHidden/>
          </w:rPr>
          <w:fldChar w:fldCharType="end"/>
        </w:r>
      </w:hyperlink>
    </w:p>
    <w:p w:rsidR="00B66693" w:rsidRDefault="00B66693">
      <w:pPr>
        <w:pStyle w:val="TableofFigures"/>
        <w:tabs>
          <w:tab w:val="right" w:leader="dot" w:pos="9350"/>
        </w:tabs>
        <w:rPr>
          <w:rFonts w:asciiTheme="minorHAnsi" w:eastAsiaTheme="minorEastAsia" w:hAnsiTheme="minorHAnsi" w:cstheme="minorBidi"/>
          <w:noProof/>
        </w:rPr>
      </w:pPr>
      <w:hyperlink w:anchor="_Toc58755192" w:history="1">
        <w:r w:rsidRPr="00553E6B">
          <w:rPr>
            <w:rStyle w:val="Hyperlink"/>
            <w:noProof/>
          </w:rPr>
          <w:t>Figure 3.8 Think for Yourself.</w:t>
        </w:r>
        <w:r>
          <w:rPr>
            <w:noProof/>
            <w:webHidden/>
          </w:rPr>
          <w:tab/>
        </w:r>
        <w:r>
          <w:rPr>
            <w:noProof/>
            <w:webHidden/>
          </w:rPr>
          <w:fldChar w:fldCharType="begin"/>
        </w:r>
        <w:r>
          <w:rPr>
            <w:noProof/>
            <w:webHidden/>
          </w:rPr>
          <w:instrText xml:space="preserve"> PAGEREF _Toc58755192 \h </w:instrText>
        </w:r>
        <w:r>
          <w:rPr>
            <w:noProof/>
            <w:webHidden/>
          </w:rPr>
        </w:r>
        <w:r>
          <w:rPr>
            <w:noProof/>
            <w:webHidden/>
          </w:rPr>
          <w:fldChar w:fldCharType="separate"/>
        </w:r>
        <w:r>
          <w:rPr>
            <w:noProof/>
            <w:webHidden/>
          </w:rPr>
          <w:t>12</w:t>
        </w:r>
        <w:r>
          <w:rPr>
            <w:noProof/>
            <w:webHidden/>
          </w:rPr>
          <w:fldChar w:fldCharType="end"/>
        </w:r>
      </w:hyperlink>
    </w:p>
    <w:p w:rsidR="00B66693" w:rsidRDefault="00B66693">
      <w:pPr>
        <w:pStyle w:val="TableofFigures"/>
        <w:tabs>
          <w:tab w:val="right" w:leader="dot" w:pos="9350"/>
        </w:tabs>
        <w:rPr>
          <w:rFonts w:asciiTheme="minorHAnsi" w:eastAsiaTheme="minorEastAsia" w:hAnsiTheme="minorHAnsi" w:cstheme="minorBidi"/>
          <w:noProof/>
        </w:rPr>
      </w:pPr>
      <w:hyperlink w:anchor="_Toc58755193" w:history="1">
        <w:r w:rsidRPr="00553E6B">
          <w:rPr>
            <w:rStyle w:val="Hyperlink"/>
            <w:noProof/>
          </w:rPr>
          <w:t>Figure 4.1 At a Crossroad</w:t>
        </w:r>
        <w:r>
          <w:rPr>
            <w:noProof/>
            <w:webHidden/>
          </w:rPr>
          <w:tab/>
        </w:r>
        <w:r>
          <w:rPr>
            <w:noProof/>
            <w:webHidden/>
          </w:rPr>
          <w:fldChar w:fldCharType="begin"/>
        </w:r>
        <w:r>
          <w:rPr>
            <w:noProof/>
            <w:webHidden/>
          </w:rPr>
          <w:instrText xml:space="preserve"> PAGEREF _Toc58755193 \h </w:instrText>
        </w:r>
        <w:r>
          <w:rPr>
            <w:noProof/>
            <w:webHidden/>
          </w:rPr>
        </w:r>
        <w:r>
          <w:rPr>
            <w:noProof/>
            <w:webHidden/>
          </w:rPr>
          <w:fldChar w:fldCharType="separate"/>
        </w:r>
        <w:r>
          <w:rPr>
            <w:noProof/>
            <w:webHidden/>
          </w:rPr>
          <w:t>13</w:t>
        </w:r>
        <w:r>
          <w:rPr>
            <w:noProof/>
            <w:webHidden/>
          </w:rPr>
          <w:fldChar w:fldCharType="end"/>
        </w:r>
      </w:hyperlink>
    </w:p>
    <w:p w:rsidR="00B66693" w:rsidRDefault="00B66693">
      <w:pPr>
        <w:pStyle w:val="TableofFigures"/>
        <w:tabs>
          <w:tab w:val="right" w:leader="dot" w:pos="9350"/>
        </w:tabs>
        <w:rPr>
          <w:rFonts w:asciiTheme="minorHAnsi" w:eastAsiaTheme="minorEastAsia" w:hAnsiTheme="minorHAnsi" w:cstheme="minorBidi"/>
          <w:noProof/>
        </w:rPr>
      </w:pPr>
      <w:hyperlink w:anchor="_Toc58755194" w:history="1">
        <w:r w:rsidRPr="00553E6B">
          <w:rPr>
            <w:rStyle w:val="Hyperlink"/>
            <w:noProof/>
          </w:rPr>
          <w:t>Figure 4.2 Blind Spot Barrier</w:t>
        </w:r>
        <w:r>
          <w:rPr>
            <w:noProof/>
            <w:webHidden/>
          </w:rPr>
          <w:tab/>
        </w:r>
        <w:r>
          <w:rPr>
            <w:noProof/>
            <w:webHidden/>
          </w:rPr>
          <w:fldChar w:fldCharType="begin"/>
        </w:r>
        <w:r>
          <w:rPr>
            <w:noProof/>
            <w:webHidden/>
          </w:rPr>
          <w:instrText xml:space="preserve"> PAGEREF _Toc58755194 \h </w:instrText>
        </w:r>
        <w:r>
          <w:rPr>
            <w:noProof/>
            <w:webHidden/>
          </w:rPr>
        </w:r>
        <w:r>
          <w:rPr>
            <w:noProof/>
            <w:webHidden/>
          </w:rPr>
          <w:fldChar w:fldCharType="separate"/>
        </w:r>
        <w:r>
          <w:rPr>
            <w:noProof/>
            <w:webHidden/>
          </w:rPr>
          <w:t>14</w:t>
        </w:r>
        <w:r>
          <w:rPr>
            <w:noProof/>
            <w:webHidden/>
          </w:rPr>
          <w:fldChar w:fldCharType="end"/>
        </w:r>
      </w:hyperlink>
    </w:p>
    <w:p w:rsidR="00B66693" w:rsidRDefault="00B66693">
      <w:pPr>
        <w:pStyle w:val="TableofFigures"/>
        <w:tabs>
          <w:tab w:val="right" w:leader="dot" w:pos="9350"/>
        </w:tabs>
        <w:rPr>
          <w:rFonts w:asciiTheme="minorHAnsi" w:eastAsiaTheme="minorEastAsia" w:hAnsiTheme="minorHAnsi" w:cstheme="minorBidi"/>
          <w:noProof/>
        </w:rPr>
      </w:pPr>
      <w:hyperlink w:anchor="_Toc58755195" w:history="1">
        <w:r w:rsidRPr="00553E6B">
          <w:rPr>
            <w:rStyle w:val="Hyperlink"/>
            <w:noProof/>
          </w:rPr>
          <w:t>Figure 6.1 Looping</w:t>
        </w:r>
        <w:r>
          <w:rPr>
            <w:noProof/>
            <w:webHidden/>
          </w:rPr>
          <w:tab/>
        </w:r>
        <w:r>
          <w:rPr>
            <w:noProof/>
            <w:webHidden/>
          </w:rPr>
          <w:fldChar w:fldCharType="begin"/>
        </w:r>
        <w:r>
          <w:rPr>
            <w:noProof/>
            <w:webHidden/>
          </w:rPr>
          <w:instrText xml:space="preserve"> PAGEREF _Toc58755195 \h </w:instrText>
        </w:r>
        <w:r>
          <w:rPr>
            <w:noProof/>
            <w:webHidden/>
          </w:rPr>
        </w:r>
        <w:r>
          <w:rPr>
            <w:noProof/>
            <w:webHidden/>
          </w:rPr>
          <w:fldChar w:fldCharType="separate"/>
        </w:r>
        <w:r>
          <w:rPr>
            <w:noProof/>
            <w:webHidden/>
          </w:rPr>
          <w:t>17</w:t>
        </w:r>
        <w:r>
          <w:rPr>
            <w:noProof/>
            <w:webHidden/>
          </w:rPr>
          <w:fldChar w:fldCharType="end"/>
        </w:r>
      </w:hyperlink>
    </w:p>
    <w:p w:rsidR="00B66693" w:rsidRDefault="00B66693">
      <w:pPr>
        <w:pStyle w:val="TableofFigures"/>
        <w:tabs>
          <w:tab w:val="right" w:leader="dot" w:pos="9350"/>
        </w:tabs>
        <w:rPr>
          <w:rFonts w:asciiTheme="minorHAnsi" w:eastAsiaTheme="minorEastAsia" w:hAnsiTheme="minorHAnsi" w:cstheme="minorBidi"/>
          <w:noProof/>
        </w:rPr>
      </w:pPr>
      <w:hyperlink w:anchor="_Toc58755196" w:history="1">
        <w:r w:rsidRPr="00553E6B">
          <w:rPr>
            <w:rStyle w:val="Hyperlink"/>
            <w:noProof/>
          </w:rPr>
          <w:t>Figure 6.2 Quick Looping vs. Slow Looping</w:t>
        </w:r>
        <w:r>
          <w:rPr>
            <w:noProof/>
            <w:webHidden/>
          </w:rPr>
          <w:tab/>
        </w:r>
        <w:r>
          <w:rPr>
            <w:noProof/>
            <w:webHidden/>
          </w:rPr>
          <w:fldChar w:fldCharType="begin"/>
        </w:r>
        <w:r>
          <w:rPr>
            <w:noProof/>
            <w:webHidden/>
          </w:rPr>
          <w:instrText xml:space="preserve"> PAGEREF _Toc58755196 \h </w:instrText>
        </w:r>
        <w:r>
          <w:rPr>
            <w:noProof/>
            <w:webHidden/>
          </w:rPr>
        </w:r>
        <w:r>
          <w:rPr>
            <w:noProof/>
            <w:webHidden/>
          </w:rPr>
          <w:fldChar w:fldCharType="separate"/>
        </w:r>
        <w:r>
          <w:rPr>
            <w:noProof/>
            <w:webHidden/>
          </w:rPr>
          <w:t>18</w:t>
        </w:r>
        <w:r>
          <w:rPr>
            <w:noProof/>
            <w:webHidden/>
          </w:rPr>
          <w:fldChar w:fldCharType="end"/>
        </w:r>
      </w:hyperlink>
    </w:p>
    <w:p w:rsidR="00B66693" w:rsidRDefault="00B66693">
      <w:pPr>
        <w:pStyle w:val="TableofFigures"/>
        <w:tabs>
          <w:tab w:val="right" w:leader="dot" w:pos="9350"/>
        </w:tabs>
        <w:rPr>
          <w:rFonts w:asciiTheme="minorHAnsi" w:eastAsiaTheme="minorEastAsia" w:hAnsiTheme="minorHAnsi" w:cstheme="minorBidi"/>
          <w:noProof/>
        </w:rPr>
      </w:pPr>
      <w:hyperlink w:anchor="_Toc58755197" w:history="1">
        <w:r w:rsidRPr="00553E6B">
          <w:rPr>
            <w:rStyle w:val="Hyperlink"/>
            <w:noProof/>
          </w:rPr>
          <w:t>Figure 6.3 1% Better Every Day vs. 1% Worse Every Day</w:t>
        </w:r>
        <w:r>
          <w:rPr>
            <w:noProof/>
            <w:webHidden/>
          </w:rPr>
          <w:tab/>
        </w:r>
        <w:r>
          <w:rPr>
            <w:noProof/>
            <w:webHidden/>
          </w:rPr>
          <w:fldChar w:fldCharType="begin"/>
        </w:r>
        <w:r>
          <w:rPr>
            <w:noProof/>
            <w:webHidden/>
          </w:rPr>
          <w:instrText xml:space="preserve"> PAGEREF _Toc58755197 \h </w:instrText>
        </w:r>
        <w:r>
          <w:rPr>
            <w:noProof/>
            <w:webHidden/>
          </w:rPr>
        </w:r>
        <w:r>
          <w:rPr>
            <w:noProof/>
            <w:webHidden/>
          </w:rPr>
          <w:fldChar w:fldCharType="separate"/>
        </w:r>
        <w:r>
          <w:rPr>
            <w:noProof/>
            <w:webHidden/>
          </w:rPr>
          <w:t>19</w:t>
        </w:r>
        <w:r>
          <w:rPr>
            <w:noProof/>
            <w:webHidden/>
          </w:rPr>
          <w:fldChar w:fldCharType="end"/>
        </w:r>
      </w:hyperlink>
    </w:p>
    <w:p w:rsidR="00B66693" w:rsidRDefault="00B66693">
      <w:pPr>
        <w:pStyle w:val="TableofFigures"/>
        <w:tabs>
          <w:tab w:val="right" w:leader="dot" w:pos="9350"/>
        </w:tabs>
        <w:rPr>
          <w:rFonts w:asciiTheme="minorHAnsi" w:eastAsiaTheme="minorEastAsia" w:hAnsiTheme="minorHAnsi" w:cstheme="minorBidi"/>
          <w:noProof/>
        </w:rPr>
      </w:pPr>
      <w:hyperlink w:anchor="_Toc58755198" w:history="1">
        <w:r w:rsidRPr="00553E6B">
          <w:rPr>
            <w:rStyle w:val="Hyperlink"/>
            <w:noProof/>
          </w:rPr>
          <w:t>Figure 7.1 The Plateau of Latent Potential</w:t>
        </w:r>
        <w:r>
          <w:rPr>
            <w:noProof/>
            <w:webHidden/>
          </w:rPr>
          <w:tab/>
        </w:r>
        <w:r>
          <w:rPr>
            <w:noProof/>
            <w:webHidden/>
          </w:rPr>
          <w:fldChar w:fldCharType="begin"/>
        </w:r>
        <w:r>
          <w:rPr>
            <w:noProof/>
            <w:webHidden/>
          </w:rPr>
          <w:instrText xml:space="preserve"> PAGEREF _Toc58755198 \h </w:instrText>
        </w:r>
        <w:r>
          <w:rPr>
            <w:noProof/>
            <w:webHidden/>
          </w:rPr>
        </w:r>
        <w:r>
          <w:rPr>
            <w:noProof/>
            <w:webHidden/>
          </w:rPr>
          <w:fldChar w:fldCharType="separate"/>
        </w:r>
        <w:r>
          <w:rPr>
            <w:noProof/>
            <w:webHidden/>
          </w:rPr>
          <w:t>24</w:t>
        </w:r>
        <w:r>
          <w:rPr>
            <w:noProof/>
            <w:webHidden/>
          </w:rPr>
          <w:fldChar w:fldCharType="end"/>
        </w:r>
      </w:hyperlink>
    </w:p>
    <w:p w:rsidR="00B66693" w:rsidRDefault="00B66693">
      <w:pPr>
        <w:pStyle w:val="TableofFigures"/>
        <w:tabs>
          <w:tab w:val="right" w:leader="dot" w:pos="9350"/>
        </w:tabs>
        <w:rPr>
          <w:rFonts w:asciiTheme="minorHAnsi" w:eastAsiaTheme="minorEastAsia" w:hAnsiTheme="minorHAnsi" w:cstheme="minorBidi"/>
          <w:noProof/>
        </w:rPr>
      </w:pPr>
      <w:hyperlink w:anchor="_Toc58755199" w:history="1">
        <w:r w:rsidRPr="00553E6B">
          <w:rPr>
            <w:rStyle w:val="Hyperlink"/>
            <w:noProof/>
          </w:rPr>
          <w:t>Figure 7.2 What Success Really Looks Like</w:t>
        </w:r>
        <w:r>
          <w:rPr>
            <w:noProof/>
            <w:webHidden/>
          </w:rPr>
          <w:tab/>
        </w:r>
        <w:r>
          <w:rPr>
            <w:noProof/>
            <w:webHidden/>
          </w:rPr>
          <w:fldChar w:fldCharType="begin"/>
        </w:r>
        <w:r>
          <w:rPr>
            <w:noProof/>
            <w:webHidden/>
          </w:rPr>
          <w:instrText xml:space="preserve"> PAGEREF _Toc58755199 \h </w:instrText>
        </w:r>
        <w:r>
          <w:rPr>
            <w:noProof/>
            <w:webHidden/>
          </w:rPr>
        </w:r>
        <w:r>
          <w:rPr>
            <w:noProof/>
            <w:webHidden/>
          </w:rPr>
          <w:fldChar w:fldCharType="separate"/>
        </w:r>
        <w:r>
          <w:rPr>
            <w:noProof/>
            <w:webHidden/>
          </w:rPr>
          <w:t>24</w:t>
        </w:r>
        <w:r>
          <w:rPr>
            <w:noProof/>
            <w:webHidden/>
          </w:rPr>
          <w:fldChar w:fldCharType="end"/>
        </w:r>
      </w:hyperlink>
    </w:p>
    <w:p w:rsidR="00B66693" w:rsidRDefault="00B66693">
      <w:pPr>
        <w:pStyle w:val="TableofFigures"/>
        <w:tabs>
          <w:tab w:val="right" w:leader="dot" w:pos="9350"/>
        </w:tabs>
        <w:rPr>
          <w:rFonts w:asciiTheme="minorHAnsi" w:eastAsiaTheme="minorEastAsia" w:hAnsiTheme="minorHAnsi" w:cstheme="minorBidi"/>
          <w:noProof/>
        </w:rPr>
      </w:pPr>
      <w:hyperlink w:anchor="_Toc58755200" w:history="1">
        <w:r w:rsidRPr="00553E6B">
          <w:rPr>
            <w:rStyle w:val="Hyperlink"/>
            <w:noProof/>
          </w:rPr>
          <w:t>Figure 8.1 “The Line” Illustration #1 – Charioteer Analogy</w:t>
        </w:r>
        <w:r>
          <w:rPr>
            <w:noProof/>
            <w:webHidden/>
          </w:rPr>
          <w:tab/>
        </w:r>
        <w:r>
          <w:rPr>
            <w:noProof/>
            <w:webHidden/>
          </w:rPr>
          <w:fldChar w:fldCharType="begin"/>
        </w:r>
        <w:r>
          <w:rPr>
            <w:noProof/>
            <w:webHidden/>
          </w:rPr>
          <w:instrText xml:space="preserve"> PAGEREF _Toc58755200 \h </w:instrText>
        </w:r>
        <w:r>
          <w:rPr>
            <w:noProof/>
            <w:webHidden/>
          </w:rPr>
        </w:r>
        <w:r>
          <w:rPr>
            <w:noProof/>
            <w:webHidden/>
          </w:rPr>
          <w:fldChar w:fldCharType="separate"/>
        </w:r>
        <w:r>
          <w:rPr>
            <w:noProof/>
            <w:webHidden/>
          </w:rPr>
          <w:t>43</w:t>
        </w:r>
        <w:r>
          <w:rPr>
            <w:noProof/>
            <w:webHidden/>
          </w:rPr>
          <w:fldChar w:fldCharType="end"/>
        </w:r>
      </w:hyperlink>
    </w:p>
    <w:p w:rsidR="00B66693" w:rsidRDefault="00B66693">
      <w:pPr>
        <w:pStyle w:val="TableofFigures"/>
        <w:tabs>
          <w:tab w:val="right" w:leader="dot" w:pos="9350"/>
        </w:tabs>
        <w:rPr>
          <w:rFonts w:asciiTheme="minorHAnsi" w:eastAsiaTheme="minorEastAsia" w:hAnsiTheme="minorHAnsi" w:cstheme="minorBidi"/>
          <w:noProof/>
        </w:rPr>
      </w:pPr>
      <w:hyperlink w:anchor="_Toc58755201" w:history="1">
        <w:r w:rsidRPr="00553E6B">
          <w:rPr>
            <w:rStyle w:val="Hyperlink"/>
            <w:noProof/>
          </w:rPr>
          <w:t>Figure 8.2 “The Line” Illustration #2 – Piano Analogy</w:t>
        </w:r>
        <w:r>
          <w:rPr>
            <w:noProof/>
            <w:webHidden/>
          </w:rPr>
          <w:tab/>
        </w:r>
        <w:r>
          <w:rPr>
            <w:noProof/>
            <w:webHidden/>
          </w:rPr>
          <w:fldChar w:fldCharType="begin"/>
        </w:r>
        <w:r>
          <w:rPr>
            <w:noProof/>
            <w:webHidden/>
          </w:rPr>
          <w:instrText xml:space="preserve"> PAGEREF _Toc58755201 \h </w:instrText>
        </w:r>
        <w:r>
          <w:rPr>
            <w:noProof/>
            <w:webHidden/>
          </w:rPr>
        </w:r>
        <w:r>
          <w:rPr>
            <w:noProof/>
            <w:webHidden/>
          </w:rPr>
          <w:fldChar w:fldCharType="separate"/>
        </w:r>
        <w:r>
          <w:rPr>
            <w:noProof/>
            <w:webHidden/>
          </w:rPr>
          <w:t>44</w:t>
        </w:r>
        <w:r>
          <w:rPr>
            <w:noProof/>
            <w:webHidden/>
          </w:rPr>
          <w:fldChar w:fldCharType="end"/>
        </w:r>
      </w:hyperlink>
    </w:p>
    <w:p w:rsidR="00B66693" w:rsidRDefault="00B66693">
      <w:pPr>
        <w:pStyle w:val="TableofFigures"/>
        <w:tabs>
          <w:tab w:val="right" w:leader="dot" w:pos="9350"/>
        </w:tabs>
        <w:rPr>
          <w:rFonts w:asciiTheme="minorHAnsi" w:eastAsiaTheme="minorEastAsia" w:hAnsiTheme="minorHAnsi" w:cstheme="minorBidi"/>
          <w:noProof/>
        </w:rPr>
      </w:pPr>
      <w:hyperlink w:anchor="_Toc58755202" w:history="1">
        <w:r w:rsidRPr="00553E6B">
          <w:rPr>
            <w:rStyle w:val="Hyperlink"/>
            <w:noProof/>
          </w:rPr>
          <w:t>Figure 8.3 “Lower-Level You” (Amygdala) vs. “Upper-Level You” (Prefrontal Cortex)</w:t>
        </w:r>
        <w:r>
          <w:rPr>
            <w:noProof/>
            <w:webHidden/>
          </w:rPr>
          <w:tab/>
        </w:r>
        <w:r>
          <w:rPr>
            <w:noProof/>
            <w:webHidden/>
          </w:rPr>
          <w:fldChar w:fldCharType="begin"/>
        </w:r>
        <w:r>
          <w:rPr>
            <w:noProof/>
            <w:webHidden/>
          </w:rPr>
          <w:instrText xml:space="preserve"> PAGEREF _Toc58755202 \h </w:instrText>
        </w:r>
        <w:r>
          <w:rPr>
            <w:noProof/>
            <w:webHidden/>
          </w:rPr>
        </w:r>
        <w:r>
          <w:rPr>
            <w:noProof/>
            <w:webHidden/>
          </w:rPr>
          <w:fldChar w:fldCharType="separate"/>
        </w:r>
        <w:r>
          <w:rPr>
            <w:noProof/>
            <w:webHidden/>
          </w:rPr>
          <w:t>44</w:t>
        </w:r>
        <w:r>
          <w:rPr>
            <w:noProof/>
            <w:webHidden/>
          </w:rPr>
          <w:fldChar w:fldCharType="end"/>
        </w:r>
      </w:hyperlink>
    </w:p>
    <w:p w:rsidR="00B66693" w:rsidRDefault="00B66693">
      <w:pPr>
        <w:pStyle w:val="TableofFigures"/>
        <w:tabs>
          <w:tab w:val="right" w:leader="dot" w:pos="9350"/>
        </w:tabs>
        <w:rPr>
          <w:rFonts w:asciiTheme="minorHAnsi" w:eastAsiaTheme="minorEastAsia" w:hAnsiTheme="minorHAnsi" w:cstheme="minorBidi"/>
          <w:noProof/>
        </w:rPr>
      </w:pPr>
      <w:hyperlink w:anchor="_Toc58755203" w:history="1">
        <w:r w:rsidRPr="00553E6B">
          <w:rPr>
            <w:rStyle w:val="Hyperlink"/>
            <w:noProof/>
          </w:rPr>
          <w:t>Figure 9.1 Joel Embiid harnessing his emotions.</w:t>
        </w:r>
        <w:r>
          <w:rPr>
            <w:noProof/>
            <w:webHidden/>
          </w:rPr>
          <w:tab/>
        </w:r>
        <w:r>
          <w:rPr>
            <w:noProof/>
            <w:webHidden/>
          </w:rPr>
          <w:fldChar w:fldCharType="begin"/>
        </w:r>
        <w:r>
          <w:rPr>
            <w:noProof/>
            <w:webHidden/>
          </w:rPr>
          <w:instrText xml:space="preserve"> PAGEREF _Toc58755203 \h </w:instrText>
        </w:r>
        <w:r>
          <w:rPr>
            <w:noProof/>
            <w:webHidden/>
          </w:rPr>
        </w:r>
        <w:r>
          <w:rPr>
            <w:noProof/>
            <w:webHidden/>
          </w:rPr>
          <w:fldChar w:fldCharType="separate"/>
        </w:r>
        <w:r>
          <w:rPr>
            <w:noProof/>
            <w:webHidden/>
          </w:rPr>
          <w:t>46</w:t>
        </w:r>
        <w:r>
          <w:rPr>
            <w:noProof/>
            <w:webHidden/>
          </w:rPr>
          <w:fldChar w:fldCharType="end"/>
        </w:r>
      </w:hyperlink>
    </w:p>
    <w:p w:rsidR="00074B7A" w:rsidRDefault="0078487F" w:rsidP="0090494F">
      <w:r>
        <w:fldChar w:fldCharType="end"/>
      </w:r>
    </w:p>
    <w:p w:rsidR="0078487F" w:rsidRPr="0078487F" w:rsidRDefault="0078487F" w:rsidP="0090494F"/>
    <w:p w:rsidR="00074B7A" w:rsidRDefault="00074B7A" w:rsidP="0090494F">
      <w:pPr>
        <w:pStyle w:val="Heading1"/>
        <w:sectPr w:rsidR="00074B7A">
          <w:pgSz w:w="12240" w:h="15840"/>
          <w:pgMar w:top="1440" w:right="1440" w:bottom="1440" w:left="1440" w:header="720" w:footer="720" w:gutter="0"/>
          <w:cols w:space="720"/>
          <w:docGrid w:linePitch="360"/>
        </w:sectPr>
      </w:pPr>
    </w:p>
    <w:p w:rsidR="000649E5" w:rsidRDefault="0078487F" w:rsidP="0090494F">
      <w:pPr>
        <w:pStyle w:val="Heading1"/>
      </w:pPr>
      <w:bookmarkStart w:id="1" w:name="_Toc58755046"/>
      <w:r>
        <w:lastRenderedPageBreak/>
        <w:t>Introduction</w:t>
      </w:r>
      <w:bookmarkEnd w:id="1"/>
    </w:p>
    <w:p w:rsidR="0028050F" w:rsidRDefault="0028050F" w:rsidP="0028050F">
      <w:r>
        <w:rPr>
          <w:i/>
        </w:rPr>
        <w:t>“Life is indeed terribly complicated – to a man who has lost his principles.” – G.K. Chesterton</w:t>
      </w:r>
    </w:p>
    <w:p w:rsidR="00770F61" w:rsidRPr="00770F61" w:rsidRDefault="00770F61" w:rsidP="0028050F">
      <w:r>
        <w:t xml:space="preserve">The objective of this document is to catalog my </w:t>
      </w:r>
      <w:r w:rsidR="00E70C80">
        <w:t xml:space="preserve">own </w:t>
      </w:r>
      <w:r>
        <w:t xml:space="preserve">principles so that I can accelerate the process of deciding what I </w:t>
      </w:r>
      <w:r w:rsidR="00732B8D">
        <w:t>want</w:t>
      </w:r>
      <w:r>
        <w:t xml:space="preserve">, </w:t>
      </w:r>
      <w:r w:rsidR="00E70C80">
        <w:t xml:space="preserve">deciding </w:t>
      </w:r>
      <w:r>
        <w:t xml:space="preserve">what’s true, and </w:t>
      </w:r>
      <w:r w:rsidR="00E70C80">
        <w:t xml:space="preserve">deciding </w:t>
      </w:r>
      <w:r>
        <w:t xml:space="preserve">what I’m going to do about it. </w:t>
      </w:r>
      <w:r w:rsidR="00ED0E29">
        <w:t xml:space="preserve">This document will also help me communicate my principles to and iterate on my principles with colleagues, players, coaches, and friends. </w:t>
      </w:r>
    </w:p>
    <w:p w:rsidR="0078487F" w:rsidRDefault="0078487F" w:rsidP="0090494F">
      <w:pPr>
        <w:pStyle w:val="Heading2"/>
      </w:pPr>
      <w:bookmarkStart w:id="2" w:name="_Toc58755047"/>
      <w:r>
        <w:t xml:space="preserve">What </w:t>
      </w:r>
      <w:r w:rsidR="00D533D6">
        <w:t>A</w:t>
      </w:r>
      <w:r>
        <w:t>re Principles?</w:t>
      </w:r>
      <w:bookmarkEnd w:id="2"/>
    </w:p>
    <w:p w:rsidR="0090494F" w:rsidRDefault="0090494F" w:rsidP="0090494F">
      <w:r>
        <w:t>Principles</w:t>
      </w:r>
      <w:r w:rsidR="0078487F" w:rsidRPr="0078487F">
        <w:t xml:space="preserve"> are ways of successfully dealing with reality to</w:t>
      </w:r>
      <w:r>
        <w:t xml:space="preserve"> get what you want out of life.</w:t>
      </w:r>
      <w:r w:rsidR="0078487F" w:rsidRPr="0078487F">
        <w:t xml:space="preserve">  They work like this: for every </w:t>
      </w:r>
      <w:r w:rsidR="0025029E">
        <w:t>situation</w:t>
      </w:r>
      <w:r w:rsidR="0078487F" w:rsidRPr="0078487F">
        <w:t xml:space="preserve">, rather than saying to yourself ‘I’m right’, you should ask yourself ‘how do I know I’m right?’ Once you establish the criteria you use to deal with a particular situation successfully, write that criteria down - this is your principle. </w:t>
      </w:r>
    </w:p>
    <w:p w:rsidR="0090494F" w:rsidRDefault="0078487F" w:rsidP="0090494F">
      <w:r w:rsidRPr="0078487F">
        <w:t xml:space="preserve">When you operate like this, every problem you encounter becomes a puzzle. And when you solve the puzzle, you get a gem - a principle. And if you write down your principles, others are able to read them and vet your decision-making and give you feedback if they disagree with you. </w:t>
      </w:r>
    </w:p>
    <w:p w:rsidR="0078487F" w:rsidRDefault="0078487F" w:rsidP="0090494F">
      <w:r w:rsidRPr="0078487F">
        <w:t>Having tried-and-true principles will allow you to start seeing every situation as “another one of those”, i.e. as a situation where you can apply a particular principle and voila, the problem is solved. Continually refining your principles and discovering new principles over time will improve your decision-making.</w:t>
      </w:r>
    </w:p>
    <w:p w:rsidR="00BE30B7" w:rsidRPr="00BE30B7" w:rsidRDefault="00BE30B7" w:rsidP="0090494F">
      <w:pPr>
        <w:rPr>
          <w:i/>
        </w:rPr>
      </w:pPr>
      <w:r w:rsidRPr="00BE30B7">
        <w:rPr>
          <w:i/>
        </w:rPr>
        <w:t>“Once you know the way broadly, you’ll see it in all things.”</w:t>
      </w:r>
      <w:r>
        <w:rPr>
          <w:i/>
        </w:rPr>
        <w:t xml:space="preserve"> - Unknown</w:t>
      </w:r>
    </w:p>
    <w:p w:rsidR="00D533D6" w:rsidRDefault="00D533D6" w:rsidP="0090494F">
      <w:pPr>
        <w:pStyle w:val="Heading2"/>
      </w:pPr>
      <w:bookmarkStart w:id="3" w:name="_Toc58755048"/>
      <w:r>
        <w:t>Why Have Principles?</w:t>
      </w:r>
      <w:bookmarkEnd w:id="3"/>
    </w:p>
    <w:p w:rsidR="00D533D6" w:rsidRDefault="00D533D6" w:rsidP="0090494F">
      <w:r>
        <w:t xml:space="preserve">The purpose of having principles is to become the master of your natural impulses, i.e. your passions, feelings, and desires. Like in Plato’s </w:t>
      </w:r>
      <w:r>
        <w:rPr>
          <w:i/>
          <w:iCs/>
        </w:rPr>
        <w:t>Allegory of the Chariot</w:t>
      </w:r>
      <w:r>
        <w:t xml:space="preserve">, principles guide your emotions and desires like a charioteer guiding </w:t>
      </w:r>
      <w:r w:rsidRPr="0090494F">
        <w:t>horses</w:t>
      </w:r>
      <w:r>
        <w:t>.</w:t>
      </w:r>
      <w:r w:rsidR="007F00BC">
        <w:t xml:space="preserve"> In this allegory,</w:t>
      </w:r>
      <w:r w:rsidR="00AB2108">
        <w:t xml:space="preserve"> all three – Reason,</w:t>
      </w:r>
      <w:r w:rsidR="007F00BC">
        <w:t xml:space="preserve"> Emotion, and Desire - </w:t>
      </w:r>
      <w:r w:rsidR="00AB2108">
        <w:t xml:space="preserve">need to be working </w:t>
      </w:r>
      <w:r w:rsidR="007F00BC">
        <w:t>well together</w:t>
      </w:r>
      <w:r w:rsidR="00AB2108">
        <w:t xml:space="preserve"> to achieve great results. But as the charioteer, Reason has the final say on how the race should be run.</w:t>
      </w:r>
      <w:r w:rsidR="000E5682">
        <w:t xml:space="preserve"> Even though Emotion and Desire have more raw power, they would be hopelessly ineffectual </w:t>
      </w:r>
      <w:r w:rsidR="007526C1">
        <w:t xml:space="preserve">on the racetrack </w:t>
      </w:r>
      <w:r w:rsidR="000E5682">
        <w:t>without Reason as their guide.</w:t>
      </w:r>
      <w:r w:rsidR="00AB2108">
        <w:t xml:space="preserve"> </w:t>
      </w:r>
      <w:r w:rsidR="000E5682">
        <w:t>The better your R</w:t>
      </w:r>
      <w:r w:rsidR="00AB2108">
        <w:t xml:space="preserve">eason, </w:t>
      </w:r>
      <w:r w:rsidR="000E5682">
        <w:t>E</w:t>
      </w:r>
      <w:r w:rsidR="00AB2108">
        <w:t xml:space="preserve">motion, and </w:t>
      </w:r>
      <w:r w:rsidR="000E5682">
        <w:t>D</w:t>
      </w:r>
      <w:r w:rsidR="00AB2108">
        <w:t>esire can work together in this manne</w:t>
      </w:r>
      <w:r w:rsidR="000E5682">
        <w:t>r, the more races you will win. Principles</w:t>
      </w:r>
      <w:r w:rsidR="00246139">
        <w:t xml:space="preserve"> themselves</w:t>
      </w:r>
      <w:r w:rsidR="000E5682">
        <w:t xml:space="preserve"> are simply Reasons, articulated.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D533D6" w:rsidTr="00D533D6">
        <w:tc>
          <w:tcPr>
            <w:tcW w:w="9350" w:type="dxa"/>
          </w:tcPr>
          <w:p w:rsidR="00D533D6" w:rsidRDefault="00D533D6" w:rsidP="0090494F">
            <w:r>
              <w:rPr>
                <w:noProof/>
              </w:rPr>
              <w:drawing>
                <wp:inline distT="0" distB="0" distL="0" distR="0" wp14:anchorId="16175E8B" wp14:editId="02035A1B">
                  <wp:extent cx="3685540" cy="1898015"/>
                  <wp:effectExtent l="0" t="0" r="0" b="6985"/>
                  <wp:docPr id="2" name="Picture 2" descr="https://lh4.googleusercontent.com/Wz1xBkTqvx8k9XXUzY73d_IH53hkrAxMd2SLVQf86X9z-Z2vl6h8g6IzCA9n_o-F926Lvpdxeu4f-04TCwUxZzQ5hO5ou6cwiVOe_jSM6r_8Fg58F-gzGsR1N2kPbaIQXciCAQ3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4.googleusercontent.com/Wz1xBkTqvx8k9XXUzY73d_IH53hkrAxMd2SLVQf86X9z-Z2vl6h8g6IzCA9n_o-F926Lvpdxeu4f-04TCwUxZzQ5hO5ou6cwiVOe_jSM6r_8Fg58F-gzGsR1N2kPbaIQXciCAQ3c"/>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85540" cy="1898015"/>
                          </a:xfrm>
                          <a:prstGeom prst="rect">
                            <a:avLst/>
                          </a:prstGeom>
                          <a:noFill/>
                          <a:ln>
                            <a:noFill/>
                          </a:ln>
                        </pic:spPr>
                      </pic:pic>
                    </a:graphicData>
                  </a:graphic>
                </wp:inline>
              </w:drawing>
            </w:r>
          </w:p>
          <w:p w:rsidR="00D533D6" w:rsidRDefault="00D533D6" w:rsidP="0090494F">
            <w:pPr>
              <w:pStyle w:val="Caption"/>
              <w:rPr>
                <w:i/>
              </w:rPr>
            </w:pPr>
            <w:bookmarkStart w:id="4" w:name="_Toc58755183"/>
            <w:r>
              <w:t xml:space="preserve">Figure </w:t>
            </w:r>
            <w:fldSimple w:instr=" STYLEREF 1 \s ">
              <w:r w:rsidR="00AA11B7">
                <w:rPr>
                  <w:noProof/>
                </w:rPr>
                <w:t>1</w:t>
              </w:r>
            </w:fldSimple>
            <w:r>
              <w:t>.</w:t>
            </w:r>
            <w:fldSimple w:instr=" SEQ Figure \* ARABIC \s 1 ">
              <w:r w:rsidR="00AA11B7">
                <w:rPr>
                  <w:noProof/>
                </w:rPr>
                <w:t>1</w:t>
              </w:r>
            </w:fldSimple>
            <w:r w:rsidRPr="0090494F">
              <w:t xml:space="preserve"> Plato's</w:t>
            </w:r>
            <w:r>
              <w:t xml:space="preserve"> </w:t>
            </w:r>
            <w:r>
              <w:rPr>
                <w:i/>
              </w:rPr>
              <w:t>Allegory of the Chariot</w:t>
            </w:r>
            <w:bookmarkEnd w:id="4"/>
          </w:p>
          <w:p w:rsidR="00D533D6" w:rsidRPr="00D533D6" w:rsidRDefault="00D533D6" w:rsidP="000E5682">
            <w:pPr>
              <w:pStyle w:val="NoSpacing"/>
            </w:pPr>
            <w:r>
              <w:lastRenderedPageBreak/>
              <w:t xml:space="preserve">In Plato’s </w:t>
            </w:r>
            <w:r>
              <w:rPr>
                <w:i/>
              </w:rPr>
              <w:t>Allegory of the Chariot</w:t>
            </w:r>
            <w:r>
              <w:t>, Reason is a charioteer guiding the horses of Emotion and Desire</w:t>
            </w:r>
            <w:r w:rsidR="00375A9F">
              <w:t xml:space="preserve">. </w:t>
            </w:r>
            <w:r w:rsidR="00AB2108">
              <w:t>The better they work together in this manner, the more races they will win.</w:t>
            </w:r>
            <w:r w:rsidR="000E5682">
              <w:t xml:space="preserve"> Principles</w:t>
            </w:r>
            <w:r w:rsidR="00246139">
              <w:t xml:space="preserve"> themselves</w:t>
            </w:r>
            <w:r w:rsidR="000E5682">
              <w:t xml:space="preserve"> are simply Reasons, articulated. </w:t>
            </w:r>
          </w:p>
        </w:tc>
      </w:tr>
    </w:tbl>
    <w:p w:rsidR="00D533D6" w:rsidRDefault="00D533D6" w:rsidP="0090494F"/>
    <w:p w:rsidR="00375A9F" w:rsidRDefault="00375A9F" w:rsidP="0090494F">
      <w:r>
        <w:t>To use a different analogy, imagine that your passions, feelings, and desires are keys on a piano. Your principles are the sheet music that tell you which notes to play when. The better your principles, the better the music that you will play.</w:t>
      </w:r>
      <w:r w:rsidR="00AB2108">
        <w:t xml:space="preserve"> On the other hand, if you play the piano without regard to the sheet music, you are unlikely to produce beautiful </w:t>
      </w:r>
      <w:r w:rsidR="007526C1">
        <w:t>music</w:t>
      </w:r>
      <w:r w:rsidR="00AB2108">
        <w:t xml:space="preserve">. </w:t>
      </w:r>
      <w:r w:rsidR="00246139">
        <w:t xml:space="preserve">Similarly, if you succumb to your emotions, passions, and/or desires without regard to your principles, you are unlikely to be successful in life. </w:t>
      </w:r>
    </w:p>
    <w:p w:rsidR="0090494F" w:rsidRDefault="0090494F" w:rsidP="0090494F">
      <w:r>
        <w:rPr>
          <w:noProof/>
        </w:rPr>
        <w:drawing>
          <wp:inline distT="0" distB="0" distL="0" distR="0" wp14:anchorId="596215B0" wp14:editId="0D8CC8E0">
            <wp:extent cx="5943600" cy="2473748"/>
            <wp:effectExtent l="0" t="0" r="0" b="3175"/>
            <wp:docPr id="4" name="Picture 4" descr="Image result for piano player sheet mus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piano player sheet music"/>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473748"/>
                    </a:xfrm>
                    <a:prstGeom prst="rect">
                      <a:avLst/>
                    </a:prstGeom>
                    <a:noFill/>
                    <a:ln>
                      <a:noFill/>
                    </a:ln>
                  </pic:spPr>
                </pic:pic>
              </a:graphicData>
            </a:graphic>
          </wp:inline>
        </w:drawing>
      </w:r>
    </w:p>
    <w:p w:rsidR="0090494F" w:rsidRDefault="0090494F" w:rsidP="0090494F">
      <w:pPr>
        <w:pStyle w:val="Caption"/>
      </w:pPr>
      <w:bookmarkStart w:id="5" w:name="_Toc58755184"/>
      <w:r>
        <w:t xml:space="preserve">Figure </w:t>
      </w:r>
      <w:fldSimple w:instr=" STYLEREF 1 \s ">
        <w:r w:rsidR="00AA11B7">
          <w:rPr>
            <w:noProof/>
          </w:rPr>
          <w:t>1</w:t>
        </w:r>
      </w:fldSimple>
      <w:r>
        <w:t>.</w:t>
      </w:r>
      <w:fldSimple w:instr=" SEQ Figure \* ARABIC \s 1 ">
        <w:r w:rsidR="00AA11B7">
          <w:rPr>
            <w:noProof/>
          </w:rPr>
          <w:t>2</w:t>
        </w:r>
      </w:fldSimple>
      <w:r>
        <w:t xml:space="preserve"> Piano keys &amp; sheet music analogy</w:t>
      </w:r>
      <w:bookmarkEnd w:id="5"/>
    </w:p>
    <w:p w:rsidR="0090494F" w:rsidRPr="0090494F" w:rsidRDefault="0090494F" w:rsidP="0090494F">
      <w:pPr>
        <w:pStyle w:val="NoSpacing"/>
      </w:pPr>
      <w:r>
        <w:t>Picture y</w:t>
      </w:r>
      <w:r w:rsidRPr="0090494F">
        <w:t xml:space="preserve">our passions, feelings, and desires </w:t>
      </w:r>
      <w:r>
        <w:t>as</w:t>
      </w:r>
      <w:r w:rsidRPr="0090494F">
        <w:t xml:space="preserve"> piano keys</w:t>
      </w:r>
      <w:r>
        <w:t>.</w:t>
      </w:r>
      <w:r w:rsidRPr="0090494F">
        <w:t xml:space="preserve"> </w:t>
      </w:r>
      <w:r>
        <w:t>Y</w:t>
      </w:r>
      <w:r w:rsidRPr="0090494F">
        <w:t>our</w:t>
      </w:r>
      <w:r>
        <w:t xml:space="preserve"> principles are the sheet music that tell you which notes to play when.</w:t>
      </w:r>
      <w:r w:rsidRPr="0090494F">
        <w:t xml:space="preserve"> </w:t>
      </w:r>
      <w:r w:rsidR="00AB2108">
        <w:t xml:space="preserve">Ignoring the sheet music is not a good idea if you want to play beautifully. </w:t>
      </w:r>
      <w:r w:rsidR="00246139">
        <w:t xml:space="preserve">Similarly, ignoring your principles is not a good idea if you want to be successful in life. </w:t>
      </w:r>
    </w:p>
    <w:p w:rsidR="00B14F72" w:rsidRDefault="00651EB7" w:rsidP="00651EB7">
      <w:pPr>
        <w:pStyle w:val="Heading2"/>
      </w:pPr>
      <w:bookmarkStart w:id="6" w:name="_Toc58755049"/>
      <w:r>
        <w:t xml:space="preserve">The Bottom Line: </w:t>
      </w:r>
      <w:r w:rsidR="00B14F72">
        <w:t>Discipline = Freedom</w:t>
      </w:r>
      <w:bookmarkEnd w:id="6"/>
    </w:p>
    <w:p w:rsidR="00440C9D" w:rsidRDefault="00B14F72" w:rsidP="0090494F">
      <w:r>
        <w:t xml:space="preserve">Author Jocko Willink has this great concept that </w:t>
      </w:r>
      <w:r>
        <w:rPr>
          <w:i/>
        </w:rPr>
        <w:t>Discipline = Freedom</w:t>
      </w:r>
      <w:r>
        <w:t xml:space="preserve">. What this means to me is that operating in a principled manner will help you get what you </w:t>
      </w:r>
      <w:proofErr w:type="gramStart"/>
      <w:r>
        <w:t>want.</w:t>
      </w:r>
      <w:proofErr w:type="gramEnd"/>
      <w:r>
        <w:t xml:space="preserve"> If you truly want to achieve what you want to achieve, then you will need to act in a disciplined, principled </w:t>
      </w:r>
      <w:r w:rsidR="00EB326E">
        <w:t xml:space="preserve">manner. By doing this, you are </w:t>
      </w:r>
      <w:r>
        <w:t>fre</w:t>
      </w:r>
      <w:r w:rsidR="00EB326E">
        <w:t>e</w:t>
      </w:r>
      <w:r>
        <w:t xml:space="preserve"> to achieve anything. On the other hand, if you allow your emotions, desires, and/or passions to control you, then you become </w:t>
      </w:r>
      <w:r w:rsidR="00960767">
        <w:t>a slave to them</w:t>
      </w:r>
      <w:r>
        <w:t xml:space="preserve">, and you are not free to achieve what you want to achieve. </w:t>
      </w:r>
    </w:p>
    <w:p w:rsidR="00B14F72" w:rsidRDefault="008C4218" w:rsidP="0090494F">
      <w:r>
        <w:t>In summary, y</w:t>
      </w:r>
      <w:r w:rsidR="00B14F72">
        <w:t xml:space="preserve">our principles </w:t>
      </w:r>
      <w:r w:rsidR="0099202F">
        <w:t xml:space="preserve">exist to </w:t>
      </w:r>
      <w:r w:rsidR="00B14F72">
        <w:t xml:space="preserve">help you get what you want out of life. </w:t>
      </w:r>
      <w:r w:rsidR="00EC3F44">
        <w:t>O</w:t>
      </w:r>
      <w:r w:rsidR="00B14F72">
        <w:t>perating in a disciplined, principled m</w:t>
      </w:r>
      <w:r w:rsidR="00BC3069">
        <w:t>anner</w:t>
      </w:r>
      <w:r w:rsidR="00EC3F44">
        <w:t xml:space="preserve"> will free you from limitation</w:t>
      </w:r>
      <w:r w:rsidR="00BC3069">
        <w:t>.</w:t>
      </w:r>
    </w:p>
    <w:p w:rsidR="00312BC8" w:rsidRDefault="00312BC8" w:rsidP="0090494F">
      <w:pPr>
        <w:rPr>
          <w:i/>
        </w:rPr>
      </w:pPr>
      <w:r>
        <w:rPr>
          <w:i/>
        </w:rPr>
        <w:t xml:space="preserve">“Self-discipline is a form of freedom. Freedom from laziness and lethargy, freedom from the expectations and demands of others, freedom from weakness and fear and doubt. Self-discipline allows a player to feel her individuality, her inner-strength, her talent. She is master of, rather than a slave to, her thoughts and emotions.” – </w:t>
      </w:r>
      <w:r w:rsidR="00683150">
        <w:rPr>
          <w:i/>
        </w:rPr>
        <w:t xml:space="preserve">Sports Psychologist </w:t>
      </w:r>
      <w:r>
        <w:rPr>
          <w:i/>
        </w:rPr>
        <w:t>Harvey Dorfman</w:t>
      </w:r>
    </w:p>
    <w:p w:rsidR="00BF2939" w:rsidRDefault="00BF2939" w:rsidP="0090494F">
      <w:pPr>
        <w:rPr>
          <w:i/>
        </w:rPr>
      </w:pPr>
      <w:r>
        <w:rPr>
          <w:i/>
        </w:rPr>
        <w:br w:type="page"/>
      </w:r>
    </w:p>
    <w:p w:rsidR="000649E5" w:rsidRPr="00AA41B7" w:rsidRDefault="0099202F" w:rsidP="00426432">
      <w:pPr>
        <w:pStyle w:val="Heading1"/>
      </w:pPr>
      <w:bookmarkStart w:id="7" w:name="_Toc58755050"/>
      <w:r>
        <w:lastRenderedPageBreak/>
        <w:t>What I Want</w:t>
      </w:r>
      <w:r w:rsidR="000649E5" w:rsidRPr="00AA41B7">
        <w:t>: Meaningful Work &amp; Meaningful Relationships</w:t>
      </w:r>
      <w:bookmarkEnd w:id="7"/>
    </w:p>
    <w:p w:rsidR="0099202F" w:rsidRDefault="0099202F" w:rsidP="0099202F">
      <w:r>
        <w:t xml:space="preserve">The first objective of my principles is to help accelerate the process of deciding what I want. Over time, I have realized that </w:t>
      </w:r>
      <w:r w:rsidR="00853A55">
        <w:t>the two things that I want are</w:t>
      </w:r>
      <w:r w:rsidR="00651EB7">
        <w:t>:</w:t>
      </w:r>
      <w:r w:rsidR="00853A55">
        <w:t xml:space="preserve"> </w:t>
      </w:r>
      <w:r>
        <w:t xml:space="preserve">meaningful work and meaningful relationships. </w:t>
      </w:r>
    </w:p>
    <w:p w:rsidR="00853A55" w:rsidRDefault="00853A55" w:rsidP="0099202F">
      <w:r>
        <w:t>Meaningful work is work that I feel engaged in, work that I can really get my head into, work</w:t>
      </w:r>
      <w:r w:rsidR="00421CDF">
        <w:t xml:space="preserve"> that</w:t>
      </w:r>
      <w:r>
        <w:t xml:space="preserve"> </w:t>
      </w:r>
      <w:r w:rsidR="00421CDF">
        <w:t>puts me</w:t>
      </w:r>
      <w:r>
        <w:t xml:space="preserve"> into a “flow” state.</w:t>
      </w:r>
      <w:r w:rsidR="009011D5">
        <w:t xml:space="preserve"> </w:t>
      </w:r>
      <w:r w:rsidR="000F7D8C">
        <w:t>Work with others is meaningful when I feel we are all on a mission together.</w:t>
      </w:r>
    </w:p>
    <w:p w:rsidR="00853A55" w:rsidRDefault="00853A55" w:rsidP="0099202F">
      <w:r>
        <w:t xml:space="preserve">Meaningful relationships are those in which there is mutual care and respect, those that I feel good about, and those </w:t>
      </w:r>
      <w:r w:rsidR="00421CDF">
        <w:t>in which</w:t>
      </w:r>
      <w:r>
        <w:t xml:space="preserve"> each can do something for the other without expecting anything in return.</w:t>
      </w:r>
      <w:r w:rsidR="00056134">
        <w:t xml:space="preserve"> </w:t>
      </w:r>
      <w:r w:rsidR="000F7D8C">
        <w:t>Relationships are meaningful when I feel they will last a lifetime.</w:t>
      </w:r>
    </w:p>
    <w:p w:rsidR="001F638F" w:rsidRDefault="001F638F" w:rsidP="0099202F">
      <w:r>
        <w:t xml:space="preserve">How did I decide that I want this? Sigmund Freud </w:t>
      </w:r>
      <w:r w:rsidR="00421CDF">
        <w:t>gave me a clue when he declared that</w:t>
      </w:r>
      <w:r>
        <w:t xml:space="preserve">, “Love and work are the cornerstones of our humanness.” </w:t>
      </w:r>
      <w:r w:rsidR="00440C9D">
        <w:t>More to the point</w:t>
      </w:r>
      <w:r w:rsidR="00421CDF">
        <w:t xml:space="preserve"> said Freud,</w:t>
      </w:r>
      <w:r>
        <w:t xml:space="preserve"> “Love and work, work and love, that is all there is.” It seems to me that, if Freud is right, and I think he is, </w:t>
      </w:r>
      <w:r w:rsidR="00651EB7">
        <w:t xml:space="preserve">then you have a choice: </w:t>
      </w:r>
      <w:r>
        <w:t xml:space="preserve">your work and your relationships can either be meaningful or </w:t>
      </w:r>
      <w:r w:rsidR="00651EB7">
        <w:t>not</w:t>
      </w:r>
      <w:r>
        <w:t xml:space="preserve">. </w:t>
      </w:r>
      <w:r w:rsidR="00421CDF">
        <w:t>It seems to me that it is better for your work and your relationships to be meaningful than for them not to be.</w:t>
      </w:r>
      <w:r>
        <w:t xml:space="preserve"> </w:t>
      </w:r>
    </w:p>
    <w:p w:rsidR="002F5008" w:rsidRDefault="001F638F" w:rsidP="0099202F">
      <w:r>
        <w:t xml:space="preserve">It is important to note that, if </w:t>
      </w:r>
      <w:r w:rsidR="00531B44">
        <w:t>forced</w:t>
      </w:r>
      <w:r>
        <w:t xml:space="preserve"> to choose, I </w:t>
      </w:r>
      <w:r w:rsidR="00531B44">
        <w:t>would pick meaningful relationships over meaningful work. In other words, I believe t</w:t>
      </w:r>
      <w:r>
        <w:t>hat the relationships I build with others are more important than the material success I may be able to achieve through work.</w:t>
      </w:r>
      <w:r w:rsidR="00A54A2E">
        <w:t xml:space="preserve"> Lonely people who achieve material wealth are miserable. </w:t>
      </w:r>
      <w:r w:rsidR="00531B44">
        <w:t xml:space="preserve"> </w:t>
      </w:r>
      <w:r w:rsidR="00A54A2E">
        <w:t xml:space="preserve">Sociable people who do not achieve material wealth are content. </w:t>
      </w:r>
      <w:r w:rsidR="00440C9D">
        <w:t xml:space="preserve">The relationships you build with your teammates are more rewarding than any hardware you win together. </w:t>
      </w:r>
      <w:r w:rsidR="00531B44">
        <w:t>It’s not knowledge or wisdom or power, but love that conquers in the end.</w:t>
      </w:r>
    </w:p>
    <w:p w:rsidR="001F638F" w:rsidRDefault="002F5008" w:rsidP="0099202F">
      <w:r>
        <w:rPr>
          <w:i/>
        </w:rPr>
        <w:t>“When the power of love overcomes the love of power, the coach will win the relationship game.” –NBA Head Coach Quinn Snyder</w:t>
      </w:r>
      <w:r w:rsidR="00531B44">
        <w:t xml:space="preserve"> </w:t>
      </w:r>
      <w:r w:rsidR="001F638F">
        <w:t xml:space="preserve"> </w:t>
      </w:r>
    </w:p>
    <w:p w:rsidR="00BF2939" w:rsidRDefault="00BF2939" w:rsidP="0099202F">
      <w:r>
        <w:br w:type="page"/>
      </w:r>
    </w:p>
    <w:p w:rsidR="000649E5" w:rsidRPr="00AA41B7" w:rsidRDefault="000649E5" w:rsidP="00426432">
      <w:pPr>
        <w:pStyle w:val="Heading1"/>
      </w:pPr>
      <w:bookmarkStart w:id="8" w:name="_Toc58755051"/>
      <w:r w:rsidRPr="00AA41B7">
        <w:lastRenderedPageBreak/>
        <w:t>My Core Values</w:t>
      </w:r>
      <w:r w:rsidR="00EF5C14" w:rsidRPr="00AA41B7">
        <w:t>:</w:t>
      </w:r>
      <w:r w:rsidRPr="00AA41B7">
        <w:t xml:space="preserve"> Truth, Love, </w:t>
      </w:r>
      <w:r w:rsidR="001100AB">
        <w:t>&amp;</w:t>
      </w:r>
      <w:r w:rsidRPr="00AA41B7">
        <w:t xml:space="preserve"> Attention</w:t>
      </w:r>
      <w:bookmarkEnd w:id="8"/>
    </w:p>
    <w:p w:rsidR="00426432" w:rsidRDefault="00426432" w:rsidP="00426432">
      <w:r>
        <w:t>My three core values are Truth, Love, and Attention.</w:t>
      </w:r>
      <w:r w:rsidR="006D56FA">
        <w:t xml:space="preserve"> It is through these core values that I plan on achieving meaningful work and meaningful relationships.</w:t>
      </w:r>
    </w:p>
    <w:p w:rsidR="0030002B" w:rsidRDefault="0030002B" w:rsidP="00426432">
      <w:r>
        <w:rPr>
          <w:noProof/>
        </w:rPr>
        <w:drawing>
          <wp:inline distT="0" distB="0" distL="0" distR="0" wp14:anchorId="791221AD" wp14:editId="3FFE494D">
            <wp:extent cx="4018721" cy="2442575"/>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029947" cy="2449398"/>
                    </a:xfrm>
                    <a:prstGeom prst="rect">
                      <a:avLst/>
                    </a:prstGeom>
                  </pic:spPr>
                </pic:pic>
              </a:graphicData>
            </a:graphic>
          </wp:inline>
        </w:drawing>
      </w:r>
    </w:p>
    <w:p w:rsidR="0030002B" w:rsidRDefault="00677C91" w:rsidP="0030002B">
      <w:pPr>
        <w:pStyle w:val="Caption"/>
        <w:rPr>
          <w:i/>
        </w:rPr>
      </w:pPr>
      <w:bookmarkStart w:id="9" w:name="_Toc58755185"/>
      <w:r>
        <w:t xml:space="preserve">Figure </w:t>
      </w:r>
      <w:fldSimple w:instr=" STYLEREF 1 \s ">
        <w:r w:rsidR="00AA11B7">
          <w:rPr>
            <w:noProof/>
          </w:rPr>
          <w:t>3</w:t>
        </w:r>
      </w:fldSimple>
      <w:r>
        <w:t>.</w:t>
      </w:r>
      <w:fldSimple w:instr=" SEQ Figure \* ARABIC \s 1 ">
        <w:r w:rsidR="00AA11B7">
          <w:rPr>
            <w:noProof/>
          </w:rPr>
          <w:t>1</w:t>
        </w:r>
      </w:fldSimple>
      <w:r>
        <w:t xml:space="preserve"> </w:t>
      </w:r>
      <w:r w:rsidR="00893FC0">
        <w:t>My Core Values of Truth</w:t>
      </w:r>
      <w:r w:rsidR="00031FD5">
        <w:t>,</w:t>
      </w:r>
      <w:r w:rsidR="00893FC0">
        <w:t xml:space="preserve"> Love</w:t>
      </w:r>
      <w:r w:rsidR="00031FD5">
        <w:t>,</w:t>
      </w:r>
      <w:r w:rsidR="00893FC0">
        <w:t xml:space="preserve"> and Attention Will Help Me Achieve Meaningful Work and Meaningful Relationships</w:t>
      </w:r>
      <w:bookmarkEnd w:id="9"/>
    </w:p>
    <w:p w:rsidR="0030002B" w:rsidRDefault="001100AB" w:rsidP="001100AB">
      <w:pPr>
        <w:pStyle w:val="NoSpacing"/>
      </w:pPr>
      <w:r>
        <w:t xml:space="preserve">What I want </w:t>
      </w:r>
      <w:r w:rsidR="002F49C7">
        <w:t>are</w:t>
      </w:r>
      <w:r>
        <w:t xml:space="preserve"> meaningful wo</w:t>
      </w:r>
      <w:r w:rsidR="00893FC0">
        <w:t xml:space="preserve">rk and meaningful relationships. In order to get them, I have adopted </w:t>
      </w:r>
      <w:r w:rsidR="00EF11C3">
        <w:t>the</w:t>
      </w:r>
      <w:r>
        <w:t xml:space="preserve"> core values of Truth, Love, and Attention.</w:t>
      </w:r>
    </w:p>
    <w:p w:rsidR="00426432" w:rsidRDefault="00426432" w:rsidP="00426432">
      <w:pPr>
        <w:pStyle w:val="Heading2"/>
      </w:pPr>
      <w:bookmarkStart w:id="10" w:name="_Toc58755052"/>
      <w:r>
        <w:t>The Great Truth Proof</w:t>
      </w:r>
      <w:bookmarkEnd w:id="10"/>
    </w:p>
    <w:p w:rsidR="00646DA8" w:rsidRDefault="00426432" w:rsidP="00426432">
      <w:r>
        <w:t>First, I need to prove to you that there is such a thing as truth.</w:t>
      </w:r>
      <w:r w:rsidR="00646DA8">
        <w:t xml:space="preserve"> If there were no such thing as truth then it would be silly to adopt it as a core value.</w:t>
      </w:r>
      <w:r>
        <w:t xml:space="preserve"> </w:t>
      </w:r>
    </w:p>
    <w:p w:rsidR="00426432" w:rsidRDefault="00426432" w:rsidP="00426432">
      <w:r>
        <w:t xml:space="preserve">The most basic proof for truth is that to suggest that there is no such thing as truth would be fundamentally illogical: if I were to propose that “there is no such thing as truth”, on what grounds could I claim that statement to be true? </w:t>
      </w:r>
      <w:r w:rsidR="0084148F">
        <w:t xml:space="preserve">Q.E.D. </w:t>
      </w:r>
    </w:p>
    <w:p w:rsidR="00426432" w:rsidRDefault="00426432" w:rsidP="00426432">
      <w:r>
        <w:t>In general, things that must be true, sometimes called “First Things”, sometimes called “Axiomatic Laws”, sometimes simply called “the Tao”, are true because they cannot be otherwise - because you cannot refute them without immediately falling into contradiction. Such things are said to be necessarily true, or true by the power of necessity. Truth is my first principle because how could I claim to know anything without first claiming that there is such a thing as truth?</w:t>
      </w:r>
    </w:p>
    <w:p w:rsidR="00426432" w:rsidRDefault="00426432" w:rsidP="00677C91">
      <w:pPr>
        <w:pStyle w:val="Heading3"/>
      </w:pPr>
      <w:bookmarkStart w:id="11" w:name="_Toc58755053"/>
      <w:r>
        <w:t>Things That Must Be True</w:t>
      </w:r>
      <w:bookmarkEnd w:id="11"/>
    </w:p>
    <w:p w:rsidR="00426432" w:rsidRDefault="009D05A2" w:rsidP="00426432">
      <w:r>
        <w:t xml:space="preserve">As examples, </w:t>
      </w:r>
      <w:r w:rsidR="00F2696F">
        <w:t>here are some</w:t>
      </w:r>
      <w:r w:rsidR="00426432">
        <w:t xml:space="preserve"> things that must be true, i.e. things that are true by the power of the necessity. I’m sure there are many more, but these are my favorites:</w:t>
      </w:r>
    </w:p>
    <w:p w:rsidR="00426432" w:rsidRDefault="009D05A2" w:rsidP="00426432">
      <w:r>
        <w:t>The first example</w:t>
      </w:r>
      <w:r w:rsidR="00426432">
        <w:t xml:space="preserve"> is time. If one were to suggest that “time does not exist”, one would have to use time to create that statement, and one would rely on the listener spending time to consider that statement. Thus, time must exist - you cannot deny time without immediately falling into contradiction - time is true by the power of necessity. </w:t>
      </w:r>
    </w:p>
    <w:p w:rsidR="00426432" w:rsidRDefault="00426432" w:rsidP="00426432">
      <w:r>
        <w:lastRenderedPageBreak/>
        <w:t>Another example: one cannot reasonably claim that “I will not tolerate intolerance” because, in making that claim, one is being intolerant! Not tolerating intolerance is intolerant! To suggest that you will not tolerate intolerance is a self-refuting proposition - it is inherently illogical to make that claim. Therefore, it is important to recognize that you must by necessity be intolerant of some things after all.</w:t>
      </w:r>
    </w:p>
    <w:p w:rsidR="009D05A2" w:rsidRDefault="009D05A2" w:rsidP="00426432">
      <w:r>
        <w:t>As I said, I’m sure there are many other examples. The overarching point is this: don’t fall into the trap of thinking that there’s no such thing as truth. That is self-evidently not true!</w:t>
      </w:r>
    </w:p>
    <w:p w:rsidR="00426432" w:rsidRDefault="00795ACA" w:rsidP="00795ACA">
      <w:pPr>
        <w:pStyle w:val="Heading2"/>
      </w:pPr>
      <w:bookmarkStart w:id="12" w:name="_Toc58755054"/>
      <w:r>
        <w:t>T</w:t>
      </w:r>
      <w:r w:rsidR="00646DA8">
        <w:t>ell the Truth</w:t>
      </w:r>
      <w:bookmarkEnd w:id="12"/>
    </w:p>
    <w:p w:rsidR="00EF25BE" w:rsidRDefault="0084148F" w:rsidP="00426432">
      <w:r>
        <w:t>In verb form, adopting t</w:t>
      </w:r>
      <w:r w:rsidR="00AA3385">
        <w:t>he core value of T</w:t>
      </w:r>
      <w:r>
        <w:t>ruth simply means this: t</w:t>
      </w:r>
      <w:r w:rsidR="00E34B21">
        <w:t xml:space="preserve">ell the truth. This seems simple enough, </w:t>
      </w:r>
      <w:r w:rsidR="00EF25BE">
        <w:t xml:space="preserve">but </w:t>
      </w:r>
      <w:r w:rsidR="00966FB1">
        <w:t>it is actually quite difficult to sustain</w:t>
      </w:r>
      <w:r w:rsidR="00E34B21">
        <w:t xml:space="preserve">. </w:t>
      </w:r>
      <w:r w:rsidR="00966FB1">
        <w:t>It is especially difficult to sustain if you act in ways you are ashamed of.</w:t>
      </w:r>
      <w:r w:rsidR="00EF25BE">
        <w:t xml:space="preserve"> </w:t>
      </w:r>
      <w:r w:rsidR="00966FB1">
        <w:t>If you are going to</w:t>
      </w:r>
      <w:r w:rsidR="00646DA8">
        <w:t xml:space="preserve"> tell the truth, </w:t>
      </w:r>
      <w:r w:rsidR="00EF25BE">
        <w:t xml:space="preserve">you need to act so that </w:t>
      </w:r>
      <w:r w:rsidR="00646DA8">
        <w:t>you can tell the truth about how you act</w:t>
      </w:r>
      <w:r w:rsidR="00EF25BE">
        <w:t>. If you can do this,</w:t>
      </w:r>
      <w:r w:rsidR="00646DA8">
        <w:t xml:space="preserve"> you have integrity. </w:t>
      </w:r>
      <w:r w:rsidR="00EF25BE">
        <w:t xml:space="preserve">Most people say they want to have integrity, but </w:t>
      </w:r>
      <w:r w:rsidR="00966FB1">
        <w:t>they don’t realize that this is how you</w:t>
      </w:r>
      <w:r w:rsidR="00235F3F">
        <w:t xml:space="preserve"> actually</w:t>
      </w:r>
      <w:r w:rsidR="00966FB1">
        <w:t xml:space="preserve"> get it</w:t>
      </w:r>
      <w:r w:rsidR="00C20192">
        <w:t>. Telling the truth</w:t>
      </w:r>
      <w:r w:rsidR="00EF25BE">
        <w:t xml:space="preserve"> and acting so that you can tell the truth about how you act is the only way to have integrity.</w:t>
      </w:r>
    </w:p>
    <w:p w:rsidR="00BC4FB7" w:rsidRDefault="00BC4FB7" w:rsidP="00BC4FB7">
      <w:pPr>
        <w:rPr>
          <w:i/>
        </w:rPr>
      </w:pPr>
      <w:r>
        <w:rPr>
          <w:i/>
        </w:rPr>
        <w:t>“I consider the most enviable of all titles, the character of an honest man.” – George Washington</w:t>
      </w:r>
    </w:p>
    <w:p w:rsidR="006550E2" w:rsidRDefault="00BC4FB7" w:rsidP="00BC4FB7">
      <w:pPr>
        <w:rPr>
          <w:i/>
        </w:rPr>
      </w:pPr>
      <w:r>
        <w:rPr>
          <w:i/>
        </w:rPr>
        <w:t xml:space="preserve"> </w:t>
      </w:r>
      <w:r w:rsidR="006550E2">
        <w:rPr>
          <w:i/>
        </w:rPr>
        <w:t>“The truth of things is the chief nutrient of superior intellects.” – Leonardo Da Vinci</w:t>
      </w:r>
    </w:p>
    <w:p w:rsidR="00E34B21" w:rsidRDefault="006550E2" w:rsidP="006550E2">
      <w:pPr>
        <w:rPr>
          <w:i/>
        </w:rPr>
      </w:pPr>
      <w:r>
        <w:rPr>
          <w:i/>
        </w:rPr>
        <w:t>“</w:t>
      </w:r>
      <w:r w:rsidR="00E34B21">
        <w:rPr>
          <w:i/>
        </w:rPr>
        <w:t>If it is not right</w:t>
      </w:r>
      <w:r w:rsidR="00EF25BE">
        <w:rPr>
          <w:i/>
        </w:rPr>
        <w:t>,</w:t>
      </w:r>
      <w:r w:rsidR="00E34B21">
        <w:rPr>
          <w:i/>
        </w:rPr>
        <w:t xml:space="preserve"> do not do it; if it is not true</w:t>
      </w:r>
      <w:r w:rsidR="00EF25BE">
        <w:rPr>
          <w:i/>
        </w:rPr>
        <w:t>,</w:t>
      </w:r>
      <w:r w:rsidR="00E34B21">
        <w:rPr>
          <w:i/>
        </w:rPr>
        <w:t xml:space="preserve"> do not say it.</w:t>
      </w:r>
      <w:r>
        <w:rPr>
          <w:i/>
        </w:rPr>
        <w:t>”</w:t>
      </w:r>
      <w:r w:rsidR="00E34B21">
        <w:rPr>
          <w:i/>
        </w:rPr>
        <w:t xml:space="preserve"> – Marcus Aurelius</w:t>
      </w:r>
    </w:p>
    <w:p w:rsidR="003B009D" w:rsidRDefault="00EF11C3" w:rsidP="00426432">
      <w:r>
        <w:rPr>
          <w:noProof/>
        </w:rPr>
        <w:drawing>
          <wp:inline distT="0" distB="0" distL="0" distR="0" wp14:anchorId="535EB6B4" wp14:editId="661B9A99">
            <wp:extent cx="4319638" cy="2784297"/>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20249" cy="2784691"/>
                    </a:xfrm>
                    <a:prstGeom prst="rect">
                      <a:avLst/>
                    </a:prstGeom>
                  </pic:spPr>
                </pic:pic>
              </a:graphicData>
            </a:graphic>
          </wp:inline>
        </w:drawing>
      </w:r>
    </w:p>
    <w:p w:rsidR="003B009D" w:rsidRDefault="00EF11C3" w:rsidP="003B009D">
      <w:pPr>
        <w:pStyle w:val="Caption"/>
        <w:rPr>
          <w:i/>
        </w:rPr>
      </w:pPr>
      <w:bookmarkStart w:id="13" w:name="_Toc58755186"/>
      <w:r>
        <w:t xml:space="preserve">Figure </w:t>
      </w:r>
      <w:fldSimple w:instr=" STYLEREF 1 \s ">
        <w:r w:rsidR="00AA11B7">
          <w:rPr>
            <w:noProof/>
          </w:rPr>
          <w:t>3</w:t>
        </w:r>
      </w:fldSimple>
      <w:r>
        <w:t>.</w:t>
      </w:r>
      <w:fldSimple w:instr=" SEQ Figure \* ARABIC \s 1 ">
        <w:r w:rsidR="00AA11B7">
          <w:rPr>
            <w:noProof/>
          </w:rPr>
          <w:t>2</w:t>
        </w:r>
      </w:fldSimple>
      <w:r>
        <w:t xml:space="preserve"> </w:t>
      </w:r>
      <w:r w:rsidR="003B009D">
        <w:t>Tell the truth.</w:t>
      </w:r>
      <w:bookmarkEnd w:id="13"/>
    </w:p>
    <w:p w:rsidR="003B009D" w:rsidRDefault="006D56FA" w:rsidP="003B009D">
      <w:pPr>
        <w:pStyle w:val="NoSpacing"/>
      </w:pPr>
      <w:r>
        <w:t>In other words, don’t lie</w:t>
      </w:r>
      <w:r w:rsidR="003B009D">
        <w:t xml:space="preserve">. </w:t>
      </w:r>
      <w:r w:rsidR="008735E7">
        <w:t xml:space="preserve">This way you are operating with integrity. </w:t>
      </w:r>
    </w:p>
    <w:p w:rsidR="003B009D" w:rsidRPr="003B009D" w:rsidRDefault="003B009D" w:rsidP="00426432"/>
    <w:p w:rsidR="00586853" w:rsidRDefault="00586853" w:rsidP="00586853">
      <w:pPr>
        <w:pStyle w:val="Heading3"/>
      </w:pPr>
      <w:bookmarkStart w:id="14" w:name="_Toc58755055"/>
      <w:r>
        <w:t xml:space="preserve">Don’t </w:t>
      </w:r>
      <w:r w:rsidR="000F3D88">
        <w:t>Lie</w:t>
      </w:r>
      <w:r>
        <w:t xml:space="preserve"> </w:t>
      </w:r>
      <w:r w:rsidR="000F3D88">
        <w:t>Like</w:t>
      </w:r>
      <w:r>
        <w:t xml:space="preserve"> Pinnochio</w:t>
      </w:r>
      <w:bookmarkEnd w:id="14"/>
    </w:p>
    <w:p w:rsidR="00586853" w:rsidRDefault="00586853" w:rsidP="00586853">
      <w:r>
        <w:t xml:space="preserve">The Disney movie </w:t>
      </w:r>
      <w:r>
        <w:rPr>
          <w:i/>
        </w:rPr>
        <w:t>Pinnochio</w:t>
      </w:r>
      <w:r>
        <w:t xml:space="preserve"> </w:t>
      </w:r>
      <w:r w:rsidR="000F3D88">
        <w:t xml:space="preserve">contains </w:t>
      </w:r>
      <w:r w:rsidR="007517C6">
        <w:t xml:space="preserve">many </w:t>
      </w:r>
      <w:r w:rsidR="000F3D88">
        <w:t>great lessons about the importance of being</w:t>
      </w:r>
      <w:r>
        <w:t xml:space="preserve"> honest. Early on in the story, Pinnochio makes several mistakes</w:t>
      </w:r>
      <w:r w:rsidR="00C26F26">
        <w:t>, including not going to school,</w:t>
      </w:r>
      <w:r>
        <w:t xml:space="preserve"> that lead to him being locked in a cage by Stromboli, the evil puppeteer. Just as Pinnochio’</w:t>
      </w:r>
      <w:r w:rsidR="000F3D88">
        <w:t>s conscience</w:t>
      </w:r>
      <w:r>
        <w:t>, Jiminy Cricket, i</w:t>
      </w:r>
      <w:r w:rsidR="00C26F26">
        <w:t>s trying to comfort Pinnochio, a Blue</w:t>
      </w:r>
      <w:r>
        <w:t xml:space="preserve"> Fairy reappears out of the night sky and comes down to confront Pinnochio about the mistakes he has made. Here is how that scene plays out:</w:t>
      </w:r>
    </w:p>
    <w:p w:rsidR="000F3D88" w:rsidRPr="00586853" w:rsidRDefault="000F3D88" w:rsidP="00586853">
      <w:r>
        <w:lastRenderedPageBreak/>
        <w:t>**BEGIN SCENE**</w:t>
      </w:r>
    </w:p>
    <w:p w:rsidR="00586853" w:rsidRDefault="00586853" w:rsidP="00586853">
      <w:r w:rsidRPr="00586853">
        <w:rPr>
          <w:b/>
        </w:rPr>
        <w:t>Jiminy Cricket</w:t>
      </w:r>
      <w:r>
        <w:t>: Oh, buck up, son. It could be worse. Be cheerful… like me! Aw, take it easy son. Come on, blow. Atta boy. Oh well, it stopped raining anyway. Hey, that star again! The lady! The Fairy! (</w:t>
      </w:r>
      <w:proofErr w:type="gramStart"/>
      <w:r>
        <w:t>the</w:t>
      </w:r>
      <w:proofErr w:type="gramEnd"/>
      <w:r>
        <w:t xml:space="preserve"> </w:t>
      </w:r>
      <w:r w:rsidR="00C26F26">
        <w:t>star shines through the clouds)</w:t>
      </w:r>
    </w:p>
    <w:p w:rsidR="00586853" w:rsidRDefault="00586853" w:rsidP="00586853">
      <w:r w:rsidRPr="00C26F26">
        <w:rPr>
          <w:b/>
        </w:rPr>
        <w:t>Pinocchio</w:t>
      </w:r>
      <w:r>
        <w:t>: What’ll she say? What’ll I tel</w:t>
      </w:r>
      <w:r w:rsidR="00C26F26">
        <w:t>l her?</w:t>
      </w:r>
    </w:p>
    <w:p w:rsidR="00586853" w:rsidRDefault="00586853" w:rsidP="00586853">
      <w:r w:rsidRPr="00C26F26">
        <w:rPr>
          <w:b/>
        </w:rPr>
        <w:t>Jiminy Cricket</w:t>
      </w:r>
      <w:r w:rsidR="00C26F26">
        <w:t>: You might tell her the truth.</w:t>
      </w:r>
    </w:p>
    <w:p w:rsidR="00586853" w:rsidRDefault="00586853" w:rsidP="00586853">
      <w:r w:rsidRPr="00C26F26">
        <w:rPr>
          <w:b/>
        </w:rPr>
        <w:t>Blue Fairy</w:t>
      </w:r>
      <w:r w:rsidR="00C26F26">
        <w:t>: Why, Pinocchio!</w:t>
      </w:r>
    </w:p>
    <w:p w:rsidR="00586853" w:rsidRDefault="00586853" w:rsidP="00586853">
      <w:r w:rsidRPr="00C26F26">
        <w:rPr>
          <w:b/>
        </w:rPr>
        <w:t>Pinocchio</w:t>
      </w:r>
      <w:r w:rsidR="00C26F26">
        <w:t>: Uh… hello!</w:t>
      </w:r>
    </w:p>
    <w:p w:rsidR="00586853" w:rsidRDefault="00586853" w:rsidP="00586853">
      <w:r w:rsidRPr="00C26F26">
        <w:rPr>
          <w:b/>
        </w:rPr>
        <w:t>Blue Fairy</w:t>
      </w:r>
      <w:r w:rsidR="00C26F26">
        <w:t>: Sir Jiminy!</w:t>
      </w:r>
    </w:p>
    <w:p w:rsidR="00586853" w:rsidRDefault="00586853" w:rsidP="00586853">
      <w:r w:rsidRPr="00C26F26">
        <w:rPr>
          <w:b/>
        </w:rPr>
        <w:t>Jiminy Cricket</w:t>
      </w:r>
      <w:r>
        <w:t>: Well! Excuse me. This</w:t>
      </w:r>
      <w:r w:rsidR="00C26F26">
        <w:t xml:space="preserve"> is a pleasant surprise! Ha-ha!</w:t>
      </w:r>
    </w:p>
    <w:p w:rsidR="00586853" w:rsidRDefault="00586853" w:rsidP="00586853">
      <w:r w:rsidRPr="00C26F26">
        <w:rPr>
          <w:b/>
        </w:rPr>
        <w:t>Blue Fairy</w:t>
      </w:r>
      <w:r>
        <w:t>: Pinocchi</w:t>
      </w:r>
      <w:r w:rsidR="00C26F26">
        <w:t>o, why didn’t you go to school?</w:t>
      </w:r>
    </w:p>
    <w:p w:rsidR="00586853" w:rsidRDefault="00586853" w:rsidP="00586853">
      <w:r w:rsidRPr="00C26F26">
        <w:rPr>
          <w:b/>
        </w:rPr>
        <w:t>Pinocchio</w:t>
      </w:r>
      <w:r w:rsidR="00C26F26">
        <w:t>: School? Well I… (</w:t>
      </w:r>
      <w:proofErr w:type="gramStart"/>
      <w:r w:rsidR="00C26F26">
        <w:t>hesitates</w:t>
      </w:r>
      <w:proofErr w:type="gramEnd"/>
      <w:r w:rsidR="00C26F26">
        <w:t>)</w:t>
      </w:r>
    </w:p>
    <w:p w:rsidR="00586853" w:rsidRDefault="00586853" w:rsidP="00586853">
      <w:r w:rsidRPr="00C26F26">
        <w:rPr>
          <w:b/>
        </w:rPr>
        <w:t>Jiminy Cricket</w:t>
      </w:r>
      <w:r w:rsidR="00C26F26">
        <w:t>: Go ahead, tell her.</w:t>
      </w:r>
    </w:p>
    <w:p w:rsidR="00586853" w:rsidRDefault="00586853" w:rsidP="00586853">
      <w:r w:rsidRPr="00C26F26">
        <w:rPr>
          <w:b/>
        </w:rPr>
        <w:t>Pinocchio</w:t>
      </w:r>
      <w:r>
        <w:t>: I was going</w:t>
      </w:r>
      <w:r w:rsidR="00C26F26">
        <w:t xml:space="preserve"> to school ‘til I met somebody.</w:t>
      </w:r>
    </w:p>
    <w:p w:rsidR="00586853" w:rsidRDefault="00586853" w:rsidP="00586853">
      <w:r w:rsidRPr="00C26F26">
        <w:rPr>
          <w:b/>
        </w:rPr>
        <w:t>Blue Fairy</w:t>
      </w:r>
      <w:r w:rsidR="00C26F26">
        <w:t>: Met somebody?</w:t>
      </w:r>
    </w:p>
    <w:p w:rsidR="00586853" w:rsidRDefault="00586853" w:rsidP="00586853">
      <w:r w:rsidRPr="00C26F26">
        <w:rPr>
          <w:b/>
        </w:rPr>
        <w:t>Pinocchio</w:t>
      </w:r>
      <w:r>
        <w:t>: Yeah. Two big monsters! With big green eyes (</w:t>
      </w:r>
      <w:r w:rsidR="00C26F26">
        <w:t>his nose begins to grow) Why I…</w:t>
      </w:r>
    </w:p>
    <w:p w:rsidR="00586853" w:rsidRDefault="00586853" w:rsidP="00586853">
      <w:r w:rsidRPr="00C26F26">
        <w:rPr>
          <w:b/>
        </w:rPr>
        <w:t>Blue Fairy</w:t>
      </w:r>
      <w:r w:rsidR="00C26F26">
        <w:t>: Monsters? Weren’t you afraid?</w:t>
      </w:r>
    </w:p>
    <w:p w:rsidR="00586853" w:rsidRDefault="00586853" w:rsidP="00586853">
      <w:r w:rsidRPr="00C26F26">
        <w:rPr>
          <w:b/>
        </w:rPr>
        <w:t>Pinocchio</w:t>
      </w:r>
      <w:r>
        <w:t xml:space="preserve">: No ma’am, </w:t>
      </w:r>
      <w:r w:rsidR="00C26F26">
        <w:t>but they tied me in a big sack.</w:t>
      </w:r>
    </w:p>
    <w:p w:rsidR="00586853" w:rsidRDefault="00586853" w:rsidP="00586853">
      <w:r w:rsidRPr="00C26F26">
        <w:rPr>
          <w:b/>
        </w:rPr>
        <w:t>Blue Fairy</w:t>
      </w:r>
      <w:r>
        <w:t xml:space="preserve">: You don’t say! (Pinocchio </w:t>
      </w:r>
      <w:r w:rsidR="002956E3">
        <w:t>nods) And where was Sir Jiminy?</w:t>
      </w:r>
    </w:p>
    <w:p w:rsidR="00586853" w:rsidRDefault="00586853" w:rsidP="00586853">
      <w:r w:rsidRPr="00C26F26">
        <w:rPr>
          <w:b/>
        </w:rPr>
        <w:t>Pinocchio</w:t>
      </w:r>
      <w:r w:rsidR="00C26F26">
        <w:t>: Uh? Jiminy?</w:t>
      </w:r>
    </w:p>
    <w:p w:rsidR="00586853" w:rsidRDefault="00586853" w:rsidP="00586853">
      <w:r w:rsidRPr="00C26F26">
        <w:rPr>
          <w:b/>
        </w:rPr>
        <w:t>Jiminy Cricket</w:t>
      </w:r>
      <w:r>
        <w:t>: Psst. Leave</w:t>
      </w:r>
      <w:r w:rsidR="00C26F26">
        <w:t xml:space="preserve"> me outta this.</w:t>
      </w:r>
    </w:p>
    <w:p w:rsidR="00586853" w:rsidRDefault="00586853" w:rsidP="00586853">
      <w:r w:rsidRPr="00C26F26">
        <w:rPr>
          <w:b/>
        </w:rPr>
        <w:t>Pinocchio</w:t>
      </w:r>
      <w:r>
        <w:t>: (the more he embroideries his adventur</w:t>
      </w:r>
      <w:r w:rsidR="002956E3">
        <w:t xml:space="preserve">es, the more his nose grows) </w:t>
      </w:r>
      <w:proofErr w:type="gramStart"/>
      <w:r w:rsidR="002956E3">
        <w:t>They</w:t>
      </w:r>
      <w:proofErr w:type="gramEnd"/>
      <w:r w:rsidR="002956E3">
        <w:t xml:space="preserve"> put him in a little sack.</w:t>
      </w:r>
    </w:p>
    <w:p w:rsidR="00586853" w:rsidRDefault="00586853" w:rsidP="00586853">
      <w:r w:rsidRPr="002956E3">
        <w:rPr>
          <w:b/>
        </w:rPr>
        <w:t>Blue Fairy</w:t>
      </w:r>
      <w:r w:rsidR="002956E3">
        <w:t>: No!</w:t>
      </w:r>
    </w:p>
    <w:p w:rsidR="00586853" w:rsidRDefault="00586853" w:rsidP="00586853">
      <w:r w:rsidRPr="002956E3">
        <w:rPr>
          <w:b/>
        </w:rPr>
        <w:t>Pinocchio</w:t>
      </w:r>
      <w:r w:rsidR="002956E3">
        <w:t>: Yeah!</w:t>
      </w:r>
    </w:p>
    <w:p w:rsidR="00586853" w:rsidRDefault="00586853" w:rsidP="00586853">
      <w:r w:rsidRPr="002956E3">
        <w:rPr>
          <w:b/>
        </w:rPr>
        <w:t>Blue Fairy</w:t>
      </w:r>
      <w:r w:rsidR="002956E3">
        <w:t>: How did you escape?</w:t>
      </w:r>
    </w:p>
    <w:p w:rsidR="00586853" w:rsidRDefault="00586853" w:rsidP="00586853">
      <w:r w:rsidRPr="002956E3">
        <w:rPr>
          <w:b/>
        </w:rPr>
        <w:t>Pinocchio</w:t>
      </w:r>
      <w:r>
        <w:t>: I didn’t. They chopped me into firewood! (</w:t>
      </w:r>
      <w:proofErr w:type="gramStart"/>
      <w:r>
        <w:t>now</w:t>
      </w:r>
      <w:proofErr w:type="gramEnd"/>
      <w:r>
        <w:t xml:space="preserve"> his nose is so long it resembles a tree branch with three birds!) Oh, oh! </w:t>
      </w:r>
      <w:r w:rsidR="002956E3">
        <w:t>Look! My nose! What’s happened?</w:t>
      </w:r>
    </w:p>
    <w:p w:rsidR="00586853" w:rsidRDefault="00586853" w:rsidP="00586853">
      <w:r w:rsidRPr="002956E3">
        <w:rPr>
          <w:b/>
        </w:rPr>
        <w:t>Blue Fairy</w:t>
      </w:r>
      <w:r>
        <w:t>: Perhaps you haven’t bee</w:t>
      </w:r>
      <w:r w:rsidR="002956E3">
        <w:t>n telling the truth, Pinocchio.</w:t>
      </w:r>
    </w:p>
    <w:p w:rsidR="00586853" w:rsidRDefault="00586853" w:rsidP="00586853">
      <w:r w:rsidRPr="002956E3">
        <w:rPr>
          <w:b/>
        </w:rPr>
        <w:t>Jiminy Cricket</w:t>
      </w:r>
      <w:r w:rsidR="002956E3">
        <w:t>: Perhaps?</w:t>
      </w:r>
    </w:p>
    <w:p w:rsidR="00586853" w:rsidRDefault="00586853" w:rsidP="00586853">
      <w:r w:rsidRPr="002956E3">
        <w:rPr>
          <w:b/>
        </w:rPr>
        <w:t>Pinocchio</w:t>
      </w:r>
      <w:r>
        <w:t>: Oh, but I have! Every single word! Oh p</w:t>
      </w:r>
      <w:r w:rsidR="002956E3">
        <w:t>lease help me! I’m awful sorry.</w:t>
      </w:r>
    </w:p>
    <w:p w:rsidR="00586853" w:rsidRDefault="00586853" w:rsidP="00586853">
      <w:r w:rsidRPr="002956E3">
        <w:rPr>
          <w:b/>
        </w:rPr>
        <w:lastRenderedPageBreak/>
        <w:t>Blue Fairy</w:t>
      </w:r>
      <w:r>
        <w:t xml:space="preserve">: You see, Pinocchio, a lie keeps growing and growing until it’s as </w:t>
      </w:r>
      <w:r w:rsidR="002956E3">
        <w:t>plain as the nose on your face.</w:t>
      </w:r>
    </w:p>
    <w:p w:rsidR="00586853" w:rsidRDefault="00586853" w:rsidP="00586853">
      <w:r w:rsidRPr="002956E3">
        <w:rPr>
          <w:b/>
        </w:rPr>
        <w:t>Jiminy Cricket:</w:t>
      </w:r>
      <w:r>
        <w:t xml:space="preserve"> She’s right</w:t>
      </w:r>
      <w:r w:rsidR="002956E3">
        <w:t xml:space="preserve"> Pinoke, you better come clean.</w:t>
      </w:r>
    </w:p>
    <w:p w:rsidR="00586853" w:rsidRDefault="00586853" w:rsidP="00586853">
      <w:r w:rsidRPr="002956E3">
        <w:rPr>
          <w:b/>
        </w:rPr>
        <w:t>Pinocchio</w:t>
      </w:r>
      <w:r>
        <w:t>: I’ll ne</w:t>
      </w:r>
      <w:r w:rsidR="002956E3">
        <w:t>ver lie again, honest. I won’t.</w:t>
      </w:r>
    </w:p>
    <w:p w:rsidR="00586853" w:rsidRDefault="00586853" w:rsidP="00586853">
      <w:r w:rsidRPr="002956E3">
        <w:rPr>
          <w:b/>
        </w:rPr>
        <w:t>J</w:t>
      </w:r>
      <w:r w:rsidRPr="002956E3">
        <w:t>i</w:t>
      </w:r>
      <w:r w:rsidRPr="002956E3">
        <w:rPr>
          <w:b/>
        </w:rPr>
        <w:t>miny Cricket</w:t>
      </w:r>
      <w:r w:rsidRPr="002956E3">
        <w:t>:</w:t>
      </w:r>
      <w:r>
        <w:t xml:space="preserve"> Please </w:t>
      </w:r>
      <w:proofErr w:type="gramStart"/>
      <w:r>
        <w:t>Your</w:t>
      </w:r>
      <w:proofErr w:type="gramEnd"/>
      <w:r>
        <w:t xml:space="preserve"> Honor, uh, I mean… Miss Fairy. Give him another ch</w:t>
      </w:r>
      <w:r w:rsidR="002956E3">
        <w:t>ance for my sake. Will ya? Huh?</w:t>
      </w:r>
    </w:p>
    <w:p w:rsidR="00586853" w:rsidRDefault="00586853" w:rsidP="00586853">
      <w:r w:rsidRPr="002956E3">
        <w:rPr>
          <w:b/>
        </w:rPr>
        <w:t>Blue Fairy</w:t>
      </w:r>
      <w:r>
        <w:t>: I’ll forgive you this once, but remember, a boy who</w:t>
      </w:r>
      <w:r w:rsidR="002956E3">
        <w:t xml:space="preserve"> won’t be good might just as well be made of wood.</w:t>
      </w:r>
    </w:p>
    <w:p w:rsidR="00586853" w:rsidRDefault="00586853" w:rsidP="00586853">
      <w:r w:rsidRPr="002956E3">
        <w:rPr>
          <w:b/>
        </w:rPr>
        <w:t>Pinocchio &amp; Jiminy Cricket</w:t>
      </w:r>
      <w:r w:rsidR="002956E3">
        <w:t>: We’ll be good, won’t we?</w:t>
      </w:r>
    </w:p>
    <w:p w:rsidR="00586853" w:rsidRDefault="00586853" w:rsidP="00586853">
      <w:r w:rsidRPr="002956E3">
        <w:rPr>
          <w:b/>
        </w:rPr>
        <w:t>Blue Fairy</w:t>
      </w:r>
      <w:r>
        <w:t>: Very well, but this is the last time I can help you (she touches the cage with her wand and Pinocchio is free</w:t>
      </w:r>
      <w:r w:rsidR="002956E3">
        <w:t>, with his nose back to normal)</w:t>
      </w:r>
    </w:p>
    <w:p w:rsidR="00586853" w:rsidRDefault="00586853" w:rsidP="00586853">
      <w:r w:rsidRPr="002956E3">
        <w:rPr>
          <w:b/>
        </w:rPr>
        <w:t>Pinocchio</w:t>
      </w:r>
      <w:r w:rsidR="002956E3">
        <w:t xml:space="preserve">: Gee, look, </w:t>
      </w:r>
      <w:proofErr w:type="gramStart"/>
      <w:r w:rsidR="002956E3">
        <w:t>Jiminy</w:t>
      </w:r>
      <w:proofErr w:type="gramEnd"/>
      <w:r w:rsidR="002956E3">
        <w:t>! My nose!</w:t>
      </w:r>
    </w:p>
    <w:p w:rsidR="00586853" w:rsidRDefault="00586853" w:rsidP="00586853">
      <w:r w:rsidRPr="002956E3">
        <w:rPr>
          <w:b/>
        </w:rPr>
        <w:t>Jiminy Cricket</w:t>
      </w:r>
      <w:r>
        <w:t>: Hey, we're free. Come on, Pinoke.</w:t>
      </w:r>
    </w:p>
    <w:p w:rsidR="002956E3" w:rsidRDefault="002956E3" w:rsidP="00586853">
      <w:r>
        <w:t>**END SCENE**</w:t>
      </w:r>
    </w:p>
    <w:p w:rsidR="002956E3" w:rsidRDefault="002956E3" w:rsidP="00586853">
      <w:r>
        <w:t xml:space="preserve">Pinnochio, of course, makes several more mistakes throughout the movie before finally learning his lesson. The takeaway from this scene is crystal clear: don’t say things you know aren’t true. </w:t>
      </w:r>
      <w:r>
        <w:rPr>
          <w:i/>
        </w:rPr>
        <w:t>A lie keeps growing and growing until it’s as plain as the nose on your face</w:t>
      </w:r>
      <w:r>
        <w:t xml:space="preserve">. Telling the truth and coming clean is purifying. Lying and stewing in </w:t>
      </w:r>
      <w:r w:rsidR="000F3D88">
        <w:t>dishonesty</w:t>
      </w:r>
      <w:r>
        <w:t xml:space="preserve"> is cancerous. Don’t make the same mistake Pinnochio made</w:t>
      </w:r>
      <w:r w:rsidR="007A703B">
        <w:t>.</w:t>
      </w:r>
      <w:r>
        <w:t xml:space="preserve"> </w:t>
      </w:r>
      <w:r w:rsidR="007A703B">
        <w:t>T</w:t>
      </w:r>
      <w:r>
        <w:t xml:space="preserve">ell the truth and operate with high integrity. </w:t>
      </w:r>
    </w:p>
    <w:p w:rsidR="002956E3" w:rsidRDefault="002956E3" w:rsidP="00586853">
      <w:r>
        <w:rPr>
          <w:noProof/>
        </w:rPr>
        <w:drawing>
          <wp:inline distT="0" distB="0" distL="0" distR="0">
            <wp:extent cx="3051175" cy="2280920"/>
            <wp:effectExtent l="0" t="0" r="0" b="5080"/>
            <wp:docPr id="20" name="Picture 20" descr="Image result for disney pinocchio big no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disney pinocchio big nos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51175" cy="2280920"/>
                    </a:xfrm>
                    <a:prstGeom prst="rect">
                      <a:avLst/>
                    </a:prstGeom>
                    <a:noFill/>
                    <a:ln>
                      <a:noFill/>
                    </a:ln>
                  </pic:spPr>
                </pic:pic>
              </a:graphicData>
            </a:graphic>
          </wp:inline>
        </w:drawing>
      </w:r>
    </w:p>
    <w:p w:rsidR="000F3D88" w:rsidRDefault="000F3D88" w:rsidP="000F3D88">
      <w:pPr>
        <w:pStyle w:val="Caption"/>
      </w:pPr>
      <w:bookmarkStart w:id="15" w:name="_Toc58755187"/>
      <w:r>
        <w:t xml:space="preserve">Figure </w:t>
      </w:r>
      <w:fldSimple w:instr=" STYLEREF 1 \s ">
        <w:r w:rsidR="00AA11B7">
          <w:rPr>
            <w:noProof/>
          </w:rPr>
          <w:t>3</w:t>
        </w:r>
      </w:fldSimple>
      <w:r>
        <w:t>.</w:t>
      </w:r>
      <w:fldSimple w:instr=" SEQ Figure \* ARABIC \s 1 ">
        <w:r w:rsidR="00AA11B7">
          <w:rPr>
            <w:noProof/>
          </w:rPr>
          <w:t>3</w:t>
        </w:r>
      </w:fldSimple>
      <w:r>
        <w:t xml:space="preserve"> Don’t lie like Pinnochio.</w:t>
      </w:r>
      <w:bookmarkEnd w:id="15"/>
    </w:p>
    <w:p w:rsidR="000F3D88" w:rsidRPr="000F3D88" w:rsidRDefault="000F3D88" w:rsidP="000F3D88">
      <w:pPr>
        <w:pStyle w:val="NoSpacing"/>
      </w:pPr>
      <w:r>
        <w:t xml:space="preserve">Telling the truth is the only good option, even and especially when it’s after you’ve made a mistake. </w:t>
      </w:r>
    </w:p>
    <w:p w:rsidR="00426432" w:rsidRDefault="00795ACA" w:rsidP="00426432">
      <w:pPr>
        <w:pStyle w:val="Heading2"/>
      </w:pPr>
      <w:bookmarkStart w:id="16" w:name="_Toc58755056"/>
      <w:r>
        <w:t>Choose Love</w:t>
      </w:r>
      <w:bookmarkEnd w:id="16"/>
    </w:p>
    <w:p w:rsidR="00426432" w:rsidRDefault="0084148F" w:rsidP="00426432">
      <w:r>
        <w:t>In verb fo</w:t>
      </w:r>
      <w:r w:rsidR="00AA3385">
        <w:t>rm, adopting the core value of L</w:t>
      </w:r>
      <w:r>
        <w:t>ove simply means this: c</w:t>
      </w:r>
      <w:r w:rsidR="00426432">
        <w:t xml:space="preserve">hoose love. </w:t>
      </w:r>
      <w:r>
        <w:t xml:space="preserve">We cannot always choose what happens to us, but we can always choose how to respond; that is, we can always choose to respond </w:t>
      </w:r>
      <w:r>
        <w:lastRenderedPageBreak/>
        <w:t xml:space="preserve">in a loving fashion. </w:t>
      </w:r>
      <w:r w:rsidR="00426432">
        <w:t>This seems simple enough</w:t>
      </w:r>
      <w:r w:rsidR="0030002B">
        <w:t xml:space="preserve">, but </w:t>
      </w:r>
      <w:r w:rsidR="00146A37">
        <w:t xml:space="preserve">it </w:t>
      </w:r>
      <w:r w:rsidR="00C20192">
        <w:t>can</w:t>
      </w:r>
      <w:r w:rsidR="00146A37">
        <w:t xml:space="preserve"> actually </w:t>
      </w:r>
      <w:r w:rsidR="001165F5">
        <w:t xml:space="preserve">be </w:t>
      </w:r>
      <w:r w:rsidR="00146A37">
        <w:t>quite difficult to sustain</w:t>
      </w:r>
      <w:r w:rsidR="0030002B">
        <w:t xml:space="preserve">. </w:t>
      </w:r>
      <w:r w:rsidR="00C20192">
        <w:t xml:space="preserve">It’s important to remember that, no matter what happens, we can always choose to respond in a loving way. </w:t>
      </w:r>
    </w:p>
    <w:p w:rsidR="00426432" w:rsidRDefault="00426432" w:rsidP="00426432">
      <w:r>
        <w:t xml:space="preserve">There is a story about a married couple who goes to a marriage counselor, and the marriage counselor asks what’s wrong with their marriage, and the </w:t>
      </w:r>
      <w:r w:rsidR="00B7261C">
        <w:t>wife</w:t>
      </w:r>
      <w:r>
        <w:t xml:space="preserve"> says that what’s wrong is that “We don’t love each other anymore.”, and the marriage counselor </w:t>
      </w:r>
      <w:r w:rsidR="0004701F">
        <w:t>simply responds “Do.” This marriage counselor knows that l</w:t>
      </w:r>
      <w:r>
        <w:t>ov</w:t>
      </w:r>
      <w:r w:rsidR="0004701F">
        <w:t>e</w:t>
      </w:r>
      <w:r>
        <w:t xml:space="preserve"> is a choice. We chose to practice love every day through our actions. If you are walking on campus and you pick up a piece of trash on the ground - this is an act of love. If you go out of your way to help carry equipment - this is an act of love. If you put your honest thoughts on the table with each </w:t>
      </w:r>
      <w:r w:rsidR="00795ACA">
        <w:t>other - this is an act of love.</w:t>
      </w:r>
    </w:p>
    <w:p w:rsidR="00426432" w:rsidRDefault="00426432" w:rsidP="00426432">
      <w:r>
        <w:t xml:space="preserve">One more thing </w:t>
      </w:r>
      <w:r w:rsidR="002F49C7">
        <w:t>about</w:t>
      </w:r>
      <w:r>
        <w:t xml:space="preserve"> Love: the most important kind of love is “tough love”. We can use tough love to get at harsh truths. For example, if Jamie isn’t making her free throws because she isn’t practicing enough, you should point that out to her. To not point it out would be to rob Jamie of the o</w:t>
      </w:r>
      <w:r w:rsidR="00795ACA">
        <w:t>pportunity to improve.</w:t>
      </w:r>
      <w:r w:rsidR="0058222D">
        <w:t xml:space="preserve"> In the final analysis, there is no difference between kindness and accuracy.</w:t>
      </w:r>
      <w:r w:rsidR="00795ACA">
        <w:t xml:space="preserve"> </w:t>
      </w:r>
      <w:r w:rsidR="0004701F">
        <w:t>In this way, truth is the best servant of love.</w:t>
      </w:r>
    </w:p>
    <w:p w:rsidR="0004701F" w:rsidRDefault="008D1BDC" w:rsidP="00426432">
      <w:pPr>
        <w:rPr>
          <w:i/>
        </w:rPr>
      </w:pPr>
      <w:r>
        <w:rPr>
          <w:i/>
        </w:rPr>
        <w:t>It’s our choices, Harry, that show what we truly are, far more than our abilities. - Dumbledore</w:t>
      </w:r>
    </w:p>
    <w:p w:rsidR="0004701F" w:rsidRDefault="0004701F" w:rsidP="00426432">
      <w:pPr>
        <w:rPr>
          <w:i/>
        </w:rPr>
      </w:pPr>
      <w:r>
        <w:rPr>
          <w:i/>
        </w:rPr>
        <w:t xml:space="preserve">Love in </w:t>
      </w:r>
      <w:r w:rsidR="0030002B">
        <w:rPr>
          <w:i/>
        </w:rPr>
        <w:t xml:space="preserve">action is a harsh and dreadful thing compared to love in dreams. – Fyodor Dostoevsky, </w:t>
      </w:r>
      <w:proofErr w:type="gramStart"/>
      <w:r w:rsidR="0030002B">
        <w:rPr>
          <w:i/>
        </w:rPr>
        <w:t>The</w:t>
      </w:r>
      <w:proofErr w:type="gramEnd"/>
      <w:r w:rsidR="0030002B">
        <w:rPr>
          <w:i/>
        </w:rPr>
        <w:t xml:space="preserve"> Brothers Karamozov</w:t>
      </w:r>
    </w:p>
    <w:p w:rsidR="006550E2" w:rsidRDefault="00BC4FB7" w:rsidP="00426432">
      <w:pPr>
        <w:rPr>
          <w:i/>
        </w:rPr>
      </w:pPr>
      <w:r>
        <w:rPr>
          <w:i/>
        </w:rPr>
        <w:t xml:space="preserve"> </w:t>
      </w:r>
      <w:r w:rsidR="006550E2">
        <w:rPr>
          <w:i/>
        </w:rPr>
        <w:t>“Great love springs from great knowledge of the beloved object, and if you little know it, you will be able to love it only little or not at all.” – Leonardo Da Vinci</w:t>
      </w:r>
    </w:p>
    <w:p w:rsidR="003B009D" w:rsidRDefault="00EF11C3" w:rsidP="00426432">
      <w:r>
        <w:rPr>
          <w:noProof/>
        </w:rPr>
        <w:drawing>
          <wp:inline distT="0" distB="0" distL="0" distR="0" wp14:anchorId="04AA421B" wp14:editId="075392AB">
            <wp:extent cx="4895850" cy="3048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95850" cy="3048000"/>
                    </a:xfrm>
                    <a:prstGeom prst="rect">
                      <a:avLst/>
                    </a:prstGeom>
                  </pic:spPr>
                </pic:pic>
              </a:graphicData>
            </a:graphic>
          </wp:inline>
        </w:drawing>
      </w:r>
    </w:p>
    <w:p w:rsidR="003B009D" w:rsidRDefault="00AA3F2F" w:rsidP="00AA3F2F">
      <w:pPr>
        <w:pStyle w:val="Caption"/>
        <w:rPr>
          <w:i/>
        </w:rPr>
      </w:pPr>
      <w:bookmarkStart w:id="17" w:name="_Toc58755188"/>
      <w:r>
        <w:t xml:space="preserve">Figure </w:t>
      </w:r>
      <w:fldSimple w:instr=" STYLEREF 1 \s ">
        <w:r w:rsidR="00AA11B7">
          <w:rPr>
            <w:noProof/>
          </w:rPr>
          <w:t>3</w:t>
        </w:r>
      </w:fldSimple>
      <w:r>
        <w:t>.</w:t>
      </w:r>
      <w:fldSimple w:instr=" SEQ Figure \* ARABIC \s 1 ">
        <w:r w:rsidR="00AA11B7">
          <w:rPr>
            <w:noProof/>
          </w:rPr>
          <w:t>4</w:t>
        </w:r>
      </w:fldSimple>
      <w:r>
        <w:t xml:space="preserve"> </w:t>
      </w:r>
      <w:r w:rsidR="003B009D">
        <w:t>Choose love.</w:t>
      </w:r>
      <w:bookmarkEnd w:id="17"/>
    </w:p>
    <w:p w:rsidR="003B009D" w:rsidRDefault="003B009D" w:rsidP="003B009D">
      <w:pPr>
        <w:pStyle w:val="NoSpacing"/>
      </w:pPr>
      <w:r>
        <w:t xml:space="preserve">We cannot always choose what happens to us, but we can always choose how to respond; that is, we can always choose to respond in a loving fashion. </w:t>
      </w:r>
    </w:p>
    <w:p w:rsidR="003B009D" w:rsidRPr="003B009D" w:rsidRDefault="003B009D" w:rsidP="00426432"/>
    <w:p w:rsidR="00426432" w:rsidRDefault="00795ACA" w:rsidP="00426432">
      <w:pPr>
        <w:pStyle w:val="Heading2"/>
      </w:pPr>
      <w:bookmarkStart w:id="18" w:name="_Toc58755057"/>
      <w:r>
        <w:lastRenderedPageBreak/>
        <w:t>Pay Attention</w:t>
      </w:r>
      <w:bookmarkEnd w:id="18"/>
    </w:p>
    <w:p w:rsidR="000F4105" w:rsidRDefault="00AA3385" w:rsidP="00426432">
      <w:r>
        <w:t>In verb form, adopting the core value of Attention simply means this: p</w:t>
      </w:r>
      <w:r w:rsidR="00426432">
        <w:t>ay a</w:t>
      </w:r>
      <w:r>
        <w:t xml:space="preserve">ttention. This seems simple enough, but </w:t>
      </w:r>
      <w:r w:rsidR="00146A37">
        <w:t>it is actually quite difficult</w:t>
      </w:r>
      <w:r>
        <w:t xml:space="preserve">. Truly paying attention means that you are trying your best to heed what Super Bowl-winning football </w:t>
      </w:r>
      <w:r w:rsidR="003B009D">
        <w:t>Coach</w:t>
      </w:r>
      <w:r w:rsidR="00A339BC">
        <w:t xml:space="preserve"> Tom Co</w:t>
      </w:r>
      <w:r>
        <w:t>ughlin urg</w:t>
      </w:r>
      <w:r w:rsidR="00816063">
        <w:t>ed his team to do, that is to “B</w:t>
      </w:r>
      <w:r>
        <w:t xml:space="preserve">e where your feet are.” </w:t>
      </w:r>
      <w:r w:rsidR="00426432">
        <w:t>Learning to focus your attention is a master skill that has unlimited application. Only by focusing our attention on what’s true can we f</w:t>
      </w:r>
      <w:r w:rsidR="00795ACA">
        <w:t xml:space="preserve">igure out what to do about it. </w:t>
      </w:r>
    </w:p>
    <w:p w:rsidR="00426432" w:rsidRDefault="00426432" w:rsidP="00426432">
      <w:r>
        <w:t>You may have noticed on the back of a one-dollar bill the pyramid with the eye at the top. This is the Eye of Providence which sees all things. That the eye is at the top of the pyramid and is surrounded by ra</w:t>
      </w:r>
      <w:r w:rsidR="007C0E2A">
        <w:t>ys of light is a reminder that a</w:t>
      </w:r>
      <w:r>
        <w:t xml:space="preserve">ttention is primal - that we all need to aspire to pay attention to everything that’s around us. </w:t>
      </w:r>
      <w:r w:rsidR="00C643B0">
        <w:t xml:space="preserve">Only by paying attention with truly open eyes will we learn the things we need to learn. </w:t>
      </w:r>
    </w:p>
    <w:p w:rsidR="00C84839" w:rsidRDefault="00C84839" w:rsidP="00426432">
      <w:pPr>
        <w:rPr>
          <w:i/>
        </w:rPr>
      </w:pPr>
      <w:r>
        <w:rPr>
          <w:i/>
        </w:rPr>
        <w:t xml:space="preserve">“Truth eludes us if we do not concentrate with total attention on its pursuit.” – Alexander </w:t>
      </w:r>
      <w:r w:rsidRPr="00C84839">
        <w:rPr>
          <w:i/>
        </w:rPr>
        <w:t>Solzhenitsyn</w:t>
      </w:r>
    </w:p>
    <w:p w:rsidR="00411569" w:rsidRDefault="00411569" w:rsidP="00426432">
      <w:pPr>
        <w:rPr>
          <w:i/>
        </w:rPr>
      </w:pPr>
      <w:r w:rsidRPr="00411569">
        <w:rPr>
          <w:i/>
        </w:rPr>
        <w:t>“There is nothing like looking, if you want to find something… You certainly usually find something, if you look, but it is not always quite the something you were after.” –The Hobbit</w:t>
      </w:r>
    </w:p>
    <w:p w:rsidR="00351C30" w:rsidRDefault="00351C30" w:rsidP="00426432">
      <w:r>
        <w:rPr>
          <w:i/>
        </w:rPr>
        <w:t>“If you really want to be a game</w:t>
      </w:r>
      <w:r w:rsidR="002F49C7">
        <w:rPr>
          <w:i/>
        </w:rPr>
        <w:t>-</w:t>
      </w:r>
      <w:r>
        <w:rPr>
          <w:i/>
        </w:rPr>
        <w:t>changer, become a master observer. Just the willingness to stop and look at things that no one else has even bothered to look at enables game</w:t>
      </w:r>
      <w:r w:rsidR="002F49C7">
        <w:rPr>
          <w:i/>
        </w:rPr>
        <w:t>-</w:t>
      </w:r>
      <w:r>
        <w:rPr>
          <w:i/>
        </w:rPr>
        <w:t>changers to identify points of meaning. The simple process of focusing on things that are normally taken for granted can be a source of great power and creativity</w:t>
      </w:r>
      <w:r w:rsidR="004C7006">
        <w:rPr>
          <w:i/>
        </w:rPr>
        <w:t>.</w:t>
      </w:r>
      <w:r>
        <w:rPr>
          <w:i/>
        </w:rPr>
        <w:t xml:space="preserve"> We learn when we observe. We pick up on clues. We figure things out. That is what preparation is all about.” – Peyton Manning</w:t>
      </w:r>
    </w:p>
    <w:p w:rsidR="003B009D" w:rsidRDefault="00816063" w:rsidP="00426432">
      <w:r>
        <w:rPr>
          <w:noProof/>
        </w:rPr>
        <w:drawing>
          <wp:inline distT="0" distB="0" distL="0" distR="0" wp14:anchorId="31D14991" wp14:editId="2D4A8C5F">
            <wp:extent cx="4686300" cy="2895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86300" cy="2895600"/>
                    </a:xfrm>
                    <a:prstGeom prst="rect">
                      <a:avLst/>
                    </a:prstGeom>
                  </pic:spPr>
                </pic:pic>
              </a:graphicData>
            </a:graphic>
          </wp:inline>
        </w:drawing>
      </w:r>
    </w:p>
    <w:p w:rsidR="003B009D" w:rsidRDefault="00AA3F2F" w:rsidP="003B009D">
      <w:pPr>
        <w:pStyle w:val="Caption"/>
        <w:rPr>
          <w:i/>
        </w:rPr>
      </w:pPr>
      <w:bookmarkStart w:id="19" w:name="_Toc58755189"/>
      <w:r>
        <w:t xml:space="preserve">Figure </w:t>
      </w:r>
      <w:fldSimple w:instr=" STYLEREF 1 \s ">
        <w:r w:rsidR="00AA11B7">
          <w:rPr>
            <w:noProof/>
          </w:rPr>
          <w:t>3</w:t>
        </w:r>
      </w:fldSimple>
      <w:r>
        <w:t>.</w:t>
      </w:r>
      <w:fldSimple w:instr=" SEQ Figure \* ARABIC \s 1 ">
        <w:r w:rsidR="00AA11B7">
          <w:rPr>
            <w:noProof/>
          </w:rPr>
          <w:t>5</w:t>
        </w:r>
      </w:fldSimple>
      <w:r>
        <w:t xml:space="preserve"> </w:t>
      </w:r>
      <w:r w:rsidR="003B009D">
        <w:t>Pay attention.</w:t>
      </w:r>
      <w:bookmarkEnd w:id="19"/>
    </w:p>
    <w:p w:rsidR="003B009D" w:rsidRDefault="003B009D" w:rsidP="003B009D">
      <w:pPr>
        <w:pStyle w:val="NoSpacing"/>
      </w:pPr>
      <w:r>
        <w:t>Heed Coach Tom C</w:t>
      </w:r>
      <w:r w:rsidR="00A339BC">
        <w:t>o</w:t>
      </w:r>
      <w:r>
        <w:t>ughlin’s directive to “Be where your feet are.”</w:t>
      </w:r>
      <w:r w:rsidR="00D50AD8">
        <w:t xml:space="preserve"> You need to pay attention if you are to learn the things you need to learn. </w:t>
      </w:r>
      <w:r>
        <w:t xml:space="preserve"> </w:t>
      </w:r>
    </w:p>
    <w:p w:rsidR="003B009D" w:rsidRPr="003B009D" w:rsidRDefault="003B009D" w:rsidP="00426432"/>
    <w:p w:rsidR="00426432" w:rsidRDefault="00795ACA" w:rsidP="00795ACA">
      <w:pPr>
        <w:pStyle w:val="Heading2"/>
      </w:pPr>
      <w:bookmarkStart w:id="20" w:name="_Toc58755058"/>
      <w:r>
        <w:t>Truth, Love, &amp; Attention</w:t>
      </w:r>
      <w:bookmarkEnd w:id="20"/>
    </w:p>
    <w:p w:rsidR="001F638F" w:rsidRDefault="00411569" w:rsidP="00411569">
      <w:r>
        <w:t xml:space="preserve">Tell the truth. Choose love. </w:t>
      </w:r>
      <w:r w:rsidR="00426432">
        <w:t>Pay attention.</w:t>
      </w:r>
      <w:r>
        <w:t xml:space="preserve"> These are my core values, </w:t>
      </w:r>
      <w:r w:rsidR="00426432">
        <w:t xml:space="preserve">my most fundamental principles. </w:t>
      </w:r>
      <w:r w:rsidR="009E43FB">
        <w:t xml:space="preserve">Notice that they’re all connected. </w:t>
      </w:r>
      <w:r w:rsidR="003B009D">
        <w:t xml:space="preserve">Truth is the best servant of love. The eyes see better when guided by </w:t>
      </w:r>
      <w:r w:rsidR="003B009D">
        <w:lastRenderedPageBreak/>
        <w:t xml:space="preserve">love. Pay attention to learn the truth. </w:t>
      </w:r>
      <w:r w:rsidR="00C814DE">
        <w:t>A</w:t>
      </w:r>
      <w:r w:rsidR="00992925">
        <w:t>dopting these core values</w:t>
      </w:r>
      <w:r w:rsidR="00C814DE">
        <w:t xml:space="preserve"> will help me</w:t>
      </w:r>
      <w:r w:rsidR="00992925">
        <w:t xml:space="preserve"> achieve meaningful work and meaningful relationships. </w:t>
      </w:r>
    </w:p>
    <w:p w:rsidR="00992925" w:rsidRDefault="00A90F3F" w:rsidP="00411569">
      <w:r>
        <w:rPr>
          <w:noProof/>
        </w:rPr>
        <w:drawing>
          <wp:inline distT="0" distB="0" distL="0" distR="0" wp14:anchorId="7E407199" wp14:editId="32C81057">
            <wp:extent cx="4762500" cy="28860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62500" cy="2886075"/>
                    </a:xfrm>
                    <a:prstGeom prst="rect">
                      <a:avLst/>
                    </a:prstGeom>
                  </pic:spPr>
                </pic:pic>
              </a:graphicData>
            </a:graphic>
          </wp:inline>
        </w:drawing>
      </w:r>
    </w:p>
    <w:p w:rsidR="00992925" w:rsidRDefault="00A90F3F" w:rsidP="00992925">
      <w:pPr>
        <w:pStyle w:val="Caption"/>
        <w:rPr>
          <w:i/>
        </w:rPr>
      </w:pPr>
      <w:bookmarkStart w:id="21" w:name="_Toc58755190"/>
      <w:r>
        <w:t xml:space="preserve">Figure </w:t>
      </w:r>
      <w:fldSimple w:instr=" STYLEREF 1 \s ">
        <w:r w:rsidR="00AA11B7">
          <w:rPr>
            <w:noProof/>
          </w:rPr>
          <w:t>3</w:t>
        </w:r>
      </w:fldSimple>
      <w:r>
        <w:t>.</w:t>
      </w:r>
      <w:fldSimple w:instr=" SEQ Figure \* ARABIC \s 1 ">
        <w:r w:rsidR="00AA11B7">
          <w:rPr>
            <w:noProof/>
          </w:rPr>
          <w:t>6</w:t>
        </w:r>
      </w:fldSimple>
      <w:r>
        <w:t xml:space="preserve"> </w:t>
      </w:r>
      <w:r w:rsidR="00992925">
        <w:t>Truth, Love, and Attention</w:t>
      </w:r>
      <w:bookmarkEnd w:id="21"/>
    </w:p>
    <w:p w:rsidR="00992925" w:rsidRDefault="00992925" w:rsidP="00992925">
      <w:pPr>
        <w:pStyle w:val="NoSpacing"/>
      </w:pPr>
      <w:r>
        <w:t xml:space="preserve">Notice that Truth, Love, and Attention are all connected. This unified system of core values will help me achieve meaningful work and meaningful relationships. </w:t>
      </w:r>
    </w:p>
    <w:p w:rsidR="00992925" w:rsidRDefault="009E43FB" w:rsidP="001B6487">
      <w:pPr>
        <w:pStyle w:val="Heading2"/>
      </w:pPr>
      <w:bookmarkStart w:id="22" w:name="_Toc58755059"/>
      <w:r>
        <w:t>Culture = Destiny</w:t>
      </w:r>
      <w:bookmarkEnd w:id="22"/>
    </w:p>
    <w:p w:rsidR="001B6487" w:rsidRDefault="001B6487" w:rsidP="001B6487">
      <w:r>
        <w:t>Until now, we have spoken about principles as specific to individuals</w:t>
      </w:r>
      <w:r w:rsidR="00C33E76">
        <w:t xml:space="preserve">, i.e. as articulated reasons that people choose for themselves. But in order to get what you want out of life, you’re going to have to work well together with other people. By and large, the way people are with each other (i.e. their culture) will determine the quality of their outcomes together. </w:t>
      </w:r>
    </w:p>
    <w:p w:rsidR="005C23F8" w:rsidRDefault="005C23F8" w:rsidP="001B6487">
      <w:r>
        <w:t xml:space="preserve">In order to operate well together, i.e. in order to have a great culture, </w:t>
      </w:r>
      <w:r w:rsidR="00E22703">
        <w:t>we need to have shared values</w:t>
      </w:r>
      <w:r w:rsidR="000F4105">
        <w:t xml:space="preserve"> and </w:t>
      </w:r>
      <w:r w:rsidR="00E22703">
        <w:t xml:space="preserve">agreed-upon </w:t>
      </w:r>
      <w:r w:rsidR="000F4105">
        <w:t>principles</w:t>
      </w:r>
      <w:r>
        <w:t>.</w:t>
      </w:r>
      <w:r w:rsidR="004706B1">
        <w:t xml:space="preserve"> </w:t>
      </w:r>
      <w:r w:rsidR="00E22703">
        <w:t>O</w:t>
      </w:r>
      <w:r>
        <w:t>nly if we can hold ourselves and each other accountable to core values</w:t>
      </w:r>
      <w:r w:rsidR="00E22703">
        <w:t xml:space="preserve"> and agreed-upon principles</w:t>
      </w:r>
      <w:r>
        <w:t xml:space="preserve"> will we ever be</w:t>
      </w:r>
      <w:r w:rsidR="000F4105">
        <w:t xml:space="preserve"> able to build a great culture.</w:t>
      </w:r>
    </w:p>
    <w:p w:rsidR="00C33E76" w:rsidRDefault="000A3DA4" w:rsidP="001B6487">
      <w:r>
        <w:t xml:space="preserve">Of the core values, truth is the most important. </w:t>
      </w:r>
      <w:r w:rsidR="00364DF4">
        <w:t>T</w:t>
      </w:r>
      <w:r w:rsidR="00C33E76">
        <w:t>he specifics</w:t>
      </w:r>
      <w:r>
        <w:t xml:space="preserve"> of</w:t>
      </w:r>
      <w:r w:rsidR="00C33E76">
        <w:t xml:space="preserve"> a </w:t>
      </w:r>
      <w:r w:rsidR="00C66D6A">
        <w:t xml:space="preserve">great </w:t>
      </w:r>
      <w:r w:rsidR="00C33E76">
        <w:t xml:space="preserve">culture might be different on different teams, </w:t>
      </w:r>
      <w:r w:rsidR="004706B1">
        <w:t xml:space="preserve">but </w:t>
      </w:r>
      <w:r w:rsidR="00C33E76">
        <w:t xml:space="preserve">all strong cultures </w:t>
      </w:r>
      <w:r w:rsidR="004706B1">
        <w:t xml:space="preserve">are built on </w:t>
      </w:r>
      <w:r w:rsidR="00C33E76">
        <w:t xml:space="preserve">people being truthful with each other. Each individual on the team needs to feel that they have not just the right, but the obligation to speak up if they see something wrong. This includes holding both themselves and others to agreed-upon </w:t>
      </w:r>
      <w:r w:rsidR="00C66D6A">
        <w:t xml:space="preserve">high </w:t>
      </w:r>
      <w:r>
        <w:t>standards of behavior.</w:t>
      </w:r>
    </w:p>
    <w:p w:rsidR="00DF5A0D" w:rsidRDefault="00C66D6A" w:rsidP="001B6487">
      <w:r>
        <w:t>For example, if you were to observe Jamie slacking off in the weight</w:t>
      </w:r>
      <w:r w:rsidR="002F49C7">
        <w:t xml:space="preserve"> </w:t>
      </w:r>
      <w:r>
        <w:t xml:space="preserve">room, how would you handle it? Would you </w:t>
      </w:r>
      <w:r w:rsidR="00404860">
        <w:t>feel obligated to share your observations with Jamie (the healthy thing to do)</w:t>
      </w:r>
      <w:r>
        <w:t xml:space="preserve">? </w:t>
      </w:r>
      <w:r w:rsidR="00404860">
        <w:t>Or w</w:t>
      </w:r>
      <w:r>
        <w:t xml:space="preserve">ould you gossip </w:t>
      </w:r>
      <w:r w:rsidR="00404860">
        <w:t xml:space="preserve">about it </w:t>
      </w:r>
      <w:r>
        <w:t>behind Jamie’s back</w:t>
      </w:r>
      <w:r w:rsidR="00404860">
        <w:t xml:space="preserve"> (the cancerous thing to do)</w:t>
      </w:r>
      <w:r>
        <w:t>? It’s these questions – i.e. how we operate with each other – that will determine our success more than</w:t>
      </w:r>
      <w:r w:rsidR="004706B1">
        <w:t xml:space="preserve"> anything. If we want to have a truly</w:t>
      </w:r>
      <w:r w:rsidR="00404860">
        <w:t xml:space="preserve"> excellent </w:t>
      </w:r>
      <w:r>
        <w:t xml:space="preserve">destiny, we </w:t>
      </w:r>
      <w:r w:rsidR="00A70705">
        <w:t>will need a</w:t>
      </w:r>
      <w:r>
        <w:t xml:space="preserve"> culture of </w:t>
      </w:r>
      <w:r w:rsidR="004706B1">
        <w:t xml:space="preserve">truth and </w:t>
      </w:r>
      <w:r w:rsidR="00DF5A0D">
        <w:t>excellence.</w:t>
      </w:r>
    </w:p>
    <w:p w:rsidR="00887885" w:rsidRDefault="00887885" w:rsidP="001B6487">
      <w:pPr>
        <w:rPr>
          <w:i/>
        </w:rPr>
      </w:pPr>
      <w:r>
        <w:rPr>
          <w:i/>
        </w:rPr>
        <w:t>Standards are not rules issued by the boss; they are a collective identi</w:t>
      </w:r>
      <w:r w:rsidR="00645E8A">
        <w:rPr>
          <w:i/>
        </w:rPr>
        <w:t>t</w:t>
      </w:r>
      <w:r>
        <w:rPr>
          <w:i/>
        </w:rPr>
        <w:t xml:space="preserve">y. - </w:t>
      </w:r>
      <w:r w:rsidRPr="00887885">
        <w:rPr>
          <w:i/>
        </w:rPr>
        <w:t>Mike Krzyzewski</w:t>
      </w:r>
    </w:p>
    <w:p w:rsidR="00C66D6A" w:rsidRDefault="00DF5A0D" w:rsidP="001B6487">
      <w:pPr>
        <w:rPr>
          <w:i/>
        </w:rPr>
      </w:pPr>
      <w:r w:rsidRPr="00DF5A0D">
        <w:rPr>
          <w:i/>
        </w:rPr>
        <w:t>The secret to basketball is that it’s not about basketball. – Bill Simmons</w:t>
      </w:r>
      <w:r w:rsidR="00C66D6A" w:rsidRPr="00DF5A0D">
        <w:rPr>
          <w:i/>
        </w:rPr>
        <w:t xml:space="preserve"> </w:t>
      </w:r>
    </w:p>
    <w:p w:rsidR="0021391B" w:rsidRDefault="0021391B" w:rsidP="0021391B">
      <w:r>
        <w:rPr>
          <w:noProof/>
        </w:rPr>
        <w:lastRenderedPageBreak/>
        <w:drawing>
          <wp:inline distT="0" distB="0" distL="0" distR="0" wp14:anchorId="22EC60CC" wp14:editId="5BD71942">
            <wp:extent cx="3800475" cy="28098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00475" cy="2809875"/>
                    </a:xfrm>
                    <a:prstGeom prst="rect">
                      <a:avLst/>
                    </a:prstGeom>
                  </pic:spPr>
                </pic:pic>
              </a:graphicData>
            </a:graphic>
          </wp:inline>
        </w:drawing>
      </w:r>
    </w:p>
    <w:p w:rsidR="0021391B" w:rsidRDefault="0021391B" w:rsidP="0021391B">
      <w:pPr>
        <w:pStyle w:val="Caption"/>
        <w:rPr>
          <w:i/>
        </w:rPr>
      </w:pPr>
      <w:bookmarkStart w:id="23" w:name="_Toc22733010"/>
      <w:bookmarkStart w:id="24" w:name="_Toc58755191"/>
      <w:r>
        <w:t xml:space="preserve">Figure </w:t>
      </w:r>
      <w:fldSimple w:instr=" STYLEREF 1 \s ">
        <w:r w:rsidR="00AA11B7">
          <w:rPr>
            <w:noProof/>
          </w:rPr>
          <w:t>3</w:t>
        </w:r>
      </w:fldSimple>
      <w:r>
        <w:t>.</w:t>
      </w:r>
      <w:fldSimple w:instr=" SEQ Figure \* ARABIC \s 1 ">
        <w:r w:rsidR="00AA11B7">
          <w:rPr>
            <w:noProof/>
          </w:rPr>
          <w:t>7</w:t>
        </w:r>
      </w:fldSimple>
      <w:r>
        <w:t xml:space="preserve"> Culture = Destiny.</w:t>
      </w:r>
      <w:bookmarkEnd w:id="23"/>
      <w:bookmarkEnd w:id="24"/>
    </w:p>
    <w:p w:rsidR="0021391B" w:rsidRPr="0021391B" w:rsidRDefault="0021391B" w:rsidP="0021391B">
      <w:pPr>
        <w:pStyle w:val="NoSpacing"/>
      </w:pPr>
      <w:r>
        <w:t xml:space="preserve">In order to have an excellent destiny, we will need to hold ourselves and each other accountable to our core values of truth, love, and attention.  </w:t>
      </w:r>
    </w:p>
    <w:p w:rsidR="009E43FB" w:rsidRDefault="00AB1076" w:rsidP="009E43FB">
      <w:pPr>
        <w:pStyle w:val="Heading2"/>
      </w:pPr>
      <w:bookmarkStart w:id="25" w:name="_Toc58755060"/>
      <w:r>
        <w:t xml:space="preserve">The Bottom Line: </w:t>
      </w:r>
      <w:r w:rsidR="009E43FB">
        <w:t>Think for Yourself</w:t>
      </w:r>
      <w:bookmarkEnd w:id="25"/>
    </w:p>
    <w:p w:rsidR="00B86595" w:rsidRDefault="005C23F8" w:rsidP="00C33E76">
      <w:r>
        <w:t xml:space="preserve">At the end of the day, what I want more than anything is for you to think for yourself. </w:t>
      </w:r>
      <w:r w:rsidR="00C33E76">
        <w:t>I can’t tell you what to do. It is up to you to decide what kind of life you want to have</w:t>
      </w:r>
      <w:r w:rsidR="00B86595">
        <w:t>, and what type of team you want to be</w:t>
      </w:r>
      <w:r w:rsidR="00C33E76">
        <w:t xml:space="preserve">. </w:t>
      </w:r>
      <w:r w:rsidR="00B86595">
        <w:t xml:space="preserve">Not only do I want you to think for yourself, but I need you to think for yourself. </w:t>
      </w:r>
      <w:r w:rsidR="000A3DA4">
        <w:t>By</w:t>
      </w:r>
      <w:r w:rsidR="00B86595">
        <w:t xml:space="preserve"> each of us think</w:t>
      </w:r>
      <w:r w:rsidR="000A3DA4">
        <w:t>ing</w:t>
      </w:r>
      <w:r w:rsidR="00B86595">
        <w:t xml:space="preserve"> for </w:t>
      </w:r>
      <w:r w:rsidR="000A3DA4">
        <w:t>ourselves</w:t>
      </w:r>
      <w:r w:rsidR="00B86595">
        <w:t xml:space="preserve">, together </w:t>
      </w:r>
      <w:r w:rsidR="000A3DA4">
        <w:t xml:space="preserve">we can </w:t>
      </w:r>
      <w:r w:rsidR="00B86595">
        <w:t>figure out what’</w:t>
      </w:r>
      <w:r w:rsidR="000A3DA4">
        <w:t>s true and what to do about it.</w:t>
      </w:r>
    </w:p>
    <w:p w:rsidR="009E43FB" w:rsidRDefault="00B86595" w:rsidP="00411569">
      <w:r>
        <w:t xml:space="preserve">My core belief is that </w:t>
      </w:r>
      <w:r w:rsidR="00355625">
        <w:t>people often choose to keep too great a distance between who they are and who they wish to be</w:t>
      </w:r>
      <w:r w:rsidR="00BA753C">
        <w:t xml:space="preserve">, and that </w:t>
      </w:r>
      <w:r w:rsidR="00041776">
        <w:t>is a tragedy</w:t>
      </w:r>
      <w:r>
        <w:t>. Do you want to have integrity? If yes, tell the truth, and act so that you can tell the truth about how you act. Do you want to be a loving person? If yes, choose the loving response, no matter what happens. Do you want to learn more things? If yes, pay attention.</w:t>
      </w:r>
      <w:r w:rsidR="00BA753C">
        <w:t xml:space="preserve"> It’s that simple. </w:t>
      </w:r>
      <w:r w:rsidR="000A3DA4">
        <w:t>But</w:t>
      </w:r>
      <w:r w:rsidR="00BA753C">
        <w:t xml:space="preserve"> the choice </w:t>
      </w:r>
      <w:r w:rsidR="00041776">
        <w:t xml:space="preserve">to act </w:t>
      </w:r>
      <w:r w:rsidR="008A7BFE">
        <w:t>it out is up to you</w:t>
      </w:r>
      <w:r w:rsidR="00BA753C">
        <w:t>.</w:t>
      </w:r>
    </w:p>
    <w:p w:rsidR="008B402E" w:rsidRDefault="008B402E" w:rsidP="00411569">
      <w:pPr>
        <w:rPr>
          <w:i/>
        </w:rPr>
      </w:pPr>
      <w:r>
        <w:rPr>
          <w:i/>
        </w:rPr>
        <w:t xml:space="preserve">“Examine things as they appear to your own mind; objectively consider what is said by others, and then establish your own convictions. Trust nothing and nobody but yourself.” </w:t>
      </w:r>
      <w:r w:rsidR="00BD1F88">
        <w:rPr>
          <w:i/>
        </w:rPr>
        <w:t>–</w:t>
      </w:r>
      <w:r>
        <w:rPr>
          <w:i/>
        </w:rPr>
        <w:t xml:space="preserve"> Epictetus</w:t>
      </w:r>
    </w:p>
    <w:p w:rsidR="00BD1F88" w:rsidRDefault="00BD1F88" w:rsidP="00411569">
      <w:pPr>
        <w:rPr>
          <w:i/>
        </w:rPr>
      </w:pPr>
      <w:r>
        <w:rPr>
          <w:i/>
        </w:rPr>
        <w:t>“Absorb what is useful Discard what is not Add what is uniquely your own.” – Bruce Lee</w:t>
      </w:r>
    </w:p>
    <w:p w:rsidR="008D43E4" w:rsidRDefault="008D43E4" w:rsidP="00411569">
      <w:pPr>
        <w:rPr>
          <w:i/>
        </w:rPr>
      </w:pPr>
      <w:r>
        <w:rPr>
          <w:i/>
        </w:rPr>
        <w:t>“Don’t just be an echo – find your true voice.” – Dr. Cornel West</w:t>
      </w:r>
    </w:p>
    <w:p w:rsidR="00472EF0" w:rsidRDefault="00472EF0" w:rsidP="00411569">
      <w:pPr>
        <w:rPr>
          <w:i/>
        </w:rPr>
      </w:pPr>
      <w:r>
        <w:rPr>
          <w:i/>
        </w:rPr>
        <w:t>“A dead thing can go with the stream, but only a living thing can go against it.” – G.K. Chesterton</w:t>
      </w:r>
    </w:p>
    <w:p w:rsidR="0021391B" w:rsidRDefault="0021391B" w:rsidP="0021391B">
      <w:r>
        <w:rPr>
          <w:noProof/>
        </w:rPr>
        <w:lastRenderedPageBreak/>
        <w:drawing>
          <wp:inline distT="0" distB="0" distL="0" distR="0" wp14:anchorId="73023E8D" wp14:editId="4A2AD10B">
            <wp:extent cx="3819525" cy="33242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19525" cy="3324225"/>
                    </a:xfrm>
                    <a:prstGeom prst="rect">
                      <a:avLst/>
                    </a:prstGeom>
                  </pic:spPr>
                </pic:pic>
              </a:graphicData>
            </a:graphic>
          </wp:inline>
        </w:drawing>
      </w:r>
    </w:p>
    <w:p w:rsidR="0021391B" w:rsidRDefault="0021391B" w:rsidP="0021391B">
      <w:pPr>
        <w:pStyle w:val="Caption"/>
        <w:rPr>
          <w:i/>
        </w:rPr>
      </w:pPr>
      <w:bookmarkStart w:id="26" w:name="_Toc58755192"/>
      <w:r>
        <w:t xml:space="preserve">Figure </w:t>
      </w:r>
      <w:fldSimple w:instr=" STYLEREF 1 \s ">
        <w:r w:rsidR="00AA11B7">
          <w:rPr>
            <w:noProof/>
          </w:rPr>
          <w:t>3</w:t>
        </w:r>
      </w:fldSimple>
      <w:r>
        <w:t>.</w:t>
      </w:r>
      <w:fldSimple w:instr=" SEQ Figure \* ARABIC \s 1 ">
        <w:r w:rsidR="00AA11B7">
          <w:rPr>
            <w:noProof/>
          </w:rPr>
          <w:t>8</w:t>
        </w:r>
      </w:fldSimple>
      <w:r>
        <w:t xml:space="preserve"> Think for Yourself.</w:t>
      </w:r>
      <w:bookmarkEnd w:id="26"/>
    </w:p>
    <w:p w:rsidR="0021391B" w:rsidRDefault="0021391B" w:rsidP="0021391B">
      <w:pPr>
        <w:pStyle w:val="NoSpacing"/>
      </w:pPr>
      <w:r>
        <w:t xml:space="preserve">No one can tell you what to do. You need to think for yourself.   </w:t>
      </w:r>
    </w:p>
    <w:p w:rsidR="00BF2939" w:rsidRDefault="00BF2939" w:rsidP="00BF2939">
      <w:r>
        <w:br w:type="page"/>
      </w:r>
    </w:p>
    <w:p w:rsidR="0021391B" w:rsidRPr="0021391B" w:rsidRDefault="0021391B" w:rsidP="00411569"/>
    <w:p w:rsidR="00BA6448" w:rsidRPr="00AA41B7" w:rsidRDefault="00BA6448" w:rsidP="00411569">
      <w:pPr>
        <w:pStyle w:val="Heading1"/>
      </w:pPr>
      <w:bookmarkStart w:id="27" w:name="_Toc58755061"/>
      <w:r w:rsidRPr="00AA41B7">
        <w:t xml:space="preserve">My </w:t>
      </w:r>
      <w:r w:rsidR="00411569">
        <w:t xml:space="preserve">Biggest </w:t>
      </w:r>
      <w:r w:rsidRPr="00AA41B7">
        <w:t>Barriers: Ego Barrier &amp; Blind Spot Barrier</w:t>
      </w:r>
      <w:bookmarkEnd w:id="27"/>
    </w:p>
    <w:p w:rsidR="00DF2CD2" w:rsidRDefault="008A7BFE" w:rsidP="00DF2CD2">
      <w:r>
        <w:t>By-and-large, people face two major obstacles on their way to achieving what they want to achieve. These are your ego barrier and your blind spot barrier.</w:t>
      </w:r>
    </w:p>
    <w:p w:rsidR="008A7BFE" w:rsidRDefault="00985EED" w:rsidP="008A7BFE">
      <w:pPr>
        <w:pStyle w:val="Heading2"/>
      </w:pPr>
      <w:bookmarkStart w:id="28" w:name="_Toc58755062"/>
      <w:r>
        <w:t>Ego Barrier</w:t>
      </w:r>
      <w:bookmarkEnd w:id="28"/>
    </w:p>
    <w:p w:rsidR="008A7BFE" w:rsidRDefault="008A7BFE" w:rsidP="00DF2CD2">
      <w:r>
        <w:t xml:space="preserve">Each of us will face situations where we have to choose between doing what’s best for ourselves and doing what’s best for the team. In every one of those situations, the expectation is that you will do what’s best for the team. It’s that simple. </w:t>
      </w:r>
    </w:p>
    <w:p w:rsidR="00985EED" w:rsidRDefault="008A7BFE" w:rsidP="00DF2CD2">
      <w:r>
        <w:t>Just because it’s simple doesn’t mean it’s easy. If you and Jamie are competing for a starting spot, and Jamie wins the competition, what will your response be? Will you whine and pout (i.e. what’s best for your ego)? Or will you “suck it up” and congratulate Jamie while redirecting the negative emotions you may be feeling into working more on your game (i.e. what’s best for the team)</w:t>
      </w:r>
      <w:r w:rsidR="00985EED">
        <w:t>?</w:t>
      </w:r>
      <w:r>
        <w:t xml:space="preserve"> </w:t>
      </w:r>
      <w:r w:rsidR="00985EED">
        <w:t>Again, the expectation is that, in every one of these situations, you wi</w:t>
      </w:r>
      <w:r w:rsidR="00717B9E">
        <w:t>ll do what’s best for the team.</w:t>
      </w:r>
    </w:p>
    <w:p w:rsidR="00717B9E" w:rsidRDefault="00717B9E" w:rsidP="00DF2CD2">
      <w:pPr>
        <w:rPr>
          <w:i/>
        </w:rPr>
      </w:pPr>
      <w:r w:rsidRPr="00717B9E">
        <w:rPr>
          <w:i/>
        </w:rPr>
        <w:t>“Those who only look at themselves do ever radiate nothing</w:t>
      </w:r>
      <w:r>
        <w:rPr>
          <w:i/>
        </w:rPr>
        <w:t>.</w:t>
      </w:r>
      <w:r w:rsidRPr="00717B9E">
        <w:rPr>
          <w:i/>
        </w:rPr>
        <w:t>” – Far Eastern proverb</w:t>
      </w:r>
    </w:p>
    <w:p w:rsidR="00254A76" w:rsidRDefault="00254A76" w:rsidP="00DF2CD2">
      <w:pPr>
        <w:rPr>
          <w:i/>
        </w:rPr>
      </w:pPr>
      <w:r>
        <w:rPr>
          <w:i/>
        </w:rPr>
        <w:t>“To cherish the ego is to cherish misery.” – Alan Watts</w:t>
      </w:r>
    </w:p>
    <w:p w:rsidR="008D43E4" w:rsidRPr="008D43E4" w:rsidRDefault="008D43E4" w:rsidP="00DF2CD2">
      <w:pPr>
        <w:rPr>
          <w:i/>
        </w:rPr>
      </w:pPr>
      <w:r>
        <w:rPr>
          <w:i/>
        </w:rPr>
        <w:t xml:space="preserve">“Each of us is guilty before all and for all.” – Zosima, </w:t>
      </w:r>
      <w:proofErr w:type="gramStart"/>
      <w:r>
        <w:rPr>
          <w:i/>
        </w:rPr>
        <w:t>The</w:t>
      </w:r>
      <w:proofErr w:type="gramEnd"/>
      <w:r>
        <w:rPr>
          <w:i/>
        </w:rPr>
        <w:t xml:space="preserve"> Brothers Karamozov</w:t>
      </w:r>
    </w:p>
    <w:p w:rsidR="00426070" w:rsidRPr="00717B9E" w:rsidRDefault="00426070" w:rsidP="00DF2CD2">
      <w:pPr>
        <w:rPr>
          <w:i/>
        </w:rPr>
      </w:pPr>
      <w:r>
        <w:rPr>
          <w:i/>
        </w:rPr>
        <w:t xml:space="preserve">“Every person must decide at some point whether they will walk in the light of creative altruism or in the darkness of destructive selfishness.” – Martin Luther King Jr. </w:t>
      </w:r>
    </w:p>
    <w:p w:rsidR="006E1107" w:rsidRDefault="006E1107" w:rsidP="00DF2CD2">
      <w:r>
        <w:rPr>
          <w:noProof/>
        </w:rPr>
        <w:drawing>
          <wp:inline distT="0" distB="0" distL="0" distR="0" wp14:anchorId="71F838A0" wp14:editId="19637CBD">
            <wp:extent cx="3495675" cy="25050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495675" cy="2505075"/>
                    </a:xfrm>
                    <a:prstGeom prst="rect">
                      <a:avLst/>
                    </a:prstGeom>
                  </pic:spPr>
                </pic:pic>
              </a:graphicData>
            </a:graphic>
          </wp:inline>
        </w:drawing>
      </w:r>
    </w:p>
    <w:p w:rsidR="006E1107" w:rsidRDefault="006E1107" w:rsidP="006E1107">
      <w:pPr>
        <w:pStyle w:val="Caption"/>
      </w:pPr>
      <w:bookmarkStart w:id="29" w:name="_Toc58755193"/>
      <w:r>
        <w:t xml:space="preserve">Figure </w:t>
      </w:r>
      <w:fldSimple w:instr=" STYLEREF 1 \s ">
        <w:r w:rsidR="00AA11B7">
          <w:rPr>
            <w:noProof/>
          </w:rPr>
          <w:t>4</w:t>
        </w:r>
      </w:fldSimple>
      <w:r>
        <w:t>.</w:t>
      </w:r>
      <w:fldSimple w:instr=" SEQ Figure \* ARABIC \s 1 ">
        <w:r w:rsidR="00AA11B7">
          <w:rPr>
            <w:noProof/>
          </w:rPr>
          <w:t>1</w:t>
        </w:r>
      </w:fldSimple>
      <w:r>
        <w:t xml:space="preserve"> </w:t>
      </w:r>
      <w:r w:rsidR="003E07D2">
        <w:t>At a Crossroad</w:t>
      </w:r>
      <w:bookmarkEnd w:id="29"/>
    </w:p>
    <w:p w:rsidR="006E1107" w:rsidRPr="006E1107" w:rsidRDefault="006E1107" w:rsidP="006E1107">
      <w:pPr>
        <w:pStyle w:val="NoSpacing"/>
      </w:pPr>
      <w:r>
        <w:t xml:space="preserve">Each of us will face situations where we have to choose between doing what’s best for ourselves and doing what’s best for the team. In every one of those situations, the expectation is that you will choose what’s best for the team. By doing this over and over again, one decision at a time, you are overcoming your ego barrier. </w:t>
      </w:r>
    </w:p>
    <w:p w:rsidR="006E1107" w:rsidRPr="006E1107" w:rsidRDefault="006E1107" w:rsidP="006E1107">
      <w:pPr>
        <w:pStyle w:val="Caption"/>
        <w:rPr>
          <w:i/>
        </w:rPr>
      </w:pPr>
    </w:p>
    <w:p w:rsidR="00985EED" w:rsidRDefault="00985EED" w:rsidP="00DF2CD2">
      <w:pPr>
        <w:pStyle w:val="Heading2"/>
      </w:pPr>
      <w:bookmarkStart w:id="30" w:name="_Toc58755063"/>
      <w:r>
        <w:lastRenderedPageBreak/>
        <w:t>Blind Spot Barrier</w:t>
      </w:r>
      <w:bookmarkEnd w:id="30"/>
    </w:p>
    <w:p w:rsidR="00985EED" w:rsidRDefault="00985EED" w:rsidP="00985EED">
      <w:r>
        <w:t xml:space="preserve">Everyone has blind spots. The gap between what you know now and what you need to know is wide. The gap between the player you are now and the player you could be is wide. You don’t yet have all the answers, and you don’t yet know what you don’t yet know. And what you don’t yet know is actually more important than what you already know. This is true for all of us. You should be aiming constantly to close this gap as best you can. </w:t>
      </w:r>
    </w:p>
    <w:p w:rsidR="008A76C1" w:rsidRPr="008A76C1" w:rsidRDefault="008A76C1" w:rsidP="008A76C1">
      <w:pPr>
        <w:rPr>
          <w:i/>
        </w:rPr>
      </w:pPr>
      <w:r>
        <w:rPr>
          <w:i/>
        </w:rPr>
        <w:t>“</w:t>
      </w:r>
      <w:r w:rsidRPr="008A76C1">
        <w:rPr>
          <w:i/>
        </w:rPr>
        <w:t>I do not know what I may appear to the world, but to myself I seem to have been only like a boy playing on the seashore, and diverting myself in now and then finding a smoother pebble or a prettier shell than ordinary, whilst the great ocean of truth lay all undiscovered before me.</w:t>
      </w:r>
      <w:r>
        <w:rPr>
          <w:i/>
        </w:rPr>
        <w:t>” – Sir Isaac Newton</w:t>
      </w:r>
    </w:p>
    <w:p w:rsidR="004F119D" w:rsidRDefault="004F119D" w:rsidP="00985EED">
      <w:r>
        <w:rPr>
          <w:noProof/>
        </w:rPr>
        <w:drawing>
          <wp:anchor distT="0" distB="0" distL="114300" distR="114300" simplePos="0" relativeHeight="251658240" behindDoc="0" locked="0" layoutInCell="1" allowOverlap="1">
            <wp:simplePos x="914400" y="914400"/>
            <wp:positionH relativeFrom="column">
              <wp:align>left</wp:align>
            </wp:positionH>
            <wp:positionV relativeFrom="paragraph">
              <wp:align>top</wp:align>
            </wp:positionV>
            <wp:extent cx="4096977" cy="2876764"/>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extLst>
                        <a:ext uri="{28A0092B-C50C-407E-A947-70E740481C1C}">
                          <a14:useLocalDpi xmlns:a14="http://schemas.microsoft.com/office/drawing/2010/main" val="0"/>
                        </a:ext>
                      </a:extLst>
                    </a:blip>
                    <a:srcRect b="4403"/>
                    <a:stretch/>
                  </pic:blipFill>
                  <pic:spPr bwMode="auto">
                    <a:xfrm>
                      <a:off x="0" y="0"/>
                      <a:ext cx="4096977" cy="2876764"/>
                    </a:xfrm>
                    <a:prstGeom prst="rect">
                      <a:avLst/>
                    </a:prstGeom>
                    <a:ln>
                      <a:noFill/>
                    </a:ln>
                    <a:extLst>
                      <a:ext uri="{53640926-AAD7-44D8-BBD7-CCE9431645EC}">
                        <a14:shadowObscured xmlns:a14="http://schemas.microsoft.com/office/drawing/2010/main"/>
                      </a:ext>
                    </a:extLst>
                  </pic:spPr>
                </pic:pic>
              </a:graphicData>
            </a:graphic>
          </wp:anchor>
        </w:drawing>
      </w:r>
      <w:r w:rsidR="007A703B">
        <w:br w:type="textWrapping" w:clear="all"/>
      </w:r>
    </w:p>
    <w:p w:rsidR="005A2510" w:rsidRDefault="005A2510" w:rsidP="005A2510">
      <w:pPr>
        <w:pStyle w:val="Caption"/>
      </w:pPr>
      <w:bookmarkStart w:id="31" w:name="_Toc58755194"/>
      <w:r>
        <w:t xml:space="preserve">Figure </w:t>
      </w:r>
      <w:fldSimple w:instr=" STYLEREF 1 \s ">
        <w:r w:rsidR="00AA11B7">
          <w:rPr>
            <w:noProof/>
          </w:rPr>
          <w:t>4</w:t>
        </w:r>
      </w:fldSimple>
      <w:r>
        <w:t>.</w:t>
      </w:r>
      <w:fldSimple w:instr=" SEQ Figure \* ARABIC \s 1 ">
        <w:r w:rsidR="00AA11B7">
          <w:rPr>
            <w:noProof/>
          </w:rPr>
          <w:t>2</w:t>
        </w:r>
      </w:fldSimple>
      <w:r>
        <w:t xml:space="preserve"> Blind Spot Barrier</w:t>
      </w:r>
      <w:bookmarkEnd w:id="31"/>
    </w:p>
    <w:p w:rsidR="005A2510" w:rsidRDefault="005A2510" w:rsidP="005A2510">
      <w:pPr>
        <w:pStyle w:val="NoSpacing"/>
      </w:pPr>
      <w:r>
        <w:t>Each of us has “blind spots”. We each know very little compared to what we need to know.</w:t>
      </w:r>
      <w:r w:rsidR="003E07D2">
        <w:t xml:space="preserve"> By aiming constantly to close this gap, you are overcoming your blind spot barrier.</w:t>
      </w:r>
    </w:p>
    <w:p w:rsidR="00A33263" w:rsidRDefault="00A33263" w:rsidP="005A2510">
      <w:pPr>
        <w:pStyle w:val="NoSpacing"/>
      </w:pPr>
    </w:p>
    <w:p w:rsidR="00A33263" w:rsidRDefault="00A33263" w:rsidP="00A33263">
      <w:pPr>
        <w:pStyle w:val="Heading2"/>
      </w:pPr>
      <w:bookmarkStart w:id="32" w:name="_Toc58755064"/>
      <w:r>
        <w:t xml:space="preserve">The Bottom Line: </w:t>
      </w:r>
      <w:r w:rsidR="00B94F72">
        <w:t xml:space="preserve">Human </w:t>
      </w:r>
      <w:r>
        <w:t>Fallibility</w:t>
      </w:r>
      <w:bookmarkEnd w:id="32"/>
    </w:p>
    <w:p w:rsidR="00E564DF" w:rsidRPr="00E564DF" w:rsidRDefault="00A33263" w:rsidP="00E564DF">
      <w:pPr>
        <w:pStyle w:val="NoSpacing"/>
        <w:ind w:left="0"/>
      </w:pPr>
      <w:r>
        <w:t>All humans are fallible. We all make mistakes. None of us have fully vanquished our ego, and none of us knows everything that we need to know. There’s no use in lamenting over our fallibility because all humans are fallible, and that’s actually a beautiful part about being human. Instead, the best thing to do</w:t>
      </w:r>
      <w:r w:rsidR="00AD19A2">
        <w:t xml:space="preserve"> is </w:t>
      </w:r>
      <w:r w:rsidR="00364DF4">
        <w:t xml:space="preserve">try our best to </w:t>
      </w:r>
      <w:r w:rsidR="00AD19A2">
        <w:t>understand our ego barriers and blind</w:t>
      </w:r>
      <w:r w:rsidR="002F49C7">
        <w:t>-</w:t>
      </w:r>
      <w:r w:rsidR="00AD19A2">
        <w:t>spot barriers so that over time we can reduce</w:t>
      </w:r>
      <w:r w:rsidR="00364DF4">
        <w:t xml:space="preserve"> these vices</w:t>
      </w:r>
      <w:r w:rsidR="00AD19A2">
        <w:t xml:space="preserve"> and become less fallible.</w:t>
      </w:r>
    </w:p>
    <w:p w:rsidR="00E564DF" w:rsidRDefault="00E564DF" w:rsidP="00E564DF">
      <w:pPr>
        <w:rPr>
          <w:i/>
        </w:rPr>
      </w:pPr>
    </w:p>
    <w:p w:rsidR="00E564DF" w:rsidRDefault="00E564DF" w:rsidP="00E564DF">
      <w:pPr>
        <w:rPr>
          <w:i/>
        </w:rPr>
      </w:pPr>
      <w:r>
        <w:rPr>
          <w:i/>
        </w:rPr>
        <w:t>There are only two types of people: sinners who think they are saints, and saints who know they are sinners. – Peter Kreeft</w:t>
      </w:r>
    </w:p>
    <w:p w:rsidR="00BF2939" w:rsidRPr="00E564DF" w:rsidRDefault="00BF2939" w:rsidP="00E564DF">
      <w:pPr>
        <w:rPr>
          <w:i/>
        </w:rPr>
      </w:pPr>
      <w:r>
        <w:rPr>
          <w:i/>
        </w:rPr>
        <w:br w:type="page"/>
      </w:r>
    </w:p>
    <w:p w:rsidR="00BA6448" w:rsidRPr="00AA41B7" w:rsidRDefault="00BA6448" w:rsidP="00411569">
      <w:pPr>
        <w:pStyle w:val="Heading1"/>
      </w:pPr>
      <w:bookmarkStart w:id="33" w:name="_Toc58755065"/>
      <w:r w:rsidRPr="00AA41B7">
        <w:lastRenderedPageBreak/>
        <w:t xml:space="preserve">My </w:t>
      </w:r>
      <w:r w:rsidR="00411569">
        <w:t xml:space="preserve">Biggest </w:t>
      </w:r>
      <w:r w:rsidRPr="00AA41B7">
        <w:t xml:space="preserve">Weapons: </w:t>
      </w:r>
      <w:r w:rsidR="00E4777E" w:rsidRPr="00AA41B7">
        <w:t xml:space="preserve">Sacrifice, </w:t>
      </w:r>
      <w:r w:rsidRPr="00AA41B7">
        <w:t xml:space="preserve">Humility, Friendship, </w:t>
      </w:r>
      <w:r w:rsidR="00411569">
        <w:t xml:space="preserve">&amp; </w:t>
      </w:r>
      <w:r w:rsidRPr="00AA41B7">
        <w:t>Words</w:t>
      </w:r>
      <w:bookmarkEnd w:id="33"/>
    </w:p>
    <w:p w:rsidR="007517C6" w:rsidRDefault="007517C6" w:rsidP="007517C6">
      <w:r>
        <w:t>Overcoming your ego barrier and blind</w:t>
      </w:r>
      <w:r w:rsidR="002F49C7">
        <w:t>-</w:t>
      </w:r>
      <w:r>
        <w:t xml:space="preserve">spot barrier can be </w:t>
      </w:r>
      <w:r w:rsidR="00A33263">
        <w:t>difficult</w:t>
      </w:r>
      <w:r>
        <w:t xml:space="preserve">. Luckily, you have four weapons in life that will help you </w:t>
      </w:r>
      <w:r w:rsidR="00364DF4">
        <w:t xml:space="preserve">face </w:t>
      </w:r>
      <w:r w:rsidR="00E60819">
        <w:t>these barriers</w:t>
      </w:r>
      <w:r>
        <w:t>. Those four weapons are sacrifice, h</w:t>
      </w:r>
      <w:r w:rsidR="00C3471E">
        <w:t>umility, friendship, and words.</w:t>
      </w:r>
    </w:p>
    <w:p w:rsidR="00A33263" w:rsidRDefault="00A33263" w:rsidP="00A33263">
      <w:pPr>
        <w:pStyle w:val="Heading2"/>
      </w:pPr>
      <w:bookmarkStart w:id="34" w:name="_Toc58755066"/>
      <w:r>
        <w:t>Sacrifice</w:t>
      </w:r>
      <w:bookmarkEnd w:id="34"/>
    </w:p>
    <w:p w:rsidR="00717B9E" w:rsidRDefault="00A33263" w:rsidP="007517C6">
      <w:r>
        <w:t xml:space="preserve">Sacrifice is all about foregoing good alternatives for even better alternatives. </w:t>
      </w:r>
      <w:r w:rsidR="00E60819">
        <w:t xml:space="preserve">It takes a very mature person to be able to do this. </w:t>
      </w:r>
      <w:r w:rsidR="00717B9E">
        <w:t>A couple of examples:</w:t>
      </w:r>
    </w:p>
    <w:p w:rsidR="00717B9E" w:rsidRDefault="00717B9E" w:rsidP="007517C6">
      <w:r>
        <w:t xml:space="preserve">If your principles tell you to work out every morning, and you wake up one morning and you “don’t feel like it”, going back to sleep is a good alternative. But an even better alternative is to get out of bed and work out anyways. If you do this, you would be sacrificing extra sleep for a productive workout.  </w:t>
      </w:r>
    </w:p>
    <w:p w:rsidR="00717B9E" w:rsidRDefault="00717B9E" w:rsidP="007517C6">
      <w:r>
        <w:t xml:space="preserve">If your principles tell you to not eat sweets before a basketball game, and your roommate offers you a beautiful-looking chocolate chip cookie before the game, eating that cookie is a good alternative. But an even better alternative is to say “no thanks” and stick to your pre-game diet. If you do this, you would be sacrificing eating a beautiful cookie for more productive play in the game. </w:t>
      </w:r>
    </w:p>
    <w:p w:rsidR="00A33263" w:rsidRDefault="00717B9E" w:rsidP="007517C6">
      <w:r>
        <w:t xml:space="preserve">A wise person uses experience, knowledge, and good judgment to </w:t>
      </w:r>
      <w:r w:rsidR="00F25AF3">
        <w:t>make necessary sacrifices</w:t>
      </w:r>
      <w:r>
        <w:t xml:space="preserve">. </w:t>
      </w:r>
      <w:r w:rsidR="00F25AF3">
        <w:t>Making necessary sacrifices will be paramount if you want to</w:t>
      </w:r>
      <w:r>
        <w:t xml:space="preserve"> </w:t>
      </w:r>
      <w:r w:rsidR="00F25AF3">
        <w:t>overcome</w:t>
      </w:r>
      <w:r>
        <w:t xml:space="preserve"> your ego barrier and your blind spot barrier. </w:t>
      </w:r>
    </w:p>
    <w:p w:rsidR="00385E88" w:rsidRDefault="00385E88" w:rsidP="007517C6">
      <w:pPr>
        <w:rPr>
          <w:i/>
        </w:rPr>
      </w:pPr>
      <w:r w:rsidRPr="00385E88">
        <w:rPr>
          <w:i/>
        </w:rPr>
        <w:t>“The important thing is this: to be ready at any moment to sacrifice what you are for what you could become.” – Charles Dickens</w:t>
      </w:r>
    </w:p>
    <w:p w:rsidR="00717B9E" w:rsidRDefault="00717B9E" w:rsidP="00717B9E">
      <w:pPr>
        <w:pStyle w:val="Heading2"/>
      </w:pPr>
      <w:bookmarkStart w:id="35" w:name="_Toc58755067"/>
      <w:r>
        <w:t>Humility</w:t>
      </w:r>
      <w:bookmarkEnd w:id="35"/>
    </w:p>
    <w:p w:rsidR="00717B9E" w:rsidRDefault="00A05592" w:rsidP="007517C6">
      <w:r>
        <w:t xml:space="preserve">Humility is the recognition that what you know is much less than what you need to know, and that who you are pales in comparison to who you could be. If you have humility, then you will be open-minded </w:t>
      </w:r>
      <w:r w:rsidR="0028375D">
        <w:t xml:space="preserve">and curious about new things </w:t>
      </w:r>
      <w:r w:rsidR="00415B65">
        <w:t>you</w:t>
      </w:r>
      <w:r w:rsidR="0028375D">
        <w:t xml:space="preserve"> can learn about and improve upon. Operating with this mindset will be crucial if you want to overcome your ego barrier and your blind spot barrier.</w:t>
      </w:r>
    </w:p>
    <w:p w:rsidR="00C01C3A" w:rsidRDefault="00C01C3A" w:rsidP="0028375D">
      <w:pPr>
        <w:rPr>
          <w:i/>
        </w:rPr>
      </w:pPr>
      <w:r>
        <w:rPr>
          <w:i/>
        </w:rPr>
        <w:t>“Humility is a restraint on the arrogance and infinity of the appetite of man.” – G.K. Chesterton</w:t>
      </w:r>
    </w:p>
    <w:p w:rsidR="0028375D" w:rsidRPr="0028375D" w:rsidRDefault="00E60819" w:rsidP="0028375D">
      <w:pPr>
        <w:rPr>
          <w:i/>
        </w:rPr>
      </w:pPr>
      <w:r w:rsidRPr="0028375D">
        <w:rPr>
          <w:i/>
        </w:rPr>
        <w:t xml:space="preserve"> </w:t>
      </w:r>
      <w:r w:rsidR="0028375D" w:rsidRPr="0028375D">
        <w:rPr>
          <w:i/>
        </w:rPr>
        <w:t>“Thoroughly conscious ignorance is th</w:t>
      </w:r>
      <w:r>
        <w:rPr>
          <w:i/>
        </w:rPr>
        <w:t>e</w:t>
      </w:r>
      <w:r w:rsidR="00D81DEB">
        <w:rPr>
          <w:i/>
        </w:rPr>
        <w:t xml:space="preserve"> prelude to every real advance.</w:t>
      </w:r>
      <w:r w:rsidR="0028375D" w:rsidRPr="0028375D">
        <w:rPr>
          <w:i/>
        </w:rPr>
        <w:t>” – James Clerk Maxwell</w:t>
      </w:r>
    </w:p>
    <w:p w:rsidR="0028375D" w:rsidRDefault="0028375D" w:rsidP="0028375D">
      <w:pPr>
        <w:pStyle w:val="Heading2"/>
      </w:pPr>
      <w:bookmarkStart w:id="36" w:name="_Toc58755068"/>
      <w:r>
        <w:t>Friendship</w:t>
      </w:r>
      <w:bookmarkEnd w:id="36"/>
    </w:p>
    <w:p w:rsidR="0028375D" w:rsidRDefault="0028375D" w:rsidP="007517C6">
      <w:r>
        <w:t xml:space="preserve">Friendship is the highest value in human life. More than in wisdom or in strength, you can trust in your friends. Having great friends and being a great friend will be paramount if you want to get what you want out of life. </w:t>
      </w:r>
      <w:r w:rsidR="00830B3B">
        <w:t xml:space="preserve">A wise ruler cares for justice, but even more for friendship. </w:t>
      </w:r>
      <w:r>
        <w:t xml:space="preserve"> </w:t>
      </w:r>
    </w:p>
    <w:p w:rsidR="00830B3B" w:rsidRDefault="00830B3B" w:rsidP="007517C6">
      <w:pPr>
        <w:rPr>
          <w:i/>
        </w:rPr>
      </w:pPr>
      <w:r w:rsidRPr="00830B3B">
        <w:rPr>
          <w:i/>
        </w:rPr>
        <w:t>“We must recognize that we are more than ‘homo sapiens’. We are ‘homo vinculum’ – the one who bonds with others. And these bonds are what will save us. They always have.” – Dr. Sue Johnson</w:t>
      </w:r>
    </w:p>
    <w:p w:rsidR="00FB1C84" w:rsidRPr="00830B3B" w:rsidRDefault="00FB1C84" w:rsidP="007517C6">
      <w:pPr>
        <w:rPr>
          <w:i/>
        </w:rPr>
      </w:pPr>
      <w:r>
        <w:rPr>
          <w:i/>
        </w:rPr>
        <w:t>“You can trust us to stick to you through thick and thin – to the bitter end. And you can trust us to keep any secret of yours – closer than you keep it yourself. But you cannot trust us to let you face trouble alone, and go off without a word. We are your friends, Frodo.” – The Lord of the Rings</w:t>
      </w:r>
    </w:p>
    <w:p w:rsidR="00830B3B" w:rsidRDefault="00830B3B" w:rsidP="00830B3B">
      <w:pPr>
        <w:pStyle w:val="Heading2"/>
      </w:pPr>
      <w:bookmarkStart w:id="37" w:name="_Toc58755069"/>
      <w:r>
        <w:lastRenderedPageBreak/>
        <w:t>Words</w:t>
      </w:r>
      <w:bookmarkEnd w:id="37"/>
    </w:p>
    <w:p w:rsidR="00830B3B" w:rsidRDefault="00830B3B" w:rsidP="00830B3B">
      <w:r>
        <w:t xml:space="preserve">True words are as powerful as anything. If you say what you think is true then you can shape </w:t>
      </w:r>
      <w:r w:rsidR="00415B65">
        <w:t xml:space="preserve">a </w:t>
      </w:r>
      <w:r>
        <w:t xml:space="preserve">chaotic reality into order. In a sense, that is what I am doing by writing these words: I am articulating myself so that I can clarify for myself and for others what I believe to be true and good. In doing so, I am trying to manifest truth and goodness in the world. </w:t>
      </w:r>
      <w:r w:rsidR="00415B65">
        <w:t xml:space="preserve">This is (hopefully) helping myself and others overcome our egos and </w:t>
      </w:r>
      <w:r w:rsidR="00C3471E">
        <w:t>lessen our</w:t>
      </w:r>
      <w:r w:rsidR="00415B65">
        <w:t xml:space="preserve"> blind spots. </w:t>
      </w:r>
    </w:p>
    <w:p w:rsidR="00FF233D" w:rsidRDefault="00FF233D" w:rsidP="00830B3B">
      <w:pPr>
        <w:rPr>
          <w:i/>
        </w:rPr>
      </w:pPr>
      <w:r w:rsidRPr="00FF233D">
        <w:rPr>
          <w:i/>
        </w:rPr>
        <w:t>“If names be not correct then language is not in accordance with the truth of things</w:t>
      </w:r>
      <w:r>
        <w:rPr>
          <w:i/>
        </w:rPr>
        <w:t>.</w:t>
      </w:r>
      <w:r w:rsidRPr="00FF233D">
        <w:rPr>
          <w:i/>
        </w:rPr>
        <w:t>” – Confucius</w:t>
      </w:r>
    </w:p>
    <w:p w:rsidR="00FF233D" w:rsidRPr="00FF233D" w:rsidRDefault="00FF233D" w:rsidP="00830B3B">
      <w:pPr>
        <w:rPr>
          <w:i/>
        </w:rPr>
      </w:pPr>
      <w:r w:rsidRPr="00FF233D">
        <w:rPr>
          <w:i/>
        </w:rPr>
        <w:t>“Words can be like x-rays – if you use them properly, they’ll pierce through anything</w:t>
      </w:r>
      <w:r>
        <w:rPr>
          <w:i/>
        </w:rPr>
        <w:t>.” – Aldous Huxley</w:t>
      </w:r>
    </w:p>
    <w:p w:rsidR="00830B3B" w:rsidRDefault="00830B3B" w:rsidP="00830B3B">
      <w:pPr>
        <w:pStyle w:val="Heading2"/>
      </w:pPr>
      <w:bookmarkStart w:id="38" w:name="_Toc58755070"/>
      <w:r>
        <w:t xml:space="preserve">The Bottom Line: </w:t>
      </w:r>
      <w:r w:rsidR="00B94F72">
        <w:t>Human Courage</w:t>
      </w:r>
      <w:bookmarkEnd w:id="38"/>
    </w:p>
    <w:p w:rsidR="00FF233D" w:rsidRDefault="00830B3B" w:rsidP="00830B3B">
      <w:r>
        <w:t>Courage is required to use any weapon. You will need courage to make the sacrifices you know you should make. You will need courage to have humility and to stay open-minded and curious. You will need courage to make friends and to be a great friend. And you will need courage to use your words</w:t>
      </w:r>
      <w:r w:rsidR="00415B65">
        <w:t xml:space="preserve"> and say what you know is true.</w:t>
      </w:r>
    </w:p>
    <w:p w:rsidR="000F5746" w:rsidRPr="000F5746" w:rsidRDefault="000F5746" w:rsidP="00830B3B">
      <w:pPr>
        <w:rPr>
          <w:i/>
        </w:rPr>
      </w:pPr>
      <w:r>
        <w:t xml:space="preserve">The word “courage” comes from the </w:t>
      </w:r>
      <w:r w:rsidR="00D17516">
        <w:t>Latin</w:t>
      </w:r>
      <w:r>
        <w:t xml:space="preserve"> route “cor”, meaning “heart”. </w:t>
      </w:r>
      <w:r w:rsidR="00415B65">
        <w:t>It takes</w:t>
      </w:r>
      <w:r>
        <w:t xml:space="preserve"> heart to choose what’s right over what’s easy. </w:t>
      </w:r>
      <w:r w:rsidR="00415B65">
        <w:t>It takes</w:t>
      </w:r>
      <w:r>
        <w:t xml:space="preserve"> heart to practice your values, not just profess them. </w:t>
      </w:r>
      <w:r w:rsidR="00415B65">
        <w:t>It takes</w:t>
      </w:r>
      <w:r>
        <w:t xml:space="preserve"> h</w:t>
      </w:r>
      <w:r w:rsidR="00415B65">
        <w:t>e</w:t>
      </w:r>
      <w:r>
        <w:t xml:space="preserve">art to choose to be brave over being comfortable. </w:t>
      </w:r>
      <w:r w:rsidR="009A2860">
        <w:t>If you say</w:t>
      </w:r>
      <w:r w:rsidR="00C3471E">
        <w:t xml:space="preserve"> what you</w:t>
      </w:r>
      <w:r w:rsidR="00415B65">
        <w:t xml:space="preserve"> know to be true, </w:t>
      </w:r>
      <w:r w:rsidR="009A2860">
        <w:t>then you</w:t>
      </w:r>
      <w:r w:rsidR="00C3471E">
        <w:t xml:space="preserve"> do so with all of your heart.</w:t>
      </w:r>
    </w:p>
    <w:p w:rsidR="00830B3B" w:rsidRDefault="00FF233D" w:rsidP="00830B3B">
      <w:r>
        <w:t>Don’t forget: courage doesn’t mean that you don’t get afraid about us</w:t>
      </w:r>
      <w:r w:rsidR="005A3B1D">
        <w:t xml:space="preserve">ing your weapons; courage means </w:t>
      </w:r>
      <w:r>
        <w:t xml:space="preserve">that you don’t let </w:t>
      </w:r>
      <w:r w:rsidR="003B5C0B">
        <w:t xml:space="preserve">the </w:t>
      </w:r>
      <w:r>
        <w:t>fear stop you. In other words, even if lower-level you is generating emotions of fear, courage means that upper-level you will feel that fear but decide to use your weapons, anyway.</w:t>
      </w:r>
    </w:p>
    <w:p w:rsidR="0090346D" w:rsidRDefault="0090346D" w:rsidP="00830B3B">
      <w:pPr>
        <w:rPr>
          <w:i/>
        </w:rPr>
      </w:pPr>
      <w:r>
        <w:rPr>
          <w:i/>
        </w:rPr>
        <w:t>”Courage is rightly esteemed the first of human qualities because it is the quality which guarantees all others.” – Sir Winston Churchill</w:t>
      </w:r>
    </w:p>
    <w:p w:rsidR="007D53D5" w:rsidRDefault="007D53D5" w:rsidP="00830B3B">
      <w:pPr>
        <w:rPr>
          <w:i/>
        </w:rPr>
      </w:pPr>
      <w:r>
        <w:rPr>
          <w:i/>
        </w:rPr>
        <w:t>“Fear of failure is the saddest reason on earth not to do what you were meant to do.” – J.K. Rowling</w:t>
      </w:r>
    </w:p>
    <w:p w:rsidR="00BF2939" w:rsidRDefault="00BF2939" w:rsidP="00830B3B">
      <w:pPr>
        <w:rPr>
          <w:i/>
        </w:rPr>
      </w:pPr>
      <w:r>
        <w:rPr>
          <w:i/>
        </w:rPr>
        <w:br w:type="page"/>
      </w:r>
    </w:p>
    <w:p w:rsidR="00350C01" w:rsidRDefault="00350C01" w:rsidP="00411569">
      <w:pPr>
        <w:pStyle w:val="Heading1"/>
      </w:pPr>
      <w:bookmarkStart w:id="39" w:name="_Toc58755071"/>
      <w:r w:rsidRPr="00AA41B7">
        <w:lastRenderedPageBreak/>
        <w:t>Looping</w:t>
      </w:r>
      <w:bookmarkEnd w:id="39"/>
    </w:p>
    <w:p w:rsidR="007A703B" w:rsidRDefault="007A703B" w:rsidP="007A703B">
      <w:r>
        <w:t xml:space="preserve">Looping is so important that it gets its own chapter. By “looping”, I mean the </w:t>
      </w:r>
      <w:r w:rsidR="00EA48A8">
        <w:t xml:space="preserve">process of improving over time. </w:t>
      </w:r>
      <w:r w:rsidR="00E4051D">
        <w:t>All of us will fail, but what matters</w:t>
      </w:r>
      <w:r w:rsidR="00C80040">
        <w:t xml:space="preserve"> most</w:t>
      </w:r>
      <w:r w:rsidR="00E4051D">
        <w:t xml:space="preserve"> is not that we fail but how we respond to failure. To give you a picture, h</w:t>
      </w:r>
      <w:r w:rsidR="00EA48A8">
        <w:t>ere is what looping looks like:</w:t>
      </w:r>
    </w:p>
    <w:p w:rsidR="00EA48A8" w:rsidRDefault="003C433B" w:rsidP="007A703B">
      <w:r>
        <w:rPr>
          <w:noProof/>
        </w:rPr>
        <w:drawing>
          <wp:inline distT="0" distB="0" distL="0" distR="0" wp14:anchorId="2B6B9551" wp14:editId="594C1306">
            <wp:extent cx="5943600" cy="31483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148330"/>
                    </a:xfrm>
                    <a:prstGeom prst="rect">
                      <a:avLst/>
                    </a:prstGeom>
                  </pic:spPr>
                </pic:pic>
              </a:graphicData>
            </a:graphic>
          </wp:inline>
        </w:drawing>
      </w:r>
    </w:p>
    <w:p w:rsidR="00EA48A8" w:rsidRDefault="00EA48A8" w:rsidP="00EA48A8">
      <w:pPr>
        <w:pStyle w:val="Caption"/>
      </w:pPr>
      <w:bookmarkStart w:id="40" w:name="_Toc58755195"/>
      <w:r>
        <w:t xml:space="preserve">Figure </w:t>
      </w:r>
      <w:fldSimple w:instr=" STYLEREF 1 \s ">
        <w:r w:rsidR="00AA11B7">
          <w:rPr>
            <w:noProof/>
          </w:rPr>
          <w:t>6</w:t>
        </w:r>
      </w:fldSimple>
      <w:r>
        <w:t>.</w:t>
      </w:r>
      <w:fldSimple w:instr=" SEQ Figure \* ARABIC \s 1 ">
        <w:r w:rsidR="00AA11B7">
          <w:rPr>
            <w:noProof/>
          </w:rPr>
          <w:t>1</w:t>
        </w:r>
      </w:fldSimple>
      <w:r>
        <w:t xml:space="preserve"> Looping</w:t>
      </w:r>
      <w:bookmarkEnd w:id="40"/>
    </w:p>
    <w:p w:rsidR="00EA48A8" w:rsidRDefault="00EA48A8" w:rsidP="00EA48A8">
      <w:pPr>
        <w:pStyle w:val="NoSpacing"/>
      </w:pPr>
      <w:r>
        <w:t>Looping is the process of getting better over time.</w:t>
      </w:r>
    </w:p>
    <w:p w:rsidR="00EA48A8" w:rsidRDefault="00EA48A8" w:rsidP="00EA48A8">
      <w:pPr>
        <w:pStyle w:val="NoSpacing"/>
      </w:pPr>
    </w:p>
    <w:p w:rsidR="00EA48A8" w:rsidRDefault="00D16D52" w:rsidP="00EA48A8">
      <w:pPr>
        <w:pStyle w:val="NoSpacing"/>
        <w:ind w:left="0"/>
      </w:pPr>
      <w:r>
        <w:t>As you ca</w:t>
      </w:r>
      <w:r w:rsidR="00A30FE8">
        <w:t xml:space="preserve">n see, each loop begins with a </w:t>
      </w:r>
      <w:r>
        <w:t xml:space="preserve">goal, then proceeds to failing at that goal, which leads to learning, which leads to improving, which leads to achieving, which leads to </w:t>
      </w:r>
      <w:r w:rsidR="009A2860">
        <w:t xml:space="preserve">a </w:t>
      </w:r>
      <w:r>
        <w:t>more audacious goal. Notice that you cannot improve over time without failing. That is, failure is a necessary part of the improving process. If you can learn to fail well then you will improve over time. If you cannot cope with failure then you will not improve.</w:t>
      </w:r>
    </w:p>
    <w:p w:rsidR="00D16D52" w:rsidRDefault="00D16D52" w:rsidP="00EA48A8">
      <w:pPr>
        <w:pStyle w:val="NoSpacing"/>
        <w:ind w:left="0"/>
      </w:pPr>
    </w:p>
    <w:p w:rsidR="00292DA7" w:rsidRDefault="00175552" w:rsidP="00EA48A8">
      <w:pPr>
        <w:pStyle w:val="NoSpacing"/>
        <w:ind w:left="0"/>
      </w:pPr>
      <w:r>
        <w:t xml:space="preserve">By “coping with </w:t>
      </w:r>
      <w:r w:rsidR="00292DA7">
        <w:t>failure</w:t>
      </w:r>
      <w:r>
        <w:t>”, I simply mean reflecting on your failures in an honest way. It’s the old adage that you should “treat every failure as a learning opportunity</w:t>
      </w:r>
      <w:r w:rsidR="00E4051D">
        <w:t>”</w:t>
      </w:r>
      <w:r>
        <w:t xml:space="preserve">. The formula for this is PAIN + REFLECTION = PROGRESS. When you feel </w:t>
      </w:r>
      <w:r w:rsidR="00E4051D">
        <w:t xml:space="preserve">the </w:t>
      </w:r>
      <w:r>
        <w:t>pain</w:t>
      </w:r>
      <w:r w:rsidR="00E4051D">
        <w:t xml:space="preserve"> of failure</w:t>
      </w:r>
      <w:r>
        <w:t>, that’s a good thing</w:t>
      </w:r>
      <w:r w:rsidR="00E4051D">
        <w:t>, because it’s a cue that if you reflect upon the situation, you will improve.</w:t>
      </w:r>
      <w:r>
        <w:t xml:space="preserve"> </w:t>
      </w:r>
      <w:r w:rsidR="00E4051D">
        <w:t>What you should not do is avoid pain or ignore pain, because doing so will prevent you from progressing.</w:t>
      </w:r>
      <w:r>
        <w:t xml:space="preserve"> </w:t>
      </w:r>
    </w:p>
    <w:p w:rsidR="00292DA7" w:rsidRDefault="00292DA7" w:rsidP="00EA48A8">
      <w:pPr>
        <w:pStyle w:val="NoSpacing"/>
        <w:ind w:left="0"/>
      </w:pPr>
    </w:p>
    <w:p w:rsidR="00175552" w:rsidRDefault="00292DA7" w:rsidP="00EA48A8">
      <w:pPr>
        <w:pStyle w:val="NoSpacing"/>
        <w:ind w:left="0"/>
      </w:pPr>
      <w:r>
        <w:t xml:space="preserve">Another way of saying this is the old adage of “no pain, no gain”. </w:t>
      </w:r>
      <w:r w:rsidR="00175552">
        <w:t>Just like in the weight room, if</w:t>
      </w:r>
      <w:r w:rsidR="00E4051D">
        <w:t xml:space="preserve"> you want to get stron</w:t>
      </w:r>
      <w:r>
        <w:t>ger, then you have to push your</w:t>
      </w:r>
      <w:r w:rsidR="00E4051D">
        <w:t>self.</w:t>
      </w:r>
      <w:r>
        <w:t xml:space="preserve"> Some people find this stressful, but it should actually feel quite exhilarating. Working hard is fun because improving is fun.</w:t>
      </w:r>
      <w:r w:rsidR="00E4051D">
        <w:t xml:space="preserve"> In every facet of life, if you are not </w:t>
      </w:r>
      <w:r>
        <w:t>pushing yourself</w:t>
      </w:r>
      <w:r w:rsidR="00E4051D">
        <w:t xml:space="preserve"> then you are not </w:t>
      </w:r>
      <w:r>
        <w:t>im</w:t>
      </w:r>
      <w:r w:rsidR="004E3278">
        <w:t>p</w:t>
      </w:r>
      <w:r>
        <w:t>roving</w:t>
      </w:r>
      <w:r w:rsidR="00E4051D">
        <w:t>.</w:t>
      </w:r>
      <w:r w:rsidR="004E3278">
        <w:t xml:space="preserve"> </w:t>
      </w:r>
      <w:r w:rsidR="00C80040">
        <w:t>And if you are not improving then you are missing out on the thrill of failure</w:t>
      </w:r>
      <w:r w:rsidR="004E3278">
        <w:t>.</w:t>
      </w:r>
    </w:p>
    <w:p w:rsidR="00175552" w:rsidRDefault="00175552" w:rsidP="00EA48A8">
      <w:pPr>
        <w:pStyle w:val="NoSpacing"/>
        <w:ind w:left="0"/>
      </w:pPr>
    </w:p>
    <w:p w:rsidR="00D16D52" w:rsidRDefault="004E3278" w:rsidP="00EA48A8">
      <w:pPr>
        <w:pStyle w:val="NoSpacing"/>
        <w:ind w:left="0"/>
      </w:pPr>
      <w:r>
        <w:lastRenderedPageBreak/>
        <w:t>Not only should you fail well, but you should also fail quickly. If you loop quickly, then you will</w:t>
      </w:r>
      <w:r w:rsidR="00C80040">
        <w:t xml:space="preserve"> improve quickly. If you loop slowly</w:t>
      </w:r>
      <w:r>
        <w:t xml:space="preserve">, then you will </w:t>
      </w:r>
      <w:r w:rsidR="00C80040">
        <w:t>improve slowly</w:t>
      </w:r>
      <w:r w:rsidR="00D16D52">
        <w:t>.</w:t>
      </w:r>
      <w:r w:rsidR="00125886">
        <w:t xml:space="preserve"> Thus, “failing forward fast” is best.</w:t>
      </w:r>
    </w:p>
    <w:p w:rsidR="00D16D52" w:rsidRDefault="00D16D52" w:rsidP="00EA48A8">
      <w:pPr>
        <w:pStyle w:val="NoSpacing"/>
        <w:ind w:left="0"/>
      </w:pPr>
    </w:p>
    <w:p w:rsidR="00D16D52" w:rsidRDefault="00D16D52" w:rsidP="00EA48A8">
      <w:pPr>
        <w:pStyle w:val="NoSpacing"/>
        <w:ind w:left="0"/>
      </w:pPr>
      <w:r>
        <w:rPr>
          <w:noProof/>
        </w:rPr>
        <w:drawing>
          <wp:inline distT="0" distB="0" distL="0" distR="0" wp14:anchorId="1DD7F244" wp14:editId="13305CDB">
            <wp:extent cx="3571875" cy="268605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71875" cy="2686050"/>
                    </a:xfrm>
                    <a:prstGeom prst="rect">
                      <a:avLst/>
                    </a:prstGeom>
                  </pic:spPr>
                </pic:pic>
              </a:graphicData>
            </a:graphic>
          </wp:inline>
        </w:drawing>
      </w:r>
    </w:p>
    <w:p w:rsidR="00EA48A8" w:rsidRDefault="00EA48A8" w:rsidP="00EA48A8">
      <w:pPr>
        <w:pStyle w:val="NoSpacing"/>
        <w:ind w:left="0"/>
      </w:pPr>
    </w:p>
    <w:p w:rsidR="00EA48A8" w:rsidRDefault="00EA48A8" w:rsidP="00EA48A8">
      <w:pPr>
        <w:pStyle w:val="NoSpacing"/>
        <w:ind w:left="0"/>
      </w:pPr>
    </w:p>
    <w:p w:rsidR="00EA48A8" w:rsidRDefault="00EA48A8" w:rsidP="00EA48A8">
      <w:pPr>
        <w:pStyle w:val="Caption"/>
      </w:pPr>
      <w:bookmarkStart w:id="41" w:name="_Toc58755196"/>
      <w:r>
        <w:t xml:space="preserve">Figure </w:t>
      </w:r>
      <w:fldSimple w:instr=" STYLEREF 1 \s ">
        <w:r w:rsidR="00AA11B7">
          <w:rPr>
            <w:noProof/>
          </w:rPr>
          <w:t>6</w:t>
        </w:r>
      </w:fldSimple>
      <w:r>
        <w:t>.</w:t>
      </w:r>
      <w:fldSimple w:instr=" SEQ Figure \* ARABIC \s 1 ">
        <w:r w:rsidR="00AA11B7">
          <w:rPr>
            <w:noProof/>
          </w:rPr>
          <w:t>2</w:t>
        </w:r>
      </w:fldSimple>
      <w:r>
        <w:t xml:space="preserve"> </w:t>
      </w:r>
      <w:r w:rsidR="00D16D52">
        <w:t xml:space="preserve">Quick </w:t>
      </w:r>
      <w:r>
        <w:t>Looping</w:t>
      </w:r>
      <w:r w:rsidR="00D16D52">
        <w:t xml:space="preserve"> vs. Slow Looping</w:t>
      </w:r>
      <w:bookmarkEnd w:id="41"/>
    </w:p>
    <w:p w:rsidR="00EA48A8" w:rsidRDefault="00EA48A8" w:rsidP="00EA48A8">
      <w:pPr>
        <w:pStyle w:val="NoSpacing"/>
      </w:pPr>
      <w:r>
        <w:t>Looping is the process of getting better over time.</w:t>
      </w:r>
      <w:r w:rsidR="003E2337">
        <w:t xml:space="preserve"> If you fail early and often, you will learn the lessons you need to learn more quickly than if you drag your feet and avoid the pain of failure. </w:t>
      </w:r>
    </w:p>
    <w:p w:rsidR="00EA48A8" w:rsidRDefault="00EA48A8" w:rsidP="007A703B"/>
    <w:p w:rsidR="00175552" w:rsidRDefault="00175552" w:rsidP="007A703B">
      <w:r>
        <w:t xml:space="preserve">How quickly you loop </w:t>
      </w:r>
      <w:r w:rsidR="00B7337B">
        <w:t>is much more important than where</w:t>
      </w:r>
      <w:r>
        <w:t xml:space="preserve"> your starting point is.</w:t>
      </w:r>
      <w:r w:rsidR="00B7337B">
        <w:t xml:space="preserve"> Anyone who has studied exponents in math understands this.</w:t>
      </w:r>
      <w:r>
        <w:t xml:space="preserve"> If you just focus on improving 1% every day then you will soon find that you are in a much bett</w:t>
      </w:r>
      <w:r w:rsidR="00B7337B">
        <w:t xml:space="preserve">er place than where you started, and you are much better off than someone who started out ahead of you but did not improve. </w:t>
      </w:r>
      <w:r>
        <w:t xml:space="preserve"> </w:t>
      </w:r>
    </w:p>
    <w:p w:rsidR="00175552" w:rsidRDefault="00175552" w:rsidP="007A703B">
      <w:r>
        <w:rPr>
          <w:rFonts w:ascii="Arial" w:hAnsi="Arial" w:cs="Arial"/>
          <w:b/>
          <w:bCs/>
          <w:noProof/>
          <w:color w:val="000000"/>
        </w:rPr>
        <w:drawing>
          <wp:inline distT="0" distB="0" distL="0" distR="0">
            <wp:extent cx="2824108" cy="2804845"/>
            <wp:effectExtent l="0" t="0" r="0" b="0"/>
            <wp:docPr id="28" name="Picture 28" descr="https://lh5.googleusercontent.com/y9_C6WkXjZLB8eyngV4IKU6CjHJVLh56txOLprUg4_gtpbi2SlBQUuWPnVtjY8JUes8fXswGO02_uLsVd-upPao2lxi13_3qIRhWK80EdvcYyoUOfQeEUz3_OF5rLClB7bWi_QY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y9_C6WkXjZLB8eyngV4IKU6CjHJVLh56txOLprUg4_gtpbi2SlBQUuWPnVtjY8JUes8fXswGO02_uLsVd-upPao2lxi13_3qIRhWK80EdvcYyoUOfQeEUz3_OF5rLClB7bWi_QYL"/>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26471" cy="2807192"/>
                    </a:xfrm>
                    <a:prstGeom prst="rect">
                      <a:avLst/>
                    </a:prstGeom>
                    <a:noFill/>
                    <a:ln>
                      <a:noFill/>
                    </a:ln>
                  </pic:spPr>
                </pic:pic>
              </a:graphicData>
            </a:graphic>
          </wp:inline>
        </w:drawing>
      </w:r>
    </w:p>
    <w:p w:rsidR="00175552" w:rsidRDefault="00175552" w:rsidP="00175552">
      <w:pPr>
        <w:pStyle w:val="Caption"/>
      </w:pPr>
      <w:bookmarkStart w:id="42" w:name="_Toc58755197"/>
      <w:r>
        <w:lastRenderedPageBreak/>
        <w:t xml:space="preserve">Figure </w:t>
      </w:r>
      <w:fldSimple w:instr=" STYLEREF 1 \s ">
        <w:r w:rsidR="00AA11B7">
          <w:rPr>
            <w:noProof/>
          </w:rPr>
          <w:t>6</w:t>
        </w:r>
      </w:fldSimple>
      <w:r>
        <w:t>.</w:t>
      </w:r>
      <w:fldSimple w:instr=" SEQ Figure \* ARABIC \s 1 ">
        <w:r w:rsidR="00AA11B7">
          <w:rPr>
            <w:noProof/>
          </w:rPr>
          <w:t>3</w:t>
        </w:r>
      </w:fldSimple>
      <w:r>
        <w:t xml:space="preserve"> 1% Better Every Day vs. 1% Worse Every Day</w:t>
      </w:r>
      <w:bookmarkEnd w:id="42"/>
    </w:p>
    <w:p w:rsidR="00175552" w:rsidRDefault="00175552" w:rsidP="00175552">
      <w:pPr>
        <w:pStyle w:val="NoSpacing"/>
      </w:pPr>
      <w:r>
        <w:t xml:space="preserve">If you improve by 1% every day for a year, then you will be &gt;37x better than where you started. On the other hand, if you get worse by 1% every day for a year, you will end </w:t>
      </w:r>
      <w:r w:rsidR="00156168">
        <w:t xml:space="preserve">the year </w:t>
      </w:r>
      <w:r>
        <w:t xml:space="preserve">almost at 0. </w:t>
      </w:r>
    </w:p>
    <w:p w:rsidR="00175552" w:rsidRDefault="00175552" w:rsidP="007A703B"/>
    <w:p w:rsidR="00D16D52" w:rsidRDefault="0066243F" w:rsidP="007A703B">
      <w:r>
        <w:t xml:space="preserve">It’s important to remember that you can improve at just about anything if you’re good at failing. </w:t>
      </w:r>
      <w:r w:rsidR="00BF7478">
        <w:t xml:space="preserve">In particular, it’s a good idea to improve at wielding your four biggest weapons of sacrifice, humility, friendship, and words. </w:t>
      </w:r>
      <w:r w:rsidR="00C80040">
        <w:t xml:space="preserve">All of us </w:t>
      </w:r>
      <w:r w:rsidR="00BF7478">
        <w:t>are imperfect</w:t>
      </w:r>
      <w:r w:rsidR="00C80040">
        <w:t xml:space="preserve"> at making necessary sacrifices, being humble, making friends, and using our words. That’s ok. The important thing is</w:t>
      </w:r>
      <w:r w:rsidR="00BF7478">
        <w:t xml:space="preserve"> to loop well so that you can get better at wielding these weapons over time. To give you some concrete examples, here is what it would look like for a hypothetical university student, Jamie, to go through the looping process and improve at wielding her weapons of </w:t>
      </w:r>
      <w:r w:rsidR="00BA0DC6">
        <w:t>sacrifice, humility, friendship, and words:</w:t>
      </w:r>
    </w:p>
    <w:p w:rsidR="0066243F" w:rsidRDefault="0066243F" w:rsidP="0066243F">
      <w:pPr>
        <w:pStyle w:val="Heading3"/>
      </w:pPr>
      <w:bookmarkStart w:id="43" w:name="_Toc58755072"/>
      <w:r>
        <w:t>Getting Better at Making Necessary Sacrifices</w:t>
      </w:r>
      <w:bookmarkEnd w:id="43"/>
    </w:p>
    <w:p w:rsidR="0066243F" w:rsidRDefault="0066243F" w:rsidP="007A703B">
      <w:r>
        <w:t>Having been an A student in high school, Jamie arrives at university and is confronted by the harsh reality of earning a D on her first chemistry exam. Rather than whine or pout, she treats this is an important learning opportunity. She starts foregoing some late nights out so that she can wake up earlier to study more. She establishes a habit of waking up at 7</w:t>
      </w:r>
      <w:r w:rsidR="002F49C7">
        <w:t xml:space="preserve"> </w:t>
      </w:r>
      <w:r>
        <w:t xml:space="preserve">am every morning to review her chemistry notes before her first class. </w:t>
      </w:r>
      <w:r w:rsidR="00BF7478">
        <w:t>After making this sacrifice over and over again, her chemistry grades improve.</w:t>
      </w:r>
      <w:r>
        <w:t xml:space="preserve"> </w:t>
      </w:r>
      <w:r w:rsidR="00BF7478">
        <w:t>M</w:t>
      </w:r>
      <w:r w:rsidR="00AC689A">
        <w:t>ore important</w:t>
      </w:r>
      <w:r w:rsidR="00BF7478">
        <w:t>ly, Jamie learns a valuable lesson that she will have to make necessary sacrifices if she is truly going to get what she wants. In this scenario, her sacrificing late nights out for earlier morning studying helped her reach her goal of getting b</w:t>
      </w:r>
      <w:r w:rsidR="009F4899">
        <w:t>etter chemistry exam scores.</w:t>
      </w:r>
      <w:r w:rsidR="00BF7478">
        <w:t xml:space="preserve"> </w:t>
      </w:r>
      <w:r w:rsidR="009F4899">
        <w:t>I</w:t>
      </w:r>
      <w:r w:rsidR="00BF7478">
        <w:t>n the future</w:t>
      </w:r>
      <w:r w:rsidR="009F4899">
        <w:t>,</w:t>
      </w:r>
      <w:r w:rsidR="00BF7478">
        <w:t xml:space="preserve"> </w:t>
      </w:r>
      <w:r w:rsidR="009F4899">
        <w:t>Jamie</w:t>
      </w:r>
      <w:r w:rsidR="00BF7478">
        <w:t xml:space="preserve"> will be better at identifying and making the necessary sacrifices to get whatever it is that she wants.</w:t>
      </w:r>
    </w:p>
    <w:p w:rsidR="0066243F" w:rsidRDefault="0066243F" w:rsidP="0066243F">
      <w:pPr>
        <w:pStyle w:val="Heading3"/>
      </w:pPr>
      <w:bookmarkStart w:id="44" w:name="_Toc58755073"/>
      <w:r>
        <w:t>Becoming More Humble</w:t>
      </w:r>
      <w:bookmarkEnd w:id="44"/>
    </w:p>
    <w:p w:rsidR="0066243F" w:rsidRDefault="00805D09" w:rsidP="007A703B">
      <w:r>
        <w:t xml:space="preserve">Having been a primary </w:t>
      </w:r>
      <w:r w:rsidR="00FD09CD">
        <w:t>scorer</w:t>
      </w:r>
      <w:r>
        <w:t xml:space="preserve"> on her high school basketball team</w:t>
      </w:r>
      <w:r w:rsidR="00FD09CD">
        <w:t xml:space="preserve">, Jamie arrives at </w:t>
      </w:r>
      <w:r>
        <w:t xml:space="preserve">her </w:t>
      </w:r>
      <w:r w:rsidR="00FD09CD">
        <w:t>university</w:t>
      </w:r>
      <w:r>
        <w:t xml:space="preserve"> team</w:t>
      </w:r>
      <w:r w:rsidR="00FD09CD">
        <w:t xml:space="preserve"> and is confronted by the harsh reality that she is not scoring as many points in practice as she </w:t>
      </w:r>
      <w:r>
        <w:t>did in high school</w:t>
      </w:r>
      <w:r w:rsidR="00FD09CD">
        <w:t>. Rather than being prideful and hubristic that “the team’s style of play doesn’t fit her game” or “</w:t>
      </w:r>
      <w:r>
        <w:t>she’s</w:t>
      </w:r>
      <w:r w:rsidR="00FD09CD">
        <w:t xml:space="preserve"> not getting the same referee calls that I used to”, Jamie comes to the harsh realization that she’s not as good</w:t>
      </w:r>
      <w:r w:rsidR="002F49C7">
        <w:t xml:space="preserve"> a player as she thought she wa</w:t>
      </w:r>
      <w:r w:rsidR="00FD09CD">
        <w:t xml:space="preserve">s, and that she has a lot she can improve on. Realizing this, Jamie sets out to improve her game. She asks her coaches and teammates about ways she can improve. She searches on Youtube and reads books about how to become a better player. She gets in the gym and works hard </w:t>
      </w:r>
      <w:r>
        <w:t xml:space="preserve">both at improving her weaknesses and her strengths. </w:t>
      </w:r>
      <w:r w:rsidR="00FD09CD">
        <w:t xml:space="preserve">Over time, she becomes a better player and is able to score more points in games. What’s even more important is that not only has her basketball game improved, but she has adopted a </w:t>
      </w:r>
      <w:r>
        <w:t xml:space="preserve">more </w:t>
      </w:r>
      <w:r w:rsidR="00FD09CD">
        <w:t>humble mindset, and she goes about in all spheres of her life humbly tr</w:t>
      </w:r>
      <w:r>
        <w:t xml:space="preserve">ying to improve and </w:t>
      </w:r>
      <w:r w:rsidR="009F4899">
        <w:t>learn new things</w:t>
      </w:r>
      <w:r>
        <w:t>.</w:t>
      </w:r>
    </w:p>
    <w:p w:rsidR="00FD09CD" w:rsidRDefault="00FD09CD" w:rsidP="00FD09CD">
      <w:pPr>
        <w:pStyle w:val="Heading3"/>
      </w:pPr>
      <w:bookmarkStart w:id="45" w:name="_Toc58755074"/>
      <w:r>
        <w:t>Becoming a Better Friend</w:t>
      </w:r>
      <w:bookmarkEnd w:id="45"/>
    </w:p>
    <w:p w:rsidR="00FD09CD" w:rsidRDefault="00FD09CD" w:rsidP="007A703B">
      <w:r>
        <w:t>Having had a couple of very close friends in high school, Jamie arrives at university and realizes that she n</w:t>
      </w:r>
      <w:r w:rsidR="00016523">
        <w:t>eeds to make some new friends. At first, s</w:t>
      </w:r>
      <w:r>
        <w:t>he’s not great at making friends</w:t>
      </w:r>
      <w:r w:rsidR="00016523">
        <w:t>. She is confronted by the harsh reality that</w:t>
      </w:r>
      <w:r w:rsidR="006244C9">
        <w:t xml:space="preserve"> she may not be as caring or as funny as she thought she was. Soon enough, Jamie summons the courage to start taking more risks and reaching out to </w:t>
      </w:r>
      <w:r w:rsidR="00BE30B7">
        <w:t>her classmates</w:t>
      </w:r>
      <w:r w:rsidR="006244C9">
        <w:t>. By taking these risks,</w:t>
      </w:r>
      <w:r w:rsidR="00016523">
        <w:t xml:space="preserve"> Jamie becomes better at</w:t>
      </w:r>
      <w:r>
        <w:t xml:space="preserve"> connect</w:t>
      </w:r>
      <w:r w:rsidR="00016523">
        <w:t>ing</w:t>
      </w:r>
      <w:r>
        <w:t xml:space="preserve"> with others, </w:t>
      </w:r>
      <w:r w:rsidR="006244C9">
        <w:t xml:space="preserve">at </w:t>
      </w:r>
      <w:r w:rsidR="00016523">
        <w:t>going</w:t>
      </w:r>
      <w:r>
        <w:t xml:space="preserve"> out of her way for others, and </w:t>
      </w:r>
      <w:r w:rsidR="006244C9">
        <w:t xml:space="preserve">at </w:t>
      </w:r>
      <w:r>
        <w:t>creat</w:t>
      </w:r>
      <w:r w:rsidR="00016523">
        <w:t>ing</w:t>
      </w:r>
      <w:r>
        <w:t xml:space="preserve"> inside jokes with others. </w:t>
      </w:r>
      <w:r w:rsidR="006244C9">
        <w:t>This leads to Jamie</w:t>
      </w:r>
      <w:r w:rsidR="00016523">
        <w:t xml:space="preserve"> acquiring new friends</w:t>
      </w:r>
      <w:r w:rsidR="00BE30B7">
        <w:t xml:space="preserve">. Upon acquiring new friends, Jamie feels better-supported in her new environment, and she finds more joy in taking risks and sharing experiences with </w:t>
      </w:r>
      <w:r w:rsidR="009F4899">
        <w:t>others</w:t>
      </w:r>
      <w:r w:rsidR="00BE30B7">
        <w:t xml:space="preserve">. </w:t>
      </w:r>
      <w:r>
        <w:t xml:space="preserve">Not only will these friends be invaluable over the course of her lifetime, but this experience has given her the tools that she needs to make </w:t>
      </w:r>
      <w:r w:rsidR="00BE30B7">
        <w:t xml:space="preserve">more </w:t>
      </w:r>
      <w:r>
        <w:t>new friend</w:t>
      </w:r>
      <w:r w:rsidR="00016523">
        <w:t>s as she moves forward in life.</w:t>
      </w:r>
    </w:p>
    <w:p w:rsidR="00FD09CD" w:rsidRDefault="00B96A32" w:rsidP="00FD09CD">
      <w:pPr>
        <w:pStyle w:val="Heading3"/>
      </w:pPr>
      <w:bookmarkStart w:id="46" w:name="_Toc58755075"/>
      <w:r>
        <w:lastRenderedPageBreak/>
        <w:t>Getting</w:t>
      </w:r>
      <w:r w:rsidR="00FD09CD">
        <w:t xml:space="preserve"> Better at Using Words</w:t>
      </w:r>
      <w:bookmarkEnd w:id="46"/>
    </w:p>
    <w:p w:rsidR="00EA48A8" w:rsidRDefault="00AB2A4C" w:rsidP="007A703B">
      <w:r>
        <w:t xml:space="preserve">Having </w:t>
      </w:r>
      <w:r w:rsidR="00BE30B7">
        <w:t>had a pretty easy go of it</w:t>
      </w:r>
      <w:r>
        <w:t xml:space="preserve"> in high school, Jamie is confronted by many difficulties when she reaches university. Rather than let those difficulties simmer and turn into bigger problems, Jamie confronts her fear of talking to people and decides to actually use her words to articulate what she’s feeling so that she can figure out what</w:t>
      </w:r>
      <w:r w:rsidR="00BE30B7">
        <w:t>’s true and what</w:t>
      </w:r>
      <w:r>
        <w:t xml:space="preserve"> to do about </w:t>
      </w:r>
      <w:r w:rsidR="00BE30B7">
        <w:t>it</w:t>
      </w:r>
      <w:r>
        <w:t xml:space="preserve">. Not only does her vocabulary improve, but her propensity to use her words becomes greater and greater. She realizes that speaking true words is a great way and perhaps the only way to solve problems. Not only does this skill help her solve problems in university, but it will help her solve problems throughout her lifetime. </w:t>
      </w:r>
    </w:p>
    <w:p w:rsidR="00E564DF" w:rsidRDefault="00E564DF" w:rsidP="00BE30B7">
      <w:pPr>
        <w:rPr>
          <w:i/>
        </w:rPr>
      </w:pPr>
      <w:r>
        <w:rPr>
          <w:i/>
        </w:rPr>
        <w:t>Excellence is the gradual result of always striving to do better. – Pat Riley</w:t>
      </w:r>
    </w:p>
    <w:p w:rsidR="00350C01" w:rsidRPr="00BE30B7" w:rsidRDefault="00350C01" w:rsidP="00BE30B7">
      <w:pPr>
        <w:rPr>
          <w:i/>
        </w:rPr>
      </w:pPr>
      <w:r w:rsidRPr="00BE30B7">
        <w:rPr>
          <w:i/>
        </w:rPr>
        <w:t>If you’re not making mistakes, then you’re not doing anything</w:t>
      </w:r>
      <w:r w:rsidR="00BE30B7" w:rsidRPr="00BE30B7">
        <w:rPr>
          <w:i/>
        </w:rPr>
        <w:t>.</w:t>
      </w:r>
      <w:r w:rsidRPr="00BE30B7">
        <w:rPr>
          <w:i/>
        </w:rPr>
        <w:t xml:space="preserve"> – John Wooden</w:t>
      </w:r>
    </w:p>
    <w:p w:rsidR="00350C01" w:rsidRPr="00BE30B7" w:rsidRDefault="00BE30B7" w:rsidP="00BE30B7">
      <w:pPr>
        <w:rPr>
          <w:i/>
        </w:rPr>
      </w:pPr>
      <w:r w:rsidRPr="00BE30B7">
        <w:rPr>
          <w:i/>
        </w:rPr>
        <w:t>Man n</w:t>
      </w:r>
      <w:r w:rsidR="00350C01" w:rsidRPr="00BE30B7">
        <w:rPr>
          <w:i/>
        </w:rPr>
        <w:t xml:space="preserve">eeds </w:t>
      </w:r>
      <w:r w:rsidRPr="00BE30B7">
        <w:rPr>
          <w:i/>
        </w:rPr>
        <w:t>d</w:t>
      </w:r>
      <w:r w:rsidR="00350C01" w:rsidRPr="00BE30B7">
        <w:rPr>
          <w:i/>
        </w:rPr>
        <w:t>ifficulties, they are necessary for health</w:t>
      </w:r>
      <w:r w:rsidRPr="00BE30B7">
        <w:rPr>
          <w:i/>
        </w:rPr>
        <w:t>.</w:t>
      </w:r>
      <w:r w:rsidR="00350C01" w:rsidRPr="00BE30B7">
        <w:rPr>
          <w:i/>
        </w:rPr>
        <w:t xml:space="preserve"> – Carl Jung</w:t>
      </w:r>
    </w:p>
    <w:p w:rsidR="008E2401" w:rsidRDefault="008E2401" w:rsidP="00BE30B7">
      <w:pPr>
        <w:rPr>
          <w:i/>
        </w:rPr>
      </w:pPr>
      <w:r w:rsidRPr="008E2401">
        <w:rPr>
          <w:i/>
        </w:rPr>
        <w:t>The only sustainable competitive advantage is the ability to learn faster than competitors.</w:t>
      </w:r>
      <w:r>
        <w:rPr>
          <w:i/>
        </w:rPr>
        <w:t xml:space="preserve"> - </w:t>
      </w:r>
      <w:r w:rsidRPr="008E2401">
        <w:rPr>
          <w:i/>
        </w:rPr>
        <w:t>Arie de Geus</w:t>
      </w:r>
    </w:p>
    <w:p w:rsidR="003D22F5" w:rsidRDefault="003D22F5" w:rsidP="00BE30B7">
      <w:pPr>
        <w:rPr>
          <w:i/>
        </w:rPr>
      </w:pPr>
      <w:r>
        <w:rPr>
          <w:i/>
        </w:rPr>
        <w:t>After climbing a great hill, one only finds that there are many more hills to climb. – Nelson Mandela</w:t>
      </w:r>
    </w:p>
    <w:p w:rsidR="00BF2939" w:rsidRDefault="00BF2939" w:rsidP="00BE30B7">
      <w:pPr>
        <w:rPr>
          <w:i/>
        </w:rPr>
      </w:pPr>
      <w:r>
        <w:rPr>
          <w:i/>
        </w:rPr>
        <w:br w:type="page"/>
      </w:r>
    </w:p>
    <w:p w:rsidR="000649E5" w:rsidRDefault="000649E5" w:rsidP="00426432">
      <w:pPr>
        <w:pStyle w:val="Heading1"/>
      </w:pPr>
      <w:bookmarkStart w:id="47" w:name="_Toc58755076"/>
      <w:r w:rsidRPr="00AA41B7">
        <w:lastRenderedPageBreak/>
        <w:t>Principle</w:t>
      </w:r>
      <w:r w:rsidR="00BE30B7">
        <w:t>s</w:t>
      </w:r>
      <w:bookmarkEnd w:id="47"/>
    </w:p>
    <w:p w:rsidR="00BE30B7" w:rsidRDefault="00BE30B7" w:rsidP="00BE30B7">
      <w:r>
        <w:t xml:space="preserve">Until now, we have talked in relatively abstract terms about principles, core values, barriers, weapons, and looping. In this chapter, it’s time to get concrete. Articulated in this chapter are my actual, numbered principles. In other words, the prior chapters were about “how to be a good cook” and this chapter contains the recipes themselves. Again, these principles are simply ways of dealing with reality so that I can get what I want out of life. </w:t>
      </w:r>
      <w:r w:rsidR="00B23257">
        <w:t>Over time, hopefully</w:t>
      </w:r>
      <w:r w:rsidR="002F49C7">
        <w:t>,</w:t>
      </w:r>
      <w:r w:rsidR="00B23257">
        <w:t xml:space="preserve"> I will discover new principles through successful encounters with novel problems</w:t>
      </w:r>
      <w:r w:rsidR="003B4D8F">
        <w:t xml:space="preserve"> or through the wisdom of others</w:t>
      </w:r>
      <w:r w:rsidR="00B23257">
        <w:t>.</w:t>
      </w:r>
    </w:p>
    <w:p w:rsidR="002D51B1" w:rsidRDefault="002D51B1" w:rsidP="002D51B1">
      <w:pPr>
        <w:pStyle w:val="Heading2"/>
      </w:pPr>
      <w:bookmarkStart w:id="48" w:name="_Toc58755077"/>
      <w:r>
        <w:t>Set clear, ambitious goals.</w:t>
      </w:r>
      <w:bookmarkEnd w:id="48"/>
    </w:p>
    <w:p w:rsidR="002D51B1" w:rsidRDefault="002D51B1" w:rsidP="002D51B1">
      <w:r>
        <w:t>When setting goals, be specific and set a “high bar”. As N</w:t>
      </w:r>
      <w:r w:rsidR="002F49C7">
        <w:t>ietzs</w:t>
      </w:r>
      <w:r>
        <w:t>che said, “He whose life has a why can bear almost any</w:t>
      </w:r>
      <w:r w:rsidR="002F49C7">
        <w:t xml:space="preserve"> </w:t>
      </w:r>
      <w:r>
        <w:t xml:space="preserve">how.” On the flip-side, when you don’t know where you’re going, any road will get you there. Only once you know what your goals are can you build a process to achieve them. </w:t>
      </w:r>
    </w:p>
    <w:p w:rsidR="002D51B1" w:rsidRDefault="002D51B1" w:rsidP="002D51B1">
      <w:r>
        <w:t>N</w:t>
      </w:r>
      <w:r w:rsidR="002F49C7">
        <w:t>ietzs</w:t>
      </w:r>
      <w:r>
        <w:t xml:space="preserve">che once observed that laziness is the root cause of the failure of a human being to find his authentic self; by setting ambitious goals and sticking to them we can conquer this innate laziness. Know that achieving ambitious goals is not easy - if it were, then everyone would do it; but wisdom is the ability to reject good alternatives to pursue even better ones - laziness might be tempting in the short run, but in the long run setting clear, ambitious goals will lead to a better, more fulfilling life.  </w:t>
      </w:r>
    </w:p>
    <w:p w:rsidR="000B5681" w:rsidRDefault="000B5681" w:rsidP="002D51B1">
      <w:pPr>
        <w:rPr>
          <w:i/>
        </w:rPr>
      </w:pPr>
      <w:r>
        <w:rPr>
          <w:i/>
        </w:rPr>
        <w:t>“A ship in port is safe, but that’s not what ships are built for.” – Grace Hopper</w:t>
      </w:r>
    </w:p>
    <w:p w:rsidR="002A4312" w:rsidRPr="00631E1D" w:rsidRDefault="00631E1D" w:rsidP="002D51B1">
      <w:pPr>
        <w:rPr>
          <w:i/>
        </w:rPr>
      </w:pPr>
      <w:r w:rsidRPr="00631E1D">
        <w:rPr>
          <w:i/>
        </w:rPr>
        <w:t>“T</w:t>
      </w:r>
      <w:r w:rsidR="002A4312" w:rsidRPr="00631E1D">
        <w:rPr>
          <w:i/>
        </w:rPr>
        <w:t>he biggest risk you ca</w:t>
      </w:r>
      <w:r>
        <w:rPr>
          <w:i/>
        </w:rPr>
        <w:t xml:space="preserve">n take is not taking any risk.” – </w:t>
      </w:r>
      <w:r w:rsidR="002A4312" w:rsidRPr="00631E1D">
        <w:rPr>
          <w:i/>
        </w:rPr>
        <w:t>Peter Thiel</w:t>
      </w:r>
    </w:p>
    <w:p w:rsidR="002D51B1" w:rsidRDefault="002D51B1" w:rsidP="002D51B1">
      <w:pPr>
        <w:pStyle w:val="Heading2"/>
      </w:pPr>
      <w:bookmarkStart w:id="49" w:name="_Toc58755078"/>
      <w:r>
        <w:t>Value the process over the goal.</w:t>
      </w:r>
      <w:bookmarkEnd w:id="49"/>
    </w:p>
    <w:p w:rsidR="002D51B1" w:rsidRDefault="002D51B1" w:rsidP="002D51B1">
      <w:r>
        <w:t>As Tom Landry, Super Bowl-winning football coach, put it: “setting a goal is not the main thing. It is deciding how you will go about achieving it and staying with the plan.” In other words, you should focus your attention on building and refining what Nick Saban calls with capital letters “The Process”. Aim for paradise, but concentrate on today.</w:t>
      </w:r>
      <w:r w:rsidR="00AE27A3">
        <w:t xml:space="preserve"> </w:t>
      </w:r>
      <w:r w:rsidR="00AE27A3" w:rsidRPr="00AE27A3">
        <w:t>The system is the solution.</w:t>
      </w:r>
    </w:p>
    <w:p w:rsidR="002D51B1" w:rsidRDefault="002D51B1" w:rsidP="002D51B1">
      <w:r>
        <w:t>It’s important to recognize that reaching the goal itself may not be as valuable as the experience that comes in making the supre</w:t>
      </w:r>
      <w:r w:rsidR="00A606E3">
        <w:t>me effort to achieve that goal. That is, t</w:t>
      </w:r>
      <w:r>
        <w:t>he process may be even more rewarding than the victory.</w:t>
      </w:r>
      <w:r w:rsidR="003B4D8F">
        <w:t xml:space="preserve"> The journey matters more than the destination. </w:t>
      </w:r>
    </w:p>
    <w:p w:rsidR="002D51B1" w:rsidRPr="00A606E3" w:rsidRDefault="00A606E3" w:rsidP="002D51B1">
      <w:pPr>
        <w:rPr>
          <w:i/>
        </w:rPr>
      </w:pPr>
      <w:r w:rsidRPr="00A606E3">
        <w:rPr>
          <w:i/>
        </w:rPr>
        <w:t>“</w:t>
      </w:r>
      <w:r w:rsidR="002D51B1" w:rsidRPr="00A606E3">
        <w:rPr>
          <w:i/>
        </w:rPr>
        <w:t xml:space="preserve">Before enlightenment, chop wood, carry water. After enlightenment, chop wood, carry water.” </w:t>
      </w:r>
      <w:r w:rsidRPr="00A606E3">
        <w:rPr>
          <w:i/>
        </w:rPr>
        <w:t>– Zen proverb</w:t>
      </w:r>
    </w:p>
    <w:p w:rsidR="002D51B1" w:rsidRPr="00A606E3" w:rsidRDefault="00A606E3" w:rsidP="002D51B1">
      <w:pPr>
        <w:rPr>
          <w:i/>
        </w:rPr>
      </w:pPr>
      <w:r w:rsidRPr="00A606E3">
        <w:rPr>
          <w:i/>
        </w:rPr>
        <w:t>“</w:t>
      </w:r>
      <w:r w:rsidR="002D51B1" w:rsidRPr="00A606E3">
        <w:rPr>
          <w:i/>
        </w:rPr>
        <w:t>You are the same person on the mount</w:t>
      </w:r>
      <w:r w:rsidRPr="00A606E3">
        <w:rPr>
          <w:i/>
        </w:rPr>
        <w:t>aintop as you are on the trail.”</w:t>
      </w:r>
      <w:r>
        <w:rPr>
          <w:i/>
        </w:rPr>
        <w:t xml:space="preserve"> – Unknown</w:t>
      </w:r>
    </w:p>
    <w:p w:rsidR="002D51B1" w:rsidRDefault="002D51B1" w:rsidP="002D51B1">
      <w:pPr>
        <w:pStyle w:val="Heading2"/>
      </w:pPr>
      <w:bookmarkStart w:id="50" w:name="_Toc58755079"/>
      <w:r>
        <w:t>Build a basketball meritocracy.</w:t>
      </w:r>
      <w:bookmarkEnd w:id="50"/>
    </w:p>
    <w:p w:rsidR="002D51B1" w:rsidRDefault="002D51B1" w:rsidP="002D51B1">
      <w:r>
        <w:t>The best basketball wins. Period. The goal is to build a program where the best basketball gets put on the floor. This</w:t>
      </w:r>
      <w:r w:rsidR="00A606E3">
        <w:t xml:space="preserve"> means that other considerations such as seniority and favoritism will not come into play. Everything will be based on basketball</w:t>
      </w:r>
      <w:r w:rsidR="003B4D8F">
        <w:t xml:space="preserve"> merit.</w:t>
      </w:r>
    </w:p>
    <w:p w:rsidR="009A6CF2" w:rsidRDefault="009A6CF2" w:rsidP="009A6CF2">
      <w:pPr>
        <w:pStyle w:val="Heading2"/>
      </w:pPr>
      <w:bookmarkStart w:id="51" w:name="_Toc58755080"/>
      <w:r>
        <w:t>Recognize that p</w:t>
      </w:r>
      <w:r w:rsidRPr="009A6CF2">
        <w:t xml:space="preserve">laying well </w:t>
      </w:r>
      <w:r>
        <w:t>is more important than winning.</w:t>
      </w:r>
      <w:bookmarkEnd w:id="51"/>
    </w:p>
    <w:p w:rsidR="009A6CF2" w:rsidRDefault="003B4D8F" w:rsidP="009A6CF2">
      <w:r>
        <w:t>In a basketball meritocracy, w</w:t>
      </w:r>
      <w:r w:rsidR="00A606E3">
        <w:t xml:space="preserve">inning is important, but playing well is even more important. </w:t>
      </w:r>
      <w:r w:rsidR="009A6CF2">
        <w:t xml:space="preserve">You cannot always tell the quality of the </w:t>
      </w:r>
      <w:r w:rsidR="00A606E3">
        <w:t>play</w:t>
      </w:r>
      <w:r w:rsidR="009A6CF2">
        <w:t xml:space="preserve"> from the outcome</w:t>
      </w:r>
      <w:r w:rsidR="00A606E3">
        <w:t xml:space="preserve"> of the game. You could win a game and play poorly, </w:t>
      </w:r>
      <w:r w:rsidR="00A606E3">
        <w:lastRenderedPageBreak/>
        <w:t>or you could lose a game and play well</w:t>
      </w:r>
      <w:r w:rsidR="009A6CF2">
        <w:t>.</w:t>
      </w:r>
      <w:r w:rsidR="00A606E3">
        <w:t xml:space="preserve"> What matters most is that you play as well as you can, and you try to improv</w:t>
      </w:r>
      <w:r>
        <w:t>e your play over time.</w:t>
      </w:r>
    </w:p>
    <w:p w:rsidR="00F82988" w:rsidRPr="00F82988" w:rsidRDefault="00F82988" w:rsidP="009A6CF2">
      <w:pPr>
        <w:rPr>
          <w:i/>
        </w:rPr>
      </w:pPr>
      <w:r>
        <w:rPr>
          <w:i/>
        </w:rPr>
        <w:t>“Curiosity is a bigger motivator than results.” – Elwyn Berlekamp</w:t>
      </w:r>
    </w:p>
    <w:p w:rsidR="002D51B1" w:rsidRDefault="00A606E3" w:rsidP="002D51B1">
      <w:pPr>
        <w:pStyle w:val="Heading2"/>
      </w:pPr>
      <w:bookmarkStart w:id="52" w:name="_Toc58755081"/>
      <w:r>
        <w:t>Get over yourself.</w:t>
      </w:r>
      <w:bookmarkEnd w:id="52"/>
    </w:p>
    <w:p w:rsidR="002D51B1" w:rsidRDefault="002D51B1" w:rsidP="002D51B1">
      <w:r>
        <w:t>Gregg Popovich calls it “the cancer of me”. Players and coaches get caught caring more about themselves than caring about the team’s success.</w:t>
      </w:r>
    </w:p>
    <w:p w:rsidR="002D51B1" w:rsidRDefault="00A606E3" w:rsidP="002D51B1">
      <w:r>
        <w:t>It’s critical to understand that</w:t>
      </w:r>
      <w:r w:rsidR="002D51B1">
        <w:t xml:space="preserve"> it doesn’t matter where the best basketball comes from. As a coach, it doesn’t matter if the janitor comes up with the idea - if it’s a good idea, then we should use it. </w:t>
      </w:r>
      <w:r>
        <w:t>As discussed in previous chapters, there will always be</w:t>
      </w:r>
      <w:r w:rsidR="002D51B1">
        <w:t xml:space="preserve"> time</w:t>
      </w:r>
      <w:r>
        <w:t>s</w:t>
      </w:r>
      <w:r w:rsidR="002D51B1">
        <w:t xml:space="preserve"> when we have to decide between doing what’s best for ourselves </w:t>
      </w:r>
      <w:r w:rsidR="00805ADD">
        <w:t>and</w:t>
      </w:r>
      <w:r w:rsidR="002D51B1">
        <w:t xml:space="preserve"> doing what’s best for the team. In every one of those situations, you should do what’s best for the team.</w:t>
      </w:r>
    </w:p>
    <w:p w:rsidR="002D51B1" w:rsidRDefault="00805ADD" w:rsidP="002D51B1">
      <w:pPr>
        <w:pStyle w:val="Heading2"/>
      </w:pPr>
      <w:bookmarkStart w:id="53" w:name="_Toc58755082"/>
      <w:r>
        <w:t>Operate with a “Growth Mindset”</w:t>
      </w:r>
      <w:r w:rsidR="002D51B1">
        <w:t>.</w:t>
      </w:r>
      <w:bookmarkEnd w:id="53"/>
    </w:p>
    <w:p w:rsidR="00805ADD" w:rsidRDefault="00805ADD" w:rsidP="002D51B1">
      <w:r>
        <w:t>As discussed previously, e</w:t>
      </w:r>
      <w:r w:rsidR="002D51B1">
        <w:t>veryone has blind</w:t>
      </w:r>
      <w:r>
        <w:t xml:space="preserve"> </w:t>
      </w:r>
      <w:r w:rsidR="002D51B1">
        <w:t xml:space="preserve">spots. </w:t>
      </w:r>
      <w:r>
        <w:t xml:space="preserve">What matters most is not that you have blind spots but how quickly you are able to cure them. To </w:t>
      </w:r>
      <w:r w:rsidR="00E104D4">
        <w:t>cure them quickly</w:t>
      </w:r>
      <w:r>
        <w:t>, you will need to operate with what psychologist Carol Dweck calls a “growth mindset”</w:t>
      </w:r>
      <w:r w:rsidR="00E104D4">
        <w:t xml:space="preserve">. As </w:t>
      </w:r>
      <w:r>
        <w:t>Professor Dweck</w:t>
      </w:r>
      <w:r w:rsidR="00E104D4">
        <w:t xml:space="preserve"> explains</w:t>
      </w:r>
      <w:r>
        <w:t>, “</w:t>
      </w:r>
      <w:r w:rsidRPr="00805ADD">
        <w:t>In a growth mindset, people believe that their most basic abilities can be developed through dedication and hard work—brains and talent are just the starting point. This view creates a love of learning and a resilience that is essential for great accomplishment.</w:t>
      </w:r>
      <w:r>
        <w:t xml:space="preserve">” </w:t>
      </w:r>
      <w:r w:rsidR="00E104D4">
        <w:t xml:space="preserve">Said differently, if you are humble enough to understand that there is a lot you still need to learn, then you will grow and develop quickly and progress towards achieving your goals. </w:t>
      </w:r>
      <w:r>
        <w:t xml:space="preserve"> </w:t>
      </w:r>
    </w:p>
    <w:p w:rsidR="002D51B1" w:rsidRDefault="00E104D4" w:rsidP="002D51B1">
      <w:r>
        <w:t>In getting over yourself</w:t>
      </w:r>
      <w:r w:rsidR="002D51B1">
        <w:t xml:space="preserve">, you overcome your pride. In </w:t>
      </w:r>
      <w:r>
        <w:t>operating with a growth mindset</w:t>
      </w:r>
      <w:r w:rsidR="002D51B1">
        <w:t xml:space="preserve">, you develop your humility. Pride makes us artificial; humility makes us real. </w:t>
      </w:r>
    </w:p>
    <w:p w:rsidR="00F56326" w:rsidRDefault="00F56326" w:rsidP="00F56326">
      <w:pPr>
        <w:pStyle w:val="Heading2"/>
      </w:pPr>
      <w:bookmarkStart w:id="54" w:name="_Toc58755083"/>
      <w:r>
        <w:t xml:space="preserve">Be a culture </w:t>
      </w:r>
      <w:r w:rsidR="00182F34">
        <w:t>carrier</w:t>
      </w:r>
      <w:r>
        <w:t>.</w:t>
      </w:r>
      <w:bookmarkEnd w:id="54"/>
      <w:r>
        <w:t xml:space="preserve"> </w:t>
      </w:r>
    </w:p>
    <w:p w:rsidR="00182F34" w:rsidRDefault="00F66700" w:rsidP="00F56326">
      <w:r>
        <w:t>A</w:t>
      </w:r>
      <w:r w:rsidR="00182F34">
        <w:t xml:space="preserve"> great culture carrier will </w:t>
      </w:r>
      <w:r>
        <w:t>loop quickly towards</w:t>
      </w:r>
      <w:r w:rsidR="00182F34">
        <w:t xml:space="preserve"> developing </w:t>
      </w:r>
      <w:r>
        <w:t>their</w:t>
      </w:r>
      <w:r w:rsidR="00182F34">
        <w:t xml:space="preserve"> weapons of sacrifice, humility, friendship, and words, not only so that </w:t>
      </w:r>
      <w:r>
        <w:t>they</w:t>
      </w:r>
      <w:r w:rsidR="00182F34">
        <w:t xml:space="preserve"> can overcome </w:t>
      </w:r>
      <w:r>
        <w:t>their own</w:t>
      </w:r>
      <w:r w:rsidR="00182F34">
        <w:t xml:space="preserve"> ego barrier and blind</w:t>
      </w:r>
      <w:r w:rsidR="002F49C7">
        <w:t>-</w:t>
      </w:r>
      <w:r w:rsidR="00182F34">
        <w:t xml:space="preserve">spot barrier, but also so that </w:t>
      </w:r>
      <w:r>
        <w:t>they are</w:t>
      </w:r>
      <w:r w:rsidR="00182F34">
        <w:t xml:space="preserve"> serving as a role model for others to do the same. </w:t>
      </w:r>
      <w:r>
        <w:t>Specifically, as it relates to words, a</w:t>
      </w:r>
      <w:r w:rsidR="00182F34">
        <w:t xml:space="preserve"> culture carrier </w:t>
      </w:r>
      <w:r>
        <w:t xml:space="preserve">will </w:t>
      </w:r>
      <w:r w:rsidR="00182F34">
        <w:t>take responsibility for maintaining a culture of excellence by fighting for it, which includes speaking up and holding others accountable for speaking up when something looks bad.</w:t>
      </w:r>
      <w:r w:rsidR="00026A6E">
        <w:t xml:space="preserve"> If you ignore a situation that needs correcting, then you establish that as your standard. </w:t>
      </w:r>
    </w:p>
    <w:p w:rsidR="00F56326" w:rsidRDefault="00F56326" w:rsidP="00F56326">
      <w:pPr>
        <w:rPr>
          <w:i/>
        </w:rPr>
      </w:pPr>
      <w:r w:rsidRPr="00F56326">
        <w:rPr>
          <w:i/>
        </w:rPr>
        <w:t xml:space="preserve"> “The single most important ingredient once you get the talent is internal leadership. It’s not the </w:t>
      </w:r>
      <w:proofErr w:type="gramStart"/>
      <w:r w:rsidRPr="00F56326">
        <w:rPr>
          <w:i/>
        </w:rPr>
        <w:t>coaches</w:t>
      </w:r>
      <w:proofErr w:type="gramEnd"/>
      <w:r w:rsidRPr="00F56326">
        <w:rPr>
          <w:i/>
        </w:rPr>
        <w:t xml:space="preserve"> as much as one single person or people on the team who set higher standards than the team would normally set for itself.” – </w:t>
      </w:r>
      <w:r>
        <w:rPr>
          <w:i/>
        </w:rPr>
        <w:t>Coach Mike K</w:t>
      </w:r>
      <w:r w:rsidRPr="00F56326">
        <w:rPr>
          <w:i/>
        </w:rPr>
        <w:t>rzyzewski</w:t>
      </w:r>
    </w:p>
    <w:p w:rsidR="009D7E9A" w:rsidRDefault="009D7E9A" w:rsidP="00F56326">
      <w:pPr>
        <w:rPr>
          <w:i/>
        </w:rPr>
      </w:pPr>
      <w:r>
        <w:rPr>
          <w:i/>
        </w:rPr>
        <w:t>“Champions behave like champions before they’re champions: they have a winning standard of performance before they are winners.” – Bill Walsh</w:t>
      </w:r>
    </w:p>
    <w:p w:rsidR="006550E2" w:rsidRPr="00F56326" w:rsidRDefault="006550E2" w:rsidP="00F56326">
      <w:pPr>
        <w:rPr>
          <w:i/>
        </w:rPr>
      </w:pPr>
      <w:r>
        <w:rPr>
          <w:i/>
        </w:rPr>
        <w:t>“He who does not punish evil commands that it be done.” – Leonardo Da Vinci</w:t>
      </w:r>
    </w:p>
    <w:p w:rsidR="002D51B1" w:rsidRDefault="002D51B1" w:rsidP="002D51B1">
      <w:pPr>
        <w:pStyle w:val="Heading2"/>
      </w:pPr>
      <w:bookmarkStart w:id="55" w:name="_Toc58755084"/>
      <w:r>
        <w:t>Play the game as if you have something to learn.</w:t>
      </w:r>
      <w:bookmarkEnd w:id="55"/>
    </w:p>
    <w:p w:rsidR="002D51B1" w:rsidRDefault="0085187C" w:rsidP="002D51B1">
      <w:r>
        <w:t>Personally, I</w:t>
      </w:r>
      <w:r w:rsidR="002D51B1">
        <w:t xml:space="preserve"> admit that</w:t>
      </w:r>
      <w:r>
        <w:t xml:space="preserve"> I didn’t always play the game as if I had something to learn.</w:t>
      </w:r>
      <w:r w:rsidR="002D51B1">
        <w:t xml:space="preserve"> I used to carry myself as if I already knew everything, and learning something new was almost accidental rather than something to be sought and cherished.</w:t>
      </w:r>
      <w:r>
        <w:t xml:space="preserve"> This was a bad, fixed mindset.</w:t>
      </w:r>
    </w:p>
    <w:p w:rsidR="002D51B1" w:rsidRDefault="0085187C" w:rsidP="002D51B1">
      <w:r>
        <w:lastRenderedPageBreak/>
        <w:t>Luckily, I discovered that every</w:t>
      </w:r>
      <w:r w:rsidR="002D51B1">
        <w:t xml:space="preserve"> day the world has something to teach us if we only pay attention. In Roald Dahl’s last book, The Minpins, he writes “And above all, watch with glittering eyes the whole world around you because the greatest secrets are always hidden in the most unlikely places. Those who don’t believe in magic will never find it.”</w:t>
      </w:r>
      <w:r w:rsidR="00407653">
        <w:t xml:space="preserve"> Pay attention and you will learn</w:t>
      </w:r>
      <w:r w:rsidR="003B4D8F">
        <w:t xml:space="preserve"> many lessons you never even kne</w:t>
      </w:r>
      <w:r w:rsidR="00407653">
        <w:t xml:space="preserve">w were there. </w:t>
      </w:r>
    </w:p>
    <w:p w:rsidR="002D51B1" w:rsidRDefault="002D51B1" w:rsidP="002D51B1">
      <w:r>
        <w:t xml:space="preserve">An example: when I moved into a new apartment in NYC, I had to figure out the quickest route to walk to work. Naturally, I turned to Google Maps and took the route it suggested. But rather than walk to work as if I already knew everything I needed to know, I walked to work with the sense in the back of my mind that I still had something to learn. One day, I noticed something: there was a passageway I could take that shaved a full minute off my commute time. This may sound banal to you, but to me it was magical - I opened my eyes to the world, and I learned something new that would benefit me every day I made that commute. </w:t>
      </w:r>
    </w:p>
    <w:p w:rsidR="002D51B1" w:rsidRDefault="002D51B1" w:rsidP="002D51B1">
      <w:r>
        <w:t>If you play the game as if you have something to learn, you will learn the lessons you need to learn. If you play the game as if you have something to learn, you will be shocked at how fast you can improve.</w:t>
      </w:r>
    </w:p>
    <w:p w:rsidR="00EB7FA4" w:rsidRPr="00EB7FA4" w:rsidRDefault="00EB7FA4" w:rsidP="002D51B1">
      <w:pPr>
        <w:rPr>
          <w:i/>
        </w:rPr>
      </w:pPr>
      <w:r>
        <w:rPr>
          <w:i/>
        </w:rPr>
        <w:t>“In order for real learning to happen we need to let a little forgetting happen.” – Elizabeth Bjork</w:t>
      </w:r>
    </w:p>
    <w:p w:rsidR="00C84839" w:rsidRDefault="00C84839" w:rsidP="002D51B1">
      <w:pPr>
        <w:pStyle w:val="Heading2"/>
      </w:pPr>
      <w:bookmarkStart w:id="56" w:name="_Toc58755085"/>
      <w:r>
        <w:t>Be authentic and suffer no fools.</w:t>
      </w:r>
      <w:bookmarkEnd w:id="56"/>
    </w:p>
    <w:p w:rsidR="00C84839" w:rsidRDefault="00C84839" w:rsidP="00C84839">
      <w:r>
        <w:t xml:space="preserve">Part of having integrity is being authentic with the people you meet. Some people, when you meet them, have a stench of inauthenticity. Usually these people are a bit full of themselves and lack genuine humility. Don’t be one of those people. Have humility and be real with people. Then see through the inauthenticity of others. </w:t>
      </w:r>
    </w:p>
    <w:p w:rsidR="00C84839" w:rsidRPr="00C84839" w:rsidRDefault="00C84839" w:rsidP="00C84839">
      <w:pPr>
        <w:rPr>
          <w:i/>
        </w:rPr>
      </w:pPr>
      <w:r w:rsidRPr="00C84839">
        <w:rPr>
          <w:i/>
        </w:rPr>
        <w:t xml:space="preserve">“For ye suffer fools gladly, seeing ye yourself are wise.” </w:t>
      </w:r>
      <w:r>
        <w:rPr>
          <w:i/>
        </w:rPr>
        <w:t>– Paul the Apostle</w:t>
      </w:r>
    </w:p>
    <w:p w:rsidR="002D51B1" w:rsidRDefault="002D51B1" w:rsidP="002D51B1">
      <w:pPr>
        <w:pStyle w:val="Heading2"/>
      </w:pPr>
      <w:bookmarkStart w:id="57" w:name="_Toc58755086"/>
      <w:r>
        <w:t>Enter the Stretch Zone.</w:t>
      </w:r>
      <w:bookmarkEnd w:id="57"/>
    </w:p>
    <w:p w:rsidR="002D51B1" w:rsidRDefault="002D51B1" w:rsidP="002D51B1">
      <w:r>
        <w:t xml:space="preserve">The organization Outward Bound has a concept that is helpful in thinking about the optimal pace of personal evolution: they speak of a Comfort Zone, a Stretch Zone, and a Panic Zone. It’s best to spend most of your time in the Stretch Zone - this is where learning takes place. When you are talking to a baby that is learning how to speak, you speak to them at a level above their current competency. By using words that they don’t yet understand, you are putting them in the Stretch Zone and creating the conditions for them to improve. Re-discover your inner-child and enter the Stretch Zone. </w:t>
      </w:r>
    </w:p>
    <w:p w:rsidR="00EB7FA4" w:rsidRPr="00EB7FA4" w:rsidRDefault="00EB7FA4" w:rsidP="002D51B1">
      <w:pPr>
        <w:rPr>
          <w:i/>
        </w:rPr>
      </w:pPr>
      <w:r>
        <w:rPr>
          <w:i/>
        </w:rPr>
        <w:t>“You get nowhere until you get uncomfortable.” – Sean Bartram</w:t>
      </w:r>
    </w:p>
    <w:p w:rsidR="002D51B1" w:rsidRDefault="002D51B1" w:rsidP="002D51B1">
      <w:pPr>
        <w:pStyle w:val="Heading2"/>
      </w:pPr>
      <w:bookmarkStart w:id="58" w:name="_Toc58755087"/>
      <w:r>
        <w:t>Recognize that Pain + Reflection = Progress.</w:t>
      </w:r>
      <w:bookmarkEnd w:id="58"/>
    </w:p>
    <w:p w:rsidR="002D51B1" w:rsidRDefault="002D51B1" w:rsidP="002D51B1">
      <w:r>
        <w:t xml:space="preserve">As </w:t>
      </w:r>
      <w:r w:rsidR="005F3607">
        <w:t>discussed previously</w:t>
      </w:r>
      <w:r>
        <w:t>, “no pain, no gain”. If you leave the weight room after a lift and your muscles are not tired, then you probably didn’t get stronger. If you do a workout and you did not sweat, you probably didn’t improve. Chase after pain, reflect on your pain, and you will improve. The Navy Seals call this “embracing the suck”. If you are not feeling any pain then you are probably not improving. Don’t quit while you are in the Valley of Disappointment (see below)</w:t>
      </w:r>
      <w:r w:rsidR="005F3607">
        <w:t>.</w:t>
      </w:r>
    </w:p>
    <w:p w:rsidR="005F3607" w:rsidRDefault="005F3607" w:rsidP="002D51B1">
      <w:r>
        <w:rPr>
          <w:noProof/>
        </w:rPr>
        <w:lastRenderedPageBreak/>
        <w:drawing>
          <wp:inline distT="0" distB="0" distL="0" distR="0">
            <wp:extent cx="3545856" cy="2599362"/>
            <wp:effectExtent l="0" t="0" r="0" b="0"/>
            <wp:docPr id="29" name="Picture 29" descr="Image result for valley of disappoint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valley of disappointmen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53834" cy="2605211"/>
                    </a:xfrm>
                    <a:prstGeom prst="rect">
                      <a:avLst/>
                    </a:prstGeom>
                    <a:noFill/>
                    <a:ln>
                      <a:noFill/>
                    </a:ln>
                  </pic:spPr>
                </pic:pic>
              </a:graphicData>
            </a:graphic>
          </wp:inline>
        </w:drawing>
      </w:r>
    </w:p>
    <w:p w:rsidR="005F3607" w:rsidRDefault="005F3607" w:rsidP="005F3607">
      <w:pPr>
        <w:pStyle w:val="Caption"/>
      </w:pPr>
      <w:bookmarkStart w:id="59" w:name="_Toc58755198"/>
      <w:r>
        <w:t xml:space="preserve">Figure </w:t>
      </w:r>
      <w:fldSimple w:instr=" STYLEREF 1 \s ">
        <w:r w:rsidR="00AA11B7">
          <w:rPr>
            <w:noProof/>
          </w:rPr>
          <w:t>7</w:t>
        </w:r>
      </w:fldSimple>
      <w:r>
        <w:t>.</w:t>
      </w:r>
      <w:fldSimple w:instr=" SEQ Figure \* ARABIC \s 1 ">
        <w:r w:rsidR="00AA11B7">
          <w:rPr>
            <w:noProof/>
          </w:rPr>
          <w:t>1</w:t>
        </w:r>
      </w:fldSimple>
      <w:r>
        <w:t xml:space="preserve"> The Plateau of Latent Potential</w:t>
      </w:r>
      <w:bookmarkEnd w:id="59"/>
    </w:p>
    <w:p w:rsidR="005F3607" w:rsidRDefault="005F3607" w:rsidP="005F3607">
      <w:pPr>
        <w:pStyle w:val="NoSpacing"/>
      </w:pPr>
      <w:r>
        <w:t xml:space="preserve">Most people think that improvement should be linear. When they find they are not improving in a linear fashion, they quit in what’s referred to as the “Valley of Disappointment”. If they have the fortitude and courage to stick with it, they make it out of the valley and improve faster than they ever expected to. </w:t>
      </w:r>
    </w:p>
    <w:p w:rsidR="005F3607" w:rsidRDefault="005F3607" w:rsidP="002D51B1"/>
    <w:p w:rsidR="006D1471" w:rsidRDefault="00D97329" w:rsidP="006D1471">
      <w:pPr>
        <w:pStyle w:val="Heading2"/>
      </w:pPr>
      <w:bookmarkStart w:id="60" w:name="_Toc58755088"/>
      <w:r>
        <w:t>Have patience and p</w:t>
      </w:r>
      <w:r w:rsidR="006D1471">
        <w:t>ush through to results.</w:t>
      </w:r>
      <w:bookmarkEnd w:id="60"/>
    </w:p>
    <w:p w:rsidR="006D1471" w:rsidRDefault="006D1471" w:rsidP="006D1471">
      <w:r>
        <w:t>You have to have patience and push through to results</w:t>
      </w:r>
      <w:r w:rsidRPr="006D1471">
        <w:t xml:space="preserve">. As the best player on a basketball team, it can be extremely frustrating when your teammates do not demonstrate an equal desire as you to win, or when their play is not as good as you hoped it would be. As these frustrations bubble up, it’s important that you stay patient and take the long view. Getting caught up in the frustrations of any one moment is short-sighted and counterproductive, whereas understanding the bigger picture can give you a more healthy sense of what might be wrong and how you can improve things.  </w:t>
      </w:r>
    </w:p>
    <w:p w:rsidR="00D97329" w:rsidRDefault="00D97329" w:rsidP="006D1471">
      <w:r>
        <w:rPr>
          <w:rFonts w:ascii="Arial" w:hAnsi="Arial" w:cs="Arial"/>
          <w:noProof/>
          <w:color w:val="000000"/>
          <w:sz w:val="20"/>
          <w:szCs w:val="20"/>
        </w:rPr>
        <w:drawing>
          <wp:inline distT="0" distB="0" distL="0" distR="0">
            <wp:extent cx="2856230" cy="2065020"/>
            <wp:effectExtent l="0" t="0" r="1270" b="0"/>
            <wp:docPr id="30" name="Picture 30" descr="https://lh5.googleusercontent.com/SIAIFF54HDJFzxRABf1Oj8k-CQtla9nid-cKLi8UHF0pLlQ_OdPfNghpiSv3IzrtRHJQTMYXlKv70PZG6KlLmy7GsGvbE3Hv9u3cG76t1VcOwVv2eyA1vLmU4UWfSsViikvL-qV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5.googleusercontent.com/SIAIFF54HDJFzxRABf1Oj8k-CQtla9nid-cKLi8UHF0pLlQ_OdPfNghpiSv3IzrtRHJQTMYXlKv70PZG6KlLmy7GsGvbE3Hv9u3cG76t1VcOwVv2eyA1vLmU4UWfSsViikvL-qVH"/>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56230" cy="2065020"/>
                    </a:xfrm>
                    <a:prstGeom prst="rect">
                      <a:avLst/>
                    </a:prstGeom>
                    <a:noFill/>
                    <a:ln>
                      <a:noFill/>
                    </a:ln>
                  </pic:spPr>
                </pic:pic>
              </a:graphicData>
            </a:graphic>
          </wp:inline>
        </w:drawing>
      </w:r>
    </w:p>
    <w:p w:rsidR="00D97329" w:rsidRDefault="00D97329" w:rsidP="00D97329">
      <w:pPr>
        <w:pStyle w:val="Caption"/>
      </w:pPr>
      <w:bookmarkStart w:id="61" w:name="_Toc58755199"/>
      <w:r>
        <w:t xml:space="preserve">Figure </w:t>
      </w:r>
      <w:fldSimple w:instr=" STYLEREF 1 \s ">
        <w:r w:rsidR="00AA11B7">
          <w:rPr>
            <w:noProof/>
          </w:rPr>
          <w:t>7</w:t>
        </w:r>
      </w:fldSimple>
      <w:r>
        <w:t>.</w:t>
      </w:r>
      <w:fldSimple w:instr=" SEQ Figure \* ARABIC \s 1 ">
        <w:r w:rsidR="00AA11B7">
          <w:rPr>
            <w:noProof/>
          </w:rPr>
          <w:t>2</w:t>
        </w:r>
      </w:fldSimple>
      <w:r>
        <w:t xml:space="preserve"> What Success Really Looks Like</w:t>
      </w:r>
      <w:bookmarkEnd w:id="61"/>
    </w:p>
    <w:p w:rsidR="00D97329" w:rsidRDefault="00D97329" w:rsidP="00D97329">
      <w:pPr>
        <w:pStyle w:val="NoSpacing"/>
      </w:pPr>
      <w:r>
        <w:t xml:space="preserve">Most people think that success is a straight line. In fact, success can often look zig-zagged and clumsy. If you can maintain your patience and push through to results, you will eventually succeed.  </w:t>
      </w:r>
    </w:p>
    <w:p w:rsidR="00D97329" w:rsidRPr="006D1471" w:rsidRDefault="00D97329" w:rsidP="006D1471"/>
    <w:p w:rsidR="00D97329" w:rsidRDefault="00D97329" w:rsidP="006D1471">
      <w:pPr>
        <w:rPr>
          <w:i/>
        </w:rPr>
      </w:pPr>
      <w:r w:rsidRPr="00D97329">
        <w:rPr>
          <w:i/>
        </w:rPr>
        <w:t>“We certainly had our rocky times, but we still stuck to it, we figured out our way through it and came out better because of it. I think the most important thing is sticking to it, being patient. Sometimes things work out. Sometimes they don’t.” - Kobe Bryant</w:t>
      </w:r>
    </w:p>
    <w:p w:rsidR="006D1471" w:rsidRDefault="006D1471" w:rsidP="006D1471">
      <w:pPr>
        <w:rPr>
          <w:i/>
        </w:rPr>
      </w:pPr>
      <w:r w:rsidRPr="00F87BC9">
        <w:rPr>
          <w:i/>
        </w:rPr>
        <w:t>“’</w:t>
      </w:r>
      <w:r w:rsidR="002F49C7">
        <w:rPr>
          <w:i/>
        </w:rPr>
        <w:t xml:space="preserve"> </w:t>
      </w:r>
      <w:r w:rsidRPr="00F87BC9">
        <w:rPr>
          <w:i/>
        </w:rPr>
        <w:t>Go back?’ he thought. ‘No good at all! Go sideways? Impossible! Go forward? Only thing to do! On we go!’” – The Hobbit</w:t>
      </w:r>
    </w:p>
    <w:p w:rsidR="0016294A" w:rsidRDefault="0016294A" w:rsidP="006D1471">
      <w:pPr>
        <w:rPr>
          <w:i/>
        </w:rPr>
      </w:pPr>
      <w:r>
        <w:rPr>
          <w:i/>
        </w:rPr>
        <w:t>“Time and patience are the strongest warriors.” – Leo Tolstoy</w:t>
      </w:r>
    </w:p>
    <w:p w:rsidR="00C84839" w:rsidRPr="00F87BC9" w:rsidRDefault="00C84839" w:rsidP="006D1471">
      <w:pPr>
        <w:rPr>
          <w:i/>
        </w:rPr>
      </w:pPr>
      <w:r>
        <w:rPr>
          <w:i/>
        </w:rPr>
        <w:t>“Perseverance and spirit have done wonders in all ages.” – George Washington</w:t>
      </w:r>
    </w:p>
    <w:p w:rsidR="00713763" w:rsidRDefault="00713763" w:rsidP="00713763">
      <w:pPr>
        <w:pStyle w:val="Heading2"/>
      </w:pPr>
      <w:bookmarkStart w:id="62" w:name="_Toc58755089"/>
      <w:r>
        <w:t>Know that there is</w:t>
      </w:r>
      <w:r w:rsidRPr="00AE27A3">
        <w:t xml:space="preserve"> a relentless clarity at the heart of work</w:t>
      </w:r>
      <w:r>
        <w:t>.</w:t>
      </w:r>
      <w:bookmarkEnd w:id="62"/>
    </w:p>
    <w:p w:rsidR="00713763" w:rsidRDefault="00713763" w:rsidP="00713763">
      <w:r>
        <w:t>Every basketball coach will tell you to “work hard”, but not every player knows what hard work actually is. My conviction is that there is a relentless clarity at the heart of work. If you’re work</w:t>
      </w:r>
      <w:r w:rsidR="005B23BD">
        <w:t>ing hard, you’ll know it. Your</w:t>
      </w:r>
      <w:r>
        <w:t xml:space="preserve"> entire body and focus will be engaged, and you’ll be pushing yourself as hard as you can go, there won’t be any “slack in the rope”. If you have reached this relentless clarity then you are engaged in meaningful work. </w:t>
      </w:r>
    </w:p>
    <w:p w:rsidR="006D224D" w:rsidRPr="00887885" w:rsidRDefault="006D224D" w:rsidP="00713763">
      <w:pPr>
        <w:rPr>
          <w:i/>
        </w:rPr>
      </w:pPr>
      <w:r>
        <w:rPr>
          <w:i/>
        </w:rPr>
        <w:t xml:space="preserve"> “The fact is the sweetest dream th</w:t>
      </w:r>
      <w:r w:rsidR="002E7710">
        <w:rPr>
          <w:i/>
        </w:rPr>
        <w:t>at</w:t>
      </w:r>
      <w:r>
        <w:rPr>
          <w:i/>
        </w:rPr>
        <w:t xml:space="preserve"> labor knows.” – Robert Frost</w:t>
      </w:r>
    </w:p>
    <w:p w:rsidR="002D51B1" w:rsidRDefault="002D51B1" w:rsidP="002D51B1">
      <w:pPr>
        <w:pStyle w:val="Heading2"/>
      </w:pPr>
      <w:bookmarkStart w:id="63" w:name="_Toc58755090"/>
      <w:r>
        <w:t>Be courageous enough to step into the arena.</w:t>
      </w:r>
      <w:bookmarkEnd w:id="63"/>
      <w:r>
        <w:t xml:space="preserve"> </w:t>
      </w:r>
    </w:p>
    <w:p w:rsidR="002D51B1" w:rsidRDefault="002D51B1" w:rsidP="002D51B1">
      <w:r>
        <w:t>It is important to remember that “you cannot learn to ski by reading a book”. You need to strap on the skis and head down the mountain. The Theodore Roosevelt quote comes to mind: “It is not the critic who counts, not the man who points out how the strong man stumbles, or where the doer of deeds could have done them better. The credit bel</w:t>
      </w:r>
      <w:r w:rsidR="00F06CA8">
        <w:t xml:space="preserve">ongs to the man in the arena…” </w:t>
      </w:r>
    </w:p>
    <w:p w:rsidR="00F06CA8" w:rsidRDefault="00F06CA8" w:rsidP="002D51B1">
      <w:r>
        <w:t>Again, c</w:t>
      </w:r>
      <w:r w:rsidR="002D51B1">
        <w:t xml:space="preserve">ourage does not mean that you don’t get afraid; courage means that you don’t let fear stop you. Only to the extent that we expose ourselves over and over to annihilation can that which is indestructible be found within us. </w:t>
      </w:r>
    </w:p>
    <w:p w:rsidR="00EF2830" w:rsidRDefault="00EF2830" w:rsidP="002D51B1">
      <w:pPr>
        <w:rPr>
          <w:i/>
        </w:rPr>
      </w:pPr>
      <w:r>
        <w:rPr>
          <w:i/>
        </w:rPr>
        <w:t xml:space="preserve">“The ultimate measure of a man is not where he stands in moments of comfort and convenience, but where he stands at times of challenge and controversy.” – Martin Luther King Jr. </w:t>
      </w:r>
    </w:p>
    <w:p w:rsidR="002D51B1" w:rsidRDefault="002D51B1" w:rsidP="002D51B1">
      <w:pPr>
        <w:rPr>
          <w:i/>
        </w:rPr>
      </w:pPr>
      <w:r w:rsidRPr="00F06CA8">
        <w:rPr>
          <w:i/>
        </w:rPr>
        <w:t>“God will not have his work made manifest by cowards.”</w:t>
      </w:r>
      <w:r w:rsidR="00F06CA8">
        <w:rPr>
          <w:i/>
        </w:rPr>
        <w:t xml:space="preserve"> – Ralph Waldo Emerson</w:t>
      </w:r>
    </w:p>
    <w:p w:rsidR="001679CB" w:rsidRPr="00F06CA8" w:rsidRDefault="001679CB" w:rsidP="002D51B1">
      <w:pPr>
        <w:rPr>
          <w:i/>
        </w:rPr>
      </w:pPr>
      <w:r>
        <w:rPr>
          <w:i/>
        </w:rPr>
        <w:t>“We find our voice through experimentation.” – Rick Rubin</w:t>
      </w:r>
    </w:p>
    <w:p w:rsidR="004928E4" w:rsidRDefault="004928E4" w:rsidP="004928E4">
      <w:pPr>
        <w:pStyle w:val="Heading2"/>
      </w:pPr>
      <w:bookmarkStart w:id="64" w:name="_Toc58755091"/>
      <w:r>
        <w:t>Focus on what you can control.</w:t>
      </w:r>
      <w:bookmarkEnd w:id="64"/>
    </w:p>
    <w:p w:rsidR="004928E4" w:rsidRDefault="004928E4" w:rsidP="004928E4">
      <w:r>
        <w:t>Common anger management advice: you cannot always control the things that happen to you, but you can always control how you react to them. Worrying about things you cannot control is a waste of time and energy. Since you have a limited amount of time and energy, better to use it only on things within your control.</w:t>
      </w:r>
    </w:p>
    <w:p w:rsidR="004928E4" w:rsidRDefault="004928E4" w:rsidP="004928E4">
      <w:r>
        <w:t>One common mistake is to compare yourself to others when such comparisons aren’t helpful. You should compare yourself to who you were yesterday, not to who someone else is today. Comparison can be the thief of joy - don’t let it be. For example, if you can bench press 100 pounds, work on improving to 110 pounds; don’t worry if a teammate can already bench press 200 pounds. If you focus on improving yourself 1% every day you will progress tremendously.</w:t>
      </w:r>
    </w:p>
    <w:p w:rsidR="004E26C0" w:rsidRDefault="004E26C0" w:rsidP="004928E4">
      <w:r>
        <w:lastRenderedPageBreak/>
        <w:t xml:space="preserve">Similarly, in basketball, </w:t>
      </w:r>
      <w:r w:rsidR="007F2C43">
        <w:t>it is important that you</w:t>
      </w:r>
      <w:r>
        <w:t xml:space="preserve"> play the game “one possession at a time”. If you are able to wipe out all other distractions and focus on winning each and every possession, then you will be satisfied with the result. If you waste time thinking about anything else other than the possession that is before you, you will stall out. </w:t>
      </w:r>
    </w:p>
    <w:p w:rsidR="002D51B1" w:rsidRDefault="002D51B1" w:rsidP="002D51B1">
      <w:pPr>
        <w:pStyle w:val="Heading2"/>
      </w:pPr>
      <w:bookmarkStart w:id="65" w:name="_Toc58755092"/>
      <w:r>
        <w:t>Fail well.</w:t>
      </w:r>
      <w:bookmarkEnd w:id="65"/>
    </w:p>
    <w:p w:rsidR="002D51B1" w:rsidRDefault="005C7B32" w:rsidP="002D51B1">
      <w:r>
        <w:t>As discussed, h</w:t>
      </w:r>
      <w:r w:rsidR="002D51B1">
        <w:t xml:space="preserve">uman beings are fallible creatures. Human beings make mistakes. This is true of everyone. It’s important to recognize that we will all make mistakes. My goal is to create a culture where it is okay to make mistakes, but it is unacceptable not to learn from those mistakes. </w:t>
      </w:r>
    </w:p>
    <w:p w:rsidR="002D51B1" w:rsidRDefault="002D51B1" w:rsidP="002D51B1">
      <w:r>
        <w:t>It is silly not to love your mistakes. Real success means going from failure to failure without loss of enthusiasm. As Freud put it, “From error to error one discovers the entire truth.” By failing well, you will succeed.</w:t>
      </w:r>
    </w:p>
    <w:p w:rsidR="00B7145E" w:rsidRDefault="00B7145E" w:rsidP="00B7145E">
      <w:pPr>
        <w:pStyle w:val="Heading2"/>
      </w:pPr>
      <w:bookmarkStart w:id="66" w:name="_Toc58755093"/>
      <w:r>
        <w:t>Self-assess, don’t self-obsess.</w:t>
      </w:r>
      <w:bookmarkEnd w:id="66"/>
    </w:p>
    <w:p w:rsidR="00B7145E" w:rsidRDefault="00B7145E" w:rsidP="002D51B1">
      <w:r>
        <w:t xml:space="preserve">Perfectionists spend too much time on little differences at the margins at the expense of the important things. The 80/20 rule states that you’ll get 80% of the value out of 20% of the information or effort, and that you’ll spend 80% of your time getting the final 20% of value. </w:t>
      </w:r>
      <w:r w:rsidRPr="00B7145E">
        <w:t>Understanding this rule saves you from getting bogged down in unnecessary detail once you’ve gotten most of the learning you need to make a good decision.</w:t>
      </w:r>
    </w:p>
    <w:p w:rsidR="00BD1F88" w:rsidRPr="00BD1F88" w:rsidRDefault="00BD1F88" w:rsidP="002D51B1">
      <w:pPr>
        <w:rPr>
          <w:i/>
        </w:rPr>
      </w:pPr>
      <w:r>
        <w:rPr>
          <w:i/>
        </w:rPr>
        <w:t>“Nothing is as good or as bad as it seems.” – Dr. Scott Galloway</w:t>
      </w:r>
    </w:p>
    <w:p w:rsidR="00096DE7" w:rsidRDefault="00096DE7" w:rsidP="002D51B1">
      <w:pPr>
        <w:pStyle w:val="Heading2"/>
      </w:pPr>
      <w:bookmarkStart w:id="67" w:name="_Toc58755094"/>
      <w:r>
        <w:t>Anticipate problems early.</w:t>
      </w:r>
      <w:bookmarkEnd w:id="67"/>
    </w:p>
    <w:p w:rsidR="00096DE7" w:rsidRDefault="00096DE7" w:rsidP="00096DE7">
      <w:r>
        <w:t xml:space="preserve">There is a skill called “visualization” where people are able to anticipate problems ahead of time and mitigate them before they happen. Understand that you are going to fail and try as best you can to avoid mistakes before they happen. </w:t>
      </w:r>
    </w:p>
    <w:p w:rsidR="00180E13" w:rsidRPr="00180E13" w:rsidRDefault="00180E13" w:rsidP="00096DE7">
      <w:pPr>
        <w:rPr>
          <w:i/>
        </w:rPr>
      </w:pPr>
      <w:r>
        <w:rPr>
          <w:i/>
        </w:rPr>
        <w:t>“The general who wins a battle makes many calculations in his temple before the battle is fought.” – Sun Tzu</w:t>
      </w:r>
    </w:p>
    <w:p w:rsidR="00FC1968" w:rsidRDefault="00FC1968" w:rsidP="00FC1968">
      <w:pPr>
        <w:pStyle w:val="Heading2"/>
      </w:pPr>
      <w:bookmarkStart w:id="68" w:name="_Toc58755095"/>
      <w:r>
        <w:t>Turn complaints into insights.</w:t>
      </w:r>
      <w:bookmarkEnd w:id="68"/>
      <w:r>
        <w:t xml:space="preserve"> </w:t>
      </w:r>
    </w:p>
    <w:p w:rsidR="00FC1968" w:rsidRDefault="00FC1968" w:rsidP="00FC1968">
      <w:r>
        <w:t xml:space="preserve">Don’t be a complainer or a whiner. The thing that you’re complaining or whining about is just pain you’re feeling related to a problem that is solvable and should be dealt with. Diagnose why the outcome isn’t what you want and how you can fix it. If you operate with this mindset, you will treat pain as an opportunity to reflect and generate insight rather than to reflexively complain about it. </w:t>
      </w:r>
    </w:p>
    <w:p w:rsidR="004A470C" w:rsidRPr="004A470C" w:rsidRDefault="004A470C" w:rsidP="00FC1968">
      <w:pPr>
        <w:rPr>
          <w:i/>
        </w:rPr>
      </w:pPr>
      <w:r>
        <w:rPr>
          <w:i/>
        </w:rPr>
        <w:t>“Be a force of fortune instead of a feverish, selfish little clod of ailments complaining that the world will not devote itself to making you happy.” – George Bernard Shaw</w:t>
      </w:r>
    </w:p>
    <w:p w:rsidR="002D51B1" w:rsidRDefault="002D51B1" w:rsidP="002D51B1">
      <w:pPr>
        <w:pStyle w:val="Heading2"/>
      </w:pPr>
      <w:bookmarkStart w:id="69" w:name="_Toc58755096"/>
      <w:r>
        <w:t>Be accountable and own up to your mistakes.</w:t>
      </w:r>
      <w:bookmarkEnd w:id="69"/>
    </w:p>
    <w:p w:rsidR="002D51B1" w:rsidRDefault="002D51B1" w:rsidP="002D51B1">
      <w:r>
        <w:t xml:space="preserve">Sometimes we try to hide our mistakes to “save face”. It’s okay to make mistakes, but it’s not okay not to own up to them. It’s important to remember that what’s done in the dark will come out in the light. An accountable person will front-run the embarrassment of her mistakes by owning up to them ahead of time. </w:t>
      </w:r>
    </w:p>
    <w:p w:rsidR="002D51B1" w:rsidRDefault="002D51B1" w:rsidP="002D51B1">
      <w:pPr>
        <w:pStyle w:val="Heading2"/>
      </w:pPr>
      <w:bookmarkStart w:id="70" w:name="_Toc58755097"/>
      <w:r>
        <w:lastRenderedPageBreak/>
        <w:t>Constantly get in sync.</w:t>
      </w:r>
      <w:bookmarkEnd w:id="70"/>
    </w:p>
    <w:p w:rsidR="002D51B1" w:rsidRDefault="002D51B1" w:rsidP="002D51B1">
      <w:r>
        <w:t xml:space="preserve">Getting in sync with each other is the best way to invest your time. Everyone needs to be “on the same page”, otherwise there is no point in moving forward because you may be moving in different directions. Constantly get in sync with each other. That means that the players on the court need to stay in sync with what the coaches want and expect. </w:t>
      </w:r>
      <w:r w:rsidR="00EB326E">
        <w:t>This will allow everyone to</w:t>
      </w:r>
      <w:r>
        <w:t xml:space="preserve"> row the boat in the same direction.</w:t>
      </w:r>
    </w:p>
    <w:p w:rsidR="002D51B1" w:rsidRDefault="002D51B1" w:rsidP="002D51B1">
      <w:pPr>
        <w:pStyle w:val="Heading2"/>
      </w:pPr>
      <w:bookmarkStart w:id="71" w:name="_Toc58755098"/>
      <w:r>
        <w:t>Put your honest thoughts on the table.</w:t>
      </w:r>
      <w:bookmarkEnd w:id="71"/>
    </w:p>
    <w:p w:rsidR="002D51B1" w:rsidRDefault="002D51B1" w:rsidP="002D51B1">
      <w:r>
        <w:t xml:space="preserve">It is a basic principle of justice that a person has a right to face their accuser. If you have integrity, you will be willing to say what you honestly believe. Let’s put all our honest thoughts on the table so that we can figure out what’s true and what to do about it. After all, we just want to get to the right answer - it doesn’t matter where that answer comes from. </w:t>
      </w:r>
    </w:p>
    <w:p w:rsidR="002D51B1" w:rsidRDefault="002D51B1" w:rsidP="002D51B1">
      <w:r>
        <w:t xml:space="preserve">As a coach, this means that you need to be honest with your players. There is no worse course in leadership than to hold out false hopes soon to be swept away. Holding out false hopes will damage your credibility. </w:t>
      </w:r>
    </w:p>
    <w:p w:rsidR="002D51B1" w:rsidRDefault="002D51B1" w:rsidP="002D51B1">
      <w:r>
        <w:t>As a player, it’s important to remember that no one has the right to hold a critical opinion without sharing it. By not sharing a critical opinion you are robbing the team of a chance to improve, and you are robbing yourself the opportunity to figure out whether or not your opinion is true.</w:t>
      </w:r>
    </w:p>
    <w:p w:rsidR="00B2507F" w:rsidRPr="00B2507F" w:rsidRDefault="00B2507F" w:rsidP="002D51B1">
      <w:pPr>
        <w:rPr>
          <w:i/>
        </w:rPr>
      </w:pPr>
      <w:r>
        <w:rPr>
          <w:i/>
        </w:rPr>
        <w:t>“Unexpressed negative emotions never die.” – Chris Voss</w:t>
      </w:r>
    </w:p>
    <w:p w:rsidR="002D51B1" w:rsidRDefault="002D51B1" w:rsidP="002D51B1">
      <w:pPr>
        <w:pStyle w:val="Heading2"/>
      </w:pPr>
      <w:bookmarkStart w:id="72" w:name="_Toc58755099"/>
      <w:r>
        <w:t xml:space="preserve">Avoid </w:t>
      </w:r>
      <w:r w:rsidR="00B4475E">
        <w:t>t</w:t>
      </w:r>
      <w:r>
        <w:t xml:space="preserve">rial by </w:t>
      </w:r>
      <w:r w:rsidR="00B4475E">
        <w:t>g</w:t>
      </w:r>
      <w:r>
        <w:t>ossip</w:t>
      </w:r>
      <w:r w:rsidR="00B4475E">
        <w:t>.</w:t>
      </w:r>
      <w:bookmarkEnd w:id="72"/>
    </w:p>
    <w:p w:rsidR="002D51B1" w:rsidRDefault="002D51B1" w:rsidP="002D51B1">
      <w:r>
        <w:t>I really can’t emphasize this point enough, because I see it over and over again. When we aren’t willing to put our honest thoughts on the table, it leads to “trial by gossip”. One player or a group of players may gossip in the cafeteria about something they think the coach did wrong that day. Rather than bring this up with the coach, they continue to gossip about it and the problem grows. This leads to a “house divided” that cannot stand. This type of trial by gossip is a cancer and needs to be eradicated. Have integrity and put your honest thoughts on the table - this type of transparency will allow us to figure out what’s true together.</w:t>
      </w:r>
    </w:p>
    <w:p w:rsidR="002D51B1" w:rsidRDefault="002D51B1" w:rsidP="002D51B1">
      <w:r>
        <w:t xml:space="preserve">Never say anything about someone that you wouldn’t say to them directly, and don’t try people without accusing them to their face. </w:t>
      </w:r>
      <w:r w:rsidR="00076BAD">
        <w:t>That’s how an honest person operates</w:t>
      </w:r>
      <w:r w:rsidR="006C7BD9">
        <w:t xml:space="preserve">. </w:t>
      </w:r>
    </w:p>
    <w:p w:rsidR="001800A3" w:rsidRDefault="001800A3" w:rsidP="001800A3">
      <w:pPr>
        <w:pStyle w:val="Heading2"/>
      </w:pPr>
      <w:bookmarkStart w:id="73" w:name="_Toc58755100"/>
      <w:r w:rsidRPr="001800A3">
        <w:t>Before you shoot the arrow of truth, dip it in honey.</w:t>
      </w:r>
      <w:bookmarkEnd w:id="73"/>
    </w:p>
    <w:p w:rsidR="001800A3" w:rsidRDefault="00D4306C" w:rsidP="002D51B1">
      <w:r>
        <w:t>If you are going to put your honest thoughts on the table, you ma</w:t>
      </w:r>
      <w:r w:rsidR="00076BAD">
        <w:t>y speak harsh words. That’s ok, but o</w:t>
      </w:r>
      <w:r>
        <w:t>ver time I’ve learned it’s best to “dip the arrow of truth in honey” before you shoot it. That is, you can provide important, softening context to a harsh truth and still get your message across.</w:t>
      </w:r>
    </w:p>
    <w:p w:rsidR="001800A3" w:rsidRDefault="001800A3" w:rsidP="002D51B1">
      <w:r>
        <w:t>For example, you might say, “I know you may not want to hear this, but I think you were being arrogant just then.” That sounds a lot nicer than saying bluntly, “I think you were being arrogant just then.”</w:t>
      </w:r>
    </w:p>
    <w:p w:rsidR="000D2076" w:rsidRDefault="001800A3" w:rsidP="000D2076">
      <w:r>
        <w:t>The point is that you still want to deliver the truth, but you want to do so in such a way that it will be well-received by the listener.</w:t>
      </w:r>
    </w:p>
    <w:p w:rsidR="000D2076" w:rsidRDefault="000D2076" w:rsidP="0049491F">
      <w:pPr>
        <w:pStyle w:val="Heading2"/>
      </w:pPr>
      <w:bookmarkStart w:id="74" w:name="_Toc58755101"/>
      <w:r>
        <w:lastRenderedPageBreak/>
        <w:t>Understand that stories are sticky.</w:t>
      </w:r>
      <w:bookmarkEnd w:id="74"/>
    </w:p>
    <w:p w:rsidR="000D2076" w:rsidRDefault="000D2076" w:rsidP="000D2076">
      <w:r>
        <w:t>People get attached to stories. There’s nothing like a good story. You could make the most logical argument possible, but that won’t resonate like a good story will. If you can couch your point in a good story</w:t>
      </w:r>
      <w:r w:rsidR="001E3B9C">
        <w:t>, then</w:t>
      </w:r>
      <w:r>
        <w:t xml:space="preserve"> that will be the most effective way to communicate it. </w:t>
      </w:r>
    </w:p>
    <w:p w:rsidR="002C6278" w:rsidRPr="002C6278" w:rsidRDefault="002C6278" w:rsidP="000D2076">
      <w:pPr>
        <w:rPr>
          <w:i/>
        </w:rPr>
      </w:pPr>
      <w:r>
        <w:rPr>
          <w:i/>
        </w:rPr>
        <w:t>“No one ever made a decision because of a number. They need a story.” – Daniel Kahneman</w:t>
      </w:r>
    </w:p>
    <w:p w:rsidR="005D0532" w:rsidRDefault="005D0532" w:rsidP="0049491F">
      <w:pPr>
        <w:pStyle w:val="Heading2"/>
      </w:pPr>
      <w:bookmarkStart w:id="75" w:name="_Toc58755102"/>
      <w:r>
        <w:t>Value content over style.</w:t>
      </w:r>
      <w:bookmarkEnd w:id="75"/>
    </w:p>
    <w:p w:rsidR="005D0532" w:rsidRPr="005D0532" w:rsidRDefault="005D0532" w:rsidP="005D0532">
      <w:r>
        <w:t xml:space="preserve">By the same token, what someone says is more important than how they say it. Everyone has a particular style (harsh or subdued, verbose or terse), but that style usually has no bearing on the truth of what they’re saying. </w:t>
      </w:r>
      <w:r w:rsidR="001E3B9C">
        <w:t>It’s important</w:t>
      </w:r>
      <w:r>
        <w:t xml:space="preserve"> to see past their style and just evaluate </w:t>
      </w:r>
      <w:r w:rsidR="001E3B9C">
        <w:t>the merit of their</w:t>
      </w:r>
      <w:r>
        <w:t xml:space="preserve"> arguments. </w:t>
      </w:r>
    </w:p>
    <w:p w:rsidR="002D51B1" w:rsidRDefault="002D51B1" w:rsidP="002D51B1">
      <w:pPr>
        <w:pStyle w:val="Heading2"/>
      </w:pPr>
      <w:bookmarkStart w:id="76" w:name="_Toc58755103"/>
      <w:r>
        <w:t>Practice the art of thoughtful disagreement.</w:t>
      </w:r>
      <w:bookmarkEnd w:id="76"/>
    </w:p>
    <w:p w:rsidR="002D51B1" w:rsidRDefault="002D51B1" w:rsidP="002D51B1">
      <w:r>
        <w:t xml:space="preserve">When you are willing to put your honest thoughts on the table, disagreements are going to arise. This is a good thing because this gives us the opportunity to figure out what’s true and what’s not true. </w:t>
      </w:r>
    </w:p>
    <w:p w:rsidR="002D51B1" w:rsidRDefault="002D51B1" w:rsidP="002D51B1">
      <w:r>
        <w:t>Thoughtfully disagreeing with someone means that you’re arguing as if you’re right, but listening as if you’re wrong. There are tricks to doing this, such as repeating back to a person what they have said, or invoking the “two-minute rule” where one party has the right to speak uninterrupted for two minut</w:t>
      </w:r>
      <w:r w:rsidR="00E02CB1">
        <w:t>es.</w:t>
      </w:r>
    </w:p>
    <w:p w:rsidR="00E02CB1" w:rsidRDefault="0049774E" w:rsidP="002D51B1">
      <w:r>
        <w:t xml:space="preserve">If we want to operate in a culture of truth and excellence, it is critical that we are able to </w:t>
      </w:r>
      <w:r w:rsidR="00E02CB1">
        <w:t>d</w:t>
      </w:r>
      <w:r w:rsidR="00E02CB1" w:rsidRPr="00E02CB1">
        <w:t>isagree without being disagreeable</w:t>
      </w:r>
      <w:r w:rsidR="00E02CB1">
        <w:t>.</w:t>
      </w:r>
    </w:p>
    <w:p w:rsidR="002D51B1" w:rsidRDefault="002D51B1" w:rsidP="002D51B1">
      <w:pPr>
        <w:pStyle w:val="Heading2"/>
      </w:pPr>
      <w:bookmarkStart w:id="77" w:name="_Toc58755104"/>
      <w:r>
        <w:t>Triangulate early and often.</w:t>
      </w:r>
      <w:bookmarkEnd w:id="77"/>
    </w:p>
    <w:p w:rsidR="00096DE7" w:rsidRDefault="002A4312" w:rsidP="002D51B1">
      <w:r>
        <w:t xml:space="preserve">When you are having a disagreement with someone, it is a great idea to “triangulate” </w:t>
      </w:r>
      <w:r w:rsidR="00631E1D">
        <w:t xml:space="preserve">your disagreement with another, believable person. Getting a mutually agreed-upon “independent opinion” on the issue is very often a helpful trick to resolving any disagreement. </w:t>
      </w:r>
      <w:r w:rsidR="002D51B1">
        <w:t>In an ideal world, you would just call on two or three of the world’s leading experts in solving that particular problem to see how they would deal with it. For example, when I injured my shoulder in baseball, rather than go to one doctor and just blindly heed his advice, I went to three different doctors and had them talk to each other and disagree with each other to find the best solution as to what to do about my shoulder. This type of triangulation will</w:t>
      </w:r>
      <w:r w:rsidR="00631E1D">
        <w:t xml:space="preserve"> very often</w:t>
      </w:r>
      <w:r w:rsidR="002D51B1">
        <w:t xml:space="preserve"> lead to the best outcome. </w:t>
      </w:r>
    </w:p>
    <w:p w:rsidR="00281F0A" w:rsidRDefault="00281F0A" w:rsidP="00281F0A">
      <w:pPr>
        <w:pStyle w:val="Heading2"/>
      </w:pPr>
      <w:bookmarkStart w:id="78" w:name="_Toc58755105"/>
      <w:r>
        <w:t>Recognize that minority opinions improve decisions even when they are wrong.</w:t>
      </w:r>
      <w:bookmarkEnd w:id="78"/>
    </w:p>
    <w:p w:rsidR="00281F0A" w:rsidRDefault="00281F0A" w:rsidP="00281F0A">
      <w:r>
        <w:t>We should not disparage minority opinions, we should celebrate them! Minority opinions improve decision-making even when they are wrong!</w:t>
      </w:r>
    </w:p>
    <w:p w:rsidR="00281F0A" w:rsidRDefault="00281F0A" w:rsidP="00281F0A">
      <w:r>
        <w:t>I beli</w:t>
      </w:r>
      <w:r w:rsidR="002F49C7">
        <w:t>eve what George Washington said:</w:t>
      </w:r>
      <w:r>
        <w:t xml:space="preserve"> “When one side only of a story is heard and often repeated, the human mind becomes impressed with it insensibly.” Today’s psychologists sometimes refer to this as groupthink, when an irrational or dysfunctional decision-making outcome results from a group’s desire for harmony or conformity. Luckily, disagreement is the antidote to groupthink! For goodness sake, share your minority opinion - it will make us better!</w:t>
      </w:r>
    </w:p>
    <w:p w:rsidR="002D51B1" w:rsidRDefault="002D51B1" w:rsidP="002D51B1">
      <w:pPr>
        <w:pStyle w:val="Heading2"/>
      </w:pPr>
      <w:bookmarkStart w:id="79" w:name="_Toc58755106"/>
      <w:r>
        <w:lastRenderedPageBreak/>
        <w:t>Be willing to admit when you are wrong.</w:t>
      </w:r>
      <w:bookmarkEnd w:id="79"/>
    </w:p>
    <w:p w:rsidR="002D51B1" w:rsidRDefault="002D51B1" w:rsidP="002D51B1">
      <w:r>
        <w:t xml:space="preserve">Marcus Aurelius said “If anyone can refute me...I’ll gladly change. It’s the truth I’m after, and the truth never harmed anyone. What harms us is to persist in self-deceit and ignorance.” When we thoughtfully disagree with each other, we have to be willing to admit when we’re wrong. A tree that does not bend will break. </w:t>
      </w:r>
    </w:p>
    <w:p w:rsidR="00EB508B" w:rsidRPr="00EB508B" w:rsidRDefault="00EB508B" w:rsidP="002D51B1">
      <w:pPr>
        <w:rPr>
          <w:i/>
        </w:rPr>
      </w:pPr>
      <w:r w:rsidRPr="00EB508B">
        <w:rPr>
          <w:i/>
        </w:rPr>
        <w:t>“All men make mistakes, but a good man yields when he knows his course is wrong and repairs the evil. The only crime is pride.” - Sophocles</w:t>
      </w:r>
    </w:p>
    <w:p w:rsidR="002D51B1" w:rsidRDefault="002D51B1" w:rsidP="002D51B1">
      <w:pPr>
        <w:pStyle w:val="Heading2"/>
      </w:pPr>
      <w:bookmarkStart w:id="80" w:name="_Toc58755107"/>
      <w:r>
        <w:t>Use believability-weighted decision-making.</w:t>
      </w:r>
      <w:bookmarkEnd w:id="80"/>
    </w:p>
    <w:p w:rsidR="002D51B1" w:rsidRDefault="002D51B1" w:rsidP="002D51B1">
      <w:r>
        <w:t xml:space="preserve">Some companies work autocratically - the boss may ask her employees for advice, but she ultimately makes the decision. Some companies work democratically - everybody gets one vote, and the most votes wins. Neither of these will lead to the best outcome. Instead, </w:t>
      </w:r>
      <w:r w:rsidR="00F32889">
        <w:t xml:space="preserve">time permitting, </w:t>
      </w:r>
      <w:r>
        <w:t>people’s opinions should be weighted by their believability, i.e., by how credible they are at dealing with that particular type of problem. For example, if in a room full of professors a question arose about Ancient Greece, then all the professors would have the right to weigh-in, but the professors with Ph</w:t>
      </w:r>
      <w:r w:rsidR="002F49C7">
        <w:t>.D.</w:t>
      </w:r>
      <w:r>
        <w:t>’s in Classics would have their opinions weighted most highly. This means that the majority may not always be right. This means that the boss may have to implement a decision that she disagrees with. But this is also the most logical way to make decisions as a group - everyone’s believability should be weighted. On a basketball team, it means that a freshman’s opinion may be weighted less than a senior’s. As the freshman builds up credibility over time, their opinion will become more believable.</w:t>
      </w:r>
    </w:p>
    <w:p w:rsidR="002D51B1" w:rsidRDefault="002D51B1" w:rsidP="002D51B1">
      <w:r>
        <w:t>Believability-weighted decision-making can be used in other beneficial ways, too. Let’s say that you set a screen and are called for an offensive foul. You become furious because you feel strongly that it was a legal screen. Rather than becoming emotional about it and thinking “I’m right”, ask yourself “how do I know I’m right?” Do your teammates think it was a foul? Do your coaches think it was a foul? If they do, it was probably a foul.</w:t>
      </w:r>
    </w:p>
    <w:p w:rsidR="002D51B1" w:rsidRDefault="002D51B1" w:rsidP="002D51B1">
      <w:r>
        <w:t>Remember: wisdom is the ability to see both sides of the story and weigh them appropriately. By practicing believability-weighted decision-making, you are bringin</w:t>
      </w:r>
      <w:r w:rsidR="00B4475E">
        <w:t>g yourself closer to the truth.</w:t>
      </w:r>
    </w:p>
    <w:p w:rsidR="00422125" w:rsidRPr="00422125" w:rsidRDefault="00422125" w:rsidP="002D51B1">
      <w:pPr>
        <w:rPr>
          <w:i/>
        </w:rPr>
      </w:pPr>
      <w:r w:rsidRPr="00F87BC9">
        <w:rPr>
          <w:i/>
        </w:rPr>
        <w:t>“None of us is as smart as al</w:t>
      </w:r>
      <w:r>
        <w:rPr>
          <w:i/>
        </w:rPr>
        <w:t>l of us.” –Kenneth H. Blanchard</w:t>
      </w:r>
    </w:p>
    <w:p w:rsidR="00C51BA6" w:rsidRDefault="00C51BA6" w:rsidP="002D51B1">
      <w:pPr>
        <w:pStyle w:val="Heading2"/>
      </w:pPr>
      <w:bookmarkStart w:id="81" w:name="_Toc58755108"/>
      <w:r>
        <w:t>Don’t confuse your right to have an opinion with a right to make decisions.</w:t>
      </w:r>
      <w:bookmarkEnd w:id="81"/>
    </w:p>
    <w:p w:rsidR="00C51BA6" w:rsidRPr="00C51BA6" w:rsidRDefault="00C51BA6" w:rsidP="00C51BA6">
      <w:r>
        <w:t>Everyone has the right to an opinion, but at the same time</w:t>
      </w:r>
      <w:r w:rsidR="002F49C7">
        <w:t>,</w:t>
      </w:r>
      <w:r>
        <w:t xml:space="preserve"> everyone needs to accept the outcomes of the agreed-upon decision-making process. If everyone were just allowed to do what they think is best, without regard to the agreed-upon decision-making process, there would be anarchy.</w:t>
      </w:r>
      <w:r w:rsidR="005472B8">
        <w:t xml:space="preserve"> Anarchy is not a path to achieving excellent outcomes. In order to avoid anarchy, you need to accept the verdict even</w:t>
      </w:r>
      <w:r w:rsidR="002A4970">
        <w:t xml:space="preserve"> if you don’t agree with it.</w:t>
      </w:r>
    </w:p>
    <w:p w:rsidR="002D51B1" w:rsidRDefault="002D51B1" w:rsidP="002D51B1">
      <w:pPr>
        <w:pStyle w:val="Heading2"/>
      </w:pPr>
      <w:bookmarkStart w:id="82" w:name="_Toc58755109"/>
      <w:r>
        <w:t>Be evidence-based.</w:t>
      </w:r>
      <w:bookmarkEnd w:id="82"/>
    </w:p>
    <w:p w:rsidR="002D51B1" w:rsidRDefault="002D51B1" w:rsidP="002D51B1">
      <w:r>
        <w:t xml:space="preserve">Evidence is the key element in determining guilt or innocence in a court of law. Regrettably, most people do not </w:t>
      </w:r>
      <w:r w:rsidR="00F32889">
        <w:t>look thoughtfully at the facts and</w:t>
      </w:r>
      <w:r>
        <w:t xml:space="preserve"> draw their conclusions by objectively weighing the evidence. Instead, they make their decisions based on what their </w:t>
      </w:r>
      <w:r w:rsidR="00F32889">
        <w:t>lower-level them</w:t>
      </w:r>
      <w:r>
        <w:t xml:space="preserve"> wants and then they filter the evidence to make it consistent with those desires</w:t>
      </w:r>
      <w:r w:rsidR="00F32889">
        <w:t>. If you want to stay “above the line”</w:t>
      </w:r>
      <w:r>
        <w:t xml:space="preserve">, you need to remain </w:t>
      </w:r>
      <w:r>
        <w:lastRenderedPageBreak/>
        <w:t xml:space="preserve">equanimous by de-coupling your ego from your beliefs. Collect the evidence, weigh the evidence, and make your decisions based on the evidence. This is </w:t>
      </w:r>
      <w:r w:rsidR="00B4475E">
        <w:t>the best way to make decisions.</w:t>
      </w:r>
    </w:p>
    <w:p w:rsidR="003C3DC7" w:rsidRDefault="003C3DC7" w:rsidP="003C3DC7">
      <w:pPr>
        <w:pStyle w:val="Heading2"/>
      </w:pPr>
      <w:bookmarkStart w:id="83" w:name="_Toc58755110"/>
      <w:r>
        <w:t>When possible, use measurements to track your progress.</w:t>
      </w:r>
      <w:bookmarkEnd w:id="83"/>
    </w:p>
    <w:p w:rsidR="003C3DC7" w:rsidRDefault="003C3DC7" w:rsidP="003C3DC7">
      <w:r>
        <w:t xml:space="preserve">Part of articulating your problems is creating metrics that help you define success. For example, if one of your problems is that you are out of shape, rather than generalizing and saying “I am out of shape”, be more specific and include a measurement, something like “I want to get my mile time below 7 minutes” or “I want to weigh less than 200 pounds”. This will allow you and others to track your progress against your goal.  </w:t>
      </w:r>
    </w:p>
    <w:p w:rsidR="002D51B1" w:rsidRDefault="002D51B1" w:rsidP="002D51B1">
      <w:pPr>
        <w:pStyle w:val="Heading2"/>
      </w:pPr>
      <w:bookmarkStart w:id="84" w:name="_Toc58755111"/>
      <w:r>
        <w:t>Don’t play favorites.</w:t>
      </w:r>
      <w:bookmarkEnd w:id="84"/>
    </w:p>
    <w:p w:rsidR="005D0532" w:rsidRPr="005D0532" w:rsidRDefault="002D51B1" w:rsidP="005D0532">
      <w:r>
        <w:t>If you assign someone a high believability in a certain area, it shouldn’t be because they are your favorite, it should be because they are credible. Human beings are social animals and naturally try to build coalitions with each other to improve their status. Don’t let your loyalty to a particular person influence how you weigh their opinions. It’s best to think of yourself as a doctor diagnosing the problem - evaluate the symptoms scientifically and try to arrive at the best answer. Personal loyal</w:t>
      </w:r>
      <w:r w:rsidR="00B4475E">
        <w:t>ties should not come into play.</w:t>
      </w:r>
    </w:p>
    <w:p w:rsidR="002D51B1" w:rsidRDefault="002D51B1" w:rsidP="002D51B1">
      <w:pPr>
        <w:pStyle w:val="Heading2"/>
      </w:pPr>
      <w:bookmarkStart w:id="85" w:name="_Toc58755112"/>
      <w:r>
        <w:t>Know when it’s ok not to have an opinion.</w:t>
      </w:r>
      <w:bookmarkEnd w:id="85"/>
    </w:p>
    <w:p w:rsidR="00D428DC" w:rsidRDefault="002D51B1" w:rsidP="00D428DC">
      <w:r>
        <w:t>Sometimes your credibility on a particular issue is so low that it’s best not to have an opinion. In these situations, it’s probably best just to listen and learn - let others who are mo</w:t>
      </w:r>
      <w:r w:rsidR="00503AA1">
        <w:t xml:space="preserve">re credible make the decision. </w:t>
      </w:r>
    </w:p>
    <w:p w:rsidR="002D51B1" w:rsidRDefault="002D51B1" w:rsidP="002D51B1">
      <w:pPr>
        <w:pStyle w:val="Heading2"/>
      </w:pPr>
      <w:bookmarkStart w:id="86" w:name="_Toc58755113"/>
      <w:r>
        <w:t>Recognize when it is ok to agree to disagree.</w:t>
      </w:r>
      <w:bookmarkEnd w:id="86"/>
    </w:p>
    <w:p w:rsidR="002D51B1" w:rsidRDefault="002D51B1" w:rsidP="002D51B1">
      <w:r>
        <w:t>You are not going to be able to resolve every disagreement. When the cost of the effort you are spending trying to resolve a disagreement is exceeding the benefit you will get from resolving that disagreement, it’s time to agree to</w:t>
      </w:r>
      <w:r w:rsidR="00B4475E">
        <w:t xml:space="preserve"> disagree. </w:t>
      </w:r>
    </w:p>
    <w:p w:rsidR="002D51B1" w:rsidRDefault="002D51B1" w:rsidP="002D51B1">
      <w:r>
        <w:t>Remember: if you are using believability-weighted decision-making, you are not always going to be happy with the outcome. But it is important to honor the result of the believability-weighted decision, else the whole decision-making scheme will fall apart. It would be illogical just to “cherry</w:t>
      </w:r>
      <w:r w:rsidR="002F49C7">
        <w:t>-</w:t>
      </w:r>
      <w:r>
        <w:t>pick” the believability-weighted decisions you agree with, but to make autocratic decisions when the believability-weighted deci</w:t>
      </w:r>
      <w:r w:rsidR="00B4475E">
        <w:t xml:space="preserve">sion is not the one you favor. </w:t>
      </w:r>
    </w:p>
    <w:p w:rsidR="002D51B1" w:rsidRDefault="002D51B1" w:rsidP="002D51B1">
      <w:r>
        <w:t>Everyone needs to agree that the standards for resolving our disagreements are fair, otherwise</w:t>
      </w:r>
      <w:r w:rsidR="002F49C7">
        <w:t>,</w:t>
      </w:r>
      <w:r>
        <w:t xml:space="preserve"> nothing will get solved. If you are at an impasse, it may be okay to agree to disagree - move o</w:t>
      </w:r>
      <w:r w:rsidR="00B4475E">
        <w:t xml:space="preserve">n and come back to it later.   </w:t>
      </w:r>
    </w:p>
    <w:p w:rsidR="002D51B1" w:rsidRDefault="002D51B1" w:rsidP="002D51B1">
      <w:pPr>
        <w:pStyle w:val="Heading2"/>
      </w:pPr>
      <w:bookmarkStart w:id="87" w:name="_Toc58755114"/>
      <w:r>
        <w:t>Don’t put off making critical decisions.</w:t>
      </w:r>
      <w:bookmarkEnd w:id="87"/>
    </w:p>
    <w:p w:rsidR="002D51B1" w:rsidRDefault="002D51B1" w:rsidP="002D51B1">
      <w:r>
        <w:t xml:space="preserve">Sometimes it’s ok to agree to disagree; other times, it isn’t. Martin Luther King Jr. once lamented that </w:t>
      </w:r>
      <w:r w:rsidR="00814D8D">
        <w:t>“</w:t>
      </w:r>
      <w:r>
        <w:t>‘wait’ almost always means ‘never’</w:t>
      </w:r>
      <w:r w:rsidR="00814D8D">
        <w:t>”</w:t>
      </w:r>
      <w:r>
        <w:t xml:space="preserve">, that justice too long delayed is justice denied. You have to have the courage </w:t>
      </w:r>
      <w:r w:rsidR="00F27383">
        <w:t>to confront difficult problems.</w:t>
      </w:r>
    </w:p>
    <w:p w:rsidR="002D51B1" w:rsidRDefault="002D51B1" w:rsidP="002D51B1">
      <w:r>
        <w:t>As an example, in some situations</w:t>
      </w:r>
      <w:r w:rsidR="002F49C7">
        <w:t>,</w:t>
      </w:r>
      <w:r>
        <w:t xml:space="preserve"> you will not have enough time to make a high</w:t>
      </w:r>
      <w:r w:rsidR="002F49C7">
        <w:t>-</w:t>
      </w:r>
      <w:r>
        <w:t>quality decision. It is said that a basketball coach makes more decisions during the course of a game than a fighter pilot would make in the air. Not all of those decisions are going to be perfect, but the worst thing would be to</w:t>
      </w:r>
      <w:r w:rsidR="00EF191D">
        <w:t xml:space="preserve"> become crippled by indecision.</w:t>
      </w:r>
    </w:p>
    <w:p w:rsidR="00EF191D" w:rsidRDefault="00EF191D" w:rsidP="002D51B1">
      <w:r>
        <w:lastRenderedPageBreak/>
        <w:t>In general, you will want to d</w:t>
      </w:r>
      <w:r w:rsidRPr="00EF191D">
        <w:t>elay decisions as much as possible until you have as much information as possible.</w:t>
      </w:r>
      <w:r>
        <w:t xml:space="preserve"> But a wise person will understand when she needs to make the decisions that need to be made.</w:t>
      </w:r>
    </w:p>
    <w:p w:rsidR="002D51B1" w:rsidRDefault="002D51B1" w:rsidP="002D51B1">
      <w:pPr>
        <w:pStyle w:val="Heading2"/>
      </w:pPr>
      <w:bookmarkStart w:id="88" w:name="_Toc58755115"/>
      <w:r>
        <w:t>Use the “U.S. Army After-Action Review” to diagnose bad outcomes.</w:t>
      </w:r>
      <w:bookmarkEnd w:id="88"/>
    </w:p>
    <w:p w:rsidR="002D51B1" w:rsidRDefault="002D51B1" w:rsidP="002D51B1">
      <w:r>
        <w:t>Sometimes yo</w:t>
      </w:r>
      <w:r w:rsidR="0002377A">
        <w:t>u will have bad outcomes. That’</w:t>
      </w:r>
      <w:r>
        <w:t>s okay. Use these bad outcomes as an opportunity to improve. An after</w:t>
      </w:r>
      <w:r w:rsidR="002F49C7">
        <w:t>-</w:t>
      </w:r>
      <w:r>
        <w:t>action review (AAR) is a structured review or de-brief process for analyzing what happened, why it happened, and how it ca</w:t>
      </w:r>
      <w:r w:rsidR="00F27383">
        <w:t>n be done better in the future.</w:t>
      </w:r>
    </w:p>
    <w:p w:rsidR="002D51B1" w:rsidRDefault="002D51B1" w:rsidP="002D51B1">
      <w:r>
        <w:t>In conducting this review, be specific - describe who was responsible and why. An honest AAR will lead to better decision-making in the future; a dish</w:t>
      </w:r>
      <w:r w:rsidR="00F27383">
        <w:t xml:space="preserve">onest AAR is a waste of time.  </w:t>
      </w:r>
    </w:p>
    <w:p w:rsidR="002D51B1" w:rsidRDefault="002D51B1" w:rsidP="002D51B1">
      <w:pPr>
        <w:pStyle w:val="Heading2"/>
      </w:pPr>
      <w:bookmarkStart w:id="89" w:name="_Toc58755116"/>
      <w:r>
        <w:t>Recognize that, by and large, if it’s mentionable, it’s manageable.</w:t>
      </w:r>
      <w:bookmarkEnd w:id="89"/>
    </w:p>
    <w:p w:rsidR="002D51B1" w:rsidRDefault="002D51B1" w:rsidP="002D51B1">
      <w:r>
        <w:t>People often become overwhelmed with their problems because they either choose not to or are unable to articulate them. For example, small children tend to cry out of frustration if they are not getting what they want but are unable to articulate why or how. This is why it’s important to articulate problems that arrive</w:t>
      </w:r>
      <w:r w:rsidR="00F27383">
        <w:t xml:space="preserve"> with careful, precise speech. </w:t>
      </w:r>
    </w:p>
    <w:p w:rsidR="002D51B1" w:rsidRDefault="002D51B1" w:rsidP="002D51B1">
      <w:r>
        <w:t>One trick I use is to write my problems down. I find that the act of writing helps me clarify my thinking. Rick Rubin, the legendary music producer, advises artists that “you don’t know what the story is until you write it.” If you can articulate your problem(s) then usually you can build</w:t>
      </w:r>
      <w:r w:rsidR="00F27383">
        <w:t xml:space="preserve"> a machine to get around them. </w:t>
      </w:r>
    </w:p>
    <w:p w:rsidR="0036053B" w:rsidRDefault="0036053B" w:rsidP="002D51B1">
      <w:pPr>
        <w:rPr>
          <w:i/>
        </w:rPr>
      </w:pPr>
      <w:r>
        <w:rPr>
          <w:i/>
        </w:rPr>
        <w:t>Whenever you are fed up with life, start writing: ink is the great cure for all human ills, as I have found out long ago.” – C.S. Lewis</w:t>
      </w:r>
    </w:p>
    <w:p w:rsidR="002672EB" w:rsidRPr="0036053B" w:rsidRDefault="002672EB" w:rsidP="002D51B1">
      <w:pPr>
        <w:rPr>
          <w:i/>
        </w:rPr>
      </w:pPr>
      <w:r>
        <w:rPr>
          <w:i/>
        </w:rPr>
        <w:t>“A problem well-put is half-solved.” – John Dewey</w:t>
      </w:r>
    </w:p>
    <w:p w:rsidR="00BA293F" w:rsidRDefault="00BA293F" w:rsidP="00BA293F">
      <w:pPr>
        <w:pStyle w:val="Heading2"/>
      </w:pPr>
      <w:bookmarkStart w:id="90" w:name="_Toc58755117"/>
      <w:r>
        <w:t xml:space="preserve">Believe that </w:t>
      </w:r>
      <w:r w:rsidR="00177049">
        <w:t xml:space="preserve">any </w:t>
      </w:r>
      <w:r>
        <w:t>obstacle yields to stern resolve.</w:t>
      </w:r>
      <w:bookmarkEnd w:id="90"/>
    </w:p>
    <w:p w:rsidR="00BA293F" w:rsidRPr="00BA293F" w:rsidRDefault="00BA293F" w:rsidP="00BA293F">
      <w:r>
        <w:t xml:space="preserve">Human beings are stronger than the greatest challenge that can be put before them. Don’t tolerate unacceptable problems. In life, you can have anything, you just can’t have everything. </w:t>
      </w:r>
    </w:p>
    <w:p w:rsidR="002D51B1" w:rsidRDefault="002D51B1" w:rsidP="002D51B1">
      <w:pPr>
        <w:pStyle w:val="Heading2"/>
      </w:pPr>
      <w:bookmarkStart w:id="91" w:name="_Toc58755118"/>
      <w:r>
        <w:t>Build a machine to get around your problems.</w:t>
      </w:r>
      <w:bookmarkEnd w:id="91"/>
    </w:p>
    <w:p w:rsidR="002D51B1" w:rsidRDefault="002D51B1" w:rsidP="002D51B1">
      <w:r>
        <w:t>Your machine is the people, processes, and tools you use to achieve your outcomes. If a bad outcome arises, you can usually get around</w:t>
      </w:r>
      <w:r w:rsidR="00EB508B">
        <w:t xml:space="preserve"> it by adjusting your machine. </w:t>
      </w:r>
    </w:p>
    <w:p w:rsidR="002D51B1" w:rsidRDefault="002D51B1" w:rsidP="002D51B1">
      <w:r>
        <w:t>As an example, let’s say that you are constantly misplacing your car keys. This is a bad outcome because nobody likes wasting time searching for their car keys. Once you articulate that this is a problem, you can build a machine to work around it. You may decide to buy a small key basket and put your keys inside the basket every time you walk through the door.  The investment you make in the basket may be worth the time it wil</w:t>
      </w:r>
      <w:r w:rsidR="00F27383">
        <w:t xml:space="preserve">l save you searching for keys. </w:t>
      </w:r>
    </w:p>
    <w:p w:rsidR="002D51B1" w:rsidRDefault="002D51B1" w:rsidP="002D51B1">
      <w:r>
        <w:t>Observe that this extremely simple machine involves people (you), a process (putting your keys in the basket every time you walk through the door), and a tool (the basket itself). If your machine is not producing the outcomes you want then usually one, two, or all three of th</w:t>
      </w:r>
      <w:r w:rsidR="00F27383">
        <w:t>ese things need to be changed.</w:t>
      </w:r>
    </w:p>
    <w:p w:rsidR="00254A76" w:rsidRPr="00254A76" w:rsidRDefault="00254A76" w:rsidP="002D51B1">
      <w:pPr>
        <w:rPr>
          <w:i/>
        </w:rPr>
      </w:pPr>
      <w:r>
        <w:rPr>
          <w:i/>
        </w:rPr>
        <w:t>“Average leaders have quotes. Good leaders have a plan. Exceptional leaders have a system.” – Urban Meyer</w:t>
      </w:r>
    </w:p>
    <w:p w:rsidR="008E512E" w:rsidRDefault="008E512E" w:rsidP="008E512E">
      <w:pPr>
        <w:pStyle w:val="Heading2"/>
      </w:pPr>
      <w:bookmarkStart w:id="92" w:name="_Toc58755119"/>
      <w:r>
        <w:lastRenderedPageBreak/>
        <w:t>Get the people right.</w:t>
      </w:r>
      <w:bookmarkEnd w:id="92"/>
    </w:p>
    <w:p w:rsidR="008E512E" w:rsidRDefault="008E512E" w:rsidP="008E512E">
      <w:r>
        <w:t xml:space="preserve">The most important part of your machine is the people. </w:t>
      </w:r>
      <w:r w:rsidR="00820393">
        <w:t>PEOPLE</w:t>
      </w:r>
      <w:r>
        <w:t xml:space="preserve"> + C</w:t>
      </w:r>
      <w:r w:rsidR="00820393">
        <w:t>ULTURE</w:t>
      </w:r>
      <w:r>
        <w:t xml:space="preserve"> = R</w:t>
      </w:r>
      <w:r w:rsidR="00820393">
        <w:t>ESULTS</w:t>
      </w:r>
      <w:r>
        <w:t>. What you’re doing matters less than who you’re doing it with.</w:t>
      </w:r>
    </w:p>
    <w:p w:rsidR="008E512E" w:rsidRPr="00FC441E" w:rsidRDefault="008E512E" w:rsidP="008E512E">
      <w:pPr>
        <w:rPr>
          <w:i/>
        </w:rPr>
      </w:pPr>
      <w:r w:rsidRPr="00FC441E">
        <w:rPr>
          <w:i/>
        </w:rPr>
        <w:t>“The largest pool of capital is human.” –</w:t>
      </w:r>
      <w:r>
        <w:rPr>
          <w:i/>
        </w:rPr>
        <w:t xml:space="preserve"> </w:t>
      </w:r>
      <w:r w:rsidRPr="00FC441E">
        <w:rPr>
          <w:i/>
        </w:rPr>
        <w:t>Gary Becker</w:t>
      </w:r>
    </w:p>
    <w:p w:rsidR="00E02CB1" w:rsidRDefault="00E02CB1" w:rsidP="00E02CB1">
      <w:pPr>
        <w:pStyle w:val="Heading2"/>
      </w:pPr>
      <w:bookmarkStart w:id="93" w:name="_Toc58755120"/>
      <w:r>
        <w:t>Understand the d</w:t>
      </w:r>
      <w:r w:rsidRPr="00E02CB1">
        <w:t>ifference between not managing, managing, and micromanaging</w:t>
      </w:r>
      <w:r>
        <w:t>.</w:t>
      </w:r>
      <w:bookmarkEnd w:id="93"/>
    </w:p>
    <w:p w:rsidR="00E02CB1" w:rsidRDefault="006D1471" w:rsidP="002D51B1">
      <w:r>
        <w:t>Not managing is rolling the balls out and saying “good luck”. Micromanaging is focusing too much on the minutiae of the tasks, and not focusing enough on the people doing the tasks. Managing is focusing on the people while keeping the tasks</w:t>
      </w:r>
      <w:r w:rsidR="003C3DC7">
        <w:t xml:space="preserve"> they are assigned to do</w:t>
      </w:r>
      <w:r>
        <w:t xml:space="preserve"> in your peripheral vision. It is crucial to strike this balance well. </w:t>
      </w:r>
    </w:p>
    <w:p w:rsidR="002D51B1" w:rsidRDefault="002D51B1" w:rsidP="002D51B1">
      <w:pPr>
        <w:pStyle w:val="Heading2"/>
      </w:pPr>
      <w:bookmarkStart w:id="94" w:name="_Toc58755121"/>
      <w:r>
        <w:t>Build good habits.</w:t>
      </w:r>
      <w:bookmarkEnd w:id="94"/>
    </w:p>
    <w:p w:rsidR="002D51B1" w:rsidRDefault="002D51B1" w:rsidP="002D51B1">
      <w:r>
        <w:t>All of us have bad habits. I, for example, bite my nails. That’s ok. Sometimes, there is no need to fight old habits - just start new ones. For example, in order to stop biting my n</w:t>
      </w:r>
      <w:r w:rsidR="00F27383">
        <w:t xml:space="preserve">ails during games, I chew gum. </w:t>
      </w:r>
    </w:p>
    <w:p w:rsidR="002D51B1" w:rsidRDefault="002D51B1" w:rsidP="002D51B1">
      <w:r>
        <w:t>Good habits allow us to avoid decision fatigue and optionality paralysis. Steve Jobs wore the same outfit every day - this was a good habit. Albert Einstein ate the same food every</w:t>
      </w:r>
      <w:r w:rsidR="00E3383F">
        <w:t xml:space="preserve"> </w:t>
      </w:r>
      <w:r>
        <w:t>day - this was a good habit. Disciplined habits gives us the freedom t</w:t>
      </w:r>
      <w:r w:rsidR="00F27383">
        <w:t>o focus on what really matters.</w:t>
      </w:r>
    </w:p>
    <w:p w:rsidR="002D51B1" w:rsidRDefault="002D51B1" w:rsidP="002D51B1">
      <w:r>
        <w:t>By focusing on building good habits, we are repairing the roof while the sun is shining. You cannot wait until the championship game to develop good habits - they need to be developed from the onset. If at the start we sustain good habits, by the end ou</w:t>
      </w:r>
      <w:r w:rsidR="00F27383">
        <w:t xml:space="preserve">r good habits will sustain us. </w:t>
      </w:r>
    </w:p>
    <w:p w:rsidR="00857E9B" w:rsidRPr="00857E9B" w:rsidRDefault="00857E9B" w:rsidP="002D51B1">
      <w:pPr>
        <w:rPr>
          <w:i/>
        </w:rPr>
      </w:pPr>
      <w:r>
        <w:rPr>
          <w:i/>
        </w:rPr>
        <w:t>“If your habits don’t reflect your dreams and goals, change your habits.” – Kobe Bryant</w:t>
      </w:r>
    </w:p>
    <w:p w:rsidR="00AE27A3" w:rsidRDefault="00AE27A3" w:rsidP="00AE27A3">
      <w:pPr>
        <w:pStyle w:val="Heading2"/>
      </w:pPr>
      <w:bookmarkStart w:id="95" w:name="_Toc58755122"/>
      <w:r w:rsidRPr="00AE27A3">
        <w:t>Be good at the things that happen all the time</w:t>
      </w:r>
      <w:r w:rsidR="003D22F5">
        <w:t>, the things that take no talent</w:t>
      </w:r>
      <w:r>
        <w:t>.</w:t>
      </w:r>
      <w:bookmarkEnd w:id="95"/>
    </w:p>
    <w:p w:rsidR="003D22F5" w:rsidRPr="003D22F5" w:rsidRDefault="006D1471" w:rsidP="006D1471">
      <w:r>
        <w:t>You want to be good at the things that happen all the time</w:t>
      </w:r>
      <w:r w:rsidR="003D22F5">
        <w:t>, the things that take no talent,</w:t>
      </w:r>
      <w:r>
        <w:t xml:space="preserve"> because oftentimes those are the things that offer the greatest return. </w:t>
      </w:r>
      <w:r w:rsidR="00AE54EC">
        <w:t>By being good at the things that happen all the time,</w:t>
      </w:r>
      <w:r w:rsidR="003D22F5">
        <w:t xml:space="preserve"> the things that take no talent,</w:t>
      </w:r>
      <w:r w:rsidR="00AE54EC">
        <w:t xml:space="preserve"> you will make every day your masterpiece.</w:t>
      </w:r>
    </w:p>
    <w:p w:rsidR="00D90DC9" w:rsidRDefault="00D90DC9" w:rsidP="003C3DC7">
      <w:pPr>
        <w:pStyle w:val="Heading2"/>
      </w:pPr>
      <w:bookmarkStart w:id="96" w:name="_Toc58755123"/>
      <w:r>
        <w:t>If you want people to do something, make it easy.</w:t>
      </w:r>
      <w:bookmarkEnd w:id="96"/>
    </w:p>
    <w:p w:rsidR="00D90DC9" w:rsidRDefault="00D90DC9" w:rsidP="00D90DC9">
      <w:r>
        <w:t>Let’s be honest: good habits are almost impossible to build. People almost never live up to their New Year’s resolutions. Understanding this, if you do want to build good habits, you need to make it really easy on yourself. If you don’t want to eat sweets, don’t keep any in your house. If you want to go to the gym every day, find a “gym buddy” and keep each other accountable. In this way, your prefrontal cortex can front-run the urges your limbic system is likely to produce when confronted with temptation.</w:t>
      </w:r>
    </w:p>
    <w:p w:rsidR="00D90DC9" w:rsidRDefault="00D90DC9" w:rsidP="00D90DC9">
      <w:pPr>
        <w:pStyle w:val="Heading2"/>
      </w:pPr>
      <w:bookmarkStart w:id="97" w:name="_Toc58755124"/>
      <w:r>
        <w:t>If you want people not to do something, make it difficult.</w:t>
      </w:r>
      <w:bookmarkEnd w:id="97"/>
    </w:p>
    <w:p w:rsidR="00BD1F88" w:rsidRDefault="00D90DC9" w:rsidP="00D90DC9">
      <w:r>
        <w:t xml:space="preserve">By the same token, don’t be naïve about how difficult it is to discourage bad behaviors. People tend to cheat and take the shortest route possible to avoid doing the hard things. Knowing this, it’s important that if you don’t want somebody to do something you make it very difficult. </w:t>
      </w:r>
      <w:r w:rsidR="006F633E">
        <w:t>You may want to consider using</w:t>
      </w:r>
      <w:r>
        <w:t xml:space="preserve"> public shaming to discourage bad behavior.</w:t>
      </w:r>
    </w:p>
    <w:p w:rsidR="00BD1F88" w:rsidRPr="00BD1F88" w:rsidRDefault="00BD1F88" w:rsidP="00D90DC9">
      <w:pPr>
        <w:rPr>
          <w:i/>
        </w:rPr>
      </w:pPr>
      <w:r>
        <w:rPr>
          <w:i/>
        </w:rPr>
        <w:lastRenderedPageBreak/>
        <w:t>“Show me the incentive and I’ll show you the outcome.” – Charlie Munger</w:t>
      </w:r>
    </w:p>
    <w:p w:rsidR="003C3DC7" w:rsidRDefault="003C3DC7" w:rsidP="003C3DC7">
      <w:pPr>
        <w:pStyle w:val="Heading2"/>
      </w:pPr>
      <w:bookmarkStart w:id="98" w:name="_Toc58755125"/>
      <w:r>
        <w:t>Pay attention to details.</w:t>
      </w:r>
      <w:bookmarkEnd w:id="98"/>
    </w:p>
    <w:p w:rsidR="003C3DC7" w:rsidRDefault="003C3DC7" w:rsidP="003C3DC7">
      <w:r>
        <w:t xml:space="preserve">The legendary coach John Wooden would begin his first team meeting of each season the same way: he would teach his players how to tie their shoes. He would go into detail about the fit of the shoes, how they should be a little worn before the first day of practice to avoid blisters, how they should be tied firmly but not too tight to produce rips, how to tie a proper knot so that they do not become undone, etc. That same attention to detail carried through everything Wooden’s teams would do for the rest of the season. </w:t>
      </w:r>
    </w:p>
    <w:p w:rsidR="003C3DC7" w:rsidRDefault="003C3DC7" w:rsidP="003C3DC7">
      <w:r>
        <w:t>The importance of details cannot be understated. As Bill Belichick, the legendary Super Bowl-winning sports coach, said, “Attention to detail is everything.”</w:t>
      </w:r>
    </w:p>
    <w:p w:rsidR="003C3DC7" w:rsidRDefault="003C3DC7" w:rsidP="003C3DC7">
      <w:r>
        <w:t xml:space="preserve">Champions are champions not because they do anything extraordinary but because they do ordinary things better than everyone else. That is, champions do the details better than everybody. </w:t>
      </w:r>
    </w:p>
    <w:p w:rsidR="00671DEA" w:rsidRPr="00671DEA" w:rsidRDefault="00671DEA" w:rsidP="003C3DC7">
      <w:pPr>
        <w:rPr>
          <w:i/>
        </w:rPr>
      </w:pPr>
      <w:r>
        <w:rPr>
          <w:i/>
        </w:rPr>
        <w:t>If you can’t do the little things right, you will never do the big things right. – William H. McRaven</w:t>
      </w:r>
    </w:p>
    <w:p w:rsidR="002D51B1" w:rsidRDefault="002D51B1" w:rsidP="002D51B1">
      <w:pPr>
        <w:pStyle w:val="Heading2"/>
      </w:pPr>
      <w:bookmarkStart w:id="99" w:name="_Toc58755126"/>
      <w:r>
        <w:t>Recognize the importance of 2nd- and 3rd-order consequences.</w:t>
      </w:r>
      <w:bookmarkEnd w:id="99"/>
    </w:p>
    <w:p w:rsidR="002D51B1" w:rsidRDefault="002D51B1" w:rsidP="002D51B1">
      <w:r>
        <w:t xml:space="preserve">Most people just think about the 1st-order consequences. For example, you might decide to eat a cookie because you know that eating the cookie will give you pleasure in the short-run. But the 2nd-order consequence of eating that cookie will be that it will get in the way of your fitness goals. And the 3rd-order consequence of eating that cookie will be that your teammates will see you eating the cookie and they will think it is okay for them to eat cookies. I’m not saying never eat cookies. I’m saying we need to give the 2nd- and 3rd-order </w:t>
      </w:r>
      <w:r w:rsidR="00F27383">
        <w:t>consequences due consideration.</w:t>
      </w:r>
    </w:p>
    <w:p w:rsidR="002D51B1" w:rsidRDefault="002D51B1" w:rsidP="002D51B1">
      <w:r>
        <w:t>This happens at a societal level, too. The climate change debate, for example, could be looked at as one where society is prioritizing the 1st-order benefit of using fossil fuels today over the 2nd- and 3rd-order consequences of damaging the environment tomorrow. Good decisions are those that consider both the short-t</w:t>
      </w:r>
      <w:r w:rsidR="00F27383">
        <w:t>erm and long-term consequences.</w:t>
      </w:r>
    </w:p>
    <w:p w:rsidR="002D51B1" w:rsidRDefault="002D51B1" w:rsidP="002D51B1">
      <w:r>
        <w:t>Another way of putting this is that you should pursue what is meaningful, not what is expedient. This can be more difficult but</w:t>
      </w:r>
      <w:r w:rsidR="00F27383">
        <w:t xml:space="preserve"> is ultimately more rewarding. </w:t>
      </w:r>
    </w:p>
    <w:p w:rsidR="002D51B1" w:rsidRDefault="002D51B1" w:rsidP="002D51B1">
      <w:pPr>
        <w:pStyle w:val="Heading2"/>
      </w:pPr>
      <w:bookmarkStart w:id="100" w:name="_Toc58755127"/>
      <w:r>
        <w:t>Don’t scratch every itch.</w:t>
      </w:r>
      <w:bookmarkEnd w:id="100"/>
    </w:p>
    <w:p w:rsidR="002D51B1" w:rsidRDefault="002D51B1" w:rsidP="002D51B1">
      <w:r>
        <w:t>Lots of times, scratching an itch only makes the itch worse; conversely, if you have the mental fortitude not to scratch the itch, oftentimes the itch goes away on i</w:t>
      </w:r>
      <w:r w:rsidR="00F27383">
        <w:t xml:space="preserve">ts own. No itch lasts forever. </w:t>
      </w:r>
    </w:p>
    <w:p w:rsidR="002D51B1" w:rsidRDefault="002D51B1" w:rsidP="002D51B1">
      <w:r>
        <w:t>When scratching the itch makes the itch worse, you probably shouldn’t scratch it. In basketball, this means that you shouldn’t argue every call. It also means that you shouldn’t respond to every opponent’s trash talk. Let those itch</w:t>
      </w:r>
      <w:r w:rsidR="00F27383">
        <w:t>e</w:t>
      </w:r>
      <w:r>
        <w:t>s roll off o</w:t>
      </w:r>
      <w:r w:rsidR="00F27383">
        <w:t xml:space="preserve">f you like water off of nylon. </w:t>
      </w:r>
    </w:p>
    <w:p w:rsidR="002D51B1" w:rsidRDefault="002D51B1" w:rsidP="002D51B1">
      <w:r>
        <w:t>In politics, you may have noticed that politicians do not always respond to attacks against them. Even though it is tempting to respond, it works to their strategic advantage not to scratch that itch. By not scratching the itch they are taking 2nd- and 3rd-le</w:t>
      </w:r>
      <w:r w:rsidR="00F27383">
        <w:t xml:space="preserve">vel consequences into account. </w:t>
      </w:r>
    </w:p>
    <w:p w:rsidR="002D51B1" w:rsidRDefault="002D51B1" w:rsidP="002D51B1">
      <w:pPr>
        <w:pStyle w:val="Heading2"/>
      </w:pPr>
      <w:bookmarkStart w:id="101" w:name="_Toc58755128"/>
      <w:r>
        <w:lastRenderedPageBreak/>
        <w:t>Recognize the different “levels” of decision-making.</w:t>
      </w:r>
      <w:bookmarkEnd w:id="101"/>
    </w:p>
    <w:p w:rsidR="002D51B1" w:rsidRDefault="002D51B1" w:rsidP="002D51B1">
      <w:r>
        <w:t xml:space="preserve">There is the outcome, but then there are the things that led to that outcome. As Einstein said, you cannot solve a problem at the level at which it was created. You need to go “one level up” and pay more attention </w:t>
      </w:r>
      <w:r w:rsidR="00F27383">
        <w:t xml:space="preserve">to the swing than to the shot. </w:t>
      </w:r>
    </w:p>
    <w:p w:rsidR="002D51B1" w:rsidRDefault="002D51B1" w:rsidP="002D51B1">
      <w:r>
        <w:t>In basketball, this means that you need to focus more on creating good shots for yourself and forcing bad shots for the opposition than on the actual outcome. In the short-run, bad shots can go in and good shots can rim-out, but in the long-run, the team with the best “shot expected value” di</w:t>
      </w:r>
      <w:r w:rsidR="00F27383">
        <w:t>fferential is going to succeed.</w:t>
      </w:r>
    </w:p>
    <w:p w:rsidR="002D51B1" w:rsidRDefault="002D51B1" w:rsidP="002D51B1">
      <w:r>
        <w:t>One piece of advice re: different levels of decision-making: treat yourself as if you were someone that you are responsible for helping. Ask yourself, “what advice would a person who only wants the best for me give in this situation?” By doing this, you will be going “one level up”, you will be decoupling your ego from your beliefs, and you will make equanimous decisions that take 2nd- and 3rd order c</w:t>
      </w:r>
      <w:r w:rsidR="00F27383">
        <w:t>onsequences into consideration.</w:t>
      </w:r>
    </w:p>
    <w:p w:rsidR="002D51B1" w:rsidRDefault="002D51B1" w:rsidP="002D51B1">
      <w:r>
        <w:t>For example</w:t>
      </w:r>
      <w:r w:rsidR="00E3383F">
        <w:t>,</w:t>
      </w:r>
      <w:r>
        <w:t xml:space="preserve"> it would have been very easy for me to have kept my job in finance. I was making good money, my hours weren’t terrible, and I was living in a city that I liked. But rather than succumb to inertia, rather than avoid the 1st-order pain I knew would come after leaving my job, I asked myself, “what advice would a person who only wants the best for me give in this situation?” I decided that an independent person who only wants the best for me would tell me to quit and pursue my dream</w:t>
      </w:r>
      <w:r w:rsidR="00DC054D">
        <w:t xml:space="preserve"> of becoming a coach</w:t>
      </w:r>
      <w:r>
        <w:t xml:space="preserve"> - </w:t>
      </w:r>
      <w:proofErr w:type="gramStart"/>
      <w:r>
        <w:t>that</w:t>
      </w:r>
      <w:proofErr w:type="gramEnd"/>
      <w:r>
        <w:t xml:space="preserve"> I was still young and could afford to take a risk. So that’s what I d</w:t>
      </w:r>
      <w:r w:rsidR="00820393">
        <w:t>id. And I do not</w:t>
      </w:r>
      <w:r w:rsidR="00F27383">
        <w:t xml:space="preserve"> regret it. </w:t>
      </w:r>
    </w:p>
    <w:p w:rsidR="002D51B1" w:rsidRDefault="002D51B1" w:rsidP="002D51B1">
      <w:r>
        <w:t>Lots of people avoid confronting harsh t</w:t>
      </w:r>
      <w:r w:rsidR="00DC054D">
        <w:t xml:space="preserve">ruths, to their detriment. Doing this leads </w:t>
      </w:r>
      <w:r>
        <w:t>to chronic remorse, which is a most undesirable sentiment. Someone who only wants the best for you would advise you to confront that harsh truth and f</w:t>
      </w:r>
      <w:r w:rsidR="00DC054D">
        <w:t>igure out how to deal with it.</w:t>
      </w:r>
    </w:p>
    <w:p w:rsidR="002D51B1" w:rsidRDefault="002D51B1" w:rsidP="002D51B1">
      <w:pPr>
        <w:pStyle w:val="Heading2"/>
      </w:pPr>
      <w:bookmarkStart w:id="102" w:name="_Toc58755129"/>
      <w:r>
        <w:t>Recognize that it is especially difficult to evaluate yourself.</w:t>
      </w:r>
      <w:bookmarkEnd w:id="102"/>
    </w:p>
    <w:p w:rsidR="002D51B1" w:rsidRDefault="002D51B1" w:rsidP="002D51B1">
      <w:r>
        <w:t>Most people have a tendency to overestimate their own abilities, they suffer from illusory superiority. In psychology</w:t>
      </w:r>
      <w:r w:rsidR="00E3383F">
        <w:t>,</w:t>
      </w:r>
      <w:r>
        <w:t xml:space="preserve"> this is called the “Dunning-Kruger effect”. One example: 40% of engineers think they are in the top 5% of their profession. Obviously</w:t>
      </w:r>
      <w:r w:rsidR="00E3383F">
        <w:t>,</w:t>
      </w:r>
      <w:r>
        <w:t xml:space="preserve"> this</w:t>
      </w:r>
      <w:r w:rsidR="00F27383">
        <w:t xml:space="preserve"> cannot be the case.</w:t>
      </w:r>
    </w:p>
    <w:p w:rsidR="002D51B1" w:rsidRDefault="002D51B1" w:rsidP="002D51B1">
      <w:r>
        <w:t>It is important to remember that you cannot read the label while you’re sitting inside the jar. Triangulate with others to figure out if what you think ab</w:t>
      </w:r>
      <w:r w:rsidR="00F27383">
        <w:t xml:space="preserve">out yourself is actually true. </w:t>
      </w:r>
    </w:p>
    <w:p w:rsidR="005654A4" w:rsidRPr="005654A4" w:rsidRDefault="005654A4" w:rsidP="002D51B1">
      <w:pPr>
        <w:rPr>
          <w:i/>
        </w:rPr>
      </w:pPr>
      <w:r>
        <w:rPr>
          <w:i/>
        </w:rPr>
        <w:t>“The greatest deception men suffer is from their own opinions.” – Leonardo Da Vinci</w:t>
      </w:r>
    </w:p>
    <w:p w:rsidR="002D51B1" w:rsidRDefault="002D51B1" w:rsidP="002D51B1">
      <w:pPr>
        <w:pStyle w:val="Heading2"/>
      </w:pPr>
      <w:bookmarkStart w:id="103" w:name="_Toc58755130"/>
      <w:r>
        <w:t>Recognize that sometimes it’s ok to deviate from the truth temporarily so that you can get what you want.</w:t>
      </w:r>
      <w:bookmarkEnd w:id="103"/>
    </w:p>
    <w:p w:rsidR="002D51B1" w:rsidRDefault="002D51B1" w:rsidP="002D51B1">
      <w:r>
        <w:t xml:space="preserve">Stephen Spielberg’s Lincoln had a great quote that encapsulates this principle: “A compass [will] point you True North from where you're standing, but it's got no advice about the swamps and dessert and chasm that you'll encounter along the way. If in pursuit of your destination, you plunge ahead, heedless of obstacles, and achieve nothing more than to sink in a swamp... What's the use of knowing True North?” This is why, for example, Lincoln enforced the Fugitive Slave Act of 1850 (which was a law that required escaped slaves to be returned to their masters) even though he knew slavery was wrong - because he knew </w:t>
      </w:r>
      <w:r w:rsidR="00E3383F">
        <w:t>to enforce</w:t>
      </w:r>
      <w:r>
        <w:t xml:space="preserve"> this law was a necessary evil in order to reach his goal of e</w:t>
      </w:r>
      <w:r w:rsidR="00F27383">
        <w:t>mancipating the slaves.</w:t>
      </w:r>
    </w:p>
    <w:p w:rsidR="002D51B1" w:rsidRDefault="002D51B1" w:rsidP="002D51B1">
      <w:r>
        <w:lastRenderedPageBreak/>
        <w:t>Another example: if a Nazi knocks on your door, do not tell him where the Jews are hiding</w:t>
      </w:r>
      <w:r w:rsidR="00F27383">
        <w:t>. Sometimes lying is justified.</w:t>
      </w:r>
    </w:p>
    <w:p w:rsidR="002D51B1" w:rsidRDefault="002D51B1" w:rsidP="002D51B1">
      <w:r>
        <w:t xml:space="preserve">This principle should be used very infrequently and with extreme caution. Most of the time you should tell the truth and put your honest thoughts on the table so that you can figure out what’s true and what to do about it. But sometimes it’s ok to deviate from the truth temporarily </w:t>
      </w:r>
      <w:r w:rsidR="00F27383">
        <w:t xml:space="preserve">in order to get what you want. </w:t>
      </w:r>
    </w:p>
    <w:p w:rsidR="002D51B1" w:rsidRDefault="000D6FB4" w:rsidP="002D51B1">
      <w:pPr>
        <w:pStyle w:val="Heading2"/>
      </w:pPr>
      <w:bookmarkStart w:id="104" w:name="_Toc58755131"/>
      <w:r>
        <w:t>Value</w:t>
      </w:r>
      <w:r w:rsidR="00EB508B">
        <w:t xml:space="preserve"> </w:t>
      </w:r>
      <w:r w:rsidR="002D51B1">
        <w:t>the art of relaxed concentration</w:t>
      </w:r>
      <w:r>
        <w:t xml:space="preserve"> over all other skills</w:t>
      </w:r>
      <w:r w:rsidR="002D51B1">
        <w:t>; in other words, win the Inner Game.</w:t>
      </w:r>
      <w:bookmarkEnd w:id="104"/>
    </w:p>
    <w:p w:rsidR="002D51B1" w:rsidRPr="00F27383" w:rsidRDefault="00A56142" w:rsidP="002D51B1">
      <w:pPr>
        <w:rPr>
          <w:i/>
        </w:rPr>
      </w:pPr>
      <w:r>
        <w:rPr>
          <w:i/>
        </w:rPr>
        <w:t>“It isn’t the mountains ahead to climb that wear</w:t>
      </w:r>
      <w:r w:rsidR="00D71086">
        <w:rPr>
          <w:i/>
        </w:rPr>
        <w:t>s</w:t>
      </w:r>
      <w:r>
        <w:rPr>
          <w:i/>
        </w:rPr>
        <w:t xml:space="preserve"> you out; it’s the pebble in your shoe.” – Muhammad Ali</w:t>
      </w:r>
    </w:p>
    <w:p w:rsidR="002D51B1" w:rsidRDefault="002D51B1" w:rsidP="002D51B1">
      <w:r>
        <w:t xml:space="preserve">All of us have flashes of “oneness” when we’re completely immersed in the moment, inseparable from what we’re doing. We can only achieve this when we are in a state of relaxed concentration; this is sometimes called the state of “flow”. When you step onto the court, “click-in” </w:t>
      </w:r>
      <w:r w:rsidR="00F27383">
        <w:t>to this state of flow together.</w:t>
      </w:r>
    </w:p>
    <w:p w:rsidR="00F27383" w:rsidRDefault="002D51B1" w:rsidP="002D51B1">
      <w:r>
        <w:t>Bill Russell describes what winning the Inner Game feels like: “At that special level, all sorts of odd things start to happen. It’s almost as if you are playing in slow motion. During those spells</w:t>
      </w:r>
      <w:r w:rsidR="00E3383F">
        <w:t>,</w:t>
      </w:r>
      <w:r>
        <w:t xml:space="preserve"> I could almost sense how the next play would develop and where the next shot would happen. Even before the other team brought the ball inbounds I could feel it so keenly that I’d want to shout to my</w:t>
      </w:r>
      <w:r w:rsidR="00F27383">
        <w:t xml:space="preserve"> teammates, it’s coming there!”</w:t>
      </w:r>
    </w:p>
    <w:p w:rsidR="002D51B1" w:rsidRDefault="002D51B1" w:rsidP="002D51B1">
      <w:r>
        <w:t>While it is important to hunt after this state of being “in the zone”, it is important to recognize that, realistically, many of the minutes you play you will not be “in the zone”. Even when you are not “in the zone”, staying relaxed and concentrated</w:t>
      </w:r>
      <w:r w:rsidR="00F27383">
        <w:t xml:space="preserve"> is your best bet for success. </w:t>
      </w:r>
    </w:p>
    <w:p w:rsidR="002D51B1" w:rsidRDefault="002D51B1" w:rsidP="002D51B1">
      <w:r>
        <w:t>Here is some advice for staying relaxed and concentrated, a</w:t>
      </w:r>
      <w:r w:rsidR="00F27383">
        <w:t xml:space="preserve">nd for winning the Inner Game: </w:t>
      </w:r>
    </w:p>
    <w:p w:rsidR="00F27383" w:rsidRDefault="002D51B1" w:rsidP="00F27383">
      <w:pPr>
        <w:pStyle w:val="Heading3"/>
      </w:pPr>
      <w:bookmarkStart w:id="105" w:name="_Toc58755132"/>
      <w:r>
        <w:t>Don’t over-coach.</w:t>
      </w:r>
      <w:bookmarkEnd w:id="105"/>
      <w:r>
        <w:t xml:space="preserve"> </w:t>
      </w:r>
    </w:p>
    <w:p w:rsidR="002D51B1" w:rsidRDefault="002D51B1" w:rsidP="002D51B1">
      <w:r>
        <w:t>Benjamin Franklin once said</w:t>
      </w:r>
      <w:r w:rsidR="00E3383F">
        <w:t>,</w:t>
      </w:r>
      <w:r>
        <w:t xml:space="preserve"> “Tell me and I will forget; teach me and I may remember; involve me and I will learn.” The fact is, humans learn best by imitating others. To learn how to ski, first ski behind a better skier than yourself. This means that, by and large, teachers should eschew “instructions”; instead, invite “experiential learning”. Sometimes a valid instruction derived from experience can help if it guides you to your own experiential discovery, but, by and large, the less “instruction” interferes with the process of learning that is built into your very DNA, the more effective your progress is going to be. Be honest about what is actually going on - stay with the truth moment to moment. As Carl Rogers used to say, “</w:t>
      </w:r>
      <w:proofErr w:type="gramStart"/>
      <w:r>
        <w:t>the</w:t>
      </w:r>
      <w:proofErr w:type="gramEnd"/>
      <w:r>
        <w:t xml:space="preserve"> curious paradox is that when I accept myself just as I am, then I can change”. Teach through experience, learn through experience. The more complicated you get, the harder it will be for your players to </w:t>
      </w:r>
      <w:r w:rsidR="00F27383">
        <w:t xml:space="preserve">play with “rational instinct”. </w:t>
      </w:r>
    </w:p>
    <w:p w:rsidR="00254A76" w:rsidRDefault="00254A76" w:rsidP="002D51B1">
      <w:pPr>
        <w:rPr>
          <w:i/>
        </w:rPr>
      </w:pPr>
      <w:r>
        <w:rPr>
          <w:i/>
        </w:rPr>
        <w:t>“Teach in bullet points, not paragraphs.” – Kevin Eastman</w:t>
      </w:r>
    </w:p>
    <w:p w:rsidR="00F30A48" w:rsidRPr="00254A76" w:rsidRDefault="00F30A48" w:rsidP="002D51B1">
      <w:pPr>
        <w:rPr>
          <w:i/>
        </w:rPr>
      </w:pPr>
      <w:r>
        <w:rPr>
          <w:i/>
        </w:rPr>
        <w:t>“If you’re explaining, you’re losing.” – Ronald Reagan</w:t>
      </w:r>
    </w:p>
    <w:p w:rsidR="00F27383" w:rsidRDefault="002D51B1" w:rsidP="00F27383">
      <w:pPr>
        <w:pStyle w:val="Heading3"/>
      </w:pPr>
      <w:bookmarkStart w:id="106" w:name="_Toc58755133"/>
      <w:r>
        <w:t>Don’t think.</w:t>
      </w:r>
      <w:bookmarkEnd w:id="106"/>
      <w:r>
        <w:t xml:space="preserve"> </w:t>
      </w:r>
    </w:p>
    <w:p w:rsidR="002D51B1" w:rsidRDefault="002D51B1" w:rsidP="002D51B1">
      <w:r>
        <w:t xml:space="preserve">To quote Phil Jackson: “Basketball is a complex dance that requires shifting attention from one object to another at lightning speed. To excel, you need a clear mind totally focused on what everyone on the floor is doing. The secret is not thinking. This doesn’t mean being stupid; it means quitting the endless jabbering of thoughts so that your body can do instinctively what it’s been trained to do without the mind getting in the way.” Timothy Gallwey speaks of a “Self 1”, which is the analytical, ego-driven, “voice in </w:t>
      </w:r>
      <w:r>
        <w:lastRenderedPageBreak/>
        <w:t xml:space="preserve">your head” prone to worrying and ruminating, and a “Self 2”, which is your unconscious, intuitive, and physical body. We get into trouble when Self 1 tries to tell Self 2 what to do; the goal of not thinking is to get Self 1 out of Self 2’s way. Thinking takes too long - when you think too much, your feet slow down. The goal is to get yourself to the point that you are playing with “rational instinct”. The trick getting there is a principle I articulated earlier: play the game as if you have something to learn. Genuine curiosity is a hack for emotional control. Watch the world with glittering eyes - your body already knows what </w:t>
      </w:r>
      <w:r w:rsidR="00F27383">
        <w:t xml:space="preserve">to do. Let it run through you. </w:t>
      </w:r>
    </w:p>
    <w:p w:rsidR="006101F9" w:rsidRPr="006101F9" w:rsidRDefault="006101F9" w:rsidP="002D51B1">
      <w:pPr>
        <w:rPr>
          <w:i/>
        </w:rPr>
      </w:pPr>
      <w:r w:rsidRPr="006101F9">
        <w:rPr>
          <w:i/>
        </w:rPr>
        <w:t>“Be quick</w:t>
      </w:r>
      <w:r>
        <w:rPr>
          <w:i/>
        </w:rPr>
        <w:t>,</w:t>
      </w:r>
      <w:r w:rsidRPr="006101F9">
        <w:rPr>
          <w:i/>
        </w:rPr>
        <w:t xml:space="preserve"> but don’t hurry</w:t>
      </w:r>
      <w:r>
        <w:rPr>
          <w:i/>
        </w:rPr>
        <w:t>.</w:t>
      </w:r>
      <w:r w:rsidRPr="006101F9">
        <w:rPr>
          <w:i/>
        </w:rPr>
        <w:t>” – John Wooden</w:t>
      </w:r>
    </w:p>
    <w:p w:rsidR="00F27383" w:rsidRDefault="002D51B1" w:rsidP="00F27383">
      <w:pPr>
        <w:pStyle w:val="Heading3"/>
      </w:pPr>
      <w:bookmarkStart w:id="107" w:name="_Toc58755134"/>
      <w:r>
        <w:t>Breathe through your nose</w:t>
      </w:r>
      <w:r w:rsidR="00BC4FB7">
        <w:t>,</w:t>
      </w:r>
      <w:r w:rsidR="00426070">
        <w:t xml:space="preserve"> wiggle your toes</w:t>
      </w:r>
      <w:r>
        <w:t>.</w:t>
      </w:r>
      <w:bookmarkEnd w:id="107"/>
      <w:r>
        <w:t xml:space="preserve"> </w:t>
      </w:r>
    </w:p>
    <w:p w:rsidR="002D51B1" w:rsidRDefault="002D51B1" w:rsidP="002D51B1">
      <w:r>
        <w:t xml:space="preserve">In </w:t>
      </w:r>
      <w:r w:rsidRPr="00F27383">
        <w:rPr>
          <w:i/>
        </w:rPr>
        <w:t>The Oxygen Advantage</w:t>
      </w:r>
      <w:r>
        <w:t xml:space="preserve">, Patrick Mckeown outlines why breathing through your nose &amp; breathing less is best for athletes. For one, breathing through your nose increases the amount of CO2 in your blood, which allows your muscles to better-absorb oxygen. In addition, breathing through your nose is performed by the sympathetic nervous system, which keeps you relaxed. Mckeown says that you want to breathe through your nose so lightly that your nose hairs hardly move. </w:t>
      </w:r>
      <w:r w:rsidR="00B53C7F">
        <w:t xml:space="preserve">Avoid sighing. </w:t>
      </w:r>
      <w:r>
        <w:t xml:space="preserve">Here are some exercises you could try: </w:t>
      </w:r>
    </w:p>
    <w:p w:rsidR="002D51B1" w:rsidRDefault="002D51B1" w:rsidP="00221E7E">
      <w:pPr>
        <w:pStyle w:val="ListParagraph"/>
        <w:numPr>
          <w:ilvl w:val="0"/>
          <w:numId w:val="7"/>
        </w:numPr>
      </w:pPr>
      <w:r>
        <w:t>Blow-up several balloons by breathing through your nose, then blowing up the balloon, then breathing through your nose again. This will oxygenate your blood and prime you for peak performance.</w:t>
      </w:r>
    </w:p>
    <w:p w:rsidR="002D51B1" w:rsidRDefault="002D51B1" w:rsidP="00221E7E">
      <w:pPr>
        <w:pStyle w:val="ListParagraph"/>
        <w:numPr>
          <w:ilvl w:val="0"/>
          <w:numId w:val="7"/>
        </w:numPr>
      </w:pPr>
      <w:r>
        <w:t>Breath</w:t>
      </w:r>
      <w:r w:rsidR="00221E7E">
        <w:t>e</w:t>
      </w:r>
      <w:r>
        <w:t xml:space="preserve"> in through your nose, out through your mouth, then hold your breath and jog ~15 yards. This is much harder than it sounds. This exercise is a good one to incorporate into a warm-up and is akin to training at high-altitude. </w:t>
      </w:r>
    </w:p>
    <w:p w:rsidR="002D51B1" w:rsidRDefault="002D51B1" w:rsidP="002D51B1">
      <w:r>
        <w:t>There are lots of different, good exercises that can be found by Youtubing “Postural Restoration Institute”</w:t>
      </w:r>
      <w:r w:rsidR="00F27383">
        <w:t>.</w:t>
      </w:r>
    </w:p>
    <w:p w:rsidR="00426070" w:rsidRDefault="00426070" w:rsidP="002D51B1">
      <w:r>
        <w:t xml:space="preserve">Wiggling your toes will, miraculously, relax your whole body. </w:t>
      </w:r>
    </w:p>
    <w:p w:rsidR="00740330" w:rsidRPr="00740330" w:rsidRDefault="00740330" w:rsidP="002D51B1">
      <w:pPr>
        <w:rPr>
          <w:i/>
        </w:rPr>
      </w:pPr>
      <w:r>
        <w:rPr>
          <w:i/>
        </w:rPr>
        <w:t xml:space="preserve">“Warriors assistant coach Keith Smart noticed Curry’s leg would quiver when the game was tight. It was almost like a nervous twitch. Smart offered a suggestion: purposefully tense all the mescles in your body. Hold it, feel the stress, then suddenly release. It worked…deep breaths slow the game down considerably.” – </w:t>
      </w:r>
      <w:proofErr w:type="gramStart"/>
      <w:r>
        <w:rPr>
          <w:i/>
        </w:rPr>
        <w:t>from</w:t>
      </w:r>
      <w:proofErr w:type="gramEnd"/>
      <w:r>
        <w:rPr>
          <w:i/>
        </w:rPr>
        <w:t xml:space="preserve"> a Jackie McMullin article</w:t>
      </w:r>
    </w:p>
    <w:p w:rsidR="00F27383" w:rsidRDefault="002D51B1" w:rsidP="00F27383">
      <w:pPr>
        <w:pStyle w:val="Heading3"/>
      </w:pPr>
      <w:bookmarkStart w:id="108" w:name="_Toc58755135"/>
      <w:r>
        <w:t>Maintain good posture &amp; body language.</w:t>
      </w:r>
      <w:bookmarkEnd w:id="108"/>
      <w:r>
        <w:t xml:space="preserve"> </w:t>
      </w:r>
    </w:p>
    <w:p w:rsidR="002D51B1" w:rsidRDefault="002D51B1" w:rsidP="002D51B1">
      <w:r>
        <w:t xml:space="preserve">When at rest, stand up straight with your shoulders back. It should feel as if your spine is pointed towards the heavens. Also, adopt professional mannerisms; your face should rarely express self-doubt. Even if you feel </w:t>
      </w:r>
      <w:r w:rsidR="00221E7E">
        <w:t>self-doubt</w:t>
      </w:r>
      <w:r>
        <w:t>, most of the time it’s better to fake it until you make it. Maintaining good posture &amp; body language will pu</w:t>
      </w:r>
      <w:r w:rsidR="00F27383">
        <w:t>t you in a position to succeed.</w:t>
      </w:r>
    </w:p>
    <w:p w:rsidR="00F27383" w:rsidRDefault="002D51B1" w:rsidP="00F27383">
      <w:pPr>
        <w:pStyle w:val="Heading3"/>
      </w:pPr>
      <w:bookmarkStart w:id="109" w:name="_Toc58755136"/>
      <w:r>
        <w:t>Visualize success.</w:t>
      </w:r>
      <w:bookmarkEnd w:id="109"/>
      <w:r>
        <w:t xml:space="preserve"> </w:t>
      </w:r>
    </w:p>
    <w:p w:rsidR="002D51B1" w:rsidRDefault="002D51B1" w:rsidP="002D51B1">
      <w:r>
        <w:t xml:space="preserve">Great athletes constantly visualize themselves being successful. When success does eventually come, it is no surprise to them. Tiger Woods, for example, always used to picture himself winning The Masters. When it came time that he had a one-stroke lead headed into the final hole, he was not thinking to himself </w:t>
      </w:r>
      <w:r w:rsidRPr="00F27383">
        <w:rPr>
          <w:i/>
        </w:rPr>
        <w:t>Wow, I cannot believe I’m here!!</w:t>
      </w:r>
      <w:r>
        <w:t xml:space="preserve"> He was thinking to himself </w:t>
      </w:r>
      <w:proofErr w:type="gramStart"/>
      <w:r w:rsidRPr="00F27383">
        <w:rPr>
          <w:i/>
        </w:rPr>
        <w:t>This</w:t>
      </w:r>
      <w:proofErr w:type="gramEnd"/>
      <w:r w:rsidRPr="00F27383">
        <w:rPr>
          <w:i/>
        </w:rPr>
        <w:t xml:space="preserve"> is where I’m supposed to be.</w:t>
      </w:r>
      <w:r>
        <w:t xml:space="preserve"> If you cannot see yourself being successful in your mind’s eye, then you probably will not be successful. Visualizing your success is a good thing to do before every game, perhaps during the National Anthem.</w:t>
      </w:r>
    </w:p>
    <w:p w:rsidR="00F27383" w:rsidRDefault="002D51B1" w:rsidP="00F27383">
      <w:pPr>
        <w:pStyle w:val="Heading3"/>
      </w:pPr>
      <w:bookmarkStart w:id="110" w:name="_Toc58755137"/>
      <w:r>
        <w:lastRenderedPageBreak/>
        <w:t>Game time = party time.</w:t>
      </w:r>
      <w:bookmarkEnd w:id="110"/>
      <w:r>
        <w:t xml:space="preserve"> </w:t>
      </w:r>
    </w:p>
    <w:p w:rsidR="002D51B1" w:rsidRDefault="002D51B1" w:rsidP="002D51B1">
      <w:r>
        <w:t>If you’re a partier (I myself am not), you probably start feeling good even before you get to the party. Maybe you sing Miley Cyrus in the shower. Maybe you dance in front of the mirror. I don’t know. What I do know is that this is how you should feel before a game. You work really hard in practice to hone your skills and get better. Come game time, just go out there and have fu</w:t>
      </w:r>
      <w:r w:rsidR="00F27383">
        <w:t xml:space="preserve">n. This is your time to party. </w:t>
      </w:r>
    </w:p>
    <w:p w:rsidR="008E47E6" w:rsidRDefault="008E47E6" w:rsidP="008E47E6">
      <w:pPr>
        <w:pStyle w:val="Heading3"/>
      </w:pPr>
      <w:bookmarkStart w:id="111" w:name="_Toc58755138"/>
      <w:r>
        <w:t>Stress is good.</w:t>
      </w:r>
      <w:bookmarkEnd w:id="111"/>
      <w:r>
        <w:t xml:space="preserve"> </w:t>
      </w:r>
    </w:p>
    <w:p w:rsidR="008E47E6" w:rsidRDefault="008E47E6" w:rsidP="008E47E6">
      <w:r>
        <w:t xml:space="preserve">People often mis-appraise their physiological responses. They think that stress is bad, but the opposite is true: stress is good. </w:t>
      </w:r>
    </w:p>
    <w:p w:rsidR="008E47E6" w:rsidRDefault="008E47E6" w:rsidP="008E47E6">
      <w:r>
        <w:t>Stress is simply your body preparing you to perform well. Adrenaline</w:t>
      </w:r>
      <w:r w:rsidR="006B37D9">
        <w:t xml:space="preserve">, sweaty palms, and butterflies in your stomach </w:t>
      </w:r>
      <w:r w:rsidR="006B70C4">
        <w:t>all prep you to focus on the task at hand.</w:t>
      </w:r>
      <w:r w:rsidR="006B37D9">
        <w:t xml:space="preserve"> </w:t>
      </w:r>
      <w:r>
        <w:t>Research has shown that changing the</w:t>
      </w:r>
      <w:r w:rsidR="006B37D9">
        <w:t>se</w:t>
      </w:r>
      <w:r>
        <w:t xml:space="preserve"> physiological response</w:t>
      </w:r>
      <w:r w:rsidR="00E3383F">
        <w:t>s</w:t>
      </w:r>
      <w:r>
        <w:t xml:space="preserve"> is quite hard, but changing the way you interpret the physiological response is quite easy.</w:t>
      </w:r>
      <w:r w:rsidR="006B37D9">
        <w:t xml:space="preserve"> That is, c</w:t>
      </w:r>
      <w:r>
        <w:t>orrectly appraising your physiological response will improve your performance.</w:t>
      </w:r>
    </w:p>
    <w:p w:rsidR="006B37D9" w:rsidRDefault="006B37D9" w:rsidP="008E47E6">
      <w:r>
        <w:t>An example: 5-seconds left in the game, down by 1pt, call a timeout. Big moment. Most people would tell themselves to “calm down” in that moment. That won’t work. Instead, stand up, smile, say “wow, I’m feelin’ it right now, and I know you do too. That means we care, and that means this moment matters. This is our body prepping itself for this moment. We don’t know what’s going to happen, but let’s go let it rip.”</w:t>
      </w:r>
    </w:p>
    <w:p w:rsidR="00664C20" w:rsidRDefault="00664C20" w:rsidP="00664C20">
      <w:pPr>
        <w:pStyle w:val="Heading3"/>
      </w:pPr>
      <w:bookmarkStart w:id="112" w:name="_Toc58755139"/>
      <w:r>
        <w:t>The next one is always in.</w:t>
      </w:r>
      <w:bookmarkEnd w:id="112"/>
    </w:p>
    <w:p w:rsidR="00664C20" w:rsidRDefault="00664C20" w:rsidP="002D51B1">
      <w:r>
        <w:t xml:space="preserve">There’s only one shot that matters in basketball: the next one. </w:t>
      </w:r>
      <w:r w:rsidR="008D4362">
        <w:t>If you believe this, then you know that you should “f</w:t>
      </w:r>
      <w:r>
        <w:t>lush your failures</w:t>
      </w:r>
      <w:r w:rsidR="008D4362">
        <w:t>” and operate with the mentality that “the next one is in”.</w:t>
      </w:r>
      <w:r>
        <w:t xml:space="preserve"> </w:t>
      </w:r>
    </w:p>
    <w:p w:rsidR="002D51B1" w:rsidRDefault="002D51B1" w:rsidP="002D51B1">
      <w:pPr>
        <w:pStyle w:val="Heading2"/>
      </w:pPr>
      <w:bookmarkStart w:id="113" w:name="_Toc58755140"/>
      <w:r>
        <w:t>Recognize that people are wired differently.</w:t>
      </w:r>
      <w:bookmarkEnd w:id="113"/>
    </w:p>
    <w:p w:rsidR="00503AA1" w:rsidRDefault="002D51B1" w:rsidP="002D51B1">
      <w:r>
        <w:t xml:space="preserve">What works for one person might not work for someone else. As a coach, you may have to tailor your message differently for different players. The trick is to be curious enough to want to understand how the people who see things differently from you came to see them that way. You will find that interesting and invaluable, and the richer perspective you gain will help you decide what to do. </w:t>
      </w:r>
    </w:p>
    <w:p w:rsidR="00503AA1" w:rsidRPr="00503AA1" w:rsidRDefault="00503AA1" w:rsidP="002D51B1">
      <w:pPr>
        <w:rPr>
          <w:i/>
        </w:rPr>
      </w:pPr>
      <w:r w:rsidRPr="00503AA1">
        <w:rPr>
          <w:i/>
        </w:rPr>
        <w:t>“Everything</w:t>
      </w:r>
      <w:r w:rsidR="002D51B1" w:rsidRPr="00503AA1">
        <w:rPr>
          <w:i/>
        </w:rPr>
        <w:t xml:space="preserve"> that irritates us about others can lead us to an understanding of ourselves.” </w:t>
      </w:r>
      <w:r w:rsidRPr="00503AA1">
        <w:rPr>
          <w:i/>
        </w:rPr>
        <w:t>– Carl Jung</w:t>
      </w:r>
    </w:p>
    <w:p w:rsidR="002D51B1" w:rsidRDefault="00503AA1" w:rsidP="002D51B1">
      <w:pPr>
        <w:rPr>
          <w:i/>
        </w:rPr>
      </w:pPr>
      <w:r w:rsidRPr="006D4BAF">
        <w:rPr>
          <w:i/>
        </w:rPr>
        <w:t>“T</w:t>
      </w:r>
      <w:r w:rsidR="002D51B1" w:rsidRPr="006D4BAF">
        <w:rPr>
          <w:i/>
        </w:rPr>
        <w:t>o understand a man m</w:t>
      </w:r>
      <w:r w:rsidR="00F27383" w:rsidRPr="006D4BAF">
        <w:rPr>
          <w:i/>
        </w:rPr>
        <w:t>akes it impossible to hate him.</w:t>
      </w:r>
      <w:r w:rsidRPr="006D4BAF">
        <w:rPr>
          <w:i/>
        </w:rPr>
        <w:t>” – Voltaire</w:t>
      </w:r>
    </w:p>
    <w:p w:rsidR="00EB7FA4" w:rsidRPr="006D4BAF" w:rsidRDefault="00EB7FA4" w:rsidP="002D51B1">
      <w:pPr>
        <w:rPr>
          <w:i/>
        </w:rPr>
      </w:pPr>
      <w:r>
        <w:rPr>
          <w:i/>
        </w:rPr>
        <w:t>“If you want to change the way you feel about somebody, change the way you treat them.” – Tony Robbins</w:t>
      </w:r>
    </w:p>
    <w:p w:rsidR="002D51B1" w:rsidRDefault="002D51B1" w:rsidP="002D51B1">
      <w:pPr>
        <w:pStyle w:val="Heading2"/>
      </w:pPr>
      <w:bookmarkStart w:id="114" w:name="_Toc58755141"/>
      <w:r>
        <w:t>Do your job; in other words, soar with your strengths.</w:t>
      </w:r>
      <w:bookmarkEnd w:id="114"/>
    </w:p>
    <w:p w:rsidR="002D51B1" w:rsidRDefault="002D51B1" w:rsidP="002D51B1">
      <w:r>
        <w:t>The oboe player need not worry about playing the flute. Tristan Thompson doesn’t worry about creating his own shot, he just worries about setting good screens and getting offe</w:t>
      </w:r>
      <w:r w:rsidR="00F27383">
        <w:t>nsive rebounds. That’s his job.</w:t>
      </w:r>
    </w:p>
    <w:p w:rsidR="002D51B1" w:rsidRDefault="002D51B1" w:rsidP="002D51B1">
      <w:r>
        <w:t xml:space="preserve">The trick is to figure out what you’re good at and to pair yourself with others who are good at the things you are not good at so as to hide your weaknesses. A good coach will build a system that accentuates her players’ strengths and hides her players’ weaknesses. A good game plan will attack the opponent’s weaknesses and take away the opponent’s strengths. Once you figure out what each other's strengths are then you are free to soar with your own strengths. Build symbiotic relationships to help hide your weaknesses and then focus on doing what you’re best at. Remember: only </w:t>
      </w:r>
      <w:r w:rsidR="00F27383">
        <w:t xml:space="preserve">focus on what you can control. </w:t>
      </w:r>
    </w:p>
    <w:p w:rsidR="002D51B1" w:rsidRDefault="002D51B1" w:rsidP="002D51B1">
      <w:r>
        <w:lastRenderedPageBreak/>
        <w:t>Bill Russell once described what it was like to be on a team where everybody does their job: “By design and by talent the Celtics were a team of specialists, and like a team of specialists in any field, our performance depended on individual excellence and how well we worked together. None of us had to strain to understand that we had to complement each other’s specialties; it was simply a fact, and we all tried to figure out ways to make our combination more effective... the Celtics played together because we knew it was the best way to win.”</w:t>
      </w:r>
    </w:p>
    <w:p w:rsidR="00426070" w:rsidRPr="00426070" w:rsidRDefault="00426070" w:rsidP="002D51B1">
      <w:pPr>
        <w:rPr>
          <w:i/>
        </w:rPr>
      </w:pPr>
      <w:r>
        <w:rPr>
          <w:i/>
        </w:rPr>
        <w:t xml:space="preserve">“We must seek to do our life’s work so well that nobody could do it better.” – Martin Luther King Jr. </w:t>
      </w:r>
    </w:p>
    <w:p w:rsidR="002D51B1" w:rsidRDefault="002D51B1" w:rsidP="002D51B1">
      <w:pPr>
        <w:pStyle w:val="Heading2"/>
      </w:pPr>
      <w:bookmarkStart w:id="115" w:name="_Toc58755142"/>
      <w:r>
        <w:t>Leverage the power</w:t>
      </w:r>
      <w:r w:rsidR="00221E7E">
        <w:t xml:space="preserve"> of the p</w:t>
      </w:r>
      <w:r>
        <w:t>ack.</w:t>
      </w:r>
      <w:bookmarkEnd w:id="115"/>
    </w:p>
    <w:p w:rsidR="002D51B1" w:rsidRDefault="002D51B1" w:rsidP="002D51B1">
      <w:r w:rsidRPr="00EB508B">
        <w:t xml:space="preserve">From </w:t>
      </w:r>
      <w:r w:rsidR="00EB508B">
        <w:rPr>
          <w:i/>
        </w:rPr>
        <w:t xml:space="preserve">Law for the </w:t>
      </w:r>
      <w:r w:rsidR="00EB508B" w:rsidRPr="00EB508B">
        <w:rPr>
          <w:i/>
        </w:rPr>
        <w:t>Wolves</w:t>
      </w:r>
      <w:r w:rsidR="00EB508B">
        <w:t>,</w:t>
      </w:r>
      <w:r w:rsidR="00EB508B" w:rsidRPr="00EB508B">
        <w:t xml:space="preserve"> </w:t>
      </w:r>
      <w:r w:rsidR="00EB508B">
        <w:t xml:space="preserve">by </w:t>
      </w:r>
      <w:r w:rsidRPr="00EB508B">
        <w:t>Rudyard</w:t>
      </w:r>
      <w:r>
        <w:t xml:space="preserve"> Kip</w:t>
      </w:r>
      <w:r w:rsidR="006D4BAF">
        <w:t>ling</w:t>
      </w:r>
      <w:r w:rsidR="00F27383" w:rsidRPr="00EB508B">
        <w:t>:</w:t>
      </w:r>
      <w:r w:rsidR="00F27383">
        <w:t xml:space="preserve"> </w:t>
      </w:r>
    </w:p>
    <w:p w:rsidR="002D51B1" w:rsidRPr="00F27383" w:rsidRDefault="002D51B1" w:rsidP="002D51B1">
      <w:pPr>
        <w:rPr>
          <w:i/>
        </w:rPr>
      </w:pPr>
      <w:r w:rsidRPr="00F27383">
        <w:rPr>
          <w:i/>
        </w:rPr>
        <w:t>“Now this is the law of the jungle, as old and as true as the sky,</w:t>
      </w:r>
    </w:p>
    <w:p w:rsidR="002D51B1" w:rsidRPr="00F27383" w:rsidRDefault="002D51B1" w:rsidP="002D51B1">
      <w:pPr>
        <w:rPr>
          <w:i/>
        </w:rPr>
      </w:pPr>
      <w:r w:rsidRPr="00F27383">
        <w:rPr>
          <w:i/>
        </w:rPr>
        <w:t>And the wolf that shall keep it may prosper, but the wolf that shall break it must die.</w:t>
      </w:r>
    </w:p>
    <w:p w:rsidR="002D51B1" w:rsidRPr="00F27383" w:rsidRDefault="002D51B1" w:rsidP="002D51B1">
      <w:pPr>
        <w:rPr>
          <w:i/>
        </w:rPr>
      </w:pPr>
      <w:r w:rsidRPr="00F27383">
        <w:rPr>
          <w:i/>
        </w:rPr>
        <w:t>As the creeper that girdles the tree trunk, the law runneth forward and back;</w:t>
      </w:r>
    </w:p>
    <w:p w:rsidR="002D51B1" w:rsidRPr="00F27383" w:rsidRDefault="002D51B1" w:rsidP="002D51B1">
      <w:pPr>
        <w:rPr>
          <w:i/>
        </w:rPr>
      </w:pPr>
      <w:r w:rsidRPr="00F27383">
        <w:rPr>
          <w:i/>
        </w:rPr>
        <w:t>For the strength of the pack is the wolf, and the str</w:t>
      </w:r>
      <w:r w:rsidR="00F27383">
        <w:rPr>
          <w:i/>
        </w:rPr>
        <w:t>ength of the wolf is the pack.”</w:t>
      </w:r>
    </w:p>
    <w:p w:rsidR="002D51B1" w:rsidRDefault="002D51B1" w:rsidP="002D51B1">
      <w:r>
        <w:t>A good team is greater than the sum of its parts. To a pl</w:t>
      </w:r>
      <w:r w:rsidR="00E604F2">
        <w:t>ayer who has overcome her e</w:t>
      </w:r>
      <w:r>
        <w:t xml:space="preserve">go </w:t>
      </w:r>
      <w:r w:rsidR="00E604F2">
        <w:t>b</w:t>
      </w:r>
      <w:r>
        <w:t>ar</w:t>
      </w:r>
      <w:r w:rsidR="00EB508B">
        <w:t>rier, this will become obvious.</w:t>
      </w:r>
      <w:r w:rsidR="00221E7E">
        <w:t xml:space="preserve"> If we cannot leverage the power of the pack then we will not succeed as a team.</w:t>
      </w:r>
    </w:p>
    <w:p w:rsidR="00221E7E" w:rsidRPr="00221E7E" w:rsidRDefault="00221E7E" w:rsidP="002D51B1">
      <w:pPr>
        <w:rPr>
          <w:i/>
        </w:rPr>
      </w:pPr>
      <w:r w:rsidRPr="00221E7E">
        <w:rPr>
          <w:i/>
        </w:rPr>
        <w:t xml:space="preserve"> “We must indeed all hang together, or most assuredly we shall all hang separately.” – Ben Franklin</w:t>
      </w:r>
    </w:p>
    <w:p w:rsidR="002D51B1" w:rsidRDefault="00221E7E" w:rsidP="002D51B1">
      <w:pPr>
        <w:rPr>
          <w:i/>
        </w:rPr>
      </w:pPr>
      <w:r w:rsidRPr="00221E7E">
        <w:rPr>
          <w:i/>
        </w:rPr>
        <w:t>“</w:t>
      </w:r>
      <w:r w:rsidR="002D51B1" w:rsidRPr="00221E7E">
        <w:rPr>
          <w:i/>
        </w:rPr>
        <w:t>We must either learn to live together as brothers or we are all going to perish together a</w:t>
      </w:r>
      <w:r w:rsidRPr="00221E7E">
        <w:rPr>
          <w:i/>
        </w:rPr>
        <w:t>s fools.” –</w:t>
      </w:r>
      <w:r w:rsidR="00E604F2">
        <w:rPr>
          <w:i/>
        </w:rPr>
        <w:t xml:space="preserve"> Martin Luther King Jr.</w:t>
      </w:r>
    </w:p>
    <w:p w:rsidR="008D1BDC" w:rsidRPr="00221E7E" w:rsidRDefault="008D1BDC" w:rsidP="002D51B1">
      <w:pPr>
        <w:rPr>
          <w:i/>
        </w:rPr>
      </w:pPr>
      <w:r>
        <w:rPr>
          <w:i/>
        </w:rPr>
        <w:t>“Teamwork is the essence of life.” – Pat Riley</w:t>
      </w:r>
    </w:p>
    <w:p w:rsidR="00354597" w:rsidRDefault="00354597" w:rsidP="00354597">
      <w:pPr>
        <w:pStyle w:val="Heading2"/>
      </w:pPr>
      <w:bookmarkStart w:id="116" w:name="_Toc58755143"/>
      <w:r w:rsidRPr="00354597">
        <w:t>Expect excellence, not perfection.</w:t>
      </w:r>
      <w:bookmarkEnd w:id="116"/>
      <w:r w:rsidRPr="00354597">
        <w:t xml:space="preserve"> </w:t>
      </w:r>
    </w:p>
    <w:p w:rsidR="00354597" w:rsidRDefault="009442E4" w:rsidP="00354597">
      <w:r>
        <w:t xml:space="preserve">Perfect is the enemy of good. </w:t>
      </w:r>
      <w:r w:rsidR="00354597">
        <w:t xml:space="preserve">Perfection is not attainable, but if we chase perfection then we can catch excellence. </w:t>
      </w:r>
      <w:r w:rsidR="00E604F2">
        <w:t xml:space="preserve">Everyone makes mistakes. The only unacceptable mistake is to not learn from your mistakes. </w:t>
      </w:r>
    </w:p>
    <w:p w:rsidR="00E604F2" w:rsidRDefault="00E604F2" w:rsidP="00E604F2">
      <w:pPr>
        <w:pStyle w:val="Heading2"/>
      </w:pPr>
      <w:bookmarkStart w:id="117" w:name="_Toc58755144"/>
      <w:r>
        <w:t>Don’t overestimate people’s ability to change.</w:t>
      </w:r>
      <w:bookmarkEnd w:id="117"/>
    </w:p>
    <w:p w:rsidR="00E604F2" w:rsidRPr="00FE632F" w:rsidRDefault="00E604F2" w:rsidP="00E604F2">
      <w:r>
        <w:t xml:space="preserve">By-and-large, people are who they are, especially in the short-term. You’re pretty much the same person you today as you were yesterday. You will find yourself very frustrated if you expect yourself or others to change quickly. Usually, people are who they are. </w:t>
      </w:r>
    </w:p>
    <w:p w:rsidR="00E604F2" w:rsidRDefault="00E604F2" w:rsidP="00E604F2">
      <w:pPr>
        <w:pStyle w:val="Heading2"/>
      </w:pPr>
      <w:bookmarkStart w:id="118" w:name="_Toc58755145"/>
      <w:r>
        <w:t>Don’t underestimate people’s ability to change.</w:t>
      </w:r>
      <w:bookmarkEnd w:id="118"/>
    </w:p>
    <w:p w:rsidR="00E604F2" w:rsidRDefault="00E604F2" w:rsidP="00E604F2">
      <w:r>
        <w:t xml:space="preserve">By the same token, you should never underestimate someone’s ability to change. People can go through massive transformations over the course of their lifetimes, and you underestimate their ability to do so at your peril. In general, human beings are stronger than the greatest challenge that can be put before us. Nobody likes being underestimated, and nobody likes being belittled. </w:t>
      </w:r>
    </w:p>
    <w:p w:rsidR="00E604F2" w:rsidRPr="000D6FB4" w:rsidRDefault="00E604F2" w:rsidP="00E604F2">
      <w:r w:rsidRPr="006101F9">
        <w:rPr>
          <w:i/>
        </w:rPr>
        <w:t xml:space="preserve">“There is a lot more in [him] than you guess, and a deal more than [he] has any idea of himself.” – </w:t>
      </w:r>
      <w:r>
        <w:rPr>
          <w:i/>
        </w:rPr>
        <w:t>The Hobbit</w:t>
      </w:r>
    </w:p>
    <w:p w:rsidR="00E604F2" w:rsidRDefault="002E1B76" w:rsidP="00E604F2">
      <w:pPr>
        <w:pStyle w:val="Heading2"/>
      </w:pPr>
      <w:bookmarkStart w:id="119" w:name="_Toc58755146"/>
      <w:r>
        <w:lastRenderedPageBreak/>
        <w:t>D</w:t>
      </w:r>
      <w:r w:rsidR="00E604F2">
        <w:t>on’t underestimate your enemies</w:t>
      </w:r>
      <w:r w:rsidR="00E5620B">
        <w:t>.</w:t>
      </w:r>
      <w:bookmarkEnd w:id="119"/>
    </w:p>
    <w:p w:rsidR="00E604F2" w:rsidRDefault="00E604F2" w:rsidP="00E604F2">
      <w:r>
        <w:t>It is a grave mistake to underestimate your enemies. They are very often more capable than you give them credit for, and you are very often less capable than you give yourself credit for. In general, you should assume that your enemies are much better than you think they are. This will force you to be better prepared and thus lead to better success.</w:t>
      </w:r>
    </w:p>
    <w:p w:rsidR="00200F34" w:rsidRDefault="00713763" w:rsidP="00200F34">
      <w:pPr>
        <w:pStyle w:val="Heading2"/>
      </w:pPr>
      <w:bookmarkStart w:id="120" w:name="_Toc58755147"/>
      <w:r>
        <w:t>W</w:t>
      </w:r>
      <w:r w:rsidR="00200F34">
        <w:t>hen the general is calm, the troops are calm.</w:t>
      </w:r>
      <w:bookmarkEnd w:id="120"/>
    </w:p>
    <w:p w:rsidR="00200F34" w:rsidRDefault="00713763" w:rsidP="006101F9">
      <w:r>
        <w:t xml:space="preserve">It is the general’s responsibility to be a culture carrier, too. If the general expects the troops to be calm and collected under pressure, then she should model that for her troops. </w:t>
      </w:r>
    </w:p>
    <w:p w:rsidR="00AE27A3" w:rsidRDefault="005D0532" w:rsidP="00AE27A3">
      <w:pPr>
        <w:pStyle w:val="Heading2"/>
      </w:pPr>
      <w:bookmarkStart w:id="121" w:name="_Toc58755148"/>
      <w:r>
        <w:t>Recognize that a</w:t>
      </w:r>
      <w:r w:rsidR="00AE27A3" w:rsidRPr="00AE27A3">
        <w:t xml:space="preserve"> quiet gym is a losing gym</w:t>
      </w:r>
      <w:r w:rsidR="00AE27A3">
        <w:t>.</w:t>
      </w:r>
      <w:bookmarkEnd w:id="121"/>
    </w:p>
    <w:p w:rsidR="00AE27A3" w:rsidRDefault="00350202" w:rsidP="006101F9">
      <w:r>
        <w:t>A quiet player is a selfish player. Rather than be selfish, be selfless and h</w:t>
      </w:r>
      <w:r w:rsidR="005D0532">
        <w:t xml:space="preserve">elp your teammates by using your words. </w:t>
      </w:r>
      <w:r w:rsidR="00664C20">
        <w:t>Encourage your teammates</w:t>
      </w:r>
      <w:r w:rsidR="005D0532">
        <w:t xml:space="preserve"> by using your words</w:t>
      </w:r>
      <w:r w:rsidR="00664C20">
        <w:t xml:space="preserve">. </w:t>
      </w:r>
      <w:r w:rsidR="005D0532">
        <w:t xml:space="preserve">Say what you see. Speak up. </w:t>
      </w:r>
      <w:r w:rsidR="00174E4E">
        <w:t xml:space="preserve">Echo calls. Communicate early, loudly, and continuously. </w:t>
      </w:r>
      <w:r w:rsidR="00664C20">
        <w:t>Every successful team does these things.</w:t>
      </w:r>
      <w:r>
        <w:t xml:space="preserve"> </w:t>
      </w:r>
      <w:r w:rsidR="00664C20">
        <w:t xml:space="preserve"> </w:t>
      </w:r>
    </w:p>
    <w:p w:rsidR="00125886" w:rsidRPr="00125886" w:rsidRDefault="00125886" w:rsidP="006101F9">
      <w:pPr>
        <w:rPr>
          <w:i/>
        </w:rPr>
      </w:pPr>
      <w:r>
        <w:rPr>
          <w:i/>
        </w:rPr>
        <w:t>“Verbal and visual gratitude helps conquer selfish attitudes.” – Greg White</w:t>
      </w:r>
    </w:p>
    <w:p w:rsidR="005D0532" w:rsidRDefault="005D0532" w:rsidP="000229EA">
      <w:pPr>
        <w:pStyle w:val="Heading2"/>
      </w:pPr>
      <w:bookmarkStart w:id="122" w:name="_Toc58755149"/>
      <w:r>
        <w:t>Recognize that great effort springs naturally from great attitude.</w:t>
      </w:r>
      <w:bookmarkEnd w:id="122"/>
      <w:r>
        <w:t xml:space="preserve"> </w:t>
      </w:r>
    </w:p>
    <w:p w:rsidR="005D0532" w:rsidRDefault="005D0532" w:rsidP="005D0532">
      <w:r>
        <w:t xml:space="preserve">If you have a great attitude and you are </w:t>
      </w:r>
      <w:r w:rsidR="008D1BDC">
        <w:t xml:space="preserve">choosing love every chance you get, great effort will spring naturally. And if you do this for yourself then you are setting a good example for your teammates to do the same. </w:t>
      </w:r>
    </w:p>
    <w:p w:rsidR="008D1BDC" w:rsidRPr="008D1BDC" w:rsidRDefault="008D1BDC" w:rsidP="005D0532">
      <w:pPr>
        <w:rPr>
          <w:i/>
        </w:rPr>
      </w:pPr>
      <w:r>
        <w:rPr>
          <w:i/>
        </w:rPr>
        <w:t xml:space="preserve">“You’ve got a choice – you </w:t>
      </w:r>
      <w:proofErr w:type="gramStart"/>
      <w:r>
        <w:rPr>
          <w:i/>
        </w:rPr>
        <w:t>either come in and</w:t>
      </w:r>
      <w:proofErr w:type="gramEnd"/>
      <w:r>
        <w:rPr>
          <w:i/>
        </w:rPr>
        <w:t xml:space="preserve"> let your circumstances control your attitude, or you let your attitude control your circumstances.” – Brad Stevens</w:t>
      </w:r>
    </w:p>
    <w:p w:rsidR="005D0532" w:rsidRDefault="005D0532" w:rsidP="000229EA">
      <w:pPr>
        <w:pStyle w:val="Heading2"/>
      </w:pPr>
      <w:bookmarkStart w:id="123" w:name="_Toc58755150"/>
      <w:r>
        <w:t>Be a joy to play with.</w:t>
      </w:r>
      <w:bookmarkEnd w:id="123"/>
    </w:p>
    <w:p w:rsidR="008D1BDC" w:rsidRPr="008D1BDC" w:rsidRDefault="008D1BDC" w:rsidP="008D1BDC">
      <w:r>
        <w:t xml:space="preserve">Some people on the basketball court are simply fun to play with. They are excellent competitors, they want what’s best for the team, and they are not afraid to fight for excellence. Be this player, and expect others to be the same. If you enjoy playing with others, then they will enjoy playing with you. </w:t>
      </w:r>
    </w:p>
    <w:p w:rsidR="000D6FB4" w:rsidRDefault="000D6FB4" w:rsidP="000229EA">
      <w:pPr>
        <w:pStyle w:val="Heading2"/>
      </w:pPr>
      <w:bookmarkStart w:id="124" w:name="_Toc58755151"/>
      <w:r>
        <w:t>Spend resources wisely.</w:t>
      </w:r>
      <w:bookmarkEnd w:id="124"/>
    </w:p>
    <w:p w:rsidR="000D6FB4" w:rsidRPr="000D6FB4" w:rsidRDefault="000D6FB4" w:rsidP="000D6FB4">
      <w:r>
        <w:t xml:space="preserve">Whether </w:t>
      </w:r>
      <w:proofErr w:type="gramStart"/>
      <w:r>
        <w:t>it’s</w:t>
      </w:r>
      <w:proofErr w:type="gramEnd"/>
      <w:r>
        <w:t xml:space="preserve"> money, energy, or some other limited resource, you </w:t>
      </w:r>
      <w:r w:rsidR="00E5620B">
        <w:t xml:space="preserve">will </w:t>
      </w:r>
      <w:r>
        <w:t>want</w:t>
      </w:r>
      <w:r w:rsidR="00E5620B">
        <w:t xml:space="preserve"> and need</w:t>
      </w:r>
      <w:r>
        <w:t xml:space="preserve"> to spend it wisely. </w:t>
      </w:r>
    </w:p>
    <w:p w:rsidR="000229EA" w:rsidRDefault="000229EA" w:rsidP="000229EA">
      <w:pPr>
        <w:pStyle w:val="Heading2"/>
      </w:pPr>
      <w:bookmarkStart w:id="125" w:name="_Toc58755152"/>
      <w:r>
        <w:t>Manage risks well.</w:t>
      </w:r>
      <w:bookmarkEnd w:id="125"/>
    </w:p>
    <w:p w:rsidR="000229EA" w:rsidRDefault="000229EA" w:rsidP="006101F9">
      <w:r w:rsidRPr="000229EA">
        <w:t>An empire that cannot sustain a blow and remain standing is not really an empire</w:t>
      </w:r>
      <w:r>
        <w:t>.</w:t>
      </w:r>
      <w:r w:rsidR="007B12E7">
        <w:t xml:space="preserve"> You need to build a risk-management system where you can sustain multiple blows </w:t>
      </w:r>
      <w:r w:rsidR="00055276">
        <w:t>and</w:t>
      </w:r>
      <w:r w:rsidR="007B12E7">
        <w:t xml:space="preserve"> still remain in the game. </w:t>
      </w:r>
    </w:p>
    <w:p w:rsidR="000229EA" w:rsidRDefault="00A56142" w:rsidP="007B12E7">
      <w:pPr>
        <w:pStyle w:val="Heading2"/>
      </w:pPr>
      <w:bookmarkStart w:id="126" w:name="_Toc58755153"/>
      <w:r>
        <w:t>Prepare</w:t>
      </w:r>
      <w:r w:rsidR="000229EA">
        <w:t xml:space="preserve"> for the 100-year storm</w:t>
      </w:r>
      <w:r w:rsidR="00055276">
        <w:t>.</w:t>
      </w:r>
      <w:bookmarkEnd w:id="126"/>
    </w:p>
    <w:p w:rsidR="000229EA" w:rsidRPr="00200F34" w:rsidRDefault="000229EA" w:rsidP="006101F9">
      <w:r>
        <w:t xml:space="preserve">Every 100 years there is a terrible storm. No one thinks it’s coming because it hasn’t happened yet in your lifetime, but oh boy is it coming. When it does come, you better be prepared. </w:t>
      </w:r>
      <w:r w:rsidR="008D43E4">
        <w:t xml:space="preserve">The implausible happens more often than one would expect. </w:t>
      </w:r>
    </w:p>
    <w:p w:rsidR="007B12E7" w:rsidRDefault="007B12E7" w:rsidP="007B12E7">
      <w:pPr>
        <w:pStyle w:val="Heading2"/>
      </w:pPr>
      <w:bookmarkStart w:id="127" w:name="_Toc58755154"/>
      <w:r>
        <w:lastRenderedPageBreak/>
        <w:t>Be careful who you trust.</w:t>
      </w:r>
      <w:bookmarkEnd w:id="127"/>
      <w:r>
        <w:t xml:space="preserve"> </w:t>
      </w:r>
    </w:p>
    <w:p w:rsidR="007B12E7" w:rsidRDefault="007B12E7" w:rsidP="007B12E7">
      <w:r>
        <w:t xml:space="preserve">Not everyone wants what’s best for you. ~2% of humans are psychopaths and will take advantage of you every opportunity they get. It’s important to distinguish between who you can and cannot trust. Try to surround yourself with people who want what’s best for you and avoid associating with people who don’t. Be careful who you trust with what information, else you are bound to experience harm that you could have otherwise avoided. </w:t>
      </w:r>
    </w:p>
    <w:p w:rsidR="00A56142" w:rsidRDefault="00A56142" w:rsidP="00A56142">
      <w:pPr>
        <w:pStyle w:val="Heading2"/>
      </w:pPr>
      <w:bookmarkStart w:id="128" w:name="_Toc58755155"/>
      <w:r>
        <w:t>Recognize who is “inside the tent” and who is “outside the tent”.</w:t>
      </w:r>
      <w:bookmarkEnd w:id="128"/>
      <w:r>
        <w:t xml:space="preserve"> </w:t>
      </w:r>
    </w:p>
    <w:p w:rsidR="00A56142" w:rsidRPr="00A56142" w:rsidRDefault="002E1B76" w:rsidP="00A56142">
      <w:r>
        <w:t xml:space="preserve">If you are “inside the tent”, then we trust that you have the team’s best interest at heart, and we can put our honest thoughts on the table with you and we can work through them together in a loving way. If you are “outside the tent”, then you do not necessarily have the team’s best interest at heart, and we cannot trust you or give you access to privileged information. </w:t>
      </w:r>
      <w:r w:rsidR="002F1172">
        <w:t>It is a grave mistake to</w:t>
      </w:r>
      <w:r>
        <w:t xml:space="preserve"> share things you shouldn’t with people who are outside the tent. </w:t>
      </w:r>
      <w:r w:rsidR="002F1172">
        <w:t xml:space="preserve">If you care about the people who are inside the tent then you won’t do that. </w:t>
      </w:r>
    </w:p>
    <w:p w:rsidR="00134701" w:rsidRDefault="00134701" w:rsidP="00134701">
      <w:pPr>
        <w:pStyle w:val="Heading2"/>
      </w:pPr>
      <w:bookmarkStart w:id="129" w:name="_Toc58755156"/>
      <w:r>
        <w:t>Understand why the Supreme Court doesn’t broadcast its hearings.</w:t>
      </w:r>
      <w:bookmarkEnd w:id="129"/>
    </w:p>
    <w:p w:rsidR="00134701" w:rsidRDefault="00134701" w:rsidP="00134701">
      <w:r>
        <w:t xml:space="preserve">The Supreme Court knows that, if you want an environment where people can truly speak your mind, you can’t turn a hearing into a public circus. If people feel they are being watched then they will be guarded or fake about what they say. On the other hand, if the hearing is held only among those who are “inside the tent” then people will feel free to speak their minds. </w:t>
      </w:r>
    </w:p>
    <w:p w:rsidR="00D428DC" w:rsidRDefault="00D428DC" w:rsidP="00D428DC">
      <w:pPr>
        <w:pStyle w:val="Heading2"/>
      </w:pPr>
      <w:bookmarkStart w:id="130" w:name="_Toc58755157"/>
      <w:r>
        <w:t>Don’t answer questions that will get you in trouble.</w:t>
      </w:r>
      <w:bookmarkEnd w:id="130"/>
      <w:r>
        <w:t xml:space="preserve"> </w:t>
      </w:r>
    </w:p>
    <w:p w:rsidR="00D428DC" w:rsidRDefault="00D428DC" w:rsidP="00134701">
      <w:r>
        <w:t xml:space="preserve">The </w:t>
      </w:r>
      <w:proofErr w:type="gramStart"/>
      <w:r>
        <w:t>fifth amendment</w:t>
      </w:r>
      <w:proofErr w:type="gramEnd"/>
      <w:r>
        <w:t xml:space="preserve"> is there for a reason: no one should feel compelled to be a witness against themselves. If someone outside the tent asks you a “gotcha” question designed to </w:t>
      </w:r>
      <w:r w:rsidR="0001007B">
        <w:t>pigeon</w:t>
      </w:r>
      <w:r>
        <w:t>-hole you into taking a particular point of view or to get you to say something you don’t really mean, just reject the premise of the question and don’t answer it.</w:t>
      </w:r>
    </w:p>
    <w:p w:rsidR="00D428DC" w:rsidRDefault="00D428DC" w:rsidP="00D428DC">
      <w:pPr>
        <w:pStyle w:val="Heading2"/>
      </w:pPr>
      <w:bookmarkStart w:id="131" w:name="_Toc58755158"/>
      <w:r>
        <w:t>Eschew white lies.</w:t>
      </w:r>
      <w:bookmarkEnd w:id="131"/>
    </w:p>
    <w:p w:rsidR="00D428DC" w:rsidRDefault="00D428DC" w:rsidP="00134701">
      <w:r>
        <w:t xml:space="preserve">An explanatory example of why it’s best to avoid telling white lies: two friends are at a coffee shop, one has made plans to see another person but doesn’t feel like it anymore. She calls that other person and leaves a voicemail with some white lie excuse about why she’s canceling that plans. The friend sitting next to her then begins to question her friend’s integrity and wonders if she’s ever been the recipient of this kind of white lie treatment. </w:t>
      </w:r>
    </w:p>
    <w:p w:rsidR="00D428DC" w:rsidRPr="002F1172" w:rsidRDefault="00D428DC" w:rsidP="00134701">
      <w:r>
        <w:t>The point is this: white lies fracture friendship. If you are really friends with someone, you can tell them the truth.</w:t>
      </w:r>
    </w:p>
    <w:p w:rsidR="00055276" w:rsidRDefault="00055276" w:rsidP="00055276">
      <w:pPr>
        <w:pStyle w:val="Heading2"/>
      </w:pPr>
      <w:bookmarkStart w:id="132" w:name="_Toc58755159"/>
      <w:r>
        <w:t>Recognize that not everyone who wants to be your friend can be your friend.</w:t>
      </w:r>
      <w:bookmarkEnd w:id="132"/>
    </w:p>
    <w:p w:rsidR="00055276" w:rsidRDefault="00055276" w:rsidP="00055276">
      <w:r>
        <w:t xml:space="preserve">Being a true friend takes time and commitment, and you have limited amounts of time. Sometimes good people will want to be your friend, but you simply won’t be able to accommodate them. Other times, evil people will want to be your friend and you will have to reject them because you do not share the same values. In either case, you will have to learn to be selective about who you commit to being friends with and you will have to choose those friends wisely. </w:t>
      </w:r>
    </w:p>
    <w:p w:rsidR="00134701" w:rsidRDefault="00134701" w:rsidP="00134701">
      <w:pPr>
        <w:pStyle w:val="Heading2"/>
      </w:pPr>
      <w:bookmarkStart w:id="133" w:name="_Toc58755160"/>
      <w:r>
        <w:lastRenderedPageBreak/>
        <w:t>Control the narrative.</w:t>
      </w:r>
      <w:bookmarkEnd w:id="133"/>
    </w:p>
    <w:p w:rsidR="00134701" w:rsidRPr="002F1172" w:rsidRDefault="00134701" w:rsidP="00134701">
      <w:r>
        <w:t xml:space="preserve">Like it or not, people who are outside the tent always have a narrative in their heads about what’s going on inside the tent. It’s important that you don’t ignore this narrative. If you ignore the narrative then over time you or your team’s reputation may become so damaged that it is impossible to recover. If you control the narrative as best you can then you and your team will be free to operate in a way that’s successful. </w:t>
      </w:r>
      <w:r w:rsidR="004031E1">
        <w:t xml:space="preserve">Treat your brand like a political candidate and control the narrative. </w:t>
      </w:r>
      <w:r w:rsidR="00EB7FA4">
        <w:t>Don’t give bulletin board material to the other side.</w:t>
      </w:r>
    </w:p>
    <w:p w:rsidR="003D22F5" w:rsidRDefault="003D22F5" w:rsidP="00055276">
      <w:pPr>
        <w:pStyle w:val="Heading2"/>
        <w:rPr>
          <w:b w:val="0"/>
        </w:rPr>
      </w:pPr>
      <w:bookmarkStart w:id="134" w:name="_Toc58755161"/>
      <w:r>
        <w:t>Tell your own story lest others tell it for you.</w:t>
      </w:r>
      <w:bookmarkEnd w:id="134"/>
    </w:p>
    <w:p w:rsidR="003D22F5" w:rsidRPr="003D22F5" w:rsidRDefault="003D22F5" w:rsidP="003D22F5">
      <w:r>
        <w:t xml:space="preserve">A good way to control the narrative is to tell your own story. Don’t be shy about engaging with outsiders about what’s going on inside the tent, because that only produces uncertainty and curiosity. Be an advocate for yourself and articulate your own story. As an example, Kobe Bryant used to talk to reporters about what was going on and what his team dynamic was like. In this way, he controlled the narrative around his team. Telling your own story is a better alternative to having others tell your story for you. </w:t>
      </w:r>
    </w:p>
    <w:p w:rsidR="00055276" w:rsidRDefault="00055276" w:rsidP="00055276">
      <w:pPr>
        <w:pStyle w:val="Heading2"/>
      </w:pPr>
      <w:bookmarkStart w:id="135" w:name="_Toc58755162"/>
      <w:r w:rsidRPr="00E579DB">
        <w:t>Enter through the ground floor</w:t>
      </w:r>
      <w:r>
        <w:t>.</w:t>
      </w:r>
      <w:bookmarkEnd w:id="135"/>
    </w:p>
    <w:p w:rsidR="00055276" w:rsidRDefault="00055276" w:rsidP="00055276">
      <w:r>
        <w:t xml:space="preserve">When you take over a program, you may have high and lofty goals. But you need to build a solid foundation if you want to create a beautiful building. Don’t try to come in with your pie-in-the-sky ideas and expect it to work out. You need to “enter through the ground floor”, meet people where they are, and build from the bottom up. </w:t>
      </w:r>
    </w:p>
    <w:p w:rsidR="00A172D1" w:rsidRPr="00A172D1" w:rsidRDefault="00A172D1" w:rsidP="00055276">
      <w:pPr>
        <w:rPr>
          <w:i/>
        </w:rPr>
      </w:pPr>
      <w:r w:rsidRPr="00A172D1">
        <w:rPr>
          <w:i/>
        </w:rPr>
        <w:t>People don’t care how much you know until they know how much you care.</w:t>
      </w:r>
      <w:r>
        <w:rPr>
          <w:i/>
        </w:rPr>
        <w:t xml:space="preserve"> - Unknown</w:t>
      </w:r>
    </w:p>
    <w:p w:rsidR="00A56142" w:rsidRPr="00A56142" w:rsidRDefault="005039B5" w:rsidP="00A56142">
      <w:pPr>
        <w:pStyle w:val="Heading2"/>
      </w:pPr>
      <w:bookmarkStart w:id="136" w:name="_Toc58755163"/>
      <w:r>
        <w:t>Don’t be afraid to teach character as well as knowledge.</w:t>
      </w:r>
      <w:bookmarkEnd w:id="136"/>
      <w:r>
        <w:t xml:space="preserve"> </w:t>
      </w:r>
    </w:p>
    <w:p w:rsidR="00664C20" w:rsidRPr="00664C20" w:rsidRDefault="00664C20" w:rsidP="005039B5">
      <w:r>
        <w:t xml:space="preserve">As a teacher, others will question you for teaching character. They will want you to “stick to what you know” and focus on the task rather than on the individual performing this task. Don’t listen to these voices of dissent. You have to have the courage to teach character as well as knowledge. </w:t>
      </w:r>
    </w:p>
    <w:p w:rsidR="005039B5" w:rsidRPr="005039B5" w:rsidRDefault="005039B5" w:rsidP="005039B5">
      <w:pPr>
        <w:rPr>
          <w:i/>
        </w:rPr>
      </w:pPr>
      <w:r w:rsidRPr="005039B5">
        <w:rPr>
          <w:i/>
        </w:rPr>
        <w:t>“</w:t>
      </w:r>
      <w:r w:rsidR="00664C20">
        <w:rPr>
          <w:i/>
        </w:rPr>
        <w:t>Intelligence plus character – that is the goal of true education.</w:t>
      </w:r>
      <w:r w:rsidRPr="005039B5">
        <w:rPr>
          <w:i/>
        </w:rPr>
        <w:t>” – Martin Luther King Jr.</w:t>
      </w:r>
    </w:p>
    <w:p w:rsidR="00BC3CC3" w:rsidRDefault="00BC3CC3" w:rsidP="00055276">
      <w:pPr>
        <w:pStyle w:val="Heading2"/>
      </w:pPr>
      <w:bookmarkStart w:id="137" w:name="_Toc58755164"/>
      <w:r>
        <w:t>Don’t be stupid online.</w:t>
      </w:r>
      <w:bookmarkEnd w:id="137"/>
    </w:p>
    <w:p w:rsidR="00BC3CC3" w:rsidRPr="00BC3CC3" w:rsidRDefault="00BC3CC3" w:rsidP="00BC3CC3">
      <w:r>
        <w:t xml:space="preserve">At Goldman Sachs, they tell employees to ask themselves “How would this look on the front page of the Wall Street Journal?” before sending an email. By-and-large, that’s a good rule to have, both for email and for social media. </w:t>
      </w:r>
    </w:p>
    <w:p w:rsidR="00CD4AB0" w:rsidRDefault="00CD4AB0" w:rsidP="00055276">
      <w:pPr>
        <w:pStyle w:val="Heading2"/>
      </w:pPr>
      <w:bookmarkStart w:id="138" w:name="_Toc58755165"/>
      <w:r>
        <w:t>Recognize that invisible threads are the strongest ties.</w:t>
      </w:r>
      <w:bookmarkEnd w:id="138"/>
    </w:p>
    <w:p w:rsidR="00CD4AB0" w:rsidRDefault="00CD4AB0" w:rsidP="00CD4AB0">
      <w:r>
        <w:t>Sometimes, it’s good to get your team to simply sit in silence together. This simple exercise can make people resonate with each other in profound ways.</w:t>
      </w:r>
    </w:p>
    <w:p w:rsidR="00E11864" w:rsidRDefault="00E11864" w:rsidP="00CD4AB0">
      <w:pPr>
        <w:rPr>
          <w:i/>
        </w:rPr>
      </w:pPr>
      <w:r>
        <w:rPr>
          <w:i/>
        </w:rPr>
        <w:t>“Silen</w:t>
      </w:r>
      <w:r w:rsidR="00557775">
        <w:rPr>
          <w:i/>
        </w:rPr>
        <w:t>c</w:t>
      </w:r>
      <w:r>
        <w:rPr>
          <w:i/>
        </w:rPr>
        <w:t>e is one of the greatest gifts that we have.” – Mr. Rodgers</w:t>
      </w:r>
    </w:p>
    <w:p w:rsidR="00CD4AB0" w:rsidRPr="00CD4AB0" w:rsidRDefault="00CD4AB0" w:rsidP="00CD4AB0">
      <w:pPr>
        <w:rPr>
          <w:i/>
        </w:rPr>
      </w:pPr>
      <w:r>
        <w:rPr>
          <w:i/>
        </w:rPr>
        <w:t>“If I were a physician and if I were allowed to prescribe just one remedy for all the ills of the modern world, I would prescribe silence.” – Soren Kierkegaard</w:t>
      </w:r>
    </w:p>
    <w:p w:rsidR="00055276" w:rsidRDefault="00055276" w:rsidP="00055276">
      <w:pPr>
        <w:pStyle w:val="Heading2"/>
      </w:pPr>
      <w:bookmarkStart w:id="139" w:name="_Toc58755166"/>
      <w:r w:rsidRPr="00F87BC9">
        <w:lastRenderedPageBreak/>
        <w:t>Dress for success</w:t>
      </w:r>
      <w:r>
        <w:t>.</w:t>
      </w:r>
      <w:bookmarkEnd w:id="139"/>
    </w:p>
    <w:p w:rsidR="00055276" w:rsidRDefault="00055276" w:rsidP="00055276">
      <w:r>
        <w:t xml:space="preserve">It’s important that we look good if we want to play </w:t>
      </w:r>
      <w:r w:rsidR="00E3383F">
        <w:t>well</w:t>
      </w:r>
      <w:r>
        <w:t xml:space="preserve">. Again, people often keep too great a distance between who they are and who they envision themselves to be. Your best self will be dressed for success. </w:t>
      </w:r>
    </w:p>
    <w:p w:rsidR="00EF191D" w:rsidRDefault="00EF191D" w:rsidP="00254A76">
      <w:pPr>
        <w:pStyle w:val="Heading2"/>
      </w:pPr>
      <w:bookmarkStart w:id="140" w:name="_Toc58755167"/>
      <w:r>
        <w:t>Understand that s</w:t>
      </w:r>
      <w:r w:rsidR="00254A76">
        <w:t>uccess leaves footprints.</w:t>
      </w:r>
      <w:bookmarkEnd w:id="140"/>
      <w:r w:rsidR="00254A76">
        <w:t xml:space="preserve"> </w:t>
      </w:r>
    </w:p>
    <w:p w:rsidR="00BA293F" w:rsidRPr="00BA293F" w:rsidRDefault="00BA293F" w:rsidP="00BA293F">
      <w:r>
        <w:t>It’s a good idea to look at people who’ve been successful at achieving what you’d like to achieve to see if you have any blind</w:t>
      </w:r>
      <w:r w:rsidR="00E3383F">
        <w:t xml:space="preserve"> </w:t>
      </w:r>
      <w:r>
        <w:t xml:space="preserve">spots with regard to how you ought to achieve your own goals. Understand what steps people before you took to become successful, and decide whether or not it’s a good idea to follow those footsteps. </w:t>
      </w:r>
      <w:r w:rsidR="008D43E4">
        <w:t>You need to be able to learn from other people’s mistakes, not just your own.</w:t>
      </w:r>
    </w:p>
    <w:p w:rsidR="00055276" w:rsidRDefault="00055276" w:rsidP="00055276">
      <w:pPr>
        <w:pStyle w:val="Heading2"/>
      </w:pPr>
      <w:bookmarkStart w:id="141" w:name="_Toc58755168"/>
      <w:r>
        <w:t>Make your house beautiful.</w:t>
      </w:r>
      <w:bookmarkEnd w:id="141"/>
    </w:p>
    <w:p w:rsidR="00055276" w:rsidRPr="00E604F2" w:rsidRDefault="00055276" w:rsidP="00055276">
      <w:r>
        <w:t xml:space="preserve">Your “house”, i.e. your environment, matters. It makes an impression on everyone else, and it makes an impression on you. Utility </w:t>
      </w:r>
      <w:proofErr w:type="gramStart"/>
      <w:r>
        <w:t>breeds</w:t>
      </w:r>
      <w:proofErr w:type="gramEnd"/>
      <w:r>
        <w:t xml:space="preserve"> beauty, but beauty can also breed utility. If you spend the time to make your house beautiful you will not regret it. </w:t>
      </w:r>
    </w:p>
    <w:p w:rsidR="00055276" w:rsidRPr="00F87BC9" w:rsidRDefault="00055276" w:rsidP="00055276">
      <w:pPr>
        <w:rPr>
          <w:i/>
        </w:rPr>
      </w:pPr>
      <w:r>
        <w:rPr>
          <w:i/>
        </w:rPr>
        <w:t>“</w:t>
      </w:r>
      <w:r w:rsidRPr="00F87BC9">
        <w:rPr>
          <w:i/>
        </w:rPr>
        <w:t>A house is more a home by being a work of art.</w:t>
      </w:r>
      <w:r>
        <w:rPr>
          <w:i/>
        </w:rPr>
        <w:t>”</w:t>
      </w:r>
      <w:r w:rsidRPr="00F87BC9">
        <w:rPr>
          <w:i/>
        </w:rPr>
        <w:t xml:space="preserve"> – Frank Lloyd Wright</w:t>
      </w:r>
    </w:p>
    <w:p w:rsidR="00E564DF" w:rsidRDefault="00E564DF" w:rsidP="002D51B1">
      <w:pPr>
        <w:pStyle w:val="Heading2"/>
      </w:pPr>
      <w:bookmarkStart w:id="142" w:name="_Toc58755169"/>
      <w:r>
        <w:t>Don’t listen to stupid rules.</w:t>
      </w:r>
      <w:bookmarkEnd w:id="142"/>
    </w:p>
    <w:p w:rsidR="00E564DF" w:rsidRPr="00E564DF" w:rsidRDefault="00E564DF" w:rsidP="00E564DF">
      <w:r>
        <w:t xml:space="preserve">It takes a very wise person to understand when a rule is so stupid that it’s not worth listening to, but such rules are out there. Usually rules are there for a reason, and out of love, courtesy, and respect to those around you they should be obeyed. But some rules are so egregious and baseless that they ought </w:t>
      </w:r>
      <w:proofErr w:type="gramStart"/>
      <w:r>
        <w:t>not</w:t>
      </w:r>
      <w:proofErr w:type="gramEnd"/>
      <w:r>
        <w:t xml:space="preserve"> be obeyed. Rosa Parks is a good example. </w:t>
      </w:r>
    </w:p>
    <w:p w:rsidR="00B608C8" w:rsidRDefault="00B608C8" w:rsidP="002D51B1">
      <w:pPr>
        <w:pStyle w:val="Heading2"/>
      </w:pPr>
      <w:bookmarkStart w:id="143" w:name="_Toc58755170"/>
      <w:r>
        <w:t>Understand that a day without laughter is a day wasted.</w:t>
      </w:r>
      <w:bookmarkEnd w:id="143"/>
    </w:p>
    <w:p w:rsidR="00B608C8" w:rsidRPr="00B608C8" w:rsidRDefault="00B608C8" w:rsidP="00B608C8">
      <w:r>
        <w:t xml:space="preserve">Life is short, and laughter is a great commodity. Take the work seriously, but don’t take yourself seriously. Angels can fly because they take themselves lightly. </w:t>
      </w:r>
      <w:r w:rsidR="006B491F">
        <w:t xml:space="preserve">This is part of being humble. </w:t>
      </w:r>
    </w:p>
    <w:p w:rsidR="002D51B1" w:rsidRDefault="002D51B1" w:rsidP="002D51B1">
      <w:pPr>
        <w:pStyle w:val="Heading2"/>
      </w:pPr>
      <w:bookmarkStart w:id="144" w:name="_Toc58755171"/>
      <w:r>
        <w:t>Recognize that the purpose of an institution of higher education is to acquire knowledge, preserve knowledge, and disseminate knowledge.</w:t>
      </w:r>
      <w:bookmarkEnd w:id="144"/>
    </w:p>
    <w:p w:rsidR="002D51B1" w:rsidRDefault="002D51B1" w:rsidP="002D51B1">
      <w:r>
        <w:t xml:space="preserve">Participation on the basketball team should not interfere with this core purpose; if anything, it should reinforce it. This is usually only a problem at the Division 1 level: athletic directors forget that athletics exist to serve the institution, not the other way around. For this reason it makes sense that the NCAA limits practice time; those rules should be followed to a T. We should absolutely get everything we can out of every second we spend together as a team, but student-athletes should keep in mind that they are in college to get an education first and to play basketball second. Coaches, too, need to keep this in mind and let the players know </w:t>
      </w:r>
      <w:r w:rsidR="00EB508B">
        <w:t>where they stand on this issue.</w:t>
      </w:r>
    </w:p>
    <w:p w:rsidR="00BF2939" w:rsidRDefault="00BF2939" w:rsidP="002D51B1">
      <w:r>
        <w:br w:type="page"/>
      </w:r>
    </w:p>
    <w:p w:rsidR="00D536E2" w:rsidRDefault="00D536E2" w:rsidP="00D536E2">
      <w:pPr>
        <w:pStyle w:val="Heading1"/>
      </w:pPr>
      <w:bookmarkStart w:id="145" w:name="_Toc58755172"/>
      <w:r>
        <w:lastRenderedPageBreak/>
        <w:t>Principles Terminology</w:t>
      </w:r>
      <w:bookmarkEnd w:id="145"/>
    </w:p>
    <w:p w:rsidR="00D536E2" w:rsidRPr="005B7706" w:rsidRDefault="00D536E2" w:rsidP="00D536E2">
      <w:r>
        <w:t>This section describes some of the most important principles terminology used throughout this document. These are: “above the line” vs. “below the line” decision-making, and “upper-level you” vs. “lower-level you”.</w:t>
      </w:r>
    </w:p>
    <w:p w:rsidR="00D536E2" w:rsidRDefault="00D536E2" w:rsidP="00D536E2">
      <w:pPr>
        <w:pStyle w:val="Heading3"/>
      </w:pPr>
      <w:bookmarkStart w:id="146" w:name="_Toc58755173"/>
      <w:r>
        <w:t>“Above the Line” vs. “Below the Line” Decision-Making</w:t>
      </w:r>
      <w:bookmarkEnd w:id="146"/>
    </w:p>
    <w:p w:rsidR="00D536E2" w:rsidRDefault="00D536E2" w:rsidP="00D536E2">
      <w:r>
        <w:t>Leadership expert Jim Dethmer talks about the distinction between “above the line” and “below the line” decisions. When you are “above the line”, you are using your rational mind and applying your principles to make decisions. When you are “below the line”, you are allowing your emotions, passions, and/or desires to hijack the reasonable part of your brain, and you make decisions that are at odds with your principles.</w:t>
      </w:r>
    </w:p>
    <w:p w:rsidR="00D536E2" w:rsidRDefault="00D536E2" w:rsidP="00D536E2">
      <w:r>
        <w:t>For example: let’s say your principles tell you to exercise every morning. You wake up one morning, and your emotions and desires are telling you to stay in bed. If you are operating “above the line”, you get up and exercise. If you succumb to your “below the line” self, you go back to sleep and neglect exercising.</w:t>
      </w:r>
    </w:p>
    <w:p w:rsidR="00D536E2" w:rsidRDefault="00D536E2" w:rsidP="00D536E2">
      <w:r>
        <w:t>Another example: let’s say your principles tell you to never eat sweets before a basketball game. One day before a game, your friend offers you a delicious-looking chocolate chip cookie. If you are operating “above the line”, you tell your friend no thanks. If you succumb to your “below the line” self, you eat the cookie (and likely end up regretting having done so).</w:t>
      </w:r>
    </w:p>
    <w:p w:rsidR="00D536E2" w:rsidRDefault="00D536E2" w:rsidP="00D536E2">
      <w:r>
        <w:t>“Above the line” decisions are those which are consistent with your principles. “Below the line” decisions are those which are at odds with your principles. By staying “above the line”, you are able to master your emotions, desires, and passions. By falling “below the line”, you allow your emotions, desires, and passions to master you.</w:t>
      </w:r>
    </w:p>
    <w:p w:rsidR="00D536E2" w:rsidRDefault="00D536E2" w:rsidP="00D536E2">
      <w:r>
        <w:rPr>
          <w:noProof/>
        </w:rPr>
        <w:drawing>
          <wp:inline distT="0" distB="0" distL="0" distR="0" wp14:anchorId="4BD1E428" wp14:editId="4E2AB416">
            <wp:extent cx="3562350" cy="1828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562350" cy="1828800"/>
                    </a:xfrm>
                    <a:prstGeom prst="rect">
                      <a:avLst/>
                    </a:prstGeom>
                  </pic:spPr>
                </pic:pic>
              </a:graphicData>
            </a:graphic>
          </wp:inline>
        </w:drawing>
      </w:r>
    </w:p>
    <w:p w:rsidR="00D536E2" w:rsidRPr="00677C91" w:rsidRDefault="00D536E2" w:rsidP="00D536E2">
      <w:pPr>
        <w:pStyle w:val="Caption"/>
      </w:pPr>
      <w:bookmarkStart w:id="147" w:name="_Toc58755200"/>
      <w:r>
        <w:t xml:space="preserve">Figure </w:t>
      </w:r>
      <w:fldSimple w:instr=" STYLEREF 1 \s ">
        <w:r w:rsidR="00AA11B7">
          <w:rPr>
            <w:noProof/>
          </w:rPr>
          <w:t>8</w:t>
        </w:r>
      </w:fldSimple>
      <w:r>
        <w:t>.</w:t>
      </w:r>
      <w:fldSimple w:instr=" SEQ Figure \* ARABIC \s 1 ">
        <w:r w:rsidR="00AA11B7">
          <w:rPr>
            <w:noProof/>
          </w:rPr>
          <w:t>1</w:t>
        </w:r>
      </w:fldSimple>
      <w:r>
        <w:t xml:space="preserve"> “The Line” Illustration #1 – Charioteer Analogy</w:t>
      </w:r>
      <w:bookmarkEnd w:id="147"/>
    </w:p>
    <w:p w:rsidR="00D536E2" w:rsidRDefault="00D536E2" w:rsidP="00D536E2">
      <w:pPr>
        <w:pStyle w:val="NoSpacing"/>
      </w:pPr>
      <w:r>
        <w:t>“Above the line” decisions are those which are consistent with your principles, i.e. those which are reasonable. “Below the line” decisions are those which are at odds with your principles, i.e. those that are driven by emotion &amp; desire without regard for reason.</w:t>
      </w:r>
    </w:p>
    <w:p w:rsidR="00D536E2" w:rsidRDefault="00D536E2" w:rsidP="00D536E2">
      <w:pPr>
        <w:pStyle w:val="NoSpacing"/>
        <w:ind w:left="0"/>
      </w:pPr>
    </w:p>
    <w:p w:rsidR="00D536E2" w:rsidRDefault="00D536E2" w:rsidP="00D536E2">
      <w:r>
        <w:rPr>
          <w:noProof/>
        </w:rPr>
        <w:lastRenderedPageBreak/>
        <w:drawing>
          <wp:inline distT="0" distB="0" distL="0" distR="0" wp14:anchorId="574B9CDD" wp14:editId="0ACDA135">
            <wp:extent cx="5781675" cy="23907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81675" cy="2390775"/>
                    </a:xfrm>
                    <a:prstGeom prst="rect">
                      <a:avLst/>
                    </a:prstGeom>
                  </pic:spPr>
                </pic:pic>
              </a:graphicData>
            </a:graphic>
          </wp:inline>
        </w:drawing>
      </w:r>
    </w:p>
    <w:p w:rsidR="00D536E2" w:rsidRPr="00677C91" w:rsidRDefault="00D536E2" w:rsidP="00D536E2">
      <w:pPr>
        <w:pStyle w:val="Caption"/>
      </w:pPr>
      <w:bookmarkStart w:id="148" w:name="_Toc58755201"/>
      <w:r>
        <w:t xml:space="preserve">Figure </w:t>
      </w:r>
      <w:fldSimple w:instr=" STYLEREF 1 \s ">
        <w:r w:rsidR="00AA11B7">
          <w:rPr>
            <w:noProof/>
          </w:rPr>
          <w:t>8</w:t>
        </w:r>
      </w:fldSimple>
      <w:r>
        <w:t>.</w:t>
      </w:r>
      <w:fldSimple w:instr=" SEQ Figure \* ARABIC \s 1 ">
        <w:r w:rsidR="00AA11B7">
          <w:rPr>
            <w:noProof/>
          </w:rPr>
          <w:t>2</w:t>
        </w:r>
      </w:fldSimple>
      <w:r>
        <w:t xml:space="preserve"> “The Line” Illustration #2 – Piano Analogy</w:t>
      </w:r>
      <w:bookmarkEnd w:id="148"/>
    </w:p>
    <w:p w:rsidR="00D536E2" w:rsidRPr="0087145E" w:rsidRDefault="00D536E2" w:rsidP="00D536E2">
      <w:pPr>
        <w:pStyle w:val="NoSpacing"/>
      </w:pPr>
      <w:r>
        <w:t>“Above the line” decisions are beautiful and follow the “sheet music” that are your principles. “Below the line” decisions are scattered and made without regard to the sheet music.</w:t>
      </w:r>
    </w:p>
    <w:p w:rsidR="00D536E2" w:rsidRDefault="00D536E2" w:rsidP="00D536E2">
      <w:pPr>
        <w:pStyle w:val="Heading3"/>
      </w:pPr>
      <w:bookmarkStart w:id="149" w:name="_Toc58755174"/>
      <w:r>
        <w:t>“Lower-Level You” (Amygdala) vs. “Upper-Level You” (Prefrontal Cortex)</w:t>
      </w:r>
      <w:bookmarkEnd w:id="149"/>
    </w:p>
    <w:p w:rsidR="00D536E2" w:rsidRDefault="00D536E2" w:rsidP="00D536E2">
      <w:r>
        <w:t>It is helpful to understand how different parts of your brain compete to pull you “above the line” or “below the line”. Your feelings, passions, and desires are most importantly controlled by your amygdala, which operates subconsciously. This is what I refer to as the “lower-level you”. Your reason is most importantly controlled by your prefrontal cortex, which operates consciously. This is what I refer to as the “upper-level you”. Your amygdala is an archaic part of your brain you share with most animals; your pre-frontal cortex is a more evolved part of your brain that is more uniquely human. These two parts of your brain, i.e. the “two yous”, fight to control your decisions and to pull you above or below “the line”. (Note that the exact neuroanatomy is more complex than I’m making it out to seem.)</w:t>
      </w:r>
    </w:p>
    <w:p w:rsidR="00D536E2" w:rsidRDefault="00D536E2" w:rsidP="00D536E2">
      <w:r>
        <w:rPr>
          <w:noProof/>
        </w:rPr>
        <w:drawing>
          <wp:inline distT="0" distB="0" distL="0" distR="0" wp14:anchorId="0DAE1658" wp14:editId="6A9BE843">
            <wp:extent cx="3306103" cy="2313542"/>
            <wp:effectExtent l="0" t="0" r="889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14025" cy="2319086"/>
                    </a:xfrm>
                    <a:prstGeom prst="rect">
                      <a:avLst/>
                    </a:prstGeom>
                  </pic:spPr>
                </pic:pic>
              </a:graphicData>
            </a:graphic>
          </wp:inline>
        </w:drawing>
      </w:r>
    </w:p>
    <w:p w:rsidR="00D536E2" w:rsidRPr="00677C91" w:rsidRDefault="00D536E2" w:rsidP="00D536E2">
      <w:pPr>
        <w:pStyle w:val="Caption"/>
      </w:pPr>
      <w:bookmarkStart w:id="150" w:name="_Toc58755202"/>
      <w:r>
        <w:t xml:space="preserve">Figure </w:t>
      </w:r>
      <w:fldSimple w:instr=" STYLEREF 1 \s ">
        <w:r w:rsidR="00AA11B7">
          <w:rPr>
            <w:noProof/>
          </w:rPr>
          <w:t>8</w:t>
        </w:r>
      </w:fldSimple>
      <w:r>
        <w:t>.</w:t>
      </w:r>
      <w:fldSimple w:instr=" SEQ Figure \* ARABIC \s 1 ">
        <w:r w:rsidR="00AA11B7">
          <w:rPr>
            <w:noProof/>
          </w:rPr>
          <w:t>3</w:t>
        </w:r>
      </w:fldSimple>
      <w:r>
        <w:t xml:space="preserve"> “Lower-Level You” (Amygdala) vs. “Upper-Level You” (Prefrontal Cortex)</w:t>
      </w:r>
      <w:bookmarkEnd w:id="150"/>
    </w:p>
    <w:p w:rsidR="00D536E2" w:rsidRPr="0087145E" w:rsidRDefault="00D536E2" w:rsidP="00D536E2">
      <w:pPr>
        <w:pStyle w:val="NoSpacing"/>
      </w:pPr>
      <w:r>
        <w:t>Your amygdala, i.e. “lower-level you”, competes with your prefrontal cortex, i.e. “upper-level you”, to pull you “below the line” or “above the line”, respectively.</w:t>
      </w:r>
    </w:p>
    <w:p w:rsidR="00D536E2" w:rsidRDefault="00D536E2" w:rsidP="00D536E2"/>
    <w:p w:rsidR="00D536E2" w:rsidRDefault="00D536E2" w:rsidP="00D536E2">
      <w:r>
        <w:lastRenderedPageBreak/>
        <w:t>By-and-large, it works like this: when something arouses you, the amygdala “lower-level you” sends a “fight or flight” instruction to your body, causing your blood pressure to rise, your breath to shorten, and your muscles to tense</w:t>
      </w:r>
      <w:r w:rsidR="00E3383F">
        <w:t xml:space="preserve"> </w:t>
      </w:r>
      <w:r>
        <w:t>up. This instruction is the decision your amygdala “lower-level you” wants you to make. However, it is possible or even likely that this decision will be at odds with your principles. At this point, it is up to your prefrontal cortex “upper-level you” to either obey or disobey the amygdala “lower-level you” instruction.</w:t>
      </w:r>
    </w:p>
    <w:p w:rsidR="00D536E2" w:rsidRDefault="00D536E2" w:rsidP="00D536E2">
      <w:r>
        <w:t>For example, let’s say your principles tell you to always ask a question in class if you think it’s important. When the moment comes, your amygdala sends you a “flight” response, causing your blood pressure to rise, your muscles to tense</w:t>
      </w:r>
      <w:r w:rsidR="00E3383F">
        <w:t xml:space="preserve"> </w:t>
      </w:r>
      <w:r>
        <w:t>up, and your breath to shorten. You become petrified that your question will sound dumb to others and that you will embarrass yourself by asking it. Now, your prefrontal cortex has a choice: should you obey your amygdala’s instruction and not ask the question? Or should you stay true to your principles and ask the question anyway, regardless of what your amygdala is telling you? If you stay “above the line” and ask the question, “upper-level you” (i.e. Reason) wins. If you succumb to being “below the line” and stay silent, “lower-level you” (i.e. Emotion &amp; Desire) wins.</w:t>
      </w:r>
    </w:p>
    <w:p w:rsidR="00D536E2" w:rsidRDefault="00D536E2" w:rsidP="00D536E2">
      <w:r>
        <w:t>This “two yous” dynamic is constantly at play. When someone gets “angry with herself”, her prefrontal cortex is sparring with her amygdala. When someone asks, “Why did I let myself eat all that cake?” the answer is “Because lower-level, Emotion &amp; Desire you won out over upper-level, Reason you.”</w:t>
      </w:r>
    </w:p>
    <w:p w:rsidR="00D536E2" w:rsidRDefault="00D536E2" w:rsidP="00D536E2">
      <w:r>
        <w:t>The message is this: don’t let your “lower-level” amygdala get the best of you. In order to stay true to your principles, the “upper-level”, prefrontal cortex, reasonable you should always sign-off on your decisions. Just like in the charioteer analogy, Reason needs to sign off on how Emotion and Desire are running the race, not the other way around.</w:t>
      </w:r>
    </w:p>
    <w:p w:rsidR="00BF2939" w:rsidRDefault="00BF2939" w:rsidP="00D536E2">
      <w:r>
        <w:br w:type="page"/>
      </w:r>
    </w:p>
    <w:p w:rsidR="00D536E2" w:rsidRDefault="00D536E2" w:rsidP="00D536E2">
      <w:pPr>
        <w:pStyle w:val="Heading1"/>
      </w:pPr>
      <w:bookmarkStart w:id="151" w:name="_Toc58755175"/>
      <w:r>
        <w:lastRenderedPageBreak/>
        <w:t>Principles FAQ</w:t>
      </w:r>
      <w:bookmarkEnd w:id="151"/>
    </w:p>
    <w:p w:rsidR="00D536E2" w:rsidRPr="00651EB7" w:rsidRDefault="00D536E2" w:rsidP="00D536E2">
      <w:r>
        <w:t>There are a few frequently asked questions I receive about my principles. I will use this section to collect and dispel some of these points of confusion. They are: shutting off your emotions vs. controlling your emotions, and emotional starvation vs. emotional fulfillment.</w:t>
      </w:r>
    </w:p>
    <w:p w:rsidR="00D536E2" w:rsidRDefault="00D536E2" w:rsidP="00D536E2">
      <w:pPr>
        <w:pStyle w:val="Heading3"/>
      </w:pPr>
      <w:bookmarkStart w:id="152" w:name="_Toc58755176"/>
      <w:r>
        <w:t>Shutting Off Your Emotions vs. Controlling Your Emotions</w:t>
      </w:r>
      <w:bookmarkEnd w:id="152"/>
    </w:p>
    <w:p w:rsidR="00D536E2" w:rsidRDefault="00D536E2" w:rsidP="00D536E2">
      <w:r>
        <w:t xml:space="preserve">The purpose of having principles is not to shut off your emotions, desires, and passions. Shutting off your emotions is neither achievable nor desirable. Rather, your principles simply help you </w:t>
      </w:r>
      <w:r>
        <w:rPr>
          <w:i/>
        </w:rPr>
        <w:t>control</w:t>
      </w:r>
      <w:r>
        <w:t xml:space="preserve"> your emotions to bring you closer to getting what you want. Again, just like in the charioteer analogy, the Reason charioteer needs strong &amp; healthy Emotion and Desire horses, and Reason needs to be in control over them, too.</w:t>
      </w:r>
    </w:p>
    <w:p w:rsidR="00D536E2" w:rsidRPr="001C7519" w:rsidRDefault="00D536E2" w:rsidP="00D536E2">
      <w:r>
        <w:t>As example: let’s say during a basketball game, an opposing player starts smack-talking you. Your amygdala generates a “fight” instruction, and your blood pressure starts to rise and your muscles tense</w:t>
      </w:r>
      <w:r w:rsidR="00E3383F">
        <w:t xml:space="preserve"> </w:t>
      </w:r>
      <w:r>
        <w:t xml:space="preserve">up. There is no point in trying to shut off the emotions that the smack-talk is generating. Trying to do so will be futile, and will only make you more enraged. Instead, if you are acting in a principled manner, charioteer, Reasonable you will </w:t>
      </w:r>
      <w:r>
        <w:rPr>
          <w:i/>
        </w:rPr>
        <w:t>redirect</w:t>
      </w:r>
      <w:r>
        <w:t xml:space="preserve"> your stimulated emotions and channel those emotions productively into your game. If you operate in this manner, you are staying “above the line” and help yourself achieve your goal of winning the game. By contrast, if you allow your emotions to pull you “below the line”, you allow the smack-talker to frazzle you in a counter-productive way, and Reason is no longer in control. In any case, you will not be able to shut off your emotions, and your only good options are to </w:t>
      </w:r>
      <w:r w:rsidRPr="00C51178">
        <w:t>harness</w:t>
      </w:r>
      <w:r>
        <w:t xml:space="preserve"> them or to </w:t>
      </w:r>
      <w:r w:rsidRPr="00C51178">
        <w:t>rein them in</w:t>
      </w:r>
      <w:r>
        <w:t xml:space="preserve"> (just like a charioteer </w:t>
      </w:r>
      <w:r w:rsidRPr="00C51178">
        <w:t>harnesses</w:t>
      </w:r>
      <w:r>
        <w:t xml:space="preserve"> or </w:t>
      </w:r>
      <w:r w:rsidRPr="00C51178">
        <w:t>reins in</w:t>
      </w:r>
      <w:r>
        <w:t xml:space="preserve"> her horses).</w:t>
      </w:r>
    </w:p>
    <w:p w:rsidR="00D536E2" w:rsidRDefault="00D536E2" w:rsidP="00D536E2">
      <w:pPr>
        <w:rPr>
          <w:shd w:val="clear" w:color="auto" w:fill="FAFAFA"/>
        </w:rPr>
      </w:pPr>
      <w:r>
        <w:rPr>
          <w:shd w:val="clear" w:color="auto" w:fill="FAFAFA"/>
        </w:rPr>
        <w:t>A real-life example: During a heated 2</w:t>
      </w:r>
      <w:r w:rsidRPr="00B30E5B">
        <w:rPr>
          <w:shd w:val="clear" w:color="auto" w:fill="FAFAFA"/>
          <w:vertAlign w:val="superscript"/>
        </w:rPr>
        <w:t>nd</w:t>
      </w:r>
      <w:r>
        <w:rPr>
          <w:shd w:val="clear" w:color="auto" w:fill="FAFAFA"/>
        </w:rPr>
        <w:t xml:space="preserve">-round series between the Boston Celtics &amp; the Philadelphia 76ers in 2018, Joel Embiid responded to a reporter’s question about Boston’s fans trash-talking him in the following way: “I love that type of emotion because it kind of elevates my game knowing that there's a lot of fans out there that are talking trash and saying some crazy stuff... I love when people trash talk.” Clearly, Joel Embiid was operating “above the line” and harnessing the emotions produced by the crowd’s trash talk in a productive manner. </w:t>
      </w:r>
    </w:p>
    <w:p w:rsidR="00D536E2" w:rsidRDefault="00D536E2" w:rsidP="00D536E2">
      <w:pPr>
        <w:pStyle w:val="NoSpacing"/>
        <w:ind w:left="0"/>
      </w:pPr>
    </w:p>
    <w:p w:rsidR="00D536E2" w:rsidRDefault="00D536E2" w:rsidP="00D536E2">
      <w:r>
        <w:rPr>
          <w:noProof/>
        </w:rPr>
        <w:drawing>
          <wp:inline distT="0" distB="0" distL="0" distR="0" wp14:anchorId="7A2A3850" wp14:editId="40BF5D6F">
            <wp:extent cx="4448710" cy="236361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52804" cy="2365790"/>
                    </a:xfrm>
                    <a:prstGeom prst="rect">
                      <a:avLst/>
                    </a:prstGeom>
                  </pic:spPr>
                </pic:pic>
              </a:graphicData>
            </a:graphic>
          </wp:inline>
        </w:drawing>
      </w:r>
    </w:p>
    <w:p w:rsidR="00D536E2" w:rsidRDefault="00D536E2" w:rsidP="00D536E2">
      <w:pPr>
        <w:pStyle w:val="Caption"/>
        <w:rPr>
          <w:i/>
        </w:rPr>
      </w:pPr>
      <w:bookmarkStart w:id="153" w:name="_Toc58755203"/>
      <w:r>
        <w:t xml:space="preserve">Figure </w:t>
      </w:r>
      <w:fldSimple w:instr=" STYLEREF 1 \s ">
        <w:r w:rsidR="00AA11B7">
          <w:rPr>
            <w:noProof/>
          </w:rPr>
          <w:t>9</w:t>
        </w:r>
      </w:fldSimple>
      <w:r>
        <w:t>.</w:t>
      </w:r>
      <w:fldSimple w:instr=" SEQ Figure \* ARABIC \s 1 ">
        <w:r w:rsidR="00AA11B7">
          <w:rPr>
            <w:noProof/>
          </w:rPr>
          <w:t>1</w:t>
        </w:r>
      </w:fldSimple>
      <w:r>
        <w:t xml:space="preserve"> Joel Embiid harnessing his emotions.</w:t>
      </w:r>
      <w:bookmarkEnd w:id="153"/>
    </w:p>
    <w:p w:rsidR="00D536E2" w:rsidRDefault="00D536E2" w:rsidP="00D536E2">
      <w:pPr>
        <w:pStyle w:val="NoSpacing"/>
      </w:pPr>
      <w:r>
        <w:lastRenderedPageBreak/>
        <w:t>Rather than trying to shut-off his emotions, Joel Embiid harnesses the emotions that are generated by the crowd’s trash-talk to improve his play.</w:t>
      </w:r>
    </w:p>
    <w:p w:rsidR="00D536E2" w:rsidRDefault="00D536E2" w:rsidP="00D536E2"/>
    <w:p w:rsidR="00D536E2" w:rsidRDefault="00D536E2" w:rsidP="00D536E2">
      <w:pPr>
        <w:pStyle w:val="Heading3"/>
      </w:pPr>
      <w:bookmarkStart w:id="154" w:name="_Toc58755177"/>
      <w:r>
        <w:t>Emotional Starvation vs. Emotional Fulfillment</w:t>
      </w:r>
      <w:bookmarkEnd w:id="154"/>
    </w:p>
    <w:p w:rsidR="00D536E2" w:rsidRDefault="00D536E2" w:rsidP="00D536E2">
      <w:r>
        <w:t>Far from starving your emotions, one of your goals should actually be to use your principles to help you achieve emotional fulfillment. Humans are hard-wired to need emotional fulfillment, and if you do feel emotionally fulfilled you are much more likely to be successful in life. To return back to the charioteer analogy, horses that are well-nourished and cared for are more likely to win races for you. Don’t starve your horses or neglect them. Treat them well and they will obey you.</w:t>
      </w:r>
    </w:p>
    <w:p w:rsidR="00D536E2" w:rsidRDefault="00D536E2" w:rsidP="00D536E2">
      <w:r>
        <w:t>Notice that I’m not talking about emotional fulfillment at a surficial level. When you decide to eat a cookie you may claim to feel “emotionally fulfilled” temporarily, but over the long-term</w:t>
      </w:r>
      <w:r w:rsidR="00E3383F">
        <w:t>,</w:t>
      </w:r>
      <w:r>
        <w:t xml:space="preserve"> if you eat enough cookies you will feel emotionally empty and distressed by your lack of discipline. This type of chronic remorse is a most undesirable sentiment. Instead, I’m talking about a deeper emotional fulfillment where you feel connected to others and secure about where you are in the world. This is the type of emotional fulfillment that all humans deeply need, in all stages of life, from the cradle to the grave. If you don’t have it, you can use your principles to get it. You shouldn’t think that living a principled life will leave you emotionally starved; to the contrary, living a principled life is a great way to become truly, deeply emotionally fulfilled.  </w:t>
      </w:r>
    </w:p>
    <w:p w:rsidR="00BF2939" w:rsidRDefault="00BF2939" w:rsidP="00D536E2">
      <w:r>
        <w:br w:type="page"/>
      </w:r>
    </w:p>
    <w:p w:rsidR="001528B6" w:rsidRDefault="001528B6" w:rsidP="00426432">
      <w:pPr>
        <w:pStyle w:val="Heading1"/>
      </w:pPr>
      <w:bookmarkStart w:id="155" w:name="_Toc58755178"/>
      <w:r w:rsidRPr="001528B6">
        <w:rPr>
          <w:i/>
        </w:rPr>
        <w:lastRenderedPageBreak/>
        <w:t>If</w:t>
      </w:r>
      <w:r>
        <w:t xml:space="preserve"> by Rudyard Kipling</w:t>
      </w:r>
      <w:bookmarkEnd w:id="155"/>
    </w:p>
    <w:p w:rsidR="001528B6" w:rsidRDefault="001528B6" w:rsidP="001528B6">
      <w:r>
        <w:t xml:space="preserve">If you can keep your head when all about you   </w:t>
      </w:r>
    </w:p>
    <w:p w:rsidR="001528B6" w:rsidRDefault="001528B6" w:rsidP="001528B6">
      <w:r>
        <w:t xml:space="preserve">    Are losing theirs and blaming it on you,   </w:t>
      </w:r>
    </w:p>
    <w:p w:rsidR="001528B6" w:rsidRDefault="001528B6" w:rsidP="001528B6">
      <w:r>
        <w:t>If you can trust yourself when all men doubt you,</w:t>
      </w:r>
    </w:p>
    <w:p w:rsidR="001528B6" w:rsidRDefault="001528B6" w:rsidP="001528B6">
      <w:r>
        <w:t xml:space="preserve">    But make allowance for their doubting too;   </w:t>
      </w:r>
    </w:p>
    <w:p w:rsidR="001528B6" w:rsidRDefault="001528B6" w:rsidP="001528B6">
      <w:r>
        <w:t>If you can wait and not be tired by waiting,</w:t>
      </w:r>
    </w:p>
    <w:p w:rsidR="001528B6" w:rsidRDefault="001528B6" w:rsidP="001528B6">
      <w:r>
        <w:t xml:space="preserve">    Or being lied about, don’t deal in lies,</w:t>
      </w:r>
    </w:p>
    <w:p w:rsidR="001528B6" w:rsidRDefault="001528B6" w:rsidP="001528B6">
      <w:r>
        <w:t>Or being hated, don’t give way to hating,</w:t>
      </w:r>
    </w:p>
    <w:p w:rsidR="001528B6" w:rsidRDefault="001528B6" w:rsidP="001528B6">
      <w:r>
        <w:t xml:space="preserve">    And yet don’t look too good, nor talk too wise:</w:t>
      </w:r>
    </w:p>
    <w:p w:rsidR="001528B6" w:rsidRDefault="001528B6" w:rsidP="001528B6"/>
    <w:p w:rsidR="001528B6" w:rsidRDefault="001528B6" w:rsidP="001528B6">
      <w:r>
        <w:t xml:space="preserve">If you can dream—and not make dreams your master;   </w:t>
      </w:r>
    </w:p>
    <w:p w:rsidR="001528B6" w:rsidRDefault="001528B6" w:rsidP="001528B6">
      <w:r>
        <w:t xml:space="preserve">    If you can think—and not make thoughts your aim;   </w:t>
      </w:r>
    </w:p>
    <w:p w:rsidR="001528B6" w:rsidRDefault="001528B6" w:rsidP="001528B6">
      <w:r>
        <w:t>If you can meet with Triumph and Disaster</w:t>
      </w:r>
    </w:p>
    <w:p w:rsidR="001528B6" w:rsidRDefault="001528B6" w:rsidP="001528B6">
      <w:r>
        <w:t xml:space="preserve">    And treat those two impostors just the same;   </w:t>
      </w:r>
    </w:p>
    <w:p w:rsidR="001528B6" w:rsidRDefault="001528B6" w:rsidP="001528B6">
      <w:r>
        <w:t>If you can bear to hear the truth you’ve spoken</w:t>
      </w:r>
    </w:p>
    <w:p w:rsidR="001528B6" w:rsidRDefault="001528B6" w:rsidP="001528B6">
      <w:r>
        <w:t xml:space="preserve">    Twisted by knaves to make a trap for fools,</w:t>
      </w:r>
    </w:p>
    <w:p w:rsidR="001528B6" w:rsidRDefault="001528B6" w:rsidP="001528B6">
      <w:r>
        <w:t>Or watch the things you gave your life to, broken,</w:t>
      </w:r>
    </w:p>
    <w:p w:rsidR="001528B6" w:rsidRDefault="001528B6" w:rsidP="001528B6">
      <w:r>
        <w:t xml:space="preserve">    And stoop and build ’em up with worn-out tools:</w:t>
      </w:r>
    </w:p>
    <w:p w:rsidR="001528B6" w:rsidRDefault="001528B6" w:rsidP="001528B6"/>
    <w:p w:rsidR="001528B6" w:rsidRDefault="001528B6" w:rsidP="001528B6">
      <w:r>
        <w:t>If you can make one heap of all your winnings</w:t>
      </w:r>
    </w:p>
    <w:p w:rsidR="001528B6" w:rsidRDefault="001528B6" w:rsidP="001528B6">
      <w:r>
        <w:t xml:space="preserve">    And risk it on one turn of pitch-and-toss,</w:t>
      </w:r>
    </w:p>
    <w:p w:rsidR="001528B6" w:rsidRDefault="001528B6" w:rsidP="001528B6">
      <w:r>
        <w:t>And lose, and start again at your beginnings</w:t>
      </w:r>
    </w:p>
    <w:p w:rsidR="001528B6" w:rsidRDefault="001528B6" w:rsidP="001528B6">
      <w:r>
        <w:t xml:space="preserve">    And never breathe a word about your loss;</w:t>
      </w:r>
    </w:p>
    <w:p w:rsidR="001528B6" w:rsidRDefault="001528B6" w:rsidP="001528B6">
      <w:r>
        <w:t>If you can force your heart and nerve and sinew</w:t>
      </w:r>
    </w:p>
    <w:p w:rsidR="001528B6" w:rsidRDefault="001528B6" w:rsidP="001528B6">
      <w:r>
        <w:t xml:space="preserve">    To serve your turn long after they are gone,   </w:t>
      </w:r>
    </w:p>
    <w:p w:rsidR="001528B6" w:rsidRDefault="001528B6" w:rsidP="001528B6">
      <w:r>
        <w:t>And so hold on when there is nothing in you</w:t>
      </w:r>
    </w:p>
    <w:p w:rsidR="001528B6" w:rsidRDefault="001528B6" w:rsidP="001528B6">
      <w:r>
        <w:t xml:space="preserve">    Except the Will which says to them: ‘Hold on!’</w:t>
      </w:r>
    </w:p>
    <w:p w:rsidR="001528B6" w:rsidRDefault="001528B6" w:rsidP="001528B6"/>
    <w:p w:rsidR="001528B6" w:rsidRDefault="001528B6" w:rsidP="001528B6">
      <w:r>
        <w:t xml:space="preserve">If you can talk with crowds and keep your virtue,   </w:t>
      </w:r>
    </w:p>
    <w:p w:rsidR="001528B6" w:rsidRDefault="001528B6" w:rsidP="001528B6">
      <w:r>
        <w:lastRenderedPageBreak/>
        <w:t xml:space="preserve">    Or walk with Kings—nor lose the common touch,</w:t>
      </w:r>
    </w:p>
    <w:p w:rsidR="001528B6" w:rsidRDefault="001528B6" w:rsidP="001528B6">
      <w:r>
        <w:t>If neither foes nor loving friends can hurt you,</w:t>
      </w:r>
    </w:p>
    <w:p w:rsidR="001528B6" w:rsidRDefault="001528B6" w:rsidP="001528B6">
      <w:r>
        <w:t xml:space="preserve">    If all men count with you, but none too much;</w:t>
      </w:r>
    </w:p>
    <w:p w:rsidR="001528B6" w:rsidRDefault="001528B6" w:rsidP="001528B6">
      <w:r>
        <w:t>If you can fill the unforgiving minute</w:t>
      </w:r>
    </w:p>
    <w:p w:rsidR="001528B6" w:rsidRDefault="001528B6" w:rsidP="001528B6">
      <w:r>
        <w:t xml:space="preserve">    With sixty seconds’ worth of distance run,   </w:t>
      </w:r>
    </w:p>
    <w:p w:rsidR="001528B6" w:rsidRDefault="001528B6" w:rsidP="001528B6">
      <w:r>
        <w:t xml:space="preserve">Yours is the Earth and everything that’s in it,   </w:t>
      </w:r>
    </w:p>
    <w:p w:rsidR="001528B6" w:rsidRDefault="001528B6" w:rsidP="001528B6">
      <w:r>
        <w:t xml:space="preserve">    And—which is more—you’ll be a Man, my son!</w:t>
      </w:r>
    </w:p>
    <w:p w:rsidR="00BF2939" w:rsidRDefault="00BF2939" w:rsidP="001528B6">
      <w:r>
        <w:br w:type="page"/>
      </w:r>
    </w:p>
    <w:p w:rsidR="00FF5AE4" w:rsidRDefault="00FF5AE4" w:rsidP="00FF5AE4">
      <w:pPr>
        <w:pStyle w:val="Heading1"/>
      </w:pPr>
      <w:bookmarkStart w:id="156" w:name="_Toc58755179"/>
      <w:r w:rsidRPr="00FF5AE4">
        <w:rPr>
          <w:i/>
        </w:rPr>
        <w:lastRenderedPageBreak/>
        <w:t>For Whom the Bell Tolls</w:t>
      </w:r>
      <w:r>
        <w:t xml:space="preserve"> by John Donne</w:t>
      </w:r>
      <w:bookmarkEnd w:id="156"/>
    </w:p>
    <w:p w:rsidR="00FF5AE4" w:rsidRDefault="00FF5AE4" w:rsidP="001528B6">
      <w:r>
        <w:t>No man is an island,</w:t>
      </w:r>
    </w:p>
    <w:p w:rsidR="00FF5AE4" w:rsidRDefault="00FF5AE4" w:rsidP="001528B6">
      <w:r>
        <w:t>Entire of itself.</w:t>
      </w:r>
    </w:p>
    <w:p w:rsidR="00FF5AE4" w:rsidRDefault="00FF5AE4" w:rsidP="001528B6">
      <w:r>
        <w:t>Each is a piece of the continent,</w:t>
      </w:r>
    </w:p>
    <w:p w:rsidR="00FF5AE4" w:rsidRDefault="00FF5AE4" w:rsidP="001528B6">
      <w:r>
        <w:t>A part of the main.</w:t>
      </w:r>
    </w:p>
    <w:p w:rsidR="00FF5AE4" w:rsidRDefault="00FF5AE4" w:rsidP="001528B6">
      <w:r>
        <w:t>If a clod be washed away by the sea,</w:t>
      </w:r>
    </w:p>
    <w:p w:rsidR="00FF5AE4" w:rsidRDefault="00FF5AE4" w:rsidP="001528B6">
      <w:r>
        <w:t>Europe is the less.</w:t>
      </w:r>
    </w:p>
    <w:p w:rsidR="00FF5AE4" w:rsidRDefault="00FF5AE4" w:rsidP="001528B6">
      <w:r>
        <w:t>As well as if a promontory were.</w:t>
      </w:r>
    </w:p>
    <w:p w:rsidR="00FF5AE4" w:rsidRDefault="00FF5AE4" w:rsidP="001528B6">
      <w:r>
        <w:t>As well as if a manor of thine own</w:t>
      </w:r>
    </w:p>
    <w:p w:rsidR="00FF5AE4" w:rsidRDefault="00FF5AE4" w:rsidP="001528B6">
      <w:r>
        <w:t>Or if thine friend’s were.</w:t>
      </w:r>
    </w:p>
    <w:p w:rsidR="00FF5AE4" w:rsidRDefault="00FF5AE4" w:rsidP="001528B6">
      <w:r>
        <w:t>Each man’s death diminishes me,</w:t>
      </w:r>
    </w:p>
    <w:p w:rsidR="00FF5AE4" w:rsidRDefault="00FF5AE4" w:rsidP="001528B6">
      <w:r>
        <w:t>For I am involved in mankind.</w:t>
      </w:r>
    </w:p>
    <w:p w:rsidR="00FF5AE4" w:rsidRDefault="00FF5AE4" w:rsidP="001528B6">
      <w:r>
        <w:t>Therefore, send not to know</w:t>
      </w:r>
    </w:p>
    <w:p w:rsidR="00FF5AE4" w:rsidRDefault="00FF5AE4" w:rsidP="001528B6">
      <w:r>
        <w:t>For whom the bell tolls,</w:t>
      </w:r>
    </w:p>
    <w:p w:rsidR="00FF5AE4" w:rsidRDefault="00FF5AE4" w:rsidP="001528B6">
      <w:r>
        <w:t>It tolls for thee.</w:t>
      </w:r>
    </w:p>
    <w:p w:rsidR="00FF5AE4" w:rsidRPr="001528B6" w:rsidRDefault="00FF5AE4" w:rsidP="001528B6">
      <w:r>
        <w:br w:type="page"/>
      </w:r>
    </w:p>
    <w:p w:rsidR="00350C01" w:rsidRDefault="00350C01" w:rsidP="00426432">
      <w:pPr>
        <w:pStyle w:val="Heading1"/>
      </w:pPr>
      <w:bookmarkStart w:id="157" w:name="_Toc58755180"/>
      <w:r>
        <w:lastRenderedPageBreak/>
        <w:t>Slogans</w:t>
      </w:r>
      <w:bookmarkEnd w:id="157"/>
    </w:p>
    <w:p w:rsidR="00B8256B" w:rsidRDefault="00B8256B" w:rsidP="00350C01">
      <w:r>
        <w:t>From time-to-time, I hear a slogan that I like</w:t>
      </w:r>
      <w:r w:rsidR="002F651C">
        <w:t xml:space="preserve"> and that make</w:t>
      </w:r>
      <w:r w:rsidR="00E3383F">
        <w:t>s</w:t>
      </w:r>
      <w:r w:rsidR="002F651C">
        <w:t xml:space="preserve"> sense to me within the context of my principles</w:t>
      </w:r>
      <w:r>
        <w:t xml:space="preserve">. I will catalog those slogans in this section. </w:t>
      </w:r>
    </w:p>
    <w:p w:rsidR="00350C01" w:rsidRDefault="00350C01" w:rsidP="006B6E82">
      <w:pPr>
        <w:pStyle w:val="ListParagraph"/>
        <w:numPr>
          <w:ilvl w:val="0"/>
          <w:numId w:val="8"/>
        </w:numPr>
      </w:pPr>
      <w:r>
        <w:t>“Humble &amp; Hungry” – Villanova Men’s Basketball (Jay Wright)</w:t>
      </w:r>
    </w:p>
    <w:p w:rsidR="00350C01" w:rsidRDefault="00350C01" w:rsidP="006B6E82">
      <w:pPr>
        <w:pStyle w:val="ListParagraph"/>
        <w:numPr>
          <w:ilvl w:val="0"/>
          <w:numId w:val="8"/>
        </w:numPr>
      </w:pPr>
      <w:r>
        <w:t>“Hard</w:t>
      </w:r>
      <w:r w:rsidR="00E3383F">
        <w:t xml:space="preserve"> </w:t>
      </w:r>
      <w:r>
        <w:t>work, Dedication, Results” – Lower Merion High School Men’s Basketball (Greg Downer)</w:t>
      </w:r>
    </w:p>
    <w:p w:rsidR="00563106" w:rsidRDefault="00350C01" w:rsidP="006B6E82">
      <w:pPr>
        <w:pStyle w:val="ListParagraph"/>
        <w:numPr>
          <w:ilvl w:val="0"/>
          <w:numId w:val="8"/>
        </w:numPr>
      </w:pPr>
      <w:r>
        <w:t xml:space="preserve">“Five Pillars: Humility, Passion, Unity, Servanthood, and Thankfulness” – University of Virginia </w:t>
      </w:r>
      <w:r w:rsidR="003D7F1C">
        <w:t>Men’s Basketball (Tony Bennett)</w:t>
      </w:r>
    </w:p>
    <w:p w:rsidR="00DB6450" w:rsidRDefault="00DB6450" w:rsidP="006B6E82">
      <w:pPr>
        <w:pStyle w:val="ListParagraph"/>
        <w:numPr>
          <w:ilvl w:val="0"/>
          <w:numId w:val="8"/>
        </w:numPr>
      </w:pPr>
      <w:r>
        <w:t xml:space="preserve"> “To virtue, knowledge” – Smith College motto</w:t>
      </w:r>
    </w:p>
    <w:p w:rsidR="00BF2939" w:rsidRDefault="00BF2939" w:rsidP="00BF2939">
      <w:r>
        <w:br w:type="page"/>
      </w:r>
    </w:p>
    <w:p w:rsidR="00711711" w:rsidRDefault="00711711" w:rsidP="00426432">
      <w:pPr>
        <w:pStyle w:val="Heading1"/>
      </w:pPr>
      <w:bookmarkStart w:id="158" w:name="_Toc58755181"/>
      <w:r w:rsidRPr="00AA41B7">
        <w:lastRenderedPageBreak/>
        <w:t>Glossary</w:t>
      </w:r>
      <w:bookmarkEnd w:id="158"/>
    </w:p>
    <w:p w:rsidR="006B6E82" w:rsidRPr="006B6E82" w:rsidRDefault="006B6E82" w:rsidP="006B6E82">
      <w:r>
        <w:t>From time-to-time, I hear definitions of words that I like</w:t>
      </w:r>
      <w:r w:rsidR="004D4D51">
        <w:t xml:space="preserve"> and that make</w:t>
      </w:r>
      <w:r w:rsidR="00E3383F">
        <w:t>s</w:t>
      </w:r>
      <w:r w:rsidR="004D4D51">
        <w:t xml:space="preserve"> sense to me within the context of my principles</w:t>
      </w:r>
      <w:r>
        <w:t xml:space="preserve">. I will catalog those definitions here. </w:t>
      </w:r>
    </w:p>
    <w:p w:rsidR="006A4028" w:rsidRDefault="006A4028" w:rsidP="009019D9">
      <w:pPr>
        <w:pStyle w:val="ListParagraph"/>
        <w:numPr>
          <w:ilvl w:val="1"/>
          <w:numId w:val="1"/>
        </w:numPr>
      </w:pPr>
      <w:r>
        <w:rPr>
          <w:b/>
        </w:rPr>
        <w:t>Ability</w:t>
      </w:r>
      <w:r>
        <w:t xml:space="preserve"> is what you are capable of, </w:t>
      </w:r>
      <w:r>
        <w:rPr>
          <w:b/>
        </w:rPr>
        <w:t>motivation</w:t>
      </w:r>
      <w:r>
        <w:t xml:space="preserve"> determines what you do, and </w:t>
      </w:r>
      <w:r>
        <w:rPr>
          <w:b/>
        </w:rPr>
        <w:t>attitude</w:t>
      </w:r>
      <w:r>
        <w:t xml:space="preserve"> determines how well you do it. – Lou Holtz</w:t>
      </w:r>
    </w:p>
    <w:p w:rsidR="009019D9" w:rsidRPr="00AA41B7" w:rsidRDefault="009019D9" w:rsidP="009019D9">
      <w:pPr>
        <w:pStyle w:val="ListParagraph"/>
        <w:numPr>
          <w:ilvl w:val="1"/>
          <w:numId w:val="1"/>
        </w:numPr>
      </w:pPr>
      <w:r>
        <w:t xml:space="preserve">An </w:t>
      </w:r>
      <w:r w:rsidRPr="0028050F">
        <w:rPr>
          <w:b/>
        </w:rPr>
        <w:t>adventure</w:t>
      </w:r>
      <w:r>
        <w:t xml:space="preserve"> is only an inconvenience rightly considered. An </w:t>
      </w:r>
      <w:r w:rsidRPr="0028050F">
        <w:rPr>
          <w:b/>
        </w:rPr>
        <w:t>inconvenience</w:t>
      </w:r>
      <w:r>
        <w:t xml:space="preserve"> is only an adventure wrongly considered. – G.K. Chesterton</w:t>
      </w:r>
    </w:p>
    <w:p w:rsidR="009019D9" w:rsidRDefault="009019D9" w:rsidP="009019D9">
      <w:pPr>
        <w:pStyle w:val="ListParagraph"/>
        <w:numPr>
          <w:ilvl w:val="1"/>
          <w:numId w:val="1"/>
        </w:numPr>
      </w:pPr>
      <w:r>
        <w:rPr>
          <w:b/>
        </w:rPr>
        <w:t>Adversity</w:t>
      </w:r>
      <w:r>
        <w:t>, if you learn to use it right, will buy you a ticket to a place you couldn’t have gotten any other way. – Tony Bennett</w:t>
      </w:r>
    </w:p>
    <w:p w:rsidR="00F37165" w:rsidRDefault="009019D9" w:rsidP="00F37165">
      <w:pPr>
        <w:pStyle w:val="ListParagraph"/>
        <w:numPr>
          <w:ilvl w:val="1"/>
          <w:numId w:val="1"/>
        </w:numPr>
      </w:pPr>
      <w:r>
        <w:t xml:space="preserve">A </w:t>
      </w:r>
      <w:r w:rsidRPr="006B159E">
        <w:t>real piece of</w:t>
      </w:r>
      <w:r>
        <w:rPr>
          <w:b/>
        </w:rPr>
        <w:t xml:space="preserve"> art</w:t>
      </w:r>
      <w:r>
        <w:t xml:space="preserve"> is a window into the transcendent.</w:t>
      </w:r>
    </w:p>
    <w:p w:rsidR="006B159E" w:rsidRDefault="006B159E" w:rsidP="00F37165">
      <w:pPr>
        <w:pStyle w:val="ListParagraph"/>
        <w:numPr>
          <w:ilvl w:val="1"/>
          <w:numId w:val="1"/>
        </w:numPr>
      </w:pPr>
      <w:r w:rsidRPr="006B159E">
        <w:t>Great</w:t>
      </w:r>
      <w:r>
        <w:rPr>
          <w:b/>
        </w:rPr>
        <w:t xml:space="preserve"> art</w:t>
      </w:r>
      <w:r>
        <w:t xml:space="preserve"> stretches the taste, it doesn’t follow the taste. – Steve Jobs</w:t>
      </w:r>
    </w:p>
    <w:p w:rsidR="00ED69DB" w:rsidRDefault="00ED69DB" w:rsidP="009019D9">
      <w:pPr>
        <w:pStyle w:val="ListParagraph"/>
        <w:numPr>
          <w:ilvl w:val="1"/>
          <w:numId w:val="1"/>
        </w:numPr>
      </w:pPr>
      <w:r>
        <w:rPr>
          <w:b/>
        </w:rPr>
        <w:t>Authenticity</w:t>
      </w:r>
      <w:r>
        <w:t xml:space="preserve"> is the daily practice of letting go of who we think we’re supposed to be and embracing who we are. – Brene Brown</w:t>
      </w:r>
    </w:p>
    <w:p w:rsidR="008D43E4" w:rsidRDefault="008D43E4" w:rsidP="009019D9">
      <w:pPr>
        <w:pStyle w:val="ListParagraph"/>
        <w:numPr>
          <w:ilvl w:val="1"/>
          <w:numId w:val="1"/>
        </w:numPr>
      </w:pPr>
      <w:r>
        <w:t xml:space="preserve">A thing of </w:t>
      </w:r>
      <w:r>
        <w:rPr>
          <w:b/>
        </w:rPr>
        <w:t>beauty</w:t>
      </w:r>
      <w:r>
        <w:t xml:space="preserve"> is a joy forever. – John Keats</w:t>
      </w:r>
    </w:p>
    <w:p w:rsidR="006021BB" w:rsidRPr="006021BB" w:rsidRDefault="006021BB" w:rsidP="009019D9">
      <w:pPr>
        <w:pStyle w:val="ListParagraph"/>
        <w:numPr>
          <w:ilvl w:val="1"/>
          <w:numId w:val="1"/>
        </w:numPr>
      </w:pPr>
      <w:r>
        <w:t xml:space="preserve">True </w:t>
      </w:r>
      <w:r>
        <w:rPr>
          <w:b/>
        </w:rPr>
        <w:t>behavior change</w:t>
      </w:r>
      <w:r>
        <w:t xml:space="preserve"> is really identity change. – James Clear</w:t>
      </w:r>
    </w:p>
    <w:p w:rsidR="009019D9" w:rsidRDefault="009019D9" w:rsidP="009019D9">
      <w:pPr>
        <w:pStyle w:val="ListParagraph"/>
        <w:numPr>
          <w:ilvl w:val="1"/>
          <w:numId w:val="1"/>
        </w:numPr>
      </w:pPr>
      <w:r w:rsidRPr="0028050F">
        <w:rPr>
          <w:b/>
        </w:rPr>
        <w:t>Character</w:t>
      </w:r>
      <w:r w:rsidRPr="00AA41B7">
        <w:t xml:space="preserve"> is what you do when no one is watching</w:t>
      </w:r>
      <w:r>
        <w:t>. – John Wooden</w:t>
      </w:r>
    </w:p>
    <w:p w:rsidR="009019D9" w:rsidRPr="0030002B" w:rsidRDefault="009019D9" w:rsidP="009019D9">
      <w:pPr>
        <w:pStyle w:val="ListParagraph"/>
        <w:numPr>
          <w:ilvl w:val="1"/>
          <w:numId w:val="1"/>
        </w:numPr>
      </w:pPr>
      <w:r>
        <w:rPr>
          <w:b/>
        </w:rPr>
        <w:t>Compassion</w:t>
      </w:r>
      <w:r>
        <w:t xml:space="preserve"> is the understanding of a problem or the suffering of another and acting to solve the problem or alleviate the suffering. </w:t>
      </w:r>
    </w:p>
    <w:p w:rsidR="009019D9" w:rsidRPr="00EA7D3F" w:rsidRDefault="009019D9" w:rsidP="009019D9">
      <w:pPr>
        <w:pStyle w:val="ListParagraph"/>
        <w:numPr>
          <w:ilvl w:val="1"/>
          <w:numId w:val="1"/>
        </w:numPr>
      </w:pPr>
      <w:r>
        <w:rPr>
          <w:b/>
        </w:rPr>
        <w:t>Connection</w:t>
      </w:r>
      <w:r>
        <w:t xml:space="preserve"> is the energy that is created between people when they feel seen, heard, and valued. – Brene Brown</w:t>
      </w:r>
    </w:p>
    <w:p w:rsidR="009019D9" w:rsidRDefault="009019D9" w:rsidP="009019D9">
      <w:pPr>
        <w:pStyle w:val="ListParagraph"/>
        <w:numPr>
          <w:ilvl w:val="1"/>
          <w:numId w:val="1"/>
        </w:numPr>
      </w:pPr>
      <w:r>
        <w:rPr>
          <w:b/>
        </w:rPr>
        <w:t>Consistency</w:t>
      </w:r>
      <w:r>
        <w:t xml:space="preserve"> is the trademark of every champion. – PGC Basketball</w:t>
      </w:r>
    </w:p>
    <w:p w:rsidR="009019D9" w:rsidRDefault="009019D9" w:rsidP="009019D9">
      <w:pPr>
        <w:pStyle w:val="ListParagraph"/>
        <w:numPr>
          <w:ilvl w:val="1"/>
          <w:numId w:val="1"/>
        </w:numPr>
      </w:pPr>
      <w:r>
        <w:rPr>
          <w:b/>
        </w:rPr>
        <w:t>Contemplation</w:t>
      </w:r>
      <w:r>
        <w:t xml:space="preserve"> is visual perception prompted by loving acceptance. – Josef Pieper</w:t>
      </w:r>
    </w:p>
    <w:p w:rsidR="009019D9" w:rsidRDefault="009019D9" w:rsidP="009019D9">
      <w:pPr>
        <w:pStyle w:val="ListParagraph"/>
        <w:numPr>
          <w:ilvl w:val="1"/>
          <w:numId w:val="1"/>
        </w:numPr>
      </w:pPr>
      <w:r>
        <w:rPr>
          <w:b/>
        </w:rPr>
        <w:t>Courage</w:t>
      </w:r>
      <w:r>
        <w:t xml:space="preserve"> is the willingness and ability to work through obstacles despite feeling embarrassment, fear, reluctance, or uncertainty. – Jesse Lewis Choose Love Movement</w:t>
      </w:r>
    </w:p>
    <w:p w:rsidR="00075468" w:rsidRDefault="00075468" w:rsidP="00075468">
      <w:pPr>
        <w:pStyle w:val="ListParagraph"/>
        <w:numPr>
          <w:ilvl w:val="1"/>
          <w:numId w:val="1"/>
        </w:numPr>
      </w:pPr>
      <w:r w:rsidRPr="00075468">
        <w:rPr>
          <w:b/>
        </w:rPr>
        <w:t xml:space="preserve">Courage </w:t>
      </w:r>
      <w:r w:rsidRPr="00075468">
        <w:t>is almost a contradiction in terms: it means a strong desire to live takin</w:t>
      </w:r>
      <w:r>
        <w:t>g the form of readiness to die.</w:t>
      </w:r>
      <w:r w:rsidRPr="00075468">
        <w:t xml:space="preserve"> –</w:t>
      </w:r>
      <w:r>
        <w:t xml:space="preserve"> </w:t>
      </w:r>
      <w:r w:rsidRPr="00075468">
        <w:t>G. K. Chesterton</w:t>
      </w:r>
    </w:p>
    <w:p w:rsidR="006B159E" w:rsidRPr="006B159E" w:rsidRDefault="006B159E" w:rsidP="00075468">
      <w:pPr>
        <w:pStyle w:val="ListParagraph"/>
        <w:numPr>
          <w:ilvl w:val="1"/>
          <w:numId w:val="1"/>
        </w:numPr>
      </w:pPr>
      <w:r>
        <w:rPr>
          <w:b/>
        </w:rPr>
        <w:t>Courage</w:t>
      </w:r>
      <w:r>
        <w:t xml:space="preserve"> is grace under pressure. – Ernest Hemingway</w:t>
      </w:r>
    </w:p>
    <w:p w:rsidR="009019D9" w:rsidRDefault="009019D9" w:rsidP="00075468">
      <w:pPr>
        <w:pStyle w:val="ListParagraph"/>
        <w:numPr>
          <w:ilvl w:val="1"/>
          <w:numId w:val="1"/>
        </w:numPr>
      </w:pPr>
      <w:r>
        <w:rPr>
          <w:b/>
        </w:rPr>
        <w:t>Dialogue</w:t>
      </w:r>
      <w:r>
        <w:t xml:space="preserve"> is the pathway to truth.</w:t>
      </w:r>
    </w:p>
    <w:p w:rsidR="00FA5BA6" w:rsidRPr="00FA5BA6" w:rsidRDefault="00FA5BA6" w:rsidP="00EE4AAA">
      <w:pPr>
        <w:pStyle w:val="ListParagraph"/>
        <w:numPr>
          <w:ilvl w:val="1"/>
          <w:numId w:val="1"/>
        </w:numPr>
      </w:pPr>
      <w:r>
        <w:t xml:space="preserve">If you are concerned with consequences of doing something or not, you are being obedient. </w:t>
      </w:r>
      <w:r>
        <w:rPr>
          <w:b/>
        </w:rPr>
        <w:t>Discipline</w:t>
      </w:r>
      <w:r>
        <w:t xml:space="preserve"> is doing the right thing, at the right time, for the right reason, regardless of consequence. </w:t>
      </w:r>
    </w:p>
    <w:p w:rsidR="00E564DF" w:rsidRPr="00E564DF" w:rsidRDefault="00EE4AAA" w:rsidP="00E564DF">
      <w:pPr>
        <w:pStyle w:val="ListParagraph"/>
        <w:numPr>
          <w:ilvl w:val="1"/>
          <w:numId w:val="1"/>
        </w:numPr>
      </w:pPr>
      <w:r w:rsidRPr="00EE4AAA">
        <w:rPr>
          <w:b/>
        </w:rPr>
        <w:t xml:space="preserve">Discipline </w:t>
      </w:r>
      <w:r w:rsidRPr="00EE4AAA">
        <w:t>is the bridge be</w:t>
      </w:r>
      <w:r>
        <w:t>tween goals and accomplishment.</w:t>
      </w:r>
      <w:r w:rsidRPr="00EE4AAA">
        <w:t xml:space="preserve"> – Jim Rohn</w:t>
      </w:r>
    </w:p>
    <w:p w:rsidR="00E721A0" w:rsidRPr="00E721A0" w:rsidRDefault="00E721A0" w:rsidP="00EE4AAA">
      <w:pPr>
        <w:pStyle w:val="ListParagraph"/>
        <w:numPr>
          <w:ilvl w:val="1"/>
          <w:numId w:val="1"/>
        </w:numPr>
      </w:pPr>
      <w:r>
        <w:rPr>
          <w:b/>
        </w:rPr>
        <w:t>Focus</w:t>
      </w:r>
      <w:r>
        <w:t xml:space="preserve"> is the bridge between explanation and application. – Kara Lawson</w:t>
      </w:r>
    </w:p>
    <w:p w:rsidR="009019D9" w:rsidRDefault="009019D9" w:rsidP="00EE4AAA">
      <w:pPr>
        <w:pStyle w:val="ListParagraph"/>
        <w:numPr>
          <w:ilvl w:val="1"/>
          <w:numId w:val="1"/>
        </w:numPr>
      </w:pPr>
      <w:r>
        <w:rPr>
          <w:b/>
        </w:rPr>
        <w:t>Forgiveness</w:t>
      </w:r>
      <w:r>
        <w:t xml:space="preserve"> means choosing to let go of anger and resentment towards yourself or someone else, to surrender thoughts of revenge, and to move forward with your personal power intact. – Jesse Lewis Choose Love Movement</w:t>
      </w:r>
    </w:p>
    <w:p w:rsidR="00394D56" w:rsidRDefault="00394D56" w:rsidP="009019D9">
      <w:pPr>
        <w:pStyle w:val="ListParagraph"/>
        <w:numPr>
          <w:ilvl w:val="1"/>
          <w:numId w:val="1"/>
        </w:numPr>
      </w:pPr>
      <w:r>
        <w:t xml:space="preserve">True </w:t>
      </w:r>
      <w:r w:rsidRPr="00E721A0">
        <w:rPr>
          <w:b/>
        </w:rPr>
        <w:t>f</w:t>
      </w:r>
      <w:r>
        <w:rPr>
          <w:b/>
        </w:rPr>
        <w:t>riends</w:t>
      </w:r>
      <w:r>
        <w:t xml:space="preserve"> don’t need to ask you how you’re doing; they just know.</w:t>
      </w:r>
    </w:p>
    <w:p w:rsidR="00394D56" w:rsidRPr="00394D56" w:rsidRDefault="00394D56" w:rsidP="009019D9">
      <w:pPr>
        <w:pStyle w:val="ListParagraph"/>
        <w:numPr>
          <w:ilvl w:val="1"/>
          <w:numId w:val="1"/>
        </w:numPr>
      </w:pPr>
      <w:r>
        <w:t xml:space="preserve">One of the most beautiful qualities of true </w:t>
      </w:r>
      <w:r>
        <w:rPr>
          <w:b/>
        </w:rPr>
        <w:t>friendship</w:t>
      </w:r>
      <w:r>
        <w:t xml:space="preserve"> is to understand and to be understood. - Seneca</w:t>
      </w:r>
    </w:p>
    <w:p w:rsidR="009019D9" w:rsidRDefault="009019D9" w:rsidP="009019D9">
      <w:pPr>
        <w:pStyle w:val="ListParagraph"/>
        <w:numPr>
          <w:ilvl w:val="1"/>
          <w:numId w:val="1"/>
        </w:numPr>
      </w:pPr>
      <w:r w:rsidRPr="0028050F">
        <w:rPr>
          <w:b/>
        </w:rPr>
        <w:t>Generosity</w:t>
      </w:r>
      <w:r w:rsidRPr="00AA41B7">
        <w:t xml:space="preserve"> is luck going in reverse</w:t>
      </w:r>
      <w:r>
        <w:t>.</w:t>
      </w:r>
    </w:p>
    <w:p w:rsidR="009019D9" w:rsidRDefault="009019D9" w:rsidP="009019D9">
      <w:pPr>
        <w:pStyle w:val="ListParagraph"/>
        <w:numPr>
          <w:ilvl w:val="1"/>
          <w:numId w:val="1"/>
        </w:numPr>
      </w:pPr>
      <w:r w:rsidRPr="0028050F">
        <w:rPr>
          <w:b/>
        </w:rPr>
        <w:t>Gratitude</w:t>
      </w:r>
      <w:r>
        <w:t xml:space="preserve"> is happiness doubled by wonder. – G.K. Chesterton</w:t>
      </w:r>
    </w:p>
    <w:p w:rsidR="006D224D" w:rsidRPr="006D224D" w:rsidRDefault="006D224D" w:rsidP="006D224D">
      <w:pPr>
        <w:pStyle w:val="ListParagraph"/>
        <w:numPr>
          <w:ilvl w:val="1"/>
          <w:numId w:val="1"/>
        </w:numPr>
      </w:pPr>
      <w:r w:rsidRPr="006D224D">
        <w:rPr>
          <w:b/>
        </w:rPr>
        <w:t xml:space="preserve">Hard work </w:t>
      </w:r>
      <w:r w:rsidRPr="006D224D">
        <w:t>is the price of admission for the o</w:t>
      </w:r>
      <w:r>
        <w:t>pportunity to reach excellence.</w:t>
      </w:r>
      <w:r w:rsidRPr="006D224D">
        <w:t xml:space="preserve"> – Jay Bilas</w:t>
      </w:r>
    </w:p>
    <w:p w:rsidR="009019D9" w:rsidRDefault="009019D9" w:rsidP="006D224D">
      <w:pPr>
        <w:pStyle w:val="ListParagraph"/>
        <w:numPr>
          <w:ilvl w:val="1"/>
          <w:numId w:val="1"/>
        </w:numPr>
      </w:pPr>
      <w:r>
        <w:rPr>
          <w:b/>
        </w:rPr>
        <w:t>Humility</w:t>
      </w:r>
      <w:r>
        <w:t xml:space="preserve"> is </w:t>
      </w:r>
      <w:r w:rsidR="00E3383F">
        <w:t xml:space="preserve">the </w:t>
      </w:r>
      <w:r>
        <w:t>recognition of personal insufficiency and the willingness to learn.</w:t>
      </w:r>
    </w:p>
    <w:p w:rsidR="00B6783B" w:rsidRDefault="00B6783B" w:rsidP="009019D9">
      <w:pPr>
        <w:pStyle w:val="ListParagraph"/>
        <w:numPr>
          <w:ilvl w:val="1"/>
          <w:numId w:val="1"/>
        </w:numPr>
      </w:pPr>
      <w:r>
        <w:rPr>
          <w:b/>
        </w:rPr>
        <w:t>Humility</w:t>
      </w:r>
      <w:r>
        <w:t xml:space="preserve"> is not thinking less of yourself, it’s thinking of yourself less. – Timothy Keller</w:t>
      </w:r>
    </w:p>
    <w:p w:rsidR="0075714D" w:rsidRPr="00E34B21" w:rsidRDefault="0075714D" w:rsidP="009019D9">
      <w:pPr>
        <w:pStyle w:val="ListParagraph"/>
        <w:numPr>
          <w:ilvl w:val="1"/>
          <w:numId w:val="1"/>
        </w:numPr>
      </w:pPr>
      <w:r>
        <w:rPr>
          <w:b/>
        </w:rPr>
        <w:lastRenderedPageBreak/>
        <w:t>Humility</w:t>
      </w:r>
      <w:r>
        <w:t xml:space="preserve"> doesn’t mean having a low opinion of yourself, it means having no opinion of yourself. – Peter Kreeft</w:t>
      </w:r>
    </w:p>
    <w:p w:rsidR="009019D9" w:rsidRDefault="009019D9" w:rsidP="009019D9">
      <w:pPr>
        <w:pStyle w:val="ListParagraph"/>
        <w:numPr>
          <w:ilvl w:val="1"/>
          <w:numId w:val="1"/>
        </w:numPr>
      </w:pPr>
      <w:r>
        <w:rPr>
          <w:b/>
        </w:rPr>
        <w:t>Ignorance allied with power</w:t>
      </w:r>
      <w:r>
        <w:t xml:space="preserve"> is the most ferocious enemy justice can have. – James Baldwin</w:t>
      </w:r>
    </w:p>
    <w:p w:rsidR="009019D9" w:rsidRDefault="009019D9" w:rsidP="009019D9">
      <w:pPr>
        <w:pStyle w:val="ListParagraph"/>
        <w:numPr>
          <w:ilvl w:val="1"/>
          <w:numId w:val="1"/>
        </w:numPr>
      </w:pPr>
      <w:r w:rsidRPr="00C72B5D">
        <w:rPr>
          <w:b/>
        </w:rPr>
        <w:t>Integrity</w:t>
      </w:r>
      <w:r>
        <w:rPr>
          <w:b/>
        </w:rPr>
        <w:t xml:space="preserve"> </w:t>
      </w:r>
      <w:r>
        <w:t>is never saying something behind someone’s back that you wouldn’t say to their face. – Ray Dalio</w:t>
      </w:r>
    </w:p>
    <w:p w:rsidR="00D428DC" w:rsidRPr="00AA41B7" w:rsidRDefault="00D428DC" w:rsidP="009019D9">
      <w:pPr>
        <w:pStyle w:val="ListParagraph"/>
        <w:numPr>
          <w:ilvl w:val="1"/>
          <w:numId w:val="1"/>
        </w:numPr>
      </w:pPr>
      <w:r>
        <w:rPr>
          <w:b/>
        </w:rPr>
        <w:t>Integrity</w:t>
      </w:r>
      <w:r>
        <w:t xml:space="preserve"> is a closeness of fit of what you would say to someone’s face and what you would say about them when they leave the room. – Sam Harris</w:t>
      </w:r>
    </w:p>
    <w:p w:rsidR="009019D9" w:rsidRDefault="009019D9" w:rsidP="009019D9">
      <w:pPr>
        <w:pStyle w:val="ListParagraph"/>
        <w:numPr>
          <w:ilvl w:val="1"/>
          <w:numId w:val="1"/>
        </w:numPr>
      </w:pPr>
      <w:r>
        <w:rPr>
          <w:b/>
        </w:rPr>
        <w:t>Knowledge</w:t>
      </w:r>
      <w:r>
        <w:t xml:space="preserve"> is prediction – anything that increases your ability to predict the outcome. – Daryl Morey</w:t>
      </w:r>
    </w:p>
    <w:p w:rsidR="009019D9" w:rsidRDefault="009019D9" w:rsidP="009019D9">
      <w:pPr>
        <w:pStyle w:val="ListParagraph"/>
        <w:numPr>
          <w:ilvl w:val="1"/>
          <w:numId w:val="1"/>
        </w:numPr>
      </w:pPr>
      <w:r>
        <w:rPr>
          <w:b/>
        </w:rPr>
        <w:t xml:space="preserve">Legacy </w:t>
      </w:r>
      <w:r>
        <w:t xml:space="preserve">is planting seeds in a garden you’ll never get to see. – </w:t>
      </w:r>
      <w:r>
        <w:rPr>
          <w:i/>
        </w:rPr>
        <w:t>Hamilton Broadway Musical</w:t>
      </w:r>
    </w:p>
    <w:p w:rsidR="00355625" w:rsidRDefault="00355625" w:rsidP="0090494F">
      <w:pPr>
        <w:pStyle w:val="ListParagraph"/>
        <w:numPr>
          <w:ilvl w:val="1"/>
          <w:numId w:val="1"/>
        </w:numPr>
      </w:pPr>
      <w:r>
        <w:rPr>
          <w:b/>
        </w:rPr>
        <w:t xml:space="preserve">Love </w:t>
      </w:r>
      <w:r>
        <w:t xml:space="preserve">is not jealous, rude, or boastful. </w:t>
      </w:r>
      <w:r>
        <w:rPr>
          <w:b/>
        </w:rPr>
        <w:t>Love</w:t>
      </w:r>
      <w:r>
        <w:t xml:space="preserve"> does not insist on its own way. </w:t>
      </w:r>
      <w:r>
        <w:rPr>
          <w:b/>
        </w:rPr>
        <w:t xml:space="preserve">Love </w:t>
      </w:r>
      <w:r>
        <w:t xml:space="preserve">is unselfish, sacrificial, kind, and just. </w:t>
      </w:r>
      <w:r>
        <w:rPr>
          <w:b/>
        </w:rPr>
        <w:t>Love</w:t>
      </w:r>
      <w:r>
        <w:t xml:space="preserve"> seeks the good and the well-being of the other. </w:t>
      </w:r>
      <w:r>
        <w:rPr>
          <w:b/>
        </w:rPr>
        <w:t>Love</w:t>
      </w:r>
      <w:r>
        <w:t xml:space="preserve"> makes room and space for the other to be. </w:t>
      </w:r>
      <w:r w:rsidR="003D7F1C">
        <w:t>– Bishop Michael Curry</w:t>
      </w:r>
    </w:p>
    <w:p w:rsidR="009019D9" w:rsidRDefault="009019D9" w:rsidP="0090494F">
      <w:pPr>
        <w:pStyle w:val="ListParagraph"/>
        <w:numPr>
          <w:ilvl w:val="1"/>
          <w:numId w:val="1"/>
        </w:numPr>
      </w:pPr>
      <w:r>
        <w:rPr>
          <w:b/>
        </w:rPr>
        <w:t xml:space="preserve">Love </w:t>
      </w:r>
      <w:r>
        <w:t xml:space="preserve">isn’t how you feel, </w:t>
      </w:r>
      <w:proofErr w:type="gramStart"/>
      <w:r>
        <w:t>it’s</w:t>
      </w:r>
      <w:proofErr w:type="gramEnd"/>
      <w:r>
        <w:t xml:space="preserve"> how you make somebody else feel.</w:t>
      </w:r>
    </w:p>
    <w:p w:rsidR="00E564DF" w:rsidRPr="009019D9" w:rsidRDefault="00E564DF" w:rsidP="0090494F">
      <w:pPr>
        <w:pStyle w:val="ListParagraph"/>
        <w:numPr>
          <w:ilvl w:val="1"/>
          <w:numId w:val="1"/>
        </w:numPr>
      </w:pPr>
      <w:r>
        <w:rPr>
          <w:b/>
        </w:rPr>
        <w:t xml:space="preserve">Love </w:t>
      </w:r>
      <w:r>
        <w:t>is the desire for being to flourish. – Jordan B. Peterson</w:t>
      </w:r>
    </w:p>
    <w:p w:rsidR="009019D9" w:rsidRPr="009019D9" w:rsidRDefault="009019D9" w:rsidP="0090494F">
      <w:pPr>
        <w:pStyle w:val="ListParagraph"/>
        <w:numPr>
          <w:ilvl w:val="1"/>
          <w:numId w:val="1"/>
        </w:numPr>
      </w:pPr>
      <w:r>
        <w:rPr>
          <w:b/>
        </w:rPr>
        <w:t>Love</w:t>
      </w:r>
      <w:r>
        <w:t xml:space="preserve"> is a gift that should be freely given. </w:t>
      </w:r>
      <w:r>
        <w:rPr>
          <w:b/>
        </w:rPr>
        <w:t>Trust</w:t>
      </w:r>
      <w:r>
        <w:t xml:space="preserve"> is a privilege that should always be earned. Therefore, you can still </w:t>
      </w:r>
      <w:r>
        <w:rPr>
          <w:b/>
        </w:rPr>
        <w:t>love</w:t>
      </w:r>
      <w:r>
        <w:t xml:space="preserve"> somebody you don’t </w:t>
      </w:r>
      <w:r>
        <w:rPr>
          <w:b/>
        </w:rPr>
        <w:t>trust</w:t>
      </w:r>
      <w:r>
        <w:t xml:space="preserve">. </w:t>
      </w:r>
    </w:p>
    <w:p w:rsidR="009019D9" w:rsidRPr="009019D9" w:rsidRDefault="009019D9" w:rsidP="009019D9">
      <w:pPr>
        <w:pStyle w:val="ListParagraph"/>
        <w:numPr>
          <w:ilvl w:val="1"/>
          <w:numId w:val="1"/>
        </w:numPr>
      </w:pPr>
      <w:r w:rsidRPr="00394D56">
        <w:t>The greatest</w:t>
      </w:r>
      <w:r w:rsidRPr="009019D9">
        <w:rPr>
          <w:b/>
        </w:rPr>
        <w:t xml:space="preserve"> love</w:t>
      </w:r>
      <w:r w:rsidRPr="009019D9">
        <w:t xml:space="preserve"> a parent can show their child is discipline. – Urban Meyer</w:t>
      </w:r>
    </w:p>
    <w:p w:rsidR="009019D9" w:rsidRDefault="009019D9" w:rsidP="009019D9">
      <w:pPr>
        <w:pStyle w:val="ListParagraph"/>
        <w:numPr>
          <w:ilvl w:val="1"/>
          <w:numId w:val="1"/>
        </w:numPr>
      </w:pPr>
      <w:r>
        <w:rPr>
          <w:b/>
        </w:rPr>
        <w:t>Maturity</w:t>
      </w:r>
      <w:r w:rsidRPr="00AA41B7">
        <w:t xml:space="preserve"> is the ability to forego good options for even better ones</w:t>
      </w:r>
      <w:r>
        <w:t>. – Ray Dalio</w:t>
      </w:r>
    </w:p>
    <w:p w:rsidR="009019D9" w:rsidRDefault="009019D9" w:rsidP="009019D9">
      <w:pPr>
        <w:pStyle w:val="ListParagraph"/>
        <w:numPr>
          <w:ilvl w:val="1"/>
          <w:numId w:val="1"/>
        </w:numPr>
      </w:pPr>
      <w:r>
        <w:rPr>
          <w:b/>
        </w:rPr>
        <w:t>Passion</w:t>
      </w:r>
      <w:r>
        <w:t xml:space="preserve"> happens when love and purpose collide. </w:t>
      </w:r>
    </w:p>
    <w:p w:rsidR="00F37165" w:rsidRPr="00F37165" w:rsidRDefault="00F37165" w:rsidP="00F37165">
      <w:pPr>
        <w:pStyle w:val="ListParagraph"/>
        <w:numPr>
          <w:ilvl w:val="1"/>
          <w:numId w:val="1"/>
        </w:numPr>
      </w:pPr>
      <w:r w:rsidRPr="00F37165">
        <w:t>For anything so overdone is from the purpose of</w:t>
      </w:r>
      <w:r w:rsidRPr="00F37165">
        <w:rPr>
          <w:b/>
        </w:rPr>
        <w:t xml:space="preserve"> playing</w:t>
      </w:r>
      <w:r w:rsidRPr="00F37165">
        <w:t>, whose end, both at the first and now, was and is, to hold, as 'twere, the mirror up to nature, to show virtue her own feature, scorn her own image, and the very age and body of the time his form and pressure. – William Shakespeare</w:t>
      </w:r>
    </w:p>
    <w:p w:rsidR="009019D9" w:rsidRPr="00AA41B7" w:rsidRDefault="009019D9" w:rsidP="00F37165">
      <w:pPr>
        <w:pStyle w:val="ListParagraph"/>
        <w:numPr>
          <w:ilvl w:val="1"/>
          <w:numId w:val="1"/>
        </w:numPr>
      </w:pPr>
      <w:r>
        <w:rPr>
          <w:b/>
        </w:rPr>
        <w:t>Reputation</w:t>
      </w:r>
      <w:r>
        <w:t xml:space="preserve"> is what you’re perceived to be; </w:t>
      </w:r>
      <w:r>
        <w:rPr>
          <w:b/>
        </w:rPr>
        <w:t>character</w:t>
      </w:r>
      <w:r>
        <w:t xml:space="preserve"> is what you really are. – John Wooden</w:t>
      </w:r>
    </w:p>
    <w:p w:rsidR="009019D9" w:rsidRDefault="009019D9" w:rsidP="009019D9">
      <w:pPr>
        <w:pStyle w:val="ListParagraph"/>
        <w:numPr>
          <w:ilvl w:val="1"/>
          <w:numId w:val="1"/>
        </w:numPr>
      </w:pPr>
      <w:r>
        <w:rPr>
          <w:b/>
        </w:rPr>
        <w:t>Stupidity</w:t>
      </w:r>
      <w:r>
        <w:t xml:space="preserve"> [is] overlooking or dismissing conspicuously crucial information</w:t>
      </w:r>
      <w:r w:rsidR="00464829">
        <w:t>.</w:t>
      </w:r>
      <w:r>
        <w:t xml:space="preserve"> – Adam Robinson</w:t>
      </w:r>
    </w:p>
    <w:p w:rsidR="009019D9" w:rsidRDefault="009019D9" w:rsidP="009019D9">
      <w:pPr>
        <w:pStyle w:val="ListParagraph"/>
        <w:numPr>
          <w:ilvl w:val="1"/>
          <w:numId w:val="1"/>
        </w:numPr>
      </w:pPr>
      <w:r>
        <w:rPr>
          <w:b/>
        </w:rPr>
        <w:t>Success</w:t>
      </w:r>
      <w:r>
        <w:t xml:space="preserve"> is </w:t>
      </w:r>
      <w:r w:rsidR="00E3383F">
        <w:t xml:space="preserve">the </w:t>
      </w:r>
      <w:r>
        <w:t>peace of mind attained only through self-satisfaction in knowing that you did the best of which you are capable. – John Wooden</w:t>
      </w:r>
    </w:p>
    <w:p w:rsidR="00394D56" w:rsidRPr="00394D56" w:rsidRDefault="00394D56" w:rsidP="0090494F">
      <w:pPr>
        <w:pStyle w:val="ListParagraph"/>
        <w:numPr>
          <w:ilvl w:val="1"/>
          <w:numId w:val="1"/>
        </w:numPr>
      </w:pPr>
      <w:r>
        <w:rPr>
          <w:b/>
        </w:rPr>
        <w:t>Teaching</w:t>
      </w:r>
      <w:r>
        <w:t xml:space="preserve"> is the ability to inspire learning – Nick Saban</w:t>
      </w:r>
    </w:p>
    <w:p w:rsidR="00B24727" w:rsidRPr="00B24727" w:rsidRDefault="00B24727" w:rsidP="0090494F">
      <w:pPr>
        <w:pStyle w:val="ListParagraph"/>
        <w:numPr>
          <w:ilvl w:val="1"/>
          <w:numId w:val="1"/>
        </w:numPr>
      </w:pPr>
      <w:r>
        <w:rPr>
          <w:b/>
        </w:rPr>
        <w:t>Toughness</w:t>
      </w:r>
      <w:r>
        <w:t xml:space="preserve"> is not thinking or accepting that you have a ceiling, but that you have another step to take, another level to reach, another gear. – Tom Izzo</w:t>
      </w:r>
    </w:p>
    <w:p w:rsidR="00AB5F35" w:rsidRDefault="00AB5F35" w:rsidP="0090494F">
      <w:pPr>
        <w:pStyle w:val="ListParagraph"/>
        <w:numPr>
          <w:ilvl w:val="1"/>
          <w:numId w:val="1"/>
        </w:numPr>
      </w:pPr>
      <w:r>
        <w:rPr>
          <w:b/>
        </w:rPr>
        <w:t>Toughness</w:t>
      </w:r>
      <w:r>
        <w:t xml:space="preserve"> is what helps you be able to maintain the discipline that you need to do what you need to do, when you’re supposed to do it, the way it’s supposed to get done. </w:t>
      </w:r>
      <w:r w:rsidR="003D7F1C">
        <w:t>– Nick Saban</w:t>
      </w:r>
    </w:p>
    <w:p w:rsidR="009E2AF5" w:rsidRDefault="009E2AF5" w:rsidP="0090494F">
      <w:pPr>
        <w:pStyle w:val="ListParagraph"/>
        <w:numPr>
          <w:ilvl w:val="1"/>
          <w:numId w:val="1"/>
        </w:numPr>
      </w:pPr>
      <w:r>
        <w:rPr>
          <w:b/>
        </w:rPr>
        <w:t>Toughness</w:t>
      </w:r>
      <w:r>
        <w:t xml:space="preserve"> is being able to physically and emotionally perform your task through any condition. </w:t>
      </w:r>
      <w:r w:rsidR="00B94370">
        <w:t>– Brad Stev</w:t>
      </w:r>
      <w:r w:rsidR="003D7F1C">
        <w:t>ens</w:t>
      </w:r>
    </w:p>
    <w:p w:rsidR="006B159E" w:rsidRDefault="00823C75" w:rsidP="006B159E">
      <w:pPr>
        <w:pStyle w:val="ListParagraph"/>
        <w:numPr>
          <w:ilvl w:val="1"/>
          <w:numId w:val="1"/>
        </w:numPr>
      </w:pPr>
      <w:r>
        <w:rPr>
          <w:b/>
        </w:rPr>
        <w:t>Toughness</w:t>
      </w:r>
      <w:r>
        <w:t xml:space="preserve"> is a relentless pursuit to get better every day; it’s an obsession to finish. – Frank Reich</w:t>
      </w:r>
    </w:p>
    <w:p w:rsidR="00D469A8" w:rsidRPr="00D469A8" w:rsidRDefault="00D469A8" w:rsidP="006B159E">
      <w:pPr>
        <w:pStyle w:val="ListParagraph"/>
        <w:numPr>
          <w:ilvl w:val="1"/>
          <w:numId w:val="1"/>
        </w:numPr>
      </w:pPr>
      <w:r w:rsidRPr="006B159E">
        <w:rPr>
          <w:b/>
        </w:rPr>
        <w:t xml:space="preserve">Toughness </w:t>
      </w:r>
      <w:r>
        <w:t xml:space="preserve">is experiencing something that is subjectively distressing and then leaning in, paying attention, and creating space to take a thoughtful action that aligns with your core values. </w:t>
      </w:r>
    </w:p>
    <w:p w:rsidR="008B4AA8" w:rsidRPr="008B4AA8" w:rsidRDefault="008B4AA8" w:rsidP="00EF25BE">
      <w:pPr>
        <w:pStyle w:val="ListParagraph"/>
        <w:numPr>
          <w:ilvl w:val="1"/>
          <w:numId w:val="1"/>
        </w:numPr>
      </w:pPr>
      <w:r>
        <w:t xml:space="preserve">Mental </w:t>
      </w:r>
      <w:r>
        <w:rPr>
          <w:b/>
        </w:rPr>
        <w:t>toughness</w:t>
      </w:r>
      <w:r>
        <w:t xml:space="preserve"> is doing what’s right for the team when everything’s not going great for you.</w:t>
      </w:r>
    </w:p>
    <w:p w:rsidR="006B159E" w:rsidRPr="006B159E" w:rsidRDefault="006B159E" w:rsidP="00EF25BE">
      <w:pPr>
        <w:pStyle w:val="ListParagraph"/>
        <w:numPr>
          <w:ilvl w:val="1"/>
          <w:numId w:val="1"/>
        </w:numPr>
      </w:pPr>
      <w:r>
        <w:rPr>
          <w:b/>
        </w:rPr>
        <w:lastRenderedPageBreak/>
        <w:t>Vice</w:t>
      </w:r>
      <w:r>
        <w:t xml:space="preserve"> enslaves us. </w:t>
      </w:r>
      <w:r>
        <w:rPr>
          <w:b/>
        </w:rPr>
        <w:t>Virtue</w:t>
      </w:r>
      <w:r>
        <w:t xml:space="preserve"> liberates us. </w:t>
      </w:r>
    </w:p>
    <w:p w:rsidR="00EF25BE" w:rsidRDefault="00711711" w:rsidP="00EF25BE">
      <w:pPr>
        <w:pStyle w:val="ListParagraph"/>
        <w:numPr>
          <w:ilvl w:val="1"/>
          <w:numId w:val="1"/>
        </w:numPr>
      </w:pPr>
      <w:r w:rsidRPr="0028050F">
        <w:rPr>
          <w:b/>
        </w:rPr>
        <w:t>Virtue</w:t>
      </w:r>
      <w:r w:rsidRPr="00AA41B7">
        <w:t xml:space="preserve"> is the habitual and firm disposition to do </w:t>
      </w:r>
      <w:proofErr w:type="gramStart"/>
      <w:r w:rsidRPr="00AA41B7">
        <w:t>good</w:t>
      </w:r>
      <w:proofErr w:type="gramEnd"/>
      <w:r w:rsidR="0028050F">
        <w:t>.</w:t>
      </w:r>
    </w:p>
    <w:p w:rsidR="0027315F" w:rsidRDefault="0027315F" w:rsidP="00EF25BE">
      <w:pPr>
        <w:pStyle w:val="ListParagraph"/>
        <w:numPr>
          <w:ilvl w:val="1"/>
          <w:numId w:val="1"/>
        </w:numPr>
      </w:pPr>
      <w:r>
        <w:rPr>
          <w:b/>
        </w:rPr>
        <w:t>Virtue</w:t>
      </w:r>
      <w:r>
        <w:t xml:space="preserve"> begins with understanding and is fulfilled by courage. – Demosthenes</w:t>
      </w:r>
    </w:p>
    <w:p w:rsidR="003D7F1C" w:rsidRDefault="003D7F1C" w:rsidP="003D7F1C">
      <w:pPr>
        <w:pStyle w:val="ListParagraph"/>
        <w:numPr>
          <w:ilvl w:val="1"/>
          <w:numId w:val="1"/>
        </w:numPr>
      </w:pPr>
      <w:r>
        <w:rPr>
          <w:b/>
        </w:rPr>
        <w:t>W</w:t>
      </w:r>
      <w:r w:rsidRPr="002D51B1">
        <w:rPr>
          <w:b/>
        </w:rPr>
        <w:t>isdom</w:t>
      </w:r>
      <w:r w:rsidRPr="002D51B1">
        <w:t xml:space="preserve"> is the ability to see both sides of the story and weigh them appropriately.</w:t>
      </w:r>
      <w:r>
        <w:t xml:space="preserve"> – Ray Dalio</w:t>
      </w:r>
    </w:p>
    <w:p w:rsidR="00ED69DB" w:rsidRDefault="00ED69DB" w:rsidP="003D7F1C">
      <w:pPr>
        <w:pStyle w:val="ListParagraph"/>
        <w:numPr>
          <w:ilvl w:val="1"/>
          <w:numId w:val="1"/>
        </w:numPr>
      </w:pPr>
      <w:r>
        <w:t xml:space="preserve">A lot of </w:t>
      </w:r>
      <w:r>
        <w:rPr>
          <w:b/>
        </w:rPr>
        <w:t>wisdom</w:t>
      </w:r>
      <w:r>
        <w:t xml:space="preserve"> is just recognizing the long-term consequences of your actions. The longer-term you’re willing to look, the wiser you’ll seem to other people. – Naval Ravikant</w:t>
      </w:r>
    </w:p>
    <w:p w:rsidR="00BF2939" w:rsidRPr="002D51B1" w:rsidRDefault="00BF2939" w:rsidP="00BF2939">
      <w:r>
        <w:br w:type="page"/>
      </w:r>
    </w:p>
    <w:p w:rsidR="005621C8" w:rsidRDefault="005621C8" w:rsidP="005621C8">
      <w:pPr>
        <w:pStyle w:val="Heading1"/>
      </w:pPr>
      <w:bookmarkStart w:id="159" w:name="_Toc58755182"/>
      <w:r>
        <w:lastRenderedPageBreak/>
        <w:t>Acknowledgments</w:t>
      </w:r>
      <w:bookmarkEnd w:id="159"/>
    </w:p>
    <w:p w:rsidR="005621C8" w:rsidRDefault="000237CA" w:rsidP="005621C8">
      <w:r>
        <w:t>This document was Ray Dalio’s</w:t>
      </w:r>
      <w:r w:rsidR="005621C8">
        <w:t xml:space="preserve"> idea. He challenged </w:t>
      </w:r>
      <w:r w:rsidR="00E3383F">
        <w:t>h</w:t>
      </w:r>
      <w:r w:rsidR="005621C8">
        <w:t xml:space="preserve">is readers to write down their own principles, so I did. </w:t>
      </w:r>
      <w:r w:rsidR="00A13558">
        <w:t xml:space="preserve">I hope </w:t>
      </w:r>
      <w:r w:rsidR="00BF2939">
        <w:t>my principles would</w:t>
      </w:r>
      <w:r w:rsidR="00A13558">
        <w:t xml:space="preserve"> make Ray proud</w:t>
      </w:r>
      <w:r w:rsidR="005621C8">
        <w:t>.</w:t>
      </w:r>
    </w:p>
    <w:p w:rsidR="005621C8" w:rsidRPr="00AA41B7" w:rsidRDefault="00A13558" w:rsidP="005621C8">
      <w:r>
        <w:t xml:space="preserve">Lastly, </w:t>
      </w:r>
      <w:r w:rsidR="005621C8">
        <w:t xml:space="preserve">I grateful to my friends </w:t>
      </w:r>
      <w:r w:rsidR="00BF2939">
        <w:t xml:space="preserve">and family </w:t>
      </w:r>
      <w:r w:rsidR="005621C8">
        <w:t xml:space="preserve">who have provided invaluable feedback on my principles and </w:t>
      </w:r>
      <w:r w:rsidR="00687B32">
        <w:t xml:space="preserve">on </w:t>
      </w:r>
      <w:r w:rsidR="005621C8">
        <w:t xml:space="preserve">my writing. I look forward to </w:t>
      </w:r>
      <w:r w:rsidR="00687B32">
        <w:t>your future criticisms</w:t>
      </w:r>
      <w:r w:rsidR="005621C8">
        <w:t xml:space="preserve"> and </w:t>
      </w:r>
      <w:r w:rsidR="00687B32">
        <w:t>to our future discoveries of new principles together.</w:t>
      </w:r>
    </w:p>
    <w:sectPr w:rsidR="005621C8" w:rsidRPr="00AA41B7" w:rsidSect="00074B7A">
      <w:footerReference w:type="default" r:id="rId2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F3D30" w:rsidRDefault="001F3D30" w:rsidP="00074B7A">
      <w:pPr>
        <w:spacing w:after="0" w:line="240" w:lineRule="auto"/>
      </w:pPr>
      <w:r>
        <w:separator/>
      </w:r>
    </w:p>
  </w:endnote>
  <w:endnote w:type="continuationSeparator" w:id="0">
    <w:p w:rsidR="001F3D30" w:rsidRDefault="001F3D30" w:rsidP="00074B7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128483"/>
      <w:docPartObj>
        <w:docPartGallery w:val="Page Numbers (Bottom of Page)"/>
        <w:docPartUnique/>
      </w:docPartObj>
    </w:sdtPr>
    <w:sdtEndPr>
      <w:rPr>
        <w:noProof/>
      </w:rPr>
    </w:sdtEndPr>
    <w:sdtContent>
      <w:p w:rsidR="00BF2939" w:rsidRDefault="00BF2939">
        <w:pPr>
          <w:pStyle w:val="Footer"/>
          <w:jc w:val="center"/>
        </w:pPr>
        <w:r>
          <w:fldChar w:fldCharType="begin"/>
        </w:r>
        <w:r>
          <w:instrText xml:space="preserve"> PAGE   \* MERGEFORMAT </w:instrText>
        </w:r>
        <w:r>
          <w:fldChar w:fldCharType="separate"/>
        </w:r>
        <w:r w:rsidR="00B66693">
          <w:rPr>
            <w:noProof/>
          </w:rPr>
          <w:t>46</w:t>
        </w:r>
        <w:r>
          <w:rPr>
            <w:noProof/>
          </w:rPr>
          <w:fldChar w:fldCharType="end"/>
        </w:r>
      </w:p>
    </w:sdtContent>
  </w:sdt>
  <w:p w:rsidR="00BF2939" w:rsidRDefault="00BF293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F3D30" w:rsidRDefault="001F3D30" w:rsidP="00074B7A">
      <w:pPr>
        <w:spacing w:after="0" w:line="240" w:lineRule="auto"/>
      </w:pPr>
      <w:r>
        <w:separator/>
      </w:r>
    </w:p>
  </w:footnote>
  <w:footnote w:type="continuationSeparator" w:id="0">
    <w:p w:rsidR="001F3D30" w:rsidRDefault="001F3D30" w:rsidP="00074B7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7078A"/>
    <w:multiLevelType w:val="hybridMultilevel"/>
    <w:tmpl w:val="ECECD72A"/>
    <w:lvl w:ilvl="0" w:tplc="0409000F">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60743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399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A6C14B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0D702C1F"/>
    <w:multiLevelType w:val="hybridMultilevel"/>
    <w:tmpl w:val="A0E87A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712844"/>
    <w:multiLevelType w:val="hybridMultilevel"/>
    <w:tmpl w:val="3C6E9F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4A4AAE"/>
    <w:multiLevelType w:val="hybridMultilevel"/>
    <w:tmpl w:val="1C6E2D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C4759C"/>
    <w:multiLevelType w:val="hybridMultilevel"/>
    <w:tmpl w:val="44EEB11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1941BFB"/>
    <w:multiLevelType w:val="hybridMultilevel"/>
    <w:tmpl w:val="6486D6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2"/>
  </w:num>
  <w:num w:numId="4">
    <w:abstractNumId w:val="1"/>
  </w:num>
  <w:num w:numId="5">
    <w:abstractNumId w:val="5"/>
  </w:num>
  <w:num w:numId="6">
    <w:abstractNumId w:val="0"/>
  </w:num>
  <w:num w:numId="7">
    <w:abstractNumId w:val="7"/>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3MzE3NzQ0NDU2NrVU0lEKTi0uzszPAykwrgUAalA29ywAAAA="/>
  </w:docVars>
  <w:rsids>
    <w:rsidRoot w:val="003D356B"/>
    <w:rsid w:val="0001007B"/>
    <w:rsid w:val="00016523"/>
    <w:rsid w:val="000173B0"/>
    <w:rsid w:val="000229EA"/>
    <w:rsid w:val="0002377A"/>
    <w:rsid w:val="000237CA"/>
    <w:rsid w:val="00026A6E"/>
    <w:rsid w:val="00031FD5"/>
    <w:rsid w:val="00041776"/>
    <w:rsid w:val="0004701F"/>
    <w:rsid w:val="00055276"/>
    <w:rsid w:val="00056134"/>
    <w:rsid w:val="000649E5"/>
    <w:rsid w:val="00066A60"/>
    <w:rsid w:val="00074B7A"/>
    <w:rsid w:val="00075468"/>
    <w:rsid w:val="00076BAD"/>
    <w:rsid w:val="00076DD9"/>
    <w:rsid w:val="00096DE7"/>
    <w:rsid w:val="000A3DA4"/>
    <w:rsid w:val="000B5681"/>
    <w:rsid w:val="000C1821"/>
    <w:rsid w:val="000D2076"/>
    <w:rsid w:val="000D6FB4"/>
    <w:rsid w:val="000E19D5"/>
    <w:rsid w:val="000E5682"/>
    <w:rsid w:val="000F3D88"/>
    <w:rsid w:val="000F4105"/>
    <w:rsid w:val="000F4D1C"/>
    <w:rsid w:val="000F5746"/>
    <w:rsid w:val="000F7D8C"/>
    <w:rsid w:val="001100AB"/>
    <w:rsid w:val="001165F5"/>
    <w:rsid w:val="00123EE0"/>
    <w:rsid w:val="00125886"/>
    <w:rsid w:val="00134701"/>
    <w:rsid w:val="00144218"/>
    <w:rsid w:val="00144AFD"/>
    <w:rsid w:val="00146A37"/>
    <w:rsid w:val="001528B6"/>
    <w:rsid w:val="00156168"/>
    <w:rsid w:val="0016294A"/>
    <w:rsid w:val="001679CB"/>
    <w:rsid w:val="00174E4E"/>
    <w:rsid w:val="00175552"/>
    <w:rsid w:val="00177049"/>
    <w:rsid w:val="001800A3"/>
    <w:rsid w:val="00180E13"/>
    <w:rsid w:val="00182F34"/>
    <w:rsid w:val="00195532"/>
    <w:rsid w:val="00197783"/>
    <w:rsid w:val="001A05D4"/>
    <w:rsid w:val="001B6487"/>
    <w:rsid w:val="001C7519"/>
    <w:rsid w:val="001E3B9C"/>
    <w:rsid w:val="001E409F"/>
    <w:rsid w:val="001E67D1"/>
    <w:rsid w:val="001F3D30"/>
    <w:rsid w:val="001F638F"/>
    <w:rsid w:val="00200F34"/>
    <w:rsid w:val="0021391B"/>
    <w:rsid w:val="00221E7E"/>
    <w:rsid w:val="00235F3F"/>
    <w:rsid w:val="00246139"/>
    <w:rsid w:val="0025029E"/>
    <w:rsid w:val="00254A76"/>
    <w:rsid w:val="002672EB"/>
    <w:rsid w:val="0027315F"/>
    <w:rsid w:val="0028050F"/>
    <w:rsid w:val="00281F0A"/>
    <w:rsid w:val="0028375D"/>
    <w:rsid w:val="002860FD"/>
    <w:rsid w:val="00292DA7"/>
    <w:rsid w:val="002956E3"/>
    <w:rsid w:val="0029715A"/>
    <w:rsid w:val="002A4312"/>
    <w:rsid w:val="002A4970"/>
    <w:rsid w:val="002B17F8"/>
    <w:rsid w:val="002C6278"/>
    <w:rsid w:val="002D51B1"/>
    <w:rsid w:val="002D7299"/>
    <w:rsid w:val="002E1B76"/>
    <w:rsid w:val="002E7710"/>
    <w:rsid w:val="002F1172"/>
    <w:rsid w:val="002F49C7"/>
    <w:rsid w:val="002F5008"/>
    <w:rsid w:val="002F651C"/>
    <w:rsid w:val="0030002B"/>
    <w:rsid w:val="00312BC8"/>
    <w:rsid w:val="00333993"/>
    <w:rsid w:val="0033489F"/>
    <w:rsid w:val="00350202"/>
    <w:rsid w:val="00350C01"/>
    <w:rsid w:val="00351C30"/>
    <w:rsid w:val="00354597"/>
    <w:rsid w:val="00355625"/>
    <w:rsid w:val="00357DAE"/>
    <w:rsid w:val="00357E91"/>
    <w:rsid w:val="0036053B"/>
    <w:rsid w:val="00361F8D"/>
    <w:rsid w:val="00364DF4"/>
    <w:rsid w:val="003729D3"/>
    <w:rsid w:val="00375A9F"/>
    <w:rsid w:val="00385E88"/>
    <w:rsid w:val="00387D24"/>
    <w:rsid w:val="00394D56"/>
    <w:rsid w:val="003B009D"/>
    <w:rsid w:val="003B4D8F"/>
    <w:rsid w:val="003B5C0B"/>
    <w:rsid w:val="003C3DC7"/>
    <w:rsid w:val="003C433B"/>
    <w:rsid w:val="003C7A0A"/>
    <w:rsid w:val="003D22F5"/>
    <w:rsid w:val="003D356B"/>
    <w:rsid w:val="003D7F1C"/>
    <w:rsid w:val="003E07D2"/>
    <w:rsid w:val="003E2337"/>
    <w:rsid w:val="004031E1"/>
    <w:rsid w:val="00404860"/>
    <w:rsid w:val="00407653"/>
    <w:rsid w:val="00411569"/>
    <w:rsid w:val="00415B65"/>
    <w:rsid w:val="00421CDF"/>
    <w:rsid w:val="00422125"/>
    <w:rsid w:val="00426070"/>
    <w:rsid w:val="00426432"/>
    <w:rsid w:val="00440C9D"/>
    <w:rsid w:val="004411FD"/>
    <w:rsid w:val="00456124"/>
    <w:rsid w:val="00461D14"/>
    <w:rsid w:val="00464829"/>
    <w:rsid w:val="004706B1"/>
    <w:rsid w:val="00472EF0"/>
    <w:rsid w:val="004928E4"/>
    <w:rsid w:val="0049491F"/>
    <w:rsid w:val="0049774E"/>
    <w:rsid w:val="004A470C"/>
    <w:rsid w:val="004C7006"/>
    <w:rsid w:val="004D4D51"/>
    <w:rsid w:val="004E1C3E"/>
    <w:rsid w:val="004E26C0"/>
    <w:rsid w:val="004E3278"/>
    <w:rsid w:val="004E6DB8"/>
    <w:rsid w:val="004F119D"/>
    <w:rsid w:val="004F359F"/>
    <w:rsid w:val="005039B5"/>
    <w:rsid w:val="00503AA1"/>
    <w:rsid w:val="00510896"/>
    <w:rsid w:val="00511944"/>
    <w:rsid w:val="00531B44"/>
    <w:rsid w:val="005472B8"/>
    <w:rsid w:val="00557775"/>
    <w:rsid w:val="005621C8"/>
    <w:rsid w:val="00563106"/>
    <w:rsid w:val="005654A4"/>
    <w:rsid w:val="0058222D"/>
    <w:rsid w:val="00586853"/>
    <w:rsid w:val="005A104D"/>
    <w:rsid w:val="005A2510"/>
    <w:rsid w:val="005A3B1D"/>
    <w:rsid w:val="005B07C9"/>
    <w:rsid w:val="005B11BD"/>
    <w:rsid w:val="005B23BD"/>
    <w:rsid w:val="005B7706"/>
    <w:rsid w:val="005B7EBF"/>
    <w:rsid w:val="005C23F8"/>
    <w:rsid w:val="005C7B32"/>
    <w:rsid w:val="005D0532"/>
    <w:rsid w:val="005D29F5"/>
    <w:rsid w:val="005E11B9"/>
    <w:rsid w:val="005E7D86"/>
    <w:rsid w:val="005F3607"/>
    <w:rsid w:val="006021BB"/>
    <w:rsid w:val="00605B2B"/>
    <w:rsid w:val="006101F9"/>
    <w:rsid w:val="00612D8F"/>
    <w:rsid w:val="006244C9"/>
    <w:rsid w:val="0062684D"/>
    <w:rsid w:val="00631E1D"/>
    <w:rsid w:val="00636716"/>
    <w:rsid w:val="00640504"/>
    <w:rsid w:val="00645E8A"/>
    <w:rsid w:val="00646336"/>
    <w:rsid w:val="00646DA8"/>
    <w:rsid w:val="00651EB7"/>
    <w:rsid w:val="006550E2"/>
    <w:rsid w:val="0066243F"/>
    <w:rsid w:val="006633BA"/>
    <w:rsid w:val="00664C20"/>
    <w:rsid w:val="006712A7"/>
    <w:rsid w:val="00671DEA"/>
    <w:rsid w:val="00677C91"/>
    <w:rsid w:val="00683150"/>
    <w:rsid w:val="006862BF"/>
    <w:rsid w:val="00687B32"/>
    <w:rsid w:val="006A15B7"/>
    <w:rsid w:val="006A4028"/>
    <w:rsid w:val="006B159E"/>
    <w:rsid w:val="006B37D9"/>
    <w:rsid w:val="006B3ED1"/>
    <w:rsid w:val="006B491F"/>
    <w:rsid w:val="006B6E82"/>
    <w:rsid w:val="006B70C4"/>
    <w:rsid w:val="006C7BD9"/>
    <w:rsid w:val="006D1471"/>
    <w:rsid w:val="006D224D"/>
    <w:rsid w:val="006D4BAF"/>
    <w:rsid w:val="006D56FA"/>
    <w:rsid w:val="006E1107"/>
    <w:rsid w:val="006E2492"/>
    <w:rsid w:val="006E3581"/>
    <w:rsid w:val="006F633E"/>
    <w:rsid w:val="00704C26"/>
    <w:rsid w:val="00711711"/>
    <w:rsid w:val="00711A38"/>
    <w:rsid w:val="00713763"/>
    <w:rsid w:val="00717B9E"/>
    <w:rsid w:val="00732B8D"/>
    <w:rsid w:val="00740330"/>
    <w:rsid w:val="00742F42"/>
    <w:rsid w:val="007517C6"/>
    <w:rsid w:val="007526C1"/>
    <w:rsid w:val="00752F2A"/>
    <w:rsid w:val="0075714D"/>
    <w:rsid w:val="0077094A"/>
    <w:rsid w:val="00770F61"/>
    <w:rsid w:val="00783E5D"/>
    <w:rsid w:val="0078487F"/>
    <w:rsid w:val="00795ACA"/>
    <w:rsid w:val="00796A5D"/>
    <w:rsid w:val="007A703B"/>
    <w:rsid w:val="007B12E7"/>
    <w:rsid w:val="007B308B"/>
    <w:rsid w:val="007C0E2A"/>
    <w:rsid w:val="007D1197"/>
    <w:rsid w:val="007D53D5"/>
    <w:rsid w:val="007E564F"/>
    <w:rsid w:val="007F00BC"/>
    <w:rsid w:val="007F1995"/>
    <w:rsid w:val="007F2C43"/>
    <w:rsid w:val="00805ADD"/>
    <w:rsid w:val="00805D09"/>
    <w:rsid w:val="008138FD"/>
    <w:rsid w:val="00814D8D"/>
    <w:rsid w:val="00816063"/>
    <w:rsid w:val="00820393"/>
    <w:rsid w:val="00823C75"/>
    <w:rsid w:val="00830B3B"/>
    <w:rsid w:val="0084148F"/>
    <w:rsid w:val="0085187C"/>
    <w:rsid w:val="00853A55"/>
    <w:rsid w:val="00857E9B"/>
    <w:rsid w:val="00865491"/>
    <w:rsid w:val="0087145E"/>
    <w:rsid w:val="008735E7"/>
    <w:rsid w:val="00887885"/>
    <w:rsid w:val="00893FC0"/>
    <w:rsid w:val="0089567D"/>
    <w:rsid w:val="008A76C1"/>
    <w:rsid w:val="008A7BFE"/>
    <w:rsid w:val="008B402E"/>
    <w:rsid w:val="008B4AA8"/>
    <w:rsid w:val="008B5390"/>
    <w:rsid w:val="008C1A74"/>
    <w:rsid w:val="008C4218"/>
    <w:rsid w:val="008D1BDC"/>
    <w:rsid w:val="008D4362"/>
    <w:rsid w:val="008D43E4"/>
    <w:rsid w:val="008E2401"/>
    <w:rsid w:val="008E47E6"/>
    <w:rsid w:val="008E50DA"/>
    <w:rsid w:val="008E512E"/>
    <w:rsid w:val="008E7DCB"/>
    <w:rsid w:val="009011D5"/>
    <w:rsid w:val="009019D9"/>
    <w:rsid w:val="0090346D"/>
    <w:rsid w:val="0090494F"/>
    <w:rsid w:val="009215DE"/>
    <w:rsid w:val="009442E4"/>
    <w:rsid w:val="00960767"/>
    <w:rsid w:val="009660E6"/>
    <w:rsid w:val="00966FB1"/>
    <w:rsid w:val="0097073D"/>
    <w:rsid w:val="00985EED"/>
    <w:rsid w:val="0099202F"/>
    <w:rsid w:val="00992925"/>
    <w:rsid w:val="009A2860"/>
    <w:rsid w:val="009A2B02"/>
    <w:rsid w:val="009A6CF2"/>
    <w:rsid w:val="009B366D"/>
    <w:rsid w:val="009C4652"/>
    <w:rsid w:val="009C4BD6"/>
    <w:rsid w:val="009D05A2"/>
    <w:rsid w:val="009D7E9A"/>
    <w:rsid w:val="009E2AF5"/>
    <w:rsid w:val="009E43FB"/>
    <w:rsid w:val="009F1594"/>
    <w:rsid w:val="009F4899"/>
    <w:rsid w:val="009F5D03"/>
    <w:rsid w:val="009F6A03"/>
    <w:rsid w:val="00A02597"/>
    <w:rsid w:val="00A05592"/>
    <w:rsid w:val="00A05C85"/>
    <w:rsid w:val="00A12782"/>
    <w:rsid w:val="00A130EA"/>
    <w:rsid w:val="00A13558"/>
    <w:rsid w:val="00A172D1"/>
    <w:rsid w:val="00A30FE8"/>
    <w:rsid w:val="00A33263"/>
    <w:rsid w:val="00A339BC"/>
    <w:rsid w:val="00A543ED"/>
    <w:rsid w:val="00A54A2E"/>
    <w:rsid w:val="00A56142"/>
    <w:rsid w:val="00A606E3"/>
    <w:rsid w:val="00A70705"/>
    <w:rsid w:val="00A735B7"/>
    <w:rsid w:val="00A76325"/>
    <w:rsid w:val="00A90F3F"/>
    <w:rsid w:val="00AA11B7"/>
    <w:rsid w:val="00AA3385"/>
    <w:rsid w:val="00AA3F2F"/>
    <w:rsid w:val="00AA41B7"/>
    <w:rsid w:val="00AB1076"/>
    <w:rsid w:val="00AB2108"/>
    <w:rsid w:val="00AB2A4C"/>
    <w:rsid w:val="00AB5F35"/>
    <w:rsid w:val="00AC689A"/>
    <w:rsid w:val="00AD19A2"/>
    <w:rsid w:val="00AE08E4"/>
    <w:rsid w:val="00AE1DFF"/>
    <w:rsid w:val="00AE27A3"/>
    <w:rsid w:val="00AE54EC"/>
    <w:rsid w:val="00AE7C9F"/>
    <w:rsid w:val="00AF1D0E"/>
    <w:rsid w:val="00AF5240"/>
    <w:rsid w:val="00B06307"/>
    <w:rsid w:val="00B14F72"/>
    <w:rsid w:val="00B23257"/>
    <w:rsid w:val="00B24727"/>
    <w:rsid w:val="00B2507F"/>
    <w:rsid w:val="00B30E5B"/>
    <w:rsid w:val="00B429A1"/>
    <w:rsid w:val="00B4475E"/>
    <w:rsid w:val="00B4611D"/>
    <w:rsid w:val="00B53C7F"/>
    <w:rsid w:val="00B608C8"/>
    <w:rsid w:val="00B66693"/>
    <w:rsid w:val="00B6783B"/>
    <w:rsid w:val="00B7145E"/>
    <w:rsid w:val="00B7261C"/>
    <w:rsid w:val="00B7337B"/>
    <w:rsid w:val="00B8256B"/>
    <w:rsid w:val="00B86595"/>
    <w:rsid w:val="00B94370"/>
    <w:rsid w:val="00B94F72"/>
    <w:rsid w:val="00B96A32"/>
    <w:rsid w:val="00BA0DC6"/>
    <w:rsid w:val="00BA293F"/>
    <w:rsid w:val="00BA3190"/>
    <w:rsid w:val="00BA6448"/>
    <w:rsid w:val="00BA753C"/>
    <w:rsid w:val="00BB190D"/>
    <w:rsid w:val="00BC1AAA"/>
    <w:rsid w:val="00BC3069"/>
    <w:rsid w:val="00BC3CC3"/>
    <w:rsid w:val="00BC4FB7"/>
    <w:rsid w:val="00BD0099"/>
    <w:rsid w:val="00BD1F88"/>
    <w:rsid w:val="00BE2206"/>
    <w:rsid w:val="00BE30B7"/>
    <w:rsid w:val="00BF2939"/>
    <w:rsid w:val="00BF6000"/>
    <w:rsid w:val="00BF7478"/>
    <w:rsid w:val="00C01C3A"/>
    <w:rsid w:val="00C20192"/>
    <w:rsid w:val="00C26F26"/>
    <w:rsid w:val="00C33E76"/>
    <w:rsid w:val="00C3471E"/>
    <w:rsid w:val="00C4312B"/>
    <w:rsid w:val="00C51178"/>
    <w:rsid w:val="00C51BA6"/>
    <w:rsid w:val="00C643B0"/>
    <w:rsid w:val="00C66D6A"/>
    <w:rsid w:val="00C71C81"/>
    <w:rsid w:val="00C726C6"/>
    <w:rsid w:val="00C72A25"/>
    <w:rsid w:val="00C72B5D"/>
    <w:rsid w:val="00C75D35"/>
    <w:rsid w:val="00C80040"/>
    <w:rsid w:val="00C814DE"/>
    <w:rsid w:val="00C84839"/>
    <w:rsid w:val="00CD1BA0"/>
    <w:rsid w:val="00CD4AB0"/>
    <w:rsid w:val="00D16D52"/>
    <w:rsid w:val="00D17516"/>
    <w:rsid w:val="00D26CE9"/>
    <w:rsid w:val="00D278B2"/>
    <w:rsid w:val="00D33098"/>
    <w:rsid w:val="00D33CA6"/>
    <w:rsid w:val="00D3438D"/>
    <w:rsid w:val="00D36B1E"/>
    <w:rsid w:val="00D428DC"/>
    <w:rsid w:val="00D4306C"/>
    <w:rsid w:val="00D469A8"/>
    <w:rsid w:val="00D50AD8"/>
    <w:rsid w:val="00D533D6"/>
    <w:rsid w:val="00D536E2"/>
    <w:rsid w:val="00D57D77"/>
    <w:rsid w:val="00D641BB"/>
    <w:rsid w:val="00D643D9"/>
    <w:rsid w:val="00D71086"/>
    <w:rsid w:val="00D81DEB"/>
    <w:rsid w:val="00D90DC9"/>
    <w:rsid w:val="00D97329"/>
    <w:rsid w:val="00DB6450"/>
    <w:rsid w:val="00DC054D"/>
    <w:rsid w:val="00DC2C5C"/>
    <w:rsid w:val="00DC5FAF"/>
    <w:rsid w:val="00DD5150"/>
    <w:rsid w:val="00DD7D32"/>
    <w:rsid w:val="00DF2CD2"/>
    <w:rsid w:val="00DF5A0D"/>
    <w:rsid w:val="00DF5E0B"/>
    <w:rsid w:val="00E02CB1"/>
    <w:rsid w:val="00E104D4"/>
    <w:rsid w:val="00E11864"/>
    <w:rsid w:val="00E22703"/>
    <w:rsid w:val="00E22DD9"/>
    <w:rsid w:val="00E3383F"/>
    <w:rsid w:val="00E34B21"/>
    <w:rsid w:val="00E4051D"/>
    <w:rsid w:val="00E4777E"/>
    <w:rsid w:val="00E5620B"/>
    <w:rsid w:val="00E564DF"/>
    <w:rsid w:val="00E579DB"/>
    <w:rsid w:val="00E604F2"/>
    <w:rsid w:val="00E60819"/>
    <w:rsid w:val="00E70C80"/>
    <w:rsid w:val="00E721A0"/>
    <w:rsid w:val="00EA48A8"/>
    <w:rsid w:val="00EA7D3F"/>
    <w:rsid w:val="00EB326E"/>
    <w:rsid w:val="00EB508B"/>
    <w:rsid w:val="00EB7FA4"/>
    <w:rsid w:val="00EC3F44"/>
    <w:rsid w:val="00ED0E29"/>
    <w:rsid w:val="00ED69DB"/>
    <w:rsid w:val="00EE4AAA"/>
    <w:rsid w:val="00EE58E9"/>
    <w:rsid w:val="00EF11C3"/>
    <w:rsid w:val="00EF191D"/>
    <w:rsid w:val="00EF25BE"/>
    <w:rsid w:val="00EF2830"/>
    <w:rsid w:val="00EF5C14"/>
    <w:rsid w:val="00EF6D5F"/>
    <w:rsid w:val="00F02A19"/>
    <w:rsid w:val="00F037F7"/>
    <w:rsid w:val="00F06CA8"/>
    <w:rsid w:val="00F25AF3"/>
    <w:rsid w:val="00F25F05"/>
    <w:rsid w:val="00F2696F"/>
    <w:rsid w:val="00F27383"/>
    <w:rsid w:val="00F30A48"/>
    <w:rsid w:val="00F32889"/>
    <w:rsid w:val="00F33F3D"/>
    <w:rsid w:val="00F37165"/>
    <w:rsid w:val="00F51ECF"/>
    <w:rsid w:val="00F56326"/>
    <w:rsid w:val="00F6560E"/>
    <w:rsid w:val="00F66700"/>
    <w:rsid w:val="00F70458"/>
    <w:rsid w:val="00F82988"/>
    <w:rsid w:val="00F849A9"/>
    <w:rsid w:val="00F85FDD"/>
    <w:rsid w:val="00F87BC9"/>
    <w:rsid w:val="00FA1611"/>
    <w:rsid w:val="00FA5BA6"/>
    <w:rsid w:val="00FB1C84"/>
    <w:rsid w:val="00FC1968"/>
    <w:rsid w:val="00FC441E"/>
    <w:rsid w:val="00FD09CD"/>
    <w:rsid w:val="00FD5BE4"/>
    <w:rsid w:val="00FD6B5F"/>
    <w:rsid w:val="00FE14FF"/>
    <w:rsid w:val="00FE632F"/>
    <w:rsid w:val="00FF233D"/>
    <w:rsid w:val="00FF5AE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9232EB"/>
  <w15:chartTrackingRefBased/>
  <w15:docId w15:val="{9620873C-1311-47B6-AAF7-A7D5BF66DB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0494F"/>
    <w:rPr>
      <w:rFonts w:ascii="Times New Roman" w:hAnsi="Times New Roman" w:cs="Times New Roman"/>
    </w:rPr>
  </w:style>
  <w:style w:type="paragraph" w:styleId="Heading1">
    <w:name w:val="heading 1"/>
    <w:basedOn w:val="Normal"/>
    <w:next w:val="Normal"/>
    <w:link w:val="Heading1Char"/>
    <w:uiPriority w:val="9"/>
    <w:qFormat/>
    <w:rsid w:val="008B5390"/>
    <w:pPr>
      <w:keepNext/>
      <w:keepLines/>
      <w:numPr>
        <w:numId w:val="4"/>
      </w:numPr>
      <w:spacing w:before="480" w:after="240" w:line="276" w:lineRule="auto"/>
      <w:outlineLvl w:val="0"/>
    </w:pPr>
    <w:rPr>
      <w:rFonts w:eastAsiaTheme="majorEastAsia"/>
      <w:b/>
      <w:sz w:val="32"/>
      <w:szCs w:val="32"/>
    </w:rPr>
  </w:style>
  <w:style w:type="paragraph" w:styleId="Heading2">
    <w:name w:val="heading 2"/>
    <w:basedOn w:val="Normal"/>
    <w:next w:val="Normal"/>
    <w:link w:val="Heading2Char"/>
    <w:uiPriority w:val="9"/>
    <w:unhideWhenUsed/>
    <w:qFormat/>
    <w:rsid w:val="0089567D"/>
    <w:pPr>
      <w:keepNext/>
      <w:keepLines/>
      <w:numPr>
        <w:ilvl w:val="1"/>
        <w:numId w:val="4"/>
      </w:numPr>
      <w:spacing w:before="200" w:after="120"/>
      <w:ind w:left="576"/>
      <w:outlineLvl w:val="1"/>
    </w:pPr>
    <w:rPr>
      <w:rFonts w:eastAsiaTheme="majorEastAsia"/>
      <w:b/>
      <w:sz w:val="28"/>
      <w:szCs w:val="28"/>
    </w:rPr>
  </w:style>
  <w:style w:type="paragraph" w:styleId="Heading3">
    <w:name w:val="heading 3"/>
    <w:basedOn w:val="Normal"/>
    <w:next w:val="Normal"/>
    <w:link w:val="Heading3Char"/>
    <w:uiPriority w:val="9"/>
    <w:unhideWhenUsed/>
    <w:qFormat/>
    <w:rsid w:val="0089567D"/>
    <w:pPr>
      <w:keepNext/>
      <w:keepLines/>
      <w:numPr>
        <w:ilvl w:val="2"/>
        <w:numId w:val="4"/>
      </w:numPr>
      <w:spacing w:before="120" w:after="40"/>
      <w:outlineLvl w:val="2"/>
    </w:pPr>
    <w:rPr>
      <w:rFonts w:eastAsiaTheme="majorEastAsia"/>
      <w:b/>
      <w:i/>
      <w:sz w:val="24"/>
      <w:szCs w:val="24"/>
    </w:rPr>
  </w:style>
  <w:style w:type="paragraph" w:styleId="Heading4">
    <w:name w:val="heading 4"/>
    <w:basedOn w:val="Normal"/>
    <w:next w:val="Normal"/>
    <w:link w:val="Heading4Char"/>
    <w:uiPriority w:val="9"/>
    <w:semiHidden/>
    <w:unhideWhenUsed/>
    <w:qFormat/>
    <w:rsid w:val="0089567D"/>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9567D"/>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9567D"/>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9567D"/>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9567D"/>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567D"/>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B5390"/>
    <w:rPr>
      <w:rFonts w:ascii="Times New Roman" w:eastAsiaTheme="majorEastAsia" w:hAnsi="Times New Roman" w:cs="Times New Roman"/>
      <w:b/>
      <w:sz w:val="32"/>
      <w:szCs w:val="32"/>
    </w:rPr>
  </w:style>
  <w:style w:type="character" w:customStyle="1" w:styleId="Heading2Char">
    <w:name w:val="Heading 2 Char"/>
    <w:basedOn w:val="DefaultParagraphFont"/>
    <w:link w:val="Heading2"/>
    <w:uiPriority w:val="9"/>
    <w:rsid w:val="0089567D"/>
    <w:rPr>
      <w:rFonts w:ascii="Times New Roman" w:eastAsiaTheme="majorEastAsia" w:hAnsi="Times New Roman" w:cs="Times New Roman"/>
      <w:b/>
      <w:sz w:val="28"/>
      <w:szCs w:val="28"/>
    </w:rPr>
  </w:style>
  <w:style w:type="character" w:customStyle="1" w:styleId="Heading3Char">
    <w:name w:val="Heading 3 Char"/>
    <w:basedOn w:val="DefaultParagraphFont"/>
    <w:link w:val="Heading3"/>
    <w:uiPriority w:val="9"/>
    <w:rsid w:val="0089567D"/>
    <w:rPr>
      <w:rFonts w:ascii="Times New Roman" w:eastAsiaTheme="majorEastAsia" w:hAnsi="Times New Roman" w:cs="Times New Roman"/>
      <w:b/>
      <w:i/>
      <w:sz w:val="24"/>
      <w:szCs w:val="24"/>
    </w:rPr>
  </w:style>
  <w:style w:type="character" w:customStyle="1" w:styleId="Heading4Char">
    <w:name w:val="Heading 4 Char"/>
    <w:basedOn w:val="DefaultParagraphFont"/>
    <w:link w:val="Heading4"/>
    <w:uiPriority w:val="9"/>
    <w:semiHidden/>
    <w:rsid w:val="0089567D"/>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89567D"/>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89567D"/>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89567D"/>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89567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567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0649E5"/>
    <w:pPr>
      <w:ind w:left="720"/>
      <w:contextualSpacing/>
    </w:pPr>
  </w:style>
  <w:style w:type="paragraph" w:styleId="TOCHeading">
    <w:name w:val="TOC Heading"/>
    <w:basedOn w:val="Heading1"/>
    <w:next w:val="Normal"/>
    <w:uiPriority w:val="39"/>
    <w:unhideWhenUsed/>
    <w:qFormat/>
    <w:rsid w:val="0089567D"/>
    <w:pPr>
      <w:numPr>
        <w:numId w:val="0"/>
      </w:numPr>
      <w:spacing w:before="240" w:after="0" w:line="259" w:lineRule="auto"/>
      <w:outlineLvl w:val="9"/>
    </w:pPr>
    <w:rPr>
      <w:rFonts w:asciiTheme="majorHAnsi" w:hAnsiTheme="majorHAnsi" w:cstheme="majorBidi"/>
      <w:b w:val="0"/>
      <w:color w:val="2E74B5" w:themeColor="accent1" w:themeShade="BF"/>
    </w:rPr>
  </w:style>
  <w:style w:type="paragraph" w:styleId="TOC1">
    <w:name w:val="toc 1"/>
    <w:basedOn w:val="Normal"/>
    <w:next w:val="Normal"/>
    <w:autoRedefine/>
    <w:uiPriority w:val="39"/>
    <w:unhideWhenUsed/>
    <w:rsid w:val="006862BF"/>
    <w:pPr>
      <w:tabs>
        <w:tab w:val="left" w:pos="440"/>
        <w:tab w:val="right" w:pos="9015"/>
      </w:tabs>
      <w:spacing w:after="100"/>
    </w:pPr>
    <w:rPr>
      <w:b/>
      <w:sz w:val="28"/>
    </w:rPr>
  </w:style>
  <w:style w:type="paragraph" w:styleId="TOC2">
    <w:name w:val="toc 2"/>
    <w:basedOn w:val="Normal"/>
    <w:next w:val="Normal"/>
    <w:autoRedefine/>
    <w:uiPriority w:val="39"/>
    <w:unhideWhenUsed/>
    <w:rsid w:val="006862BF"/>
    <w:pPr>
      <w:tabs>
        <w:tab w:val="right" w:pos="9015"/>
      </w:tabs>
      <w:spacing w:after="100"/>
      <w:ind w:left="220"/>
    </w:pPr>
    <w:rPr>
      <w:sz w:val="24"/>
    </w:rPr>
  </w:style>
  <w:style w:type="paragraph" w:styleId="TOC3">
    <w:name w:val="toc 3"/>
    <w:basedOn w:val="Normal"/>
    <w:next w:val="Normal"/>
    <w:autoRedefine/>
    <w:uiPriority w:val="39"/>
    <w:unhideWhenUsed/>
    <w:rsid w:val="0089567D"/>
    <w:pPr>
      <w:tabs>
        <w:tab w:val="right" w:pos="9015"/>
      </w:tabs>
      <w:spacing w:after="100"/>
      <w:ind w:left="440"/>
    </w:pPr>
  </w:style>
  <w:style w:type="character" w:styleId="Hyperlink">
    <w:name w:val="Hyperlink"/>
    <w:basedOn w:val="DefaultParagraphFont"/>
    <w:uiPriority w:val="99"/>
    <w:unhideWhenUsed/>
    <w:rsid w:val="0089567D"/>
    <w:rPr>
      <w:color w:val="0563C1" w:themeColor="hyperlink"/>
      <w:u w:val="single"/>
    </w:rPr>
  </w:style>
  <w:style w:type="table" w:styleId="TableGrid">
    <w:name w:val="Table Grid"/>
    <w:basedOn w:val="TableNormal"/>
    <w:uiPriority w:val="39"/>
    <w:rsid w:val="00686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Spacing"/>
    <w:uiPriority w:val="35"/>
    <w:unhideWhenUsed/>
    <w:qFormat/>
    <w:rsid w:val="0090494F"/>
    <w:pPr>
      <w:spacing w:after="0" w:line="240" w:lineRule="auto"/>
      <w:ind w:left="706" w:right="1238"/>
    </w:pPr>
    <w:rPr>
      <w:b/>
      <w:iCs/>
      <w:sz w:val="24"/>
      <w:szCs w:val="24"/>
    </w:rPr>
  </w:style>
  <w:style w:type="paragraph" w:styleId="NoSpacing">
    <w:name w:val="No Spacing"/>
    <w:uiPriority w:val="1"/>
    <w:qFormat/>
    <w:rsid w:val="0090494F"/>
    <w:pPr>
      <w:spacing w:after="0" w:line="240" w:lineRule="auto"/>
      <w:ind w:left="701" w:right="1241"/>
    </w:pPr>
    <w:rPr>
      <w:rFonts w:ascii="Times New Roman" w:hAnsi="Times New Roman" w:cs="Times New Roman"/>
    </w:rPr>
  </w:style>
  <w:style w:type="paragraph" w:styleId="TableofFigures">
    <w:name w:val="table of figures"/>
    <w:basedOn w:val="Normal"/>
    <w:next w:val="Normal"/>
    <w:uiPriority w:val="99"/>
    <w:unhideWhenUsed/>
    <w:rsid w:val="00AA41B7"/>
    <w:pPr>
      <w:spacing w:after="0"/>
    </w:pPr>
  </w:style>
  <w:style w:type="paragraph" w:styleId="TOC4">
    <w:name w:val="toc 4"/>
    <w:basedOn w:val="Normal"/>
    <w:next w:val="Normal"/>
    <w:autoRedefine/>
    <w:uiPriority w:val="39"/>
    <w:unhideWhenUsed/>
    <w:rsid w:val="008D4362"/>
    <w:pPr>
      <w:spacing w:after="100"/>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8D4362"/>
    <w:pPr>
      <w:spacing w:after="100"/>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8D4362"/>
    <w:pPr>
      <w:spacing w:after="100"/>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8D4362"/>
    <w:pPr>
      <w:spacing w:after="100"/>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8D4362"/>
    <w:pPr>
      <w:spacing w:after="100"/>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8D4362"/>
    <w:pPr>
      <w:spacing w:after="100"/>
      <w:ind w:left="1760"/>
    </w:pPr>
    <w:rPr>
      <w:rFonts w:asciiTheme="minorHAnsi" w:eastAsiaTheme="minorEastAsia" w:hAnsiTheme="minorHAnsi" w:cstheme="minorBidi"/>
    </w:rPr>
  </w:style>
  <w:style w:type="paragraph" w:styleId="Header">
    <w:name w:val="header"/>
    <w:basedOn w:val="Normal"/>
    <w:link w:val="HeaderChar"/>
    <w:uiPriority w:val="99"/>
    <w:unhideWhenUsed/>
    <w:rsid w:val="00074B7A"/>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B7A"/>
    <w:rPr>
      <w:rFonts w:ascii="Times New Roman" w:hAnsi="Times New Roman" w:cs="Times New Roman"/>
    </w:rPr>
  </w:style>
  <w:style w:type="paragraph" w:styleId="Footer">
    <w:name w:val="footer"/>
    <w:basedOn w:val="Normal"/>
    <w:link w:val="FooterChar"/>
    <w:uiPriority w:val="99"/>
    <w:unhideWhenUsed/>
    <w:rsid w:val="00074B7A"/>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B7A"/>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496043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6A391C4-B614-4193-AD1E-768EDD46F4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574</TotalTime>
  <Pages>62</Pages>
  <Words>20456</Words>
  <Characters>116605</Characters>
  <Application>Microsoft Office Word</Application>
  <DocSecurity>0</DocSecurity>
  <Lines>971</Lines>
  <Paragraphs>2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J Hoffstein</dc:creator>
  <cp:keywords/>
  <dc:description/>
  <cp:lastModifiedBy>JJ Hoffstein</cp:lastModifiedBy>
  <cp:revision>50</cp:revision>
  <dcterms:created xsi:type="dcterms:W3CDTF">2019-07-25T20:07:00Z</dcterms:created>
  <dcterms:modified xsi:type="dcterms:W3CDTF">2020-12-13T17:30:00Z</dcterms:modified>
</cp:coreProperties>
</file>